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7909A" w14:textId="649880FA" w:rsidR="001D0C26" w:rsidRPr="00546126" w:rsidRDefault="005C369E" w:rsidP="005C369E">
      <w:pPr>
        <w:pStyle w:val="H1Heading1"/>
        <w:jc w:val="center"/>
        <w:rPr>
          <w:rFonts w:ascii="Arial" w:hAnsi="Arial" w:cs="Arial"/>
          <w:color w:val="F1B434"/>
        </w:rPr>
      </w:pPr>
      <w:r>
        <w:rPr>
          <w:rFonts w:ascii="Arial" w:hAnsi="Arial" w:cs="Arial"/>
          <w:color w:val="F1B434"/>
        </w:rPr>
        <w:t xml:space="preserve">United Way of Windham County </w:t>
      </w:r>
      <w:r w:rsidR="007A3C38" w:rsidRPr="00546126">
        <w:rPr>
          <w:rFonts w:ascii="Arial" w:hAnsi="Arial" w:cs="Arial"/>
          <w:color w:val="F1B434"/>
        </w:rPr>
        <w:t>2021 Campaign Communications Template</w:t>
      </w:r>
    </w:p>
    <w:p w14:paraId="3DF3347E" w14:textId="2D3EE776" w:rsidR="001D0C26" w:rsidRPr="00546126" w:rsidRDefault="001D0C26" w:rsidP="001D0C26">
      <w:pPr>
        <w:pStyle w:val="H2Heading2"/>
        <w:rPr>
          <w:rFonts w:ascii="Arial" w:hAnsi="Arial" w:cs="Arial"/>
          <w:b w:val="0"/>
          <w:color w:val="000000" w:themeColor="text1"/>
          <w:sz w:val="22"/>
          <w:szCs w:val="22"/>
        </w:rPr>
      </w:pPr>
    </w:p>
    <w:p w14:paraId="3631A9BB" w14:textId="77777777" w:rsidR="001D0C26" w:rsidRPr="007A3C38" w:rsidRDefault="001D0C26" w:rsidP="001D0C26">
      <w:pPr>
        <w:pStyle w:val="BodyCopy"/>
        <w:rPr>
          <w:rFonts w:ascii="Arial" w:hAnsi="Arial" w:cs="Arial"/>
        </w:rPr>
      </w:pPr>
    </w:p>
    <w:p w14:paraId="7B77E6C8" w14:textId="4D44C40D" w:rsidR="005C2F07" w:rsidRPr="00546126" w:rsidRDefault="00C54585" w:rsidP="005C2F07">
      <w:pPr>
        <w:pStyle w:val="BodyCopy"/>
        <w:rPr>
          <w:rFonts w:ascii="Arial" w:hAnsi="Arial" w:cs="Arial"/>
          <w:sz w:val="22"/>
        </w:rPr>
      </w:pPr>
      <w:r w:rsidRPr="00546126">
        <w:rPr>
          <w:rFonts w:ascii="Arial" w:hAnsi="Arial" w:cs="Arial"/>
          <w:sz w:val="22"/>
        </w:rPr>
        <w:t xml:space="preserve">Engage your employees from the start of your company’s United Way campaign. Take these sample campaign emails and personalize </w:t>
      </w:r>
      <w:r w:rsidR="00546126" w:rsidRPr="00546126">
        <w:rPr>
          <w:rFonts w:ascii="Arial" w:hAnsi="Arial" w:cs="Arial"/>
          <w:sz w:val="22"/>
        </w:rPr>
        <w:t xml:space="preserve">them </w:t>
      </w:r>
      <w:r w:rsidRPr="00546126">
        <w:rPr>
          <w:rFonts w:ascii="Arial" w:hAnsi="Arial" w:cs="Arial"/>
          <w:sz w:val="22"/>
        </w:rPr>
        <w:t>with your company’s campaign goal, events and more!</w:t>
      </w:r>
    </w:p>
    <w:p w14:paraId="21351487" w14:textId="77777777" w:rsidR="009B0615" w:rsidRPr="00546126" w:rsidRDefault="009B0615" w:rsidP="009B0615">
      <w:pPr>
        <w:pStyle w:val="BodyCopy"/>
        <w:rPr>
          <w:rFonts w:ascii="Arial" w:hAnsi="Arial" w:cs="Arial"/>
          <w:b/>
          <w:sz w:val="22"/>
        </w:rPr>
      </w:pPr>
    </w:p>
    <w:p w14:paraId="3B327E87" w14:textId="34E9CB21" w:rsidR="009B0615" w:rsidRPr="00546126" w:rsidRDefault="009B0615" w:rsidP="009B0615">
      <w:pPr>
        <w:pStyle w:val="BodyCopy"/>
        <w:rPr>
          <w:rFonts w:ascii="Arial" w:hAnsi="Arial" w:cs="Arial"/>
          <w:sz w:val="22"/>
        </w:rPr>
      </w:pPr>
      <w:r w:rsidRPr="00546126">
        <w:rPr>
          <w:rFonts w:ascii="Arial" w:hAnsi="Arial" w:cs="Arial"/>
          <w:sz w:val="22"/>
        </w:rPr>
        <w:t xml:space="preserve">We recommend </w:t>
      </w:r>
      <w:r w:rsidR="006E3BC4" w:rsidRPr="00546126">
        <w:rPr>
          <w:rFonts w:ascii="Arial" w:hAnsi="Arial" w:cs="Arial"/>
          <w:sz w:val="22"/>
        </w:rPr>
        <w:t xml:space="preserve">an </w:t>
      </w:r>
      <w:r w:rsidR="009679E7" w:rsidRPr="00546126">
        <w:rPr>
          <w:rFonts w:ascii="Arial" w:hAnsi="Arial" w:cs="Arial"/>
          <w:sz w:val="22"/>
        </w:rPr>
        <w:t xml:space="preserve">Employee Campaign Coordinator or </w:t>
      </w:r>
      <w:r w:rsidRPr="00546126">
        <w:rPr>
          <w:rFonts w:ascii="Arial" w:hAnsi="Arial" w:cs="Arial"/>
          <w:sz w:val="22"/>
        </w:rPr>
        <w:t>a leadership member</w:t>
      </w:r>
      <w:r w:rsidR="006E3BC4" w:rsidRPr="00546126">
        <w:rPr>
          <w:rFonts w:ascii="Arial" w:hAnsi="Arial" w:cs="Arial"/>
          <w:sz w:val="22"/>
        </w:rPr>
        <w:t xml:space="preserve"> sends these emails</w:t>
      </w:r>
      <w:r w:rsidRPr="00546126">
        <w:rPr>
          <w:rFonts w:ascii="Arial" w:hAnsi="Arial" w:cs="Arial"/>
          <w:sz w:val="22"/>
        </w:rPr>
        <w:t xml:space="preserve">. </w:t>
      </w:r>
    </w:p>
    <w:p w14:paraId="63A631D8" w14:textId="77777777" w:rsidR="00D22D08" w:rsidRPr="007A3C38" w:rsidRDefault="00D22D08" w:rsidP="005547E3">
      <w:pPr>
        <w:pStyle w:val="BodyCopy"/>
        <w:rPr>
          <w:rFonts w:ascii="Arial" w:hAnsi="Arial" w:cs="Arial"/>
        </w:rPr>
      </w:pPr>
    </w:p>
    <w:p w14:paraId="29047ABD" w14:textId="1C5A4340" w:rsidR="00457B70" w:rsidRPr="007A3C38" w:rsidRDefault="00457B70" w:rsidP="009B0615">
      <w:pPr>
        <w:pStyle w:val="UnorderedList"/>
        <w:numPr>
          <w:ilvl w:val="0"/>
          <w:numId w:val="0"/>
        </w:numPr>
        <w:ind w:left="1080"/>
        <w:rPr>
          <w:rFonts w:ascii="Arial" w:hAnsi="Arial" w:cs="Arial"/>
          <w:b/>
        </w:rPr>
      </w:pPr>
    </w:p>
    <w:p w14:paraId="76BDF411" w14:textId="70491540" w:rsidR="00B70A3E" w:rsidRPr="007A3C38" w:rsidRDefault="00B70A3E" w:rsidP="00D22D08">
      <w:pPr>
        <w:pStyle w:val="BodyCopy"/>
        <w:rPr>
          <w:rFonts w:ascii="Arial" w:hAnsi="Arial" w:cs="Arial"/>
        </w:rPr>
      </w:pPr>
    </w:p>
    <w:p w14:paraId="7F590585" w14:textId="1535A8BE" w:rsidR="00C03F5C" w:rsidRPr="007A3C38" w:rsidRDefault="00C03F5C" w:rsidP="005547E3">
      <w:pPr>
        <w:pStyle w:val="BodyCopy"/>
        <w:rPr>
          <w:rFonts w:ascii="Arial" w:hAnsi="Arial" w:cs="Arial"/>
        </w:rPr>
      </w:pPr>
    </w:p>
    <w:sdt>
      <w:sdtPr>
        <w:rPr>
          <w:rFonts w:ascii="Arial" w:hAnsi="Arial" w:cs="Arial"/>
          <w:b/>
          <w:bCs/>
          <w:color w:val="auto"/>
          <w:sz w:val="24"/>
          <w:szCs w:val="24"/>
        </w:rPr>
        <w:id w:val="-1030036128"/>
        <w:docPartObj>
          <w:docPartGallery w:val="Table of Contents"/>
          <w:docPartUnique/>
        </w:docPartObj>
      </w:sdtPr>
      <w:sdtEndPr>
        <w:rPr>
          <w:b w:val="0"/>
          <w:bCs w:val="0"/>
          <w:color w:val="404040" w:themeColor="text1" w:themeTint="BF"/>
          <w:sz w:val="20"/>
          <w:szCs w:val="22"/>
        </w:rPr>
      </w:sdtEndPr>
      <w:sdtContent>
        <w:p w14:paraId="6084BBBA" w14:textId="77777777" w:rsidR="00341AA8" w:rsidRPr="00546126" w:rsidRDefault="00341AA8" w:rsidP="00341AA8">
          <w:pPr>
            <w:pStyle w:val="BodyCopy"/>
            <w:jc w:val="center"/>
            <w:rPr>
              <w:rFonts w:ascii="Arial" w:hAnsi="Arial" w:cs="Arial"/>
              <w:b/>
              <w:bCs/>
              <w:color w:val="F1B434"/>
              <w:sz w:val="32"/>
              <w:szCs w:val="32"/>
            </w:rPr>
          </w:pPr>
          <w:r w:rsidRPr="00546126">
            <w:rPr>
              <w:rFonts w:ascii="Arial" w:hAnsi="Arial" w:cs="Arial"/>
              <w:b/>
              <w:bCs/>
              <w:color w:val="F1B434"/>
              <w:sz w:val="32"/>
              <w:szCs w:val="32"/>
            </w:rPr>
            <w:t>Table of Contents</w:t>
          </w:r>
        </w:p>
        <w:p w14:paraId="27998863" w14:textId="684E11D2" w:rsidR="00F74E61" w:rsidRPr="007A3C38" w:rsidRDefault="009859D5" w:rsidP="00341AA8">
          <w:pPr>
            <w:pStyle w:val="BodyCopy"/>
            <w:rPr>
              <w:rFonts w:ascii="Arial" w:hAnsi="Arial" w:cs="Arial"/>
            </w:rPr>
          </w:pPr>
          <w:hyperlink w:anchor="campaigncalendar" w:history="1">
            <w:r w:rsidR="005C369E" w:rsidRPr="005C369E">
              <w:rPr>
                <w:rStyle w:val="Hyperlink"/>
                <w:rFonts w:ascii="Arial" w:hAnsi="Arial" w:cs="Arial"/>
                <w:bCs/>
              </w:rPr>
              <w:t>Campaign Emails Calendar</w:t>
            </w:r>
            <w:r w:rsidR="00F74E61" w:rsidRPr="007A3C38">
              <w:rPr>
                <w:rStyle w:val="Hyperlink"/>
                <w:rFonts w:ascii="Arial" w:hAnsi="Arial" w:cs="Arial"/>
              </w:rPr>
              <w:ptab w:relativeTo="margin" w:alignment="right" w:leader="dot"/>
            </w:r>
            <w:r w:rsidR="00F74E61" w:rsidRPr="007A3C38">
              <w:rPr>
                <w:rStyle w:val="Hyperlink"/>
                <w:rFonts w:ascii="Arial" w:hAnsi="Arial" w:cs="Arial"/>
              </w:rPr>
              <w:t>2</w:t>
            </w:r>
          </w:hyperlink>
        </w:p>
        <w:p w14:paraId="04DAC717" w14:textId="77777777" w:rsidR="00F74E61" w:rsidRPr="007A3C38" w:rsidRDefault="00F74E61" w:rsidP="00341AA8">
          <w:pPr>
            <w:pStyle w:val="BodyCopy"/>
            <w:rPr>
              <w:rFonts w:ascii="Arial" w:hAnsi="Arial" w:cs="Arial"/>
              <w:b/>
              <w:bCs/>
            </w:rPr>
          </w:pPr>
        </w:p>
        <w:p w14:paraId="5F22AA95" w14:textId="16E907BE" w:rsidR="00341AA8" w:rsidRPr="007A3C38" w:rsidRDefault="00341AA8" w:rsidP="00341AA8">
          <w:pPr>
            <w:pStyle w:val="BodyCopy"/>
            <w:rPr>
              <w:rFonts w:ascii="Arial" w:hAnsi="Arial" w:cs="Arial"/>
              <w:b/>
              <w:bCs/>
            </w:rPr>
          </w:pPr>
          <w:r w:rsidRPr="007A3C38">
            <w:rPr>
              <w:rFonts w:ascii="Arial" w:hAnsi="Arial" w:cs="Arial"/>
              <w:b/>
              <w:bCs/>
            </w:rPr>
            <w:t>PRE-KICKOFF CAMPAIGN</w:t>
          </w:r>
        </w:p>
        <w:p w14:paraId="4FF6F211" w14:textId="04CC7BE8" w:rsidR="00341AA8" w:rsidRPr="007A3C38" w:rsidRDefault="009859D5" w:rsidP="00341AA8">
          <w:pPr>
            <w:pStyle w:val="BodyCopy"/>
            <w:rPr>
              <w:rFonts w:ascii="Arial" w:hAnsi="Arial" w:cs="Arial"/>
            </w:rPr>
          </w:pPr>
          <w:hyperlink w:anchor="email1" w:history="1">
            <w:r w:rsidR="00341AA8" w:rsidRPr="007A3C38">
              <w:rPr>
                <w:rStyle w:val="Hyperlink"/>
                <w:rFonts w:ascii="Arial" w:hAnsi="Arial" w:cs="Arial"/>
              </w:rPr>
              <w:t xml:space="preserve">Email #1 – Campaign </w:t>
            </w:r>
            <w:r w:rsidR="00A578E1" w:rsidRPr="007A3C38">
              <w:rPr>
                <w:rStyle w:val="Hyperlink"/>
                <w:rFonts w:ascii="Arial" w:hAnsi="Arial" w:cs="Arial"/>
              </w:rPr>
              <w:t>kicks off</w:t>
            </w:r>
            <w:r w:rsidR="00341AA8" w:rsidRPr="007A3C38">
              <w:rPr>
                <w:rStyle w:val="Hyperlink"/>
                <w:rFonts w:ascii="Arial" w:hAnsi="Arial" w:cs="Arial"/>
              </w:rPr>
              <w:t xml:space="preserve"> </w:t>
            </w:r>
            <w:r w:rsidR="0005631A" w:rsidRPr="007A3C38">
              <w:rPr>
                <w:rStyle w:val="Hyperlink"/>
                <w:rFonts w:ascii="Arial" w:hAnsi="Arial" w:cs="Arial"/>
              </w:rPr>
              <w:t xml:space="preserve">soon </w:t>
            </w:r>
            <w:r w:rsidR="00341AA8" w:rsidRPr="007A3C38">
              <w:rPr>
                <w:rStyle w:val="Hyperlink"/>
                <w:rFonts w:ascii="Arial" w:hAnsi="Arial" w:cs="Arial"/>
              </w:rPr>
              <w:ptab w:relativeTo="margin" w:alignment="right" w:leader="dot"/>
            </w:r>
            <w:r w:rsidR="007B3B91" w:rsidRPr="007A3C38">
              <w:rPr>
                <w:rStyle w:val="Hyperlink"/>
                <w:rFonts w:ascii="Arial" w:hAnsi="Arial" w:cs="Arial"/>
              </w:rPr>
              <w:t>3</w:t>
            </w:r>
          </w:hyperlink>
        </w:p>
        <w:p w14:paraId="4FB14B25" w14:textId="3BE3ADE7" w:rsidR="00341AA8" w:rsidRPr="007A3C38" w:rsidRDefault="009859D5" w:rsidP="00341AA8">
          <w:pPr>
            <w:pStyle w:val="BodyCopy"/>
            <w:rPr>
              <w:rFonts w:ascii="Arial" w:hAnsi="Arial" w:cs="Arial"/>
            </w:rPr>
          </w:pPr>
          <w:hyperlink w:anchor="email2" w:history="1">
            <w:r w:rsidR="00341AA8" w:rsidRPr="007A3C38">
              <w:rPr>
                <w:rStyle w:val="Hyperlink"/>
                <w:rFonts w:ascii="Arial" w:hAnsi="Arial" w:cs="Arial"/>
              </w:rPr>
              <w:t>Email #2 – Reminder (from CEO)</w:t>
            </w:r>
            <w:r w:rsidR="00341AA8" w:rsidRPr="007A3C38">
              <w:rPr>
                <w:rStyle w:val="Hyperlink"/>
                <w:rFonts w:ascii="Arial" w:hAnsi="Arial" w:cs="Arial"/>
              </w:rPr>
              <w:ptab w:relativeTo="margin" w:alignment="right" w:leader="dot"/>
            </w:r>
            <w:r w:rsidR="007B3B91" w:rsidRPr="007A3C38">
              <w:rPr>
                <w:rStyle w:val="Hyperlink"/>
                <w:rFonts w:ascii="Arial" w:hAnsi="Arial" w:cs="Arial"/>
              </w:rPr>
              <w:t>4</w:t>
            </w:r>
          </w:hyperlink>
        </w:p>
        <w:p w14:paraId="5A903A7B" w14:textId="77777777" w:rsidR="00341AA8" w:rsidRPr="007A3C38" w:rsidRDefault="00341AA8" w:rsidP="00341AA8">
          <w:pPr>
            <w:pStyle w:val="BodyCopy"/>
            <w:rPr>
              <w:rFonts w:ascii="Arial" w:hAnsi="Arial" w:cs="Arial"/>
              <w:b/>
              <w:bCs/>
            </w:rPr>
          </w:pPr>
        </w:p>
        <w:p w14:paraId="5F9CA388" w14:textId="3A0E8850" w:rsidR="00341AA8" w:rsidRPr="007A3C38" w:rsidRDefault="00341AA8" w:rsidP="00341AA8">
          <w:pPr>
            <w:pStyle w:val="BodyCopy"/>
            <w:rPr>
              <w:rFonts w:ascii="Arial" w:hAnsi="Arial" w:cs="Arial"/>
            </w:rPr>
          </w:pPr>
          <w:r w:rsidRPr="007A3C38">
            <w:rPr>
              <w:rFonts w:ascii="Arial" w:hAnsi="Arial" w:cs="Arial"/>
              <w:b/>
              <w:bCs/>
            </w:rPr>
            <w:t>KICKOFF</w:t>
          </w:r>
        </w:p>
        <w:p w14:paraId="173A7120" w14:textId="79D1BFA3" w:rsidR="00341AA8" w:rsidRPr="007A3C38" w:rsidRDefault="009859D5" w:rsidP="00341AA8">
          <w:pPr>
            <w:pStyle w:val="BodyCopy"/>
            <w:rPr>
              <w:rFonts w:ascii="Arial" w:hAnsi="Arial" w:cs="Arial"/>
            </w:rPr>
          </w:pPr>
          <w:hyperlink w:anchor="email3" w:history="1">
            <w:r w:rsidR="00341AA8" w:rsidRPr="007A3C38">
              <w:rPr>
                <w:rStyle w:val="Hyperlink"/>
                <w:rFonts w:ascii="Arial" w:hAnsi="Arial" w:cs="Arial"/>
              </w:rPr>
              <w:t xml:space="preserve">Email #3 – Campaign </w:t>
            </w:r>
            <w:r w:rsidR="0005631A" w:rsidRPr="007A3C38">
              <w:rPr>
                <w:rStyle w:val="Hyperlink"/>
                <w:rFonts w:ascii="Arial" w:hAnsi="Arial" w:cs="Arial"/>
              </w:rPr>
              <w:t xml:space="preserve">kickoff </w:t>
            </w:r>
            <w:r w:rsidR="00341AA8" w:rsidRPr="007A3C38">
              <w:rPr>
                <w:rStyle w:val="Hyperlink"/>
                <w:rFonts w:ascii="Arial" w:hAnsi="Arial" w:cs="Arial"/>
              </w:rPr>
              <w:t xml:space="preserve">and </w:t>
            </w:r>
            <w:r w:rsidR="0005631A" w:rsidRPr="007A3C38">
              <w:rPr>
                <w:rStyle w:val="Hyperlink"/>
                <w:rFonts w:ascii="Arial" w:hAnsi="Arial" w:cs="Arial"/>
              </w:rPr>
              <w:t xml:space="preserve">event announcement </w:t>
            </w:r>
            <w:r w:rsidR="00341AA8" w:rsidRPr="007A3C38">
              <w:rPr>
                <w:rStyle w:val="Hyperlink"/>
                <w:rFonts w:ascii="Arial" w:hAnsi="Arial" w:cs="Arial"/>
              </w:rPr>
              <w:ptab w:relativeTo="margin" w:alignment="right" w:leader="dot"/>
            </w:r>
            <w:r w:rsidR="007B3B91" w:rsidRPr="007A3C38">
              <w:rPr>
                <w:rStyle w:val="Hyperlink"/>
                <w:rFonts w:ascii="Arial" w:hAnsi="Arial" w:cs="Arial"/>
              </w:rPr>
              <w:t>5</w:t>
            </w:r>
          </w:hyperlink>
        </w:p>
        <w:p w14:paraId="38128E80" w14:textId="5D1E0285" w:rsidR="00341AA8" w:rsidRPr="007A3C38" w:rsidRDefault="009859D5" w:rsidP="00341AA8">
          <w:pPr>
            <w:pStyle w:val="BodyCopy"/>
            <w:rPr>
              <w:rFonts w:ascii="Arial" w:hAnsi="Arial" w:cs="Arial"/>
            </w:rPr>
          </w:pPr>
          <w:hyperlink w:anchor="email4a" w:history="1">
            <w:r w:rsidR="00341AA8" w:rsidRPr="007A3C38">
              <w:rPr>
                <w:rStyle w:val="Hyperlink"/>
                <w:rFonts w:ascii="Arial" w:hAnsi="Arial" w:cs="Arial"/>
              </w:rPr>
              <w:t>Email #4a – Thanks for attending and second event announcement</w:t>
            </w:r>
            <w:r w:rsidR="00341AA8" w:rsidRPr="007A3C38">
              <w:rPr>
                <w:rStyle w:val="Hyperlink"/>
                <w:rFonts w:ascii="Arial" w:hAnsi="Arial" w:cs="Arial"/>
              </w:rPr>
              <w:ptab w:relativeTo="margin" w:alignment="right" w:leader="dot"/>
            </w:r>
            <w:r w:rsidR="007B3B91" w:rsidRPr="007A3C38">
              <w:rPr>
                <w:rStyle w:val="Hyperlink"/>
                <w:rFonts w:ascii="Arial" w:hAnsi="Arial" w:cs="Arial"/>
              </w:rPr>
              <w:t>6</w:t>
            </w:r>
          </w:hyperlink>
        </w:p>
        <w:p w14:paraId="3AF18EFB" w14:textId="44A0ADAF" w:rsidR="00341AA8" w:rsidRPr="007A3C38" w:rsidRDefault="009859D5" w:rsidP="00341AA8">
          <w:pPr>
            <w:pStyle w:val="BodyCopy"/>
            <w:rPr>
              <w:rFonts w:ascii="Arial" w:hAnsi="Arial" w:cs="Arial"/>
            </w:rPr>
          </w:pPr>
          <w:hyperlink w:anchor="email4b" w:history="1">
            <w:r w:rsidR="00341AA8" w:rsidRPr="007A3C38">
              <w:rPr>
                <w:rStyle w:val="Hyperlink"/>
                <w:rFonts w:ascii="Arial" w:hAnsi="Arial" w:cs="Arial"/>
              </w:rPr>
              <w:t xml:space="preserve">Email #4b – Sorry you couldn’t attend and second event announcement </w:t>
            </w:r>
            <w:r w:rsidR="00341AA8" w:rsidRPr="007A3C38">
              <w:rPr>
                <w:rStyle w:val="Hyperlink"/>
                <w:rFonts w:ascii="Arial" w:hAnsi="Arial" w:cs="Arial"/>
              </w:rPr>
              <w:ptab w:relativeTo="margin" w:alignment="right" w:leader="dot"/>
            </w:r>
            <w:r w:rsidR="007B3B91" w:rsidRPr="007A3C38">
              <w:rPr>
                <w:rStyle w:val="Hyperlink"/>
                <w:rFonts w:ascii="Arial" w:hAnsi="Arial" w:cs="Arial"/>
              </w:rPr>
              <w:t>6</w:t>
            </w:r>
          </w:hyperlink>
        </w:p>
        <w:p w14:paraId="11C47D7B" w14:textId="77777777" w:rsidR="00341AA8" w:rsidRPr="007A3C38" w:rsidRDefault="00341AA8" w:rsidP="00341AA8">
          <w:pPr>
            <w:pStyle w:val="BodyCopy"/>
            <w:rPr>
              <w:rFonts w:ascii="Arial" w:hAnsi="Arial" w:cs="Arial"/>
              <w:b/>
              <w:bCs/>
            </w:rPr>
          </w:pPr>
        </w:p>
        <w:p w14:paraId="6006FBCA" w14:textId="6EBE3357" w:rsidR="00341AA8" w:rsidRPr="007A3C38" w:rsidRDefault="00341AA8" w:rsidP="00341AA8">
          <w:pPr>
            <w:pStyle w:val="BodyCopy"/>
            <w:rPr>
              <w:rFonts w:ascii="Arial" w:hAnsi="Arial" w:cs="Arial"/>
              <w:b/>
              <w:bCs/>
            </w:rPr>
          </w:pPr>
          <w:r w:rsidRPr="007A3C38">
            <w:rPr>
              <w:rFonts w:ascii="Arial" w:hAnsi="Arial" w:cs="Arial"/>
              <w:b/>
              <w:bCs/>
            </w:rPr>
            <w:t>CAMPAIGN CHECK-INS</w:t>
          </w:r>
        </w:p>
        <w:p w14:paraId="06F64E9A" w14:textId="7896DF09" w:rsidR="00341AA8" w:rsidRPr="007A3C38" w:rsidRDefault="009859D5" w:rsidP="00341AA8">
          <w:pPr>
            <w:pStyle w:val="BodyCopy"/>
            <w:rPr>
              <w:rFonts w:ascii="Arial" w:hAnsi="Arial" w:cs="Arial"/>
            </w:rPr>
          </w:pPr>
          <w:hyperlink w:anchor="email5" w:history="1">
            <w:r w:rsidR="00341AA8" w:rsidRPr="007A3C38">
              <w:rPr>
                <w:rStyle w:val="Hyperlink"/>
                <w:rFonts w:ascii="Arial" w:hAnsi="Arial" w:cs="Arial"/>
              </w:rPr>
              <w:t xml:space="preserve">Email #5 – Campaign </w:t>
            </w:r>
            <w:r w:rsidR="0005631A" w:rsidRPr="007A3C38">
              <w:rPr>
                <w:rStyle w:val="Hyperlink"/>
                <w:rFonts w:ascii="Arial" w:hAnsi="Arial" w:cs="Arial"/>
              </w:rPr>
              <w:t xml:space="preserve">video </w:t>
            </w:r>
            <w:r w:rsidR="00341AA8" w:rsidRPr="007A3C38">
              <w:rPr>
                <w:rStyle w:val="Hyperlink"/>
                <w:rFonts w:ascii="Arial" w:hAnsi="Arial" w:cs="Arial"/>
              </w:rPr>
              <w:ptab w:relativeTo="margin" w:alignment="right" w:leader="dot"/>
            </w:r>
            <w:r w:rsidR="007B3B91" w:rsidRPr="007A3C38">
              <w:rPr>
                <w:rStyle w:val="Hyperlink"/>
                <w:rFonts w:ascii="Arial" w:hAnsi="Arial" w:cs="Arial"/>
              </w:rPr>
              <w:t>7</w:t>
            </w:r>
          </w:hyperlink>
        </w:p>
        <w:p w14:paraId="323211BC" w14:textId="007E6F6A" w:rsidR="00341AA8" w:rsidRPr="007A3C38" w:rsidRDefault="009859D5" w:rsidP="00341AA8">
          <w:pPr>
            <w:pStyle w:val="BodyCopy"/>
            <w:rPr>
              <w:rFonts w:ascii="Arial" w:hAnsi="Arial" w:cs="Arial"/>
            </w:rPr>
          </w:pPr>
          <w:hyperlink w:anchor="email6" w:history="1">
            <w:r w:rsidR="00341AA8" w:rsidRPr="007A3C38">
              <w:rPr>
                <w:rStyle w:val="Hyperlink"/>
                <w:rFonts w:ascii="Arial" w:hAnsi="Arial" w:cs="Arial"/>
              </w:rPr>
              <w:t xml:space="preserve">Email #6 – Impact </w:t>
            </w:r>
            <w:r w:rsidR="0005631A" w:rsidRPr="007A3C38">
              <w:rPr>
                <w:rStyle w:val="Hyperlink"/>
                <w:rFonts w:ascii="Arial" w:hAnsi="Arial" w:cs="Arial"/>
              </w:rPr>
              <w:t xml:space="preserve">email </w:t>
            </w:r>
            <w:r w:rsidR="00341AA8" w:rsidRPr="007A3C38">
              <w:rPr>
                <w:rStyle w:val="Hyperlink"/>
                <w:rFonts w:ascii="Arial" w:hAnsi="Arial" w:cs="Arial"/>
              </w:rPr>
              <w:ptab w:relativeTo="margin" w:alignment="right" w:leader="dot"/>
            </w:r>
            <w:r w:rsidR="007B3B91" w:rsidRPr="007A3C38">
              <w:rPr>
                <w:rStyle w:val="Hyperlink"/>
                <w:rFonts w:ascii="Arial" w:hAnsi="Arial" w:cs="Arial"/>
              </w:rPr>
              <w:t>8</w:t>
            </w:r>
          </w:hyperlink>
        </w:p>
        <w:p w14:paraId="38F6CA5D" w14:textId="77777777" w:rsidR="00341AA8" w:rsidRPr="007A3C38" w:rsidRDefault="00341AA8" w:rsidP="00341AA8">
          <w:pPr>
            <w:pStyle w:val="BodyCopy"/>
            <w:rPr>
              <w:rFonts w:ascii="Arial" w:hAnsi="Arial" w:cs="Arial"/>
              <w:b/>
              <w:bCs/>
            </w:rPr>
          </w:pPr>
        </w:p>
        <w:p w14:paraId="45DF1E15" w14:textId="0C086426" w:rsidR="00341AA8" w:rsidRPr="007A3C38" w:rsidRDefault="00341AA8" w:rsidP="00341AA8">
          <w:pPr>
            <w:pStyle w:val="BodyCopy"/>
            <w:rPr>
              <w:rFonts w:ascii="Arial" w:hAnsi="Arial" w:cs="Arial"/>
              <w:b/>
              <w:bCs/>
            </w:rPr>
          </w:pPr>
          <w:r w:rsidRPr="007A3C38">
            <w:rPr>
              <w:rFonts w:ascii="Arial" w:hAnsi="Arial" w:cs="Arial"/>
              <w:b/>
              <w:bCs/>
            </w:rPr>
            <w:t>CAMPAIGN WRAP-UP</w:t>
          </w:r>
        </w:p>
        <w:p w14:paraId="1B91DBBB" w14:textId="3BC32190" w:rsidR="00341AA8" w:rsidRPr="007A3C38" w:rsidRDefault="009859D5" w:rsidP="00341AA8">
          <w:pPr>
            <w:pStyle w:val="BodyCopy"/>
            <w:rPr>
              <w:rFonts w:ascii="Arial" w:hAnsi="Arial" w:cs="Arial"/>
            </w:rPr>
          </w:pPr>
          <w:hyperlink w:anchor="email7" w:history="1">
            <w:r w:rsidR="00341AA8" w:rsidRPr="007A3C38">
              <w:rPr>
                <w:rStyle w:val="Hyperlink"/>
                <w:rFonts w:ascii="Arial" w:hAnsi="Arial" w:cs="Arial"/>
              </w:rPr>
              <w:t xml:space="preserve">Email #7 – Spokesperson </w:t>
            </w:r>
            <w:r w:rsidR="0005631A" w:rsidRPr="007A3C38">
              <w:rPr>
                <w:rStyle w:val="Hyperlink"/>
                <w:rFonts w:ascii="Arial" w:hAnsi="Arial" w:cs="Arial"/>
              </w:rPr>
              <w:t xml:space="preserve">video </w:t>
            </w:r>
            <w:r w:rsidR="00341AA8" w:rsidRPr="007A3C38">
              <w:rPr>
                <w:rStyle w:val="Hyperlink"/>
                <w:rFonts w:ascii="Arial" w:hAnsi="Arial" w:cs="Arial"/>
              </w:rPr>
              <w:ptab w:relativeTo="margin" w:alignment="right" w:leader="dot"/>
            </w:r>
            <w:r w:rsidR="007B3B91" w:rsidRPr="007A3C38">
              <w:rPr>
                <w:rStyle w:val="Hyperlink"/>
                <w:rFonts w:ascii="Arial" w:hAnsi="Arial" w:cs="Arial"/>
              </w:rPr>
              <w:t>9</w:t>
            </w:r>
          </w:hyperlink>
        </w:p>
        <w:p w14:paraId="69E4DD3D" w14:textId="77777777" w:rsidR="00341AA8" w:rsidRPr="007A3C38" w:rsidRDefault="00341AA8" w:rsidP="00341AA8">
          <w:pPr>
            <w:pStyle w:val="BodyCopy"/>
            <w:rPr>
              <w:rFonts w:ascii="Arial" w:hAnsi="Arial" w:cs="Arial"/>
              <w:b/>
              <w:bCs/>
            </w:rPr>
          </w:pPr>
        </w:p>
        <w:p w14:paraId="45A74F14" w14:textId="65E6FF81" w:rsidR="00341AA8" w:rsidRPr="007A3C38" w:rsidRDefault="00341AA8" w:rsidP="00341AA8">
          <w:pPr>
            <w:pStyle w:val="BodyCopy"/>
            <w:rPr>
              <w:rFonts w:ascii="Arial" w:hAnsi="Arial" w:cs="Arial"/>
              <w:b/>
              <w:bCs/>
            </w:rPr>
          </w:pPr>
          <w:r w:rsidRPr="007A3C38">
            <w:rPr>
              <w:rFonts w:ascii="Arial" w:hAnsi="Arial" w:cs="Arial"/>
              <w:b/>
              <w:bCs/>
            </w:rPr>
            <w:t>THANK YOU</w:t>
          </w:r>
        </w:p>
        <w:p w14:paraId="3E918A4F" w14:textId="1AF0BE4F" w:rsidR="00341AA8" w:rsidRPr="007A3C38" w:rsidRDefault="009859D5" w:rsidP="00341AA8">
          <w:pPr>
            <w:pStyle w:val="BodyCopy"/>
            <w:rPr>
              <w:rFonts w:ascii="Arial" w:hAnsi="Arial" w:cs="Arial"/>
            </w:rPr>
          </w:pPr>
          <w:hyperlink w:anchor="email8" w:history="1">
            <w:r w:rsidR="00341AA8" w:rsidRPr="007A3C38">
              <w:rPr>
                <w:rStyle w:val="Hyperlink"/>
                <w:rFonts w:ascii="Arial" w:hAnsi="Arial" w:cs="Arial"/>
              </w:rPr>
              <w:t>Email #8 – Thank you (all employees)</w:t>
            </w:r>
            <w:r w:rsidR="00341AA8" w:rsidRPr="007A3C38">
              <w:rPr>
                <w:rStyle w:val="Hyperlink"/>
                <w:rFonts w:ascii="Arial" w:hAnsi="Arial" w:cs="Arial"/>
              </w:rPr>
              <w:ptab w:relativeTo="margin" w:alignment="right" w:leader="dot"/>
            </w:r>
            <w:r w:rsidR="007B3B91" w:rsidRPr="007A3C38">
              <w:rPr>
                <w:rStyle w:val="Hyperlink"/>
                <w:rFonts w:ascii="Arial" w:hAnsi="Arial" w:cs="Arial"/>
              </w:rPr>
              <w:t>10</w:t>
            </w:r>
          </w:hyperlink>
        </w:p>
        <w:p w14:paraId="4DCA5335" w14:textId="77777777" w:rsidR="00341AA8" w:rsidRPr="007A3C38" w:rsidRDefault="00341AA8" w:rsidP="00341AA8">
          <w:pPr>
            <w:pStyle w:val="BodyCopy"/>
            <w:rPr>
              <w:rFonts w:ascii="Arial" w:hAnsi="Arial" w:cs="Arial"/>
              <w:b/>
              <w:bCs/>
            </w:rPr>
          </w:pPr>
        </w:p>
        <w:p w14:paraId="23168FB3" w14:textId="55E859D0" w:rsidR="00341AA8" w:rsidRPr="007A3C38" w:rsidRDefault="00341AA8" w:rsidP="00341AA8">
          <w:pPr>
            <w:pStyle w:val="BodyCopy"/>
            <w:rPr>
              <w:rFonts w:ascii="Arial" w:hAnsi="Arial" w:cs="Arial"/>
            </w:rPr>
          </w:pPr>
          <w:r w:rsidRPr="007A3C38">
            <w:rPr>
              <w:rFonts w:ascii="Arial" w:hAnsi="Arial" w:cs="Arial"/>
              <w:b/>
              <w:bCs/>
            </w:rPr>
            <w:t>OPTIONAL CAMPAIGNS</w:t>
          </w:r>
        </w:p>
        <w:p w14:paraId="33938B56" w14:textId="36A3517E" w:rsidR="00341AA8" w:rsidRPr="007A3C38" w:rsidRDefault="009859D5" w:rsidP="00341AA8">
          <w:pPr>
            <w:pStyle w:val="BodyCopy"/>
            <w:rPr>
              <w:rFonts w:ascii="Arial" w:hAnsi="Arial" w:cs="Arial"/>
            </w:rPr>
          </w:pPr>
          <w:hyperlink w:anchor="youngprofessionalsunited" w:history="1">
            <w:r w:rsidR="00341AA8" w:rsidRPr="007A3C38">
              <w:rPr>
                <w:rStyle w:val="Hyperlink"/>
                <w:rFonts w:ascii="Arial" w:hAnsi="Arial" w:cs="Arial"/>
              </w:rPr>
              <w:t>Young Professionals</w:t>
            </w:r>
            <w:r w:rsidR="005517FE" w:rsidRPr="007A3C38">
              <w:rPr>
                <w:rStyle w:val="Hyperlink"/>
                <w:rFonts w:ascii="Arial" w:hAnsi="Arial" w:cs="Arial"/>
              </w:rPr>
              <w:t xml:space="preserve"> </w:t>
            </w:r>
            <w:r w:rsidR="002B7757" w:rsidRPr="007A3C38">
              <w:rPr>
                <w:rStyle w:val="Hyperlink"/>
                <w:rFonts w:ascii="Arial" w:hAnsi="Arial" w:cs="Arial"/>
              </w:rPr>
              <w:t>Group</w:t>
            </w:r>
            <w:r w:rsidR="00341AA8" w:rsidRPr="007A3C38">
              <w:rPr>
                <w:rStyle w:val="Hyperlink"/>
                <w:rFonts w:ascii="Arial" w:hAnsi="Arial" w:cs="Arial"/>
              </w:rPr>
              <w:t xml:space="preserve"> </w:t>
            </w:r>
            <w:r w:rsidR="00341AA8" w:rsidRPr="007A3C38">
              <w:rPr>
                <w:rStyle w:val="Hyperlink"/>
                <w:rFonts w:ascii="Arial" w:hAnsi="Arial" w:cs="Arial"/>
              </w:rPr>
              <w:ptab w:relativeTo="margin" w:alignment="right" w:leader="dot"/>
            </w:r>
            <w:r w:rsidR="00341AA8" w:rsidRPr="007A3C38">
              <w:rPr>
                <w:rStyle w:val="Hyperlink"/>
                <w:rFonts w:ascii="Arial" w:hAnsi="Arial" w:cs="Arial"/>
              </w:rPr>
              <w:t>1</w:t>
            </w:r>
            <w:r w:rsidR="00DB1EF1" w:rsidRPr="007A3C38">
              <w:rPr>
                <w:rStyle w:val="Hyperlink"/>
                <w:rFonts w:ascii="Arial" w:hAnsi="Arial" w:cs="Arial"/>
              </w:rPr>
              <w:t>1</w:t>
            </w:r>
          </w:hyperlink>
        </w:p>
        <w:p w14:paraId="3E553CC2" w14:textId="75457FED" w:rsidR="00341AA8" w:rsidRPr="007A3C38" w:rsidRDefault="009859D5" w:rsidP="00341AA8">
          <w:pPr>
            <w:pStyle w:val="BodyCopy"/>
            <w:rPr>
              <w:rFonts w:ascii="Arial" w:hAnsi="Arial" w:cs="Arial"/>
            </w:rPr>
          </w:pPr>
          <w:hyperlink w:anchor="leadershipgiving" w:history="1">
            <w:r w:rsidR="00341AA8" w:rsidRPr="007A3C38">
              <w:rPr>
                <w:rStyle w:val="Hyperlink"/>
                <w:rFonts w:ascii="Arial" w:hAnsi="Arial" w:cs="Arial"/>
              </w:rPr>
              <w:t>Leadership Giving</w:t>
            </w:r>
            <w:r w:rsidR="00341AA8" w:rsidRPr="007A3C38">
              <w:rPr>
                <w:rStyle w:val="Hyperlink"/>
                <w:rFonts w:ascii="Arial" w:hAnsi="Arial" w:cs="Arial"/>
              </w:rPr>
              <w:ptab w:relativeTo="margin" w:alignment="right" w:leader="dot"/>
            </w:r>
            <w:r w:rsidR="00341AA8" w:rsidRPr="007A3C38">
              <w:rPr>
                <w:rStyle w:val="Hyperlink"/>
                <w:rFonts w:ascii="Arial" w:hAnsi="Arial" w:cs="Arial"/>
              </w:rPr>
              <w:t>1</w:t>
            </w:r>
            <w:r w:rsidR="007B3B91" w:rsidRPr="007A3C38">
              <w:rPr>
                <w:rStyle w:val="Hyperlink"/>
                <w:rFonts w:ascii="Arial" w:hAnsi="Arial" w:cs="Arial"/>
              </w:rPr>
              <w:t>2</w:t>
            </w:r>
          </w:hyperlink>
        </w:p>
        <w:p w14:paraId="6708A222" w14:textId="77777777" w:rsidR="00341AA8" w:rsidRPr="007A3C38" w:rsidRDefault="009859D5" w:rsidP="00341AA8">
          <w:pPr>
            <w:pStyle w:val="BodyCopy"/>
            <w:rPr>
              <w:rFonts w:ascii="Arial" w:hAnsi="Arial" w:cs="Arial"/>
            </w:rPr>
          </w:pPr>
        </w:p>
      </w:sdtContent>
    </w:sdt>
    <w:p w14:paraId="3AF36219" w14:textId="26073ED7" w:rsidR="00C54585" w:rsidRPr="007A3C38" w:rsidRDefault="00C54585" w:rsidP="00770553">
      <w:pPr>
        <w:pStyle w:val="BodyCopy"/>
        <w:rPr>
          <w:rFonts w:ascii="Arial" w:hAnsi="Arial" w:cs="Arial"/>
        </w:rPr>
      </w:pPr>
    </w:p>
    <w:p w14:paraId="7F027BD8" w14:textId="1D560116" w:rsidR="00C54585" w:rsidRPr="007A3C38" w:rsidRDefault="00C54585" w:rsidP="00770553">
      <w:pPr>
        <w:pStyle w:val="BodyCopy"/>
        <w:rPr>
          <w:rFonts w:ascii="Arial" w:hAnsi="Arial" w:cs="Arial"/>
        </w:rPr>
      </w:pPr>
    </w:p>
    <w:p w14:paraId="077466F6" w14:textId="179EA72A" w:rsidR="00C54585" w:rsidRPr="007A3C38" w:rsidRDefault="00C54585" w:rsidP="00770553">
      <w:pPr>
        <w:pStyle w:val="BodyCopy"/>
        <w:rPr>
          <w:rFonts w:ascii="Arial" w:hAnsi="Arial" w:cs="Arial"/>
        </w:rPr>
      </w:pPr>
    </w:p>
    <w:p w14:paraId="3C7FA7C9" w14:textId="0854A656" w:rsidR="00C54585" w:rsidRPr="007A3C38" w:rsidRDefault="00C54585" w:rsidP="00770553">
      <w:pPr>
        <w:pStyle w:val="BodyCopy"/>
        <w:rPr>
          <w:rFonts w:ascii="Arial" w:hAnsi="Arial" w:cs="Arial"/>
        </w:rPr>
      </w:pPr>
    </w:p>
    <w:p w14:paraId="327DDC54" w14:textId="217A4701" w:rsidR="00C54585" w:rsidRPr="007A3C38" w:rsidRDefault="00C54585" w:rsidP="00770553">
      <w:pPr>
        <w:pStyle w:val="BodyCopy"/>
        <w:rPr>
          <w:rFonts w:ascii="Arial" w:hAnsi="Arial" w:cs="Arial"/>
        </w:rPr>
      </w:pPr>
    </w:p>
    <w:tbl>
      <w:tblPr>
        <w:tblStyle w:val="GridTable1Light"/>
        <w:tblW w:w="9904" w:type="dxa"/>
        <w:jc w:val="center"/>
        <w:tblLook w:val="04A0" w:firstRow="1" w:lastRow="0" w:firstColumn="1" w:lastColumn="0" w:noHBand="0" w:noVBand="1"/>
      </w:tblPr>
      <w:tblGrid>
        <w:gridCol w:w="1980"/>
        <w:gridCol w:w="1980"/>
        <w:gridCol w:w="1980"/>
        <w:gridCol w:w="1980"/>
        <w:gridCol w:w="1984"/>
      </w:tblGrid>
      <w:tr w:rsidR="00B17E28" w:rsidRPr="007A3C38" w14:paraId="3DB5A879" w14:textId="77777777" w:rsidTr="0056570B">
        <w:trPr>
          <w:cnfStyle w:val="100000000000" w:firstRow="1" w:lastRow="0" w:firstColumn="0" w:lastColumn="0" w:oddVBand="0" w:evenVBand="0" w:oddHBand="0" w:evenHBand="0" w:firstRowFirstColumn="0" w:firstRowLastColumn="0" w:lastRowFirstColumn="0" w:lastRowLastColumn="0"/>
          <w:trHeight w:val="484"/>
          <w:jc w:val="center"/>
        </w:trPr>
        <w:tc>
          <w:tcPr>
            <w:cnfStyle w:val="001000000000" w:firstRow="0" w:lastRow="0" w:firstColumn="1" w:lastColumn="0" w:oddVBand="0" w:evenVBand="0" w:oddHBand="0" w:evenHBand="0" w:firstRowFirstColumn="0" w:firstRowLastColumn="0" w:lastRowFirstColumn="0" w:lastRowLastColumn="0"/>
            <w:tcW w:w="9904" w:type="dxa"/>
            <w:gridSpan w:val="5"/>
            <w:shd w:val="clear" w:color="auto" w:fill="F1B434"/>
          </w:tcPr>
          <w:p w14:paraId="5839D538" w14:textId="566567E1" w:rsidR="00B17E28" w:rsidRPr="007A3C38" w:rsidRDefault="00B17E28" w:rsidP="0056570B">
            <w:pPr>
              <w:pStyle w:val="H2Heading2"/>
              <w:jc w:val="center"/>
              <w:rPr>
                <w:rFonts w:ascii="Arial" w:hAnsi="Arial" w:cs="Arial"/>
              </w:rPr>
            </w:pPr>
            <w:bookmarkStart w:id="0" w:name="campaigncalendar"/>
            <w:r w:rsidRPr="007A3C38">
              <w:rPr>
                <w:rFonts w:ascii="Arial" w:hAnsi="Arial" w:cs="Arial"/>
              </w:rPr>
              <w:lastRenderedPageBreak/>
              <w:t>CAMPAIGN EMAILS CALENDAR</w:t>
            </w:r>
            <w:bookmarkEnd w:id="0"/>
          </w:p>
        </w:tc>
      </w:tr>
      <w:tr w:rsidR="0064766D" w:rsidRPr="007A3C38" w14:paraId="696CCC17" w14:textId="77777777" w:rsidTr="0056570B">
        <w:trPr>
          <w:trHeight w:val="715"/>
          <w:jc w:val="center"/>
        </w:trPr>
        <w:tc>
          <w:tcPr>
            <w:cnfStyle w:val="001000000000" w:firstRow="0" w:lastRow="0" w:firstColumn="1" w:lastColumn="0" w:oddVBand="0" w:evenVBand="0" w:oddHBand="0" w:evenHBand="0" w:firstRowFirstColumn="0" w:firstRowLastColumn="0" w:lastRowFirstColumn="0" w:lastRowLastColumn="0"/>
            <w:tcW w:w="9904" w:type="dxa"/>
            <w:gridSpan w:val="5"/>
          </w:tcPr>
          <w:p w14:paraId="1ED8421B" w14:textId="45F8EBF8" w:rsidR="0064766D" w:rsidRPr="007A3C38" w:rsidRDefault="0064766D" w:rsidP="0064766D">
            <w:pPr>
              <w:pStyle w:val="BodyCopy"/>
              <w:rPr>
                <w:rFonts w:ascii="Arial" w:hAnsi="Arial" w:cs="Arial"/>
              </w:rPr>
            </w:pPr>
            <w:r w:rsidRPr="007A3C38">
              <w:rPr>
                <w:rFonts w:ascii="Arial" w:hAnsi="Arial" w:cs="Arial"/>
              </w:rPr>
              <w:t xml:space="preserve">PRO TIP: See your full campaign calendar with virtual events and kickoffs, incentives, and more in our ECC Training Guide. </w:t>
            </w:r>
          </w:p>
        </w:tc>
      </w:tr>
      <w:tr w:rsidR="00ED6C38" w:rsidRPr="007A3C38" w14:paraId="24AED7E0" w14:textId="77777777" w:rsidTr="0056570B">
        <w:trPr>
          <w:trHeight w:val="369"/>
          <w:jc w:val="center"/>
        </w:trPr>
        <w:tc>
          <w:tcPr>
            <w:cnfStyle w:val="001000000000" w:firstRow="0" w:lastRow="0" w:firstColumn="1" w:lastColumn="0" w:oddVBand="0" w:evenVBand="0" w:oddHBand="0" w:evenHBand="0" w:firstRowFirstColumn="0" w:firstRowLastColumn="0" w:lastRowFirstColumn="0" w:lastRowLastColumn="0"/>
            <w:tcW w:w="1980" w:type="dxa"/>
          </w:tcPr>
          <w:p w14:paraId="415002D5" w14:textId="7F5CDE1B" w:rsidR="00ED6C38" w:rsidRPr="007A3C38" w:rsidRDefault="001B7CFA" w:rsidP="00F264EF">
            <w:pPr>
              <w:pStyle w:val="BodyCopy"/>
              <w:jc w:val="center"/>
              <w:rPr>
                <w:rFonts w:ascii="Arial" w:hAnsi="Arial" w:cs="Arial"/>
                <w:b w:val="0"/>
                <w:bCs w:val="0"/>
                <w:sz w:val="22"/>
                <w:szCs w:val="24"/>
              </w:rPr>
            </w:pPr>
            <w:r w:rsidRPr="007A3C38">
              <w:rPr>
                <w:rFonts w:ascii="Arial" w:hAnsi="Arial" w:cs="Arial"/>
                <w:sz w:val="22"/>
                <w:szCs w:val="24"/>
              </w:rPr>
              <w:t>Monday</w:t>
            </w:r>
          </w:p>
        </w:tc>
        <w:tc>
          <w:tcPr>
            <w:tcW w:w="1980" w:type="dxa"/>
          </w:tcPr>
          <w:p w14:paraId="35896E83" w14:textId="08A036C8" w:rsidR="00ED6C38" w:rsidRPr="007A3C38" w:rsidRDefault="001B7CFA" w:rsidP="00F264EF">
            <w:pPr>
              <w:pStyle w:val="BodyCopy"/>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4"/>
              </w:rPr>
            </w:pPr>
            <w:r w:rsidRPr="007A3C38">
              <w:rPr>
                <w:rFonts w:ascii="Arial" w:hAnsi="Arial" w:cs="Arial"/>
                <w:b/>
                <w:bCs/>
                <w:sz w:val="22"/>
                <w:szCs w:val="24"/>
              </w:rPr>
              <w:t>Tuesday</w:t>
            </w:r>
          </w:p>
        </w:tc>
        <w:tc>
          <w:tcPr>
            <w:tcW w:w="1980" w:type="dxa"/>
          </w:tcPr>
          <w:p w14:paraId="746155DA" w14:textId="36FFC120" w:rsidR="00ED6C38" w:rsidRPr="007A3C38" w:rsidRDefault="001B7CFA" w:rsidP="00F264EF">
            <w:pPr>
              <w:pStyle w:val="BodyCopy"/>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4"/>
              </w:rPr>
            </w:pPr>
            <w:r w:rsidRPr="007A3C38">
              <w:rPr>
                <w:rFonts w:ascii="Arial" w:hAnsi="Arial" w:cs="Arial"/>
                <w:b/>
                <w:bCs/>
                <w:sz w:val="22"/>
                <w:szCs w:val="24"/>
              </w:rPr>
              <w:t>Wednesday</w:t>
            </w:r>
          </w:p>
        </w:tc>
        <w:tc>
          <w:tcPr>
            <w:tcW w:w="1980" w:type="dxa"/>
          </w:tcPr>
          <w:p w14:paraId="55278A39" w14:textId="5320D010" w:rsidR="00ED6C38" w:rsidRPr="007A3C38" w:rsidRDefault="001B7CFA" w:rsidP="00F264EF">
            <w:pPr>
              <w:pStyle w:val="BodyCopy"/>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4"/>
              </w:rPr>
            </w:pPr>
            <w:r w:rsidRPr="007A3C38">
              <w:rPr>
                <w:rFonts w:ascii="Arial" w:hAnsi="Arial" w:cs="Arial"/>
                <w:b/>
                <w:bCs/>
                <w:sz w:val="22"/>
                <w:szCs w:val="24"/>
              </w:rPr>
              <w:t>Thursday</w:t>
            </w:r>
          </w:p>
        </w:tc>
        <w:tc>
          <w:tcPr>
            <w:tcW w:w="1984" w:type="dxa"/>
          </w:tcPr>
          <w:p w14:paraId="68EE9AA0" w14:textId="6D4527C1" w:rsidR="00ED6C38" w:rsidRPr="007A3C38" w:rsidRDefault="001B7CFA" w:rsidP="00F264EF">
            <w:pPr>
              <w:pStyle w:val="BodyCopy"/>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4"/>
              </w:rPr>
            </w:pPr>
            <w:r w:rsidRPr="007A3C38">
              <w:rPr>
                <w:rFonts w:ascii="Arial" w:hAnsi="Arial" w:cs="Arial"/>
                <w:b/>
                <w:bCs/>
                <w:sz w:val="22"/>
                <w:szCs w:val="24"/>
              </w:rPr>
              <w:t>Friday</w:t>
            </w:r>
          </w:p>
        </w:tc>
      </w:tr>
      <w:tr w:rsidR="001B7CFA" w:rsidRPr="007A3C38" w14:paraId="57753219" w14:textId="77777777" w:rsidTr="0056570B">
        <w:trPr>
          <w:trHeight w:val="346"/>
          <w:jc w:val="center"/>
        </w:trPr>
        <w:tc>
          <w:tcPr>
            <w:cnfStyle w:val="001000000000" w:firstRow="0" w:lastRow="0" w:firstColumn="1" w:lastColumn="0" w:oddVBand="0" w:evenVBand="0" w:oddHBand="0" w:evenHBand="0" w:firstRowFirstColumn="0" w:firstRowLastColumn="0" w:lastRowFirstColumn="0" w:lastRowLastColumn="0"/>
            <w:tcW w:w="9904" w:type="dxa"/>
            <w:gridSpan w:val="5"/>
            <w:shd w:val="clear" w:color="auto" w:fill="FFFFFF" w:themeFill="background1"/>
          </w:tcPr>
          <w:p w14:paraId="08E51577" w14:textId="086AC067" w:rsidR="001B7CFA" w:rsidRPr="007A3C38" w:rsidRDefault="00546126" w:rsidP="00546126">
            <w:pPr>
              <w:pStyle w:val="BodyCopy"/>
              <w:tabs>
                <w:tab w:val="left" w:pos="2040"/>
                <w:tab w:val="center" w:pos="4567"/>
                <w:tab w:val="left" w:pos="7710"/>
              </w:tabs>
              <w:rPr>
                <w:rFonts w:ascii="Arial" w:hAnsi="Arial" w:cs="Arial"/>
                <w:b w:val="0"/>
                <w:bCs w:val="0"/>
              </w:rPr>
            </w:pPr>
            <w:r>
              <w:rPr>
                <w:rFonts w:ascii="Arial" w:hAnsi="Arial" w:cs="Arial"/>
                <w:b w:val="0"/>
                <w:bCs w:val="0"/>
              </w:rPr>
              <w:tab/>
            </w:r>
            <w:r>
              <w:rPr>
                <w:rFonts w:ascii="Arial" w:hAnsi="Arial" w:cs="Arial"/>
                <w:b w:val="0"/>
                <w:bCs w:val="0"/>
              </w:rPr>
              <w:tab/>
            </w:r>
            <w:r w:rsidR="001B7CFA" w:rsidRPr="007A3C38">
              <w:rPr>
                <w:rFonts w:ascii="Arial" w:hAnsi="Arial" w:cs="Arial"/>
              </w:rPr>
              <w:t>PRE-LAUNCH: ONE WEEK BEFORE CAMPAIGN</w:t>
            </w:r>
            <w:r>
              <w:rPr>
                <w:rFonts w:ascii="Arial" w:hAnsi="Arial" w:cs="Arial"/>
                <w:b w:val="0"/>
                <w:bCs w:val="0"/>
              </w:rPr>
              <w:tab/>
            </w:r>
          </w:p>
        </w:tc>
      </w:tr>
      <w:tr w:rsidR="00ED6C38" w:rsidRPr="007A3C38" w14:paraId="28443C39" w14:textId="77777777" w:rsidTr="0056570B">
        <w:trPr>
          <w:trHeight w:val="1407"/>
          <w:jc w:val="center"/>
        </w:trPr>
        <w:tc>
          <w:tcPr>
            <w:cnfStyle w:val="001000000000" w:firstRow="0" w:lastRow="0" w:firstColumn="1" w:lastColumn="0" w:oddVBand="0" w:evenVBand="0" w:oddHBand="0" w:evenHBand="0" w:firstRowFirstColumn="0" w:firstRowLastColumn="0" w:lastRowFirstColumn="0" w:lastRowLastColumn="0"/>
            <w:tcW w:w="1980" w:type="dxa"/>
          </w:tcPr>
          <w:p w14:paraId="460FC7F1" w14:textId="1216423B" w:rsidR="00ED6C38" w:rsidRPr="007A3C38" w:rsidRDefault="009859D5" w:rsidP="00D5123C">
            <w:pPr>
              <w:pStyle w:val="BodyCopy"/>
              <w:rPr>
                <w:rFonts w:ascii="Arial" w:hAnsi="Arial" w:cs="Arial"/>
              </w:rPr>
            </w:pPr>
            <w:hyperlink w:anchor="email1" w:history="1">
              <w:r w:rsidR="001B7CFA" w:rsidRPr="007A3C38">
                <w:rPr>
                  <w:rStyle w:val="Hyperlink"/>
                  <w:rFonts w:ascii="Arial" w:hAnsi="Arial" w:cs="Arial"/>
                </w:rPr>
                <w:t>Email #1:</w:t>
              </w:r>
            </w:hyperlink>
            <w:r w:rsidR="001B7CFA" w:rsidRPr="007A3C38">
              <w:rPr>
                <w:rFonts w:ascii="Arial" w:hAnsi="Arial" w:cs="Arial"/>
              </w:rPr>
              <w:t xml:space="preserve"> </w:t>
            </w:r>
            <w:r w:rsidR="001B7CFA" w:rsidRPr="004F5BA1">
              <w:rPr>
                <w:rFonts w:ascii="Arial" w:hAnsi="Arial" w:cs="Arial"/>
                <w:b w:val="0"/>
              </w:rPr>
              <w:t>Campaign Kicks Off Soon</w:t>
            </w:r>
          </w:p>
        </w:tc>
        <w:tc>
          <w:tcPr>
            <w:tcW w:w="1980" w:type="dxa"/>
          </w:tcPr>
          <w:p w14:paraId="667640BD" w14:textId="77777777" w:rsidR="00ED6C38" w:rsidRPr="007A3C38" w:rsidRDefault="00ED6C38"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80" w:type="dxa"/>
          </w:tcPr>
          <w:p w14:paraId="619E8AD8" w14:textId="77777777" w:rsidR="00ED6C38" w:rsidRPr="007A3C38" w:rsidRDefault="00ED6C38"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80" w:type="dxa"/>
          </w:tcPr>
          <w:p w14:paraId="1A4167CC" w14:textId="2A3776E7" w:rsidR="00ED6C38" w:rsidRPr="007A3C38" w:rsidRDefault="009859D5"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hyperlink w:anchor="email2" w:history="1">
              <w:r w:rsidR="0088083B" w:rsidRPr="007A3C38">
                <w:rPr>
                  <w:rStyle w:val="Hyperlink"/>
                  <w:rFonts w:ascii="Arial" w:hAnsi="Arial" w:cs="Arial"/>
                </w:rPr>
                <w:t>Email #2:</w:t>
              </w:r>
            </w:hyperlink>
            <w:r w:rsidR="0088083B" w:rsidRPr="007A3C38">
              <w:rPr>
                <w:rFonts w:ascii="Arial" w:hAnsi="Arial" w:cs="Arial"/>
              </w:rPr>
              <w:t xml:space="preserve"> Campaign Reminder (from CEO)</w:t>
            </w:r>
          </w:p>
        </w:tc>
        <w:tc>
          <w:tcPr>
            <w:tcW w:w="1984" w:type="dxa"/>
          </w:tcPr>
          <w:p w14:paraId="5A37C317" w14:textId="29ED2E88" w:rsidR="00ED6C38" w:rsidRPr="007A3C38" w:rsidRDefault="00ED6C38"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93F87" w:rsidRPr="007A3C38" w14:paraId="2D1FE2B9" w14:textId="77777777" w:rsidTr="0056570B">
        <w:trPr>
          <w:trHeight w:val="346"/>
          <w:jc w:val="center"/>
        </w:trPr>
        <w:tc>
          <w:tcPr>
            <w:cnfStyle w:val="001000000000" w:firstRow="0" w:lastRow="0" w:firstColumn="1" w:lastColumn="0" w:oddVBand="0" w:evenVBand="0" w:oddHBand="0" w:evenHBand="0" w:firstRowFirstColumn="0" w:firstRowLastColumn="0" w:lastRowFirstColumn="0" w:lastRowLastColumn="0"/>
            <w:tcW w:w="9904" w:type="dxa"/>
            <w:gridSpan w:val="5"/>
            <w:shd w:val="clear" w:color="auto" w:fill="FFFFFF" w:themeFill="background1"/>
          </w:tcPr>
          <w:p w14:paraId="41B08D0C" w14:textId="33814054" w:rsidR="00793F87" w:rsidRPr="007A3C38" w:rsidRDefault="00793F87" w:rsidP="009F717E">
            <w:pPr>
              <w:pStyle w:val="BodyCopy"/>
              <w:jc w:val="center"/>
              <w:rPr>
                <w:rFonts w:ascii="Arial" w:hAnsi="Arial" w:cs="Arial"/>
                <w:b w:val="0"/>
                <w:bCs w:val="0"/>
              </w:rPr>
            </w:pPr>
            <w:r w:rsidRPr="007A3C38">
              <w:rPr>
                <w:rFonts w:ascii="Arial" w:hAnsi="Arial" w:cs="Arial"/>
              </w:rPr>
              <w:t>WEEK ONE</w:t>
            </w:r>
          </w:p>
        </w:tc>
      </w:tr>
      <w:tr w:rsidR="00ED6C38" w:rsidRPr="007A3C38" w14:paraId="2B978B7D" w14:textId="77777777" w:rsidTr="0056570B">
        <w:trPr>
          <w:trHeight w:val="2468"/>
          <w:jc w:val="center"/>
        </w:trPr>
        <w:tc>
          <w:tcPr>
            <w:cnfStyle w:val="001000000000" w:firstRow="0" w:lastRow="0" w:firstColumn="1" w:lastColumn="0" w:oddVBand="0" w:evenVBand="0" w:oddHBand="0" w:evenHBand="0" w:firstRowFirstColumn="0" w:firstRowLastColumn="0" w:lastRowFirstColumn="0" w:lastRowLastColumn="0"/>
            <w:tcW w:w="1980" w:type="dxa"/>
          </w:tcPr>
          <w:p w14:paraId="0714D4EA" w14:textId="77777777" w:rsidR="004F5BA1" w:rsidRDefault="009859D5" w:rsidP="00D5123C">
            <w:pPr>
              <w:pStyle w:val="BodyCopy"/>
              <w:rPr>
                <w:rFonts w:ascii="Arial" w:hAnsi="Arial" w:cs="Arial"/>
              </w:rPr>
            </w:pPr>
            <w:hyperlink w:anchor="leadershipgiving" w:history="1">
              <w:r w:rsidR="009F717E" w:rsidRPr="007A3C38">
                <w:rPr>
                  <w:rStyle w:val="Hyperlink"/>
                  <w:rFonts w:ascii="Arial" w:hAnsi="Arial" w:cs="Arial"/>
                </w:rPr>
                <w:t>Email:</w:t>
              </w:r>
            </w:hyperlink>
            <w:r w:rsidR="009F717E" w:rsidRPr="007A3C38">
              <w:rPr>
                <w:rFonts w:ascii="Arial" w:hAnsi="Arial" w:cs="Arial"/>
              </w:rPr>
              <w:t xml:space="preserve"> </w:t>
            </w:r>
          </w:p>
          <w:p w14:paraId="3B49931F" w14:textId="4538D3B9" w:rsidR="00ED6C38" w:rsidRPr="007A3C38" w:rsidRDefault="009F717E" w:rsidP="00D5123C">
            <w:pPr>
              <w:pStyle w:val="BodyCopy"/>
              <w:rPr>
                <w:rFonts w:ascii="Arial" w:hAnsi="Arial" w:cs="Arial"/>
              </w:rPr>
            </w:pPr>
            <w:r w:rsidRPr="004F5BA1">
              <w:rPr>
                <w:rFonts w:ascii="Arial" w:hAnsi="Arial" w:cs="Arial"/>
                <w:b w:val="0"/>
              </w:rPr>
              <w:t>Leadership Giving</w:t>
            </w:r>
          </w:p>
        </w:tc>
        <w:tc>
          <w:tcPr>
            <w:tcW w:w="1980" w:type="dxa"/>
          </w:tcPr>
          <w:p w14:paraId="109DE3C8" w14:textId="339B75DF" w:rsidR="00ED6C38" w:rsidRPr="007A3C38" w:rsidRDefault="009859D5"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hyperlink w:anchor="email3" w:history="1">
              <w:r w:rsidR="009F717E" w:rsidRPr="007A3C38">
                <w:rPr>
                  <w:rStyle w:val="Hyperlink"/>
                  <w:rFonts w:ascii="Arial" w:hAnsi="Arial" w:cs="Arial"/>
                </w:rPr>
                <w:t>Email #3:</w:t>
              </w:r>
            </w:hyperlink>
            <w:r w:rsidR="009F717E" w:rsidRPr="007A3C38">
              <w:rPr>
                <w:rFonts w:ascii="Arial" w:hAnsi="Arial" w:cs="Arial"/>
              </w:rPr>
              <w:t xml:space="preserve"> Campaign Kickoff &amp; Event Announcement</w:t>
            </w:r>
          </w:p>
        </w:tc>
        <w:tc>
          <w:tcPr>
            <w:tcW w:w="1980" w:type="dxa"/>
          </w:tcPr>
          <w:p w14:paraId="27D7F386" w14:textId="77777777" w:rsidR="004F5BA1" w:rsidRDefault="009859D5"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hyperlink w:anchor="email4a" w:history="1">
              <w:r w:rsidR="009F717E" w:rsidRPr="007A3C38">
                <w:rPr>
                  <w:rStyle w:val="Hyperlink"/>
                  <w:rFonts w:ascii="Arial" w:hAnsi="Arial" w:cs="Arial"/>
                </w:rPr>
                <w:t>Email #4:</w:t>
              </w:r>
            </w:hyperlink>
            <w:r w:rsidR="009F717E" w:rsidRPr="007A3C38">
              <w:rPr>
                <w:rFonts w:ascii="Arial" w:hAnsi="Arial" w:cs="Arial"/>
              </w:rPr>
              <w:t xml:space="preserve"> </w:t>
            </w:r>
          </w:p>
          <w:p w14:paraId="1C45F4FA" w14:textId="22A6360C" w:rsidR="00ED6C38" w:rsidRPr="007A3C38" w:rsidRDefault="009F717E"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r w:rsidRPr="007A3C38">
              <w:rPr>
                <w:rFonts w:ascii="Arial" w:hAnsi="Arial" w:cs="Arial"/>
              </w:rPr>
              <w:t xml:space="preserve">Event thank-you &amp; new event information (segment) </w:t>
            </w:r>
          </w:p>
          <w:p w14:paraId="56D9BA86" w14:textId="77777777" w:rsidR="009F717E" w:rsidRPr="007A3C38" w:rsidRDefault="009F717E"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p>
          <w:p w14:paraId="14382921" w14:textId="525BD3C4" w:rsidR="009F717E" w:rsidRPr="007A3C38" w:rsidRDefault="009F717E"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80" w:type="dxa"/>
          </w:tcPr>
          <w:p w14:paraId="498E96AD" w14:textId="4CD81D9D" w:rsidR="00ED6C38" w:rsidRPr="007A3C38" w:rsidRDefault="009859D5"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hyperlink w:anchor="email5" w:history="1">
              <w:r w:rsidR="009F717E" w:rsidRPr="007A3C38">
                <w:rPr>
                  <w:rStyle w:val="Hyperlink"/>
                  <w:rFonts w:ascii="Arial" w:hAnsi="Arial" w:cs="Arial"/>
                </w:rPr>
                <w:t>Email #5:</w:t>
              </w:r>
            </w:hyperlink>
            <w:r w:rsidR="009F717E" w:rsidRPr="007A3C38">
              <w:rPr>
                <w:rFonts w:ascii="Arial" w:hAnsi="Arial" w:cs="Arial"/>
              </w:rPr>
              <w:t xml:space="preserve"> Campaign Video</w:t>
            </w:r>
          </w:p>
        </w:tc>
        <w:tc>
          <w:tcPr>
            <w:tcW w:w="1984" w:type="dxa"/>
          </w:tcPr>
          <w:p w14:paraId="7E3753D2" w14:textId="77777777" w:rsidR="00ED6C38" w:rsidRPr="007A3C38" w:rsidRDefault="00ED6C38"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264EF" w:rsidRPr="007A3C38" w14:paraId="721D9A50" w14:textId="77777777" w:rsidTr="0056570B">
        <w:trPr>
          <w:trHeight w:val="346"/>
          <w:jc w:val="center"/>
        </w:trPr>
        <w:tc>
          <w:tcPr>
            <w:cnfStyle w:val="001000000000" w:firstRow="0" w:lastRow="0" w:firstColumn="1" w:lastColumn="0" w:oddVBand="0" w:evenVBand="0" w:oddHBand="0" w:evenHBand="0" w:firstRowFirstColumn="0" w:firstRowLastColumn="0" w:lastRowFirstColumn="0" w:lastRowLastColumn="0"/>
            <w:tcW w:w="9904" w:type="dxa"/>
            <w:gridSpan w:val="5"/>
            <w:shd w:val="clear" w:color="auto" w:fill="FFFFFF" w:themeFill="background1"/>
          </w:tcPr>
          <w:p w14:paraId="1CFEB2C9" w14:textId="7B22867E" w:rsidR="00F264EF" w:rsidRPr="007A3C38" w:rsidRDefault="00F264EF" w:rsidP="00F264EF">
            <w:pPr>
              <w:pStyle w:val="BodyCopy"/>
              <w:jc w:val="center"/>
              <w:rPr>
                <w:rFonts w:ascii="Arial" w:hAnsi="Arial" w:cs="Arial"/>
                <w:b w:val="0"/>
                <w:bCs w:val="0"/>
              </w:rPr>
            </w:pPr>
            <w:r w:rsidRPr="007A3C38">
              <w:rPr>
                <w:rFonts w:ascii="Arial" w:hAnsi="Arial" w:cs="Arial"/>
              </w:rPr>
              <w:t>WEEK TWO</w:t>
            </w:r>
          </w:p>
        </w:tc>
      </w:tr>
      <w:tr w:rsidR="00ED6C38" w:rsidRPr="007A3C38" w14:paraId="79E89C9A" w14:textId="77777777" w:rsidTr="0056570B">
        <w:trPr>
          <w:trHeight w:val="2088"/>
          <w:jc w:val="center"/>
        </w:trPr>
        <w:tc>
          <w:tcPr>
            <w:cnfStyle w:val="001000000000" w:firstRow="0" w:lastRow="0" w:firstColumn="1" w:lastColumn="0" w:oddVBand="0" w:evenVBand="0" w:oddHBand="0" w:evenHBand="0" w:firstRowFirstColumn="0" w:firstRowLastColumn="0" w:lastRowFirstColumn="0" w:lastRowLastColumn="0"/>
            <w:tcW w:w="1980" w:type="dxa"/>
          </w:tcPr>
          <w:p w14:paraId="6FCEF8F9" w14:textId="77777777" w:rsidR="00ED6C38" w:rsidRPr="007A3C38" w:rsidRDefault="00ED6C38" w:rsidP="00D5123C">
            <w:pPr>
              <w:pStyle w:val="BodyCopy"/>
              <w:rPr>
                <w:rFonts w:ascii="Arial" w:hAnsi="Arial" w:cs="Arial"/>
              </w:rPr>
            </w:pPr>
          </w:p>
        </w:tc>
        <w:tc>
          <w:tcPr>
            <w:tcW w:w="1980" w:type="dxa"/>
          </w:tcPr>
          <w:p w14:paraId="301F3B52" w14:textId="77777777" w:rsidR="004F5BA1" w:rsidRDefault="009859D5"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hyperlink w:anchor="email6" w:history="1">
              <w:r w:rsidR="009F717E" w:rsidRPr="007A3C38">
                <w:rPr>
                  <w:rStyle w:val="Hyperlink"/>
                  <w:rFonts w:ascii="Arial" w:hAnsi="Arial" w:cs="Arial"/>
                </w:rPr>
                <w:t>Email #6:</w:t>
              </w:r>
            </w:hyperlink>
            <w:r w:rsidR="009F717E" w:rsidRPr="007A3C38">
              <w:rPr>
                <w:rFonts w:ascii="Arial" w:hAnsi="Arial" w:cs="Arial"/>
              </w:rPr>
              <w:t xml:space="preserve"> </w:t>
            </w:r>
          </w:p>
          <w:p w14:paraId="72325BFE" w14:textId="39338DD5" w:rsidR="00ED6C38" w:rsidRPr="007A3C38" w:rsidRDefault="009F717E"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r w:rsidRPr="007A3C38">
              <w:rPr>
                <w:rFonts w:ascii="Arial" w:hAnsi="Arial" w:cs="Arial"/>
              </w:rPr>
              <w:t>Impact Email</w:t>
            </w:r>
          </w:p>
        </w:tc>
        <w:tc>
          <w:tcPr>
            <w:tcW w:w="1980" w:type="dxa"/>
          </w:tcPr>
          <w:p w14:paraId="11002313" w14:textId="77777777" w:rsidR="00ED6C38" w:rsidRPr="007A3C38" w:rsidRDefault="00ED6C38"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80" w:type="dxa"/>
          </w:tcPr>
          <w:p w14:paraId="4D4E56DC" w14:textId="0BFDCB25" w:rsidR="00ED6C38" w:rsidRPr="007A3C38" w:rsidRDefault="009859D5"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hyperlink w:anchor="email7" w:history="1">
              <w:r w:rsidR="009F717E" w:rsidRPr="007A3C38">
                <w:rPr>
                  <w:rStyle w:val="Hyperlink"/>
                  <w:rFonts w:ascii="Arial" w:hAnsi="Arial" w:cs="Arial"/>
                </w:rPr>
                <w:t>Email #7:</w:t>
              </w:r>
            </w:hyperlink>
            <w:r w:rsidR="009F717E" w:rsidRPr="007A3C38">
              <w:rPr>
                <w:rFonts w:ascii="Arial" w:hAnsi="Arial" w:cs="Arial"/>
              </w:rPr>
              <w:t xml:space="preserve"> Spokesperson Video (Campaign wrap-up)</w:t>
            </w:r>
          </w:p>
        </w:tc>
        <w:tc>
          <w:tcPr>
            <w:tcW w:w="1984" w:type="dxa"/>
          </w:tcPr>
          <w:p w14:paraId="09D50471" w14:textId="77777777" w:rsidR="004F5BA1" w:rsidRDefault="009859D5"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hyperlink w:anchor="email8" w:history="1">
              <w:r w:rsidR="009F717E" w:rsidRPr="007A3C38">
                <w:rPr>
                  <w:rStyle w:val="Hyperlink"/>
                  <w:rFonts w:ascii="Arial" w:hAnsi="Arial" w:cs="Arial"/>
                </w:rPr>
                <w:t>Email #8:</w:t>
              </w:r>
            </w:hyperlink>
            <w:r w:rsidR="009F717E" w:rsidRPr="007A3C38">
              <w:rPr>
                <w:rFonts w:ascii="Arial" w:hAnsi="Arial" w:cs="Arial"/>
              </w:rPr>
              <w:t xml:space="preserve"> </w:t>
            </w:r>
          </w:p>
          <w:p w14:paraId="51671049" w14:textId="4C181148" w:rsidR="00ED6C38" w:rsidRPr="007A3C38" w:rsidRDefault="009F717E" w:rsidP="00D5123C">
            <w:pPr>
              <w:pStyle w:val="BodyCopy"/>
              <w:cnfStyle w:val="000000000000" w:firstRow="0" w:lastRow="0" w:firstColumn="0" w:lastColumn="0" w:oddVBand="0" w:evenVBand="0" w:oddHBand="0" w:evenHBand="0" w:firstRowFirstColumn="0" w:firstRowLastColumn="0" w:lastRowFirstColumn="0" w:lastRowLastColumn="0"/>
              <w:rPr>
                <w:rFonts w:ascii="Arial" w:hAnsi="Arial" w:cs="Arial"/>
              </w:rPr>
            </w:pPr>
            <w:r w:rsidRPr="007A3C38">
              <w:rPr>
                <w:rFonts w:ascii="Arial" w:hAnsi="Arial" w:cs="Arial"/>
              </w:rPr>
              <w:t xml:space="preserve">Thank You </w:t>
            </w:r>
          </w:p>
        </w:tc>
      </w:tr>
    </w:tbl>
    <w:p w14:paraId="14EF181A" w14:textId="7E1B5248" w:rsidR="00D5123C" w:rsidRPr="007A3C38" w:rsidRDefault="00D5123C" w:rsidP="00D5123C">
      <w:pPr>
        <w:pStyle w:val="BodyCopy"/>
        <w:rPr>
          <w:rFonts w:ascii="Arial" w:hAnsi="Arial" w:cs="Arial"/>
        </w:rPr>
      </w:pPr>
    </w:p>
    <w:p w14:paraId="4EE06094" w14:textId="5D57E979" w:rsidR="00192EB3" w:rsidRPr="007A3C38" w:rsidRDefault="00192EB3" w:rsidP="00D5123C">
      <w:pPr>
        <w:pStyle w:val="BodyCopy"/>
        <w:rPr>
          <w:rFonts w:ascii="Arial" w:hAnsi="Arial" w:cs="Arial"/>
        </w:rPr>
      </w:pPr>
    </w:p>
    <w:p w14:paraId="10A4AE36" w14:textId="18BC0CA2" w:rsidR="00192EB3" w:rsidRPr="007A3C38" w:rsidRDefault="00192EB3" w:rsidP="00D5123C">
      <w:pPr>
        <w:pStyle w:val="BodyCopy"/>
        <w:rPr>
          <w:rFonts w:ascii="Arial" w:hAnsi="Arial" w:cs="Arial"/>
        </w:rPr>
      </w:pPr>
    </w:p>
    <w:p w14:paraId="013D737B" w14:textId="2D83D3E2" w:rsidR="00192EB3" w:rsidRPr="007A3C38" w:rsidRDefault="00192EB3" w:rsidP="00D5123C">
      <w:pPr>
        <w:pStyle w:val="BodyCopy"/>
        <w:rPr>
          <w:rFonts w:ascii="Arial" w:hAnsi="Arial" w:cs="Arial"/>
        </w:rPr>
      </w:pPr>
    </w:p>
    <w:p w14:paraId="3564404C" w14:textId="6203759E" w:rsidR="00192EB3" w:rsidRPr="007A3C38" w:rsidRDefault="00192EB3" w:rsidP="00D5123C">
      <w:pPr>
        <w:pStyle w:val="BodyCopy"/>
        <w:rPr>
          <w:rFonts w:ascii="Arial" w:hAnsi="Arial" w:cs="Arial"/>
        </w:rPr>
      </w:pPr>
    </w:p>
    <w:p w14:paraId="39C41400" w14:textId="32402987" w:rsidR="00192EB3" w:rsidRPr="007A3C38" w:rsidRDefault="00192EB3" w:rsidP="00D5123C">
      <w:pPr>
        <w:pStyle w:val="BodyCopy"/>
        <w:rPr>
          <w:rFonts w:ascii="Arial" w:hAnsi="Arial" w:cs="Arial"/>
        </w:rPr>
      </w:pPr>
    </w:p>
    <w:p w14:paraId="6285FE9A" w14:textId="49853CA0" w:rsidR="00192EB3" w:rsidRPr="007A3C38" w:rsidRDefault="00192EB3" w:rsidP="00D5123C">
      <w:pPr>
        <w:pStyle w:val="BodyCopy"/>
        <w:rPr>
          <w:rFonts w:ascii="Arial" w:hAnsi="Arial" w:cs="Arial"/>
        </w:rPr>
      </w:pPr>
    </w:p>
    <w:p w14:paraId="1773A86F" w14:textId="4B1169CA" w:rsidR="00192EB3" w:rsidRPr="007A3C38" w:rsidRDefault="00192EB3" w:rsidP="00D5123C">
      <w:pPr>
        <w:pStyle w:val="BodyCopy"/>
        <w:rPr>
          <w:rFonts w:ascii="Arial" w:hAnsi="Arial" w:cs="Arial"/>
        </w:rPr>
      </w:pPr>
    </w:p>
    <w:p w14:paraId="76143E73" w14:textId="01ACBA57" w:rsidR="00192EB3" w:rsidRPr="007A3C38" w:rsidRDefault="00192EB3" w:rsidP="00D5123C">
      <w:pPr>
        <w:pStyle w:val="BodyCopy"/>
        <w:rPr>
          <w:rFonts w:ascii="Arial" w:hAnsi="Arial" w:cs="Arial"/>
        </w:rPr>
      </w:pPr>
    </w:p>
    <w:p w14:paraId="5A75591F" w14:textId="62E8D8F9" w:rsidR="00192EB3" w:rsidRPr="007A3C38" w:rsidRDefault="00192EB3" w:rsidP="00D5123C">
      <w:pPr>
        <w:pStyle w:val="BodyCopy"/>
        <w:rPr>
          <w:rFonts w:ascii="Arial" w:hAnsi="Arial" w:cs="Arial"/>
        </w:rPr>
      </w:pPr>
    </w:p>
    <w:p w14:paraId="19D8A9B7" w14:textId="27F3A27B" w:rsidR="00192EB3" w:rsidRPr="007A3C38" w:rsidRDefault="00192EB3" w:rsidP="00D5123C">
      <w:pPr>
        <w:pStyle w:val="BodyCopy"/>
        <w:rPr>
          <w:rFonts w:ascii="Arial" w:hAnsi="Arial" w:cs="Arial"/>
        </w:rPr>
      </w:pPr>
    </w:p>
    <w:p w14:paraId="48AD09B9" w14:textId="315ACB29" w:rsidR="00192EB3" w:rsidRPr="007A3C38" w:rsidRDefault="00192EB3" w:rsidP="00D5123C">
      <w:pPr>
        <w:pStyle w:val="BodyCopy"/>
        <w:rPr>
          <w:rFonts w:ascii="Arial" w:hAnsi="Arial" w:cs="Arial"/>
        </w:rPr>
      </w:pPr>
    </w:p>
    <w:p w14:paraId="0330AC48" w14:textId="7D4DE519" w:rsidR="00192EB3" w:rsidRPr="007A3C38" w:rsidRDefault="00192EB3" w:rsidP="00D5123C">
      <w:pPr>
        <w:pStyle w:val="BodyCopy"/>
        <w:rPr>
          <w:rFonts w:ascii="Arial" w:hAnsi="Arial" w:cs="Arial"/>
        </w:rPr>
      </w:pPr>
    </w:p>
    <w:p w14:paraId="74CEDC33" w14:textId="77777777" w:rsidR="0056570B" w:rsidRDefault="0056570B" w:rsidP="00551FB6">
      <w:pPr>
        <w:pStyle w:val="H2Heading2"/>
        <w:rPr>
          <w:rFonts w:ascii="Arial" w:hAnsi="Arial" w:cs="Arial"/>
          <w:b w:val="0"/>
          <w:sz w:val="20"/>
          <w:szCs w:val="22"/>
        </w:rPr>
      </w:pPr>
    </w:p>
    <w:p w14:paraId="3EE28A83" w14:textId="77777777" w:rsidR="0056570B" w:rsidRDefault="0056570B" w:rsidP="00551FB6">
      <w:pPr>
        <w:pStyle w:val="H2Heading2"/>
        <w:rPr>
          <w:rFonts w:ascii="Arial" w:hAnsi="Arial" w:cs="Arial"/>
          <w:b w:val="0"/>
          <w:sz w:val="20"/>
          <w:szCs w:val="22"/>
        </w:rPr>
      </w:pPr>
    </w:p>
    <w:p w14:paraId="318CFC56" w14:textId="5ECA9FB5" w:rsidR="00B8464A" w:rsidRPr="005C369E" w:rsidRDefault="005C369E" w:rsidP="00551FB6">
      <w:pPr>
        <w:pStyle w:val="H2Heading2"/>
        <w:rPr>
          <w:rFonts w:ascii="Arial" w:hAnsi="Arial" w:cs="Arial"/>
          <w:color w:val="F1B434"/>
        </w:rPr>
      </w:pPr>
      <w:r w:rsidRPr="005C369E">
        <w:rPr>
          <w:rFonts w:ascii="Arial" w:hAnsi="Arial" w:cs="Arial"/>
          <w:color w:val="F1B434"/>
        </w:rPr>
        <w:lastRenderedPageBreak/>
        <w:t>Pre-Kickoff Campaign</w:t>
      </w:r>
    </w:p>
    <w:p w14:paraId="10EDD965" w14:textId="77777777" w:rsidR="005909CE" w:rsidRPr="007A3C38" w:rsidRDefault="005909CE" w:rsidP="008D61A0">
      <w:pPr>
        <w:pStyle w:val="BodyCopy"/>
        <w:rPr>
          <w:rStyle w:val="H3Heading3Char"/>
          <w:rFonts w:ascii="Arial" w:hAnsi="Arial" w:cs="Arial"/>
        </w:rPr>
      </w:pPr>
    </w:p>
    <w:p w14:paraId="5D742015" w14:textId="77777777" w:rsidR="004F5BA1" w:rsidRDefault="00B8464A" w:rsidP="008D61A0">
      <w:pPr>
        <w:pStyle w:val="BodyCopy"/>
        <w:rPr>
          <w:rStyle w:val="H3Heading3Char"/>
          <w:rFonts w:ascii="Arial" w:hAnsi="Arial" w:cs="Arial"/>
        </w:rPr>
      </w:pPr>
      <w:bookmarkStart w:id="1" w:name="email1"/>
      <w:r w:rsidRPr="007A3C38">
        <w:rPr>
          <w:rStyle w:val="H3Heading3Char"/>
          <w:rFonts w:ascii="Arial" w:hAnsi="Arial" w:cs="Arial"/>
        </w:rPr>
        <w:t>Email #1: Campaign Kicks Off Soon</w:t>
      </w:r>
      <w:bookmarkEnd w:id="1"/>
    </w:p>
    <w:p w14:paraId="4CF1609E" w14:textId="77777777" w:rsidR="004F5BA1" w:rsidRDefault="00B8464A" w:rsidP="008D61A0">
      <w:pPr>
        <w:pStyle w:val="BodyCopy"/>
        <w:rPr>
          <w:rFonts w:ascii="Arial" w:hAnsi="Arial" w:cs="Arial"/>
        </w:rPr>
      </w:pPr>
      <w:r w:rsidRPr="007A3C38">
        <w:rPr>
          <w:rFonts w:ascii="Arial" w:hAnsi="Arial" w:cs="Arial"/>
        </w:rPr>
        <w:br/>
      </w:r>
      <w:r w:rsidRPr="007A3C38">
        <w:rPr>
          <w:rFonts w:ascii="Arial" w:hAnsi="Arial" w:cs="Arial"/>
          <w:b/>
          <w:bCs/>
        </w:rPr>
        <w:t>Synopsis:</w:t>
      </w:r>
      <w:r w:rsidRPr="007A3C38">
        <w:rPr>
          <w:rFonts w:ascii="Arial" w:hAnsi="Arial" w:cs="Arial"/>
        </w:rPr>
        <w:t xml:space="preserve"> Generate excitement about the upcoming campaign by letting employees know it’s launching soon. Give your co</w:t>
      </w:r>
      <w:r w:rsidR="002F24C1" w:rsidRPr="007A3C38">
        <w:rPr>
          <w:rFonts w:ascii="Arial" w:hAnsi="Arial" w:cs="Arial"/>
        </w:rPr>
        <w:t>-</w:t>
      </w:r>
      <w:r w:rsidRPr="007A3C38">
        <w:rPr>
          <w:rFonts w:ascii="Arial" w:hAnsi="Arial" w:cs="Arial"/>
        </w:rPr>
        <w:t>workers a preview of how campaign will be a little different this year, and build excitement around new, virtual ways to participate.  </w:t>
      </w:r>
    </w:p>
    <w:p w14:paraId="08B94E54" w14:textId="631466DC" w:rsidR="00B8464A" w:rsidRPr="007A3C38" w:rsidRDefault="00B8464A" w:rsidP="008D61A0">
      <w:pPr>
        <w:pStyle w:val="BodyCopy"/>
        <w:rPr>
          <w:rStyle w:val="eop"/>
          <w:rFonts w:ascii="Arial" w:hAnsi="Arial" w:cs="Arial"/>
          <w:color w:val="000000"/>
          <w:shd w:val="clear" w:color="auto" w:fill="FFFFFF"/>
        </w:rPr>
      </w:pPr>
      <w:r w:rsidRPr="007A3C38">
        <w:rPr>
          <w:rFonts w:ascii="Arial" w:hAnsi="Arial" w:cs="Arial"/>
          <w:color w:val="000000"/>
          <w:shd w:val="clear" w:color="auto" w:fill="FFFFFF"/>
        </w:rPr>
        <w:br/>
      </w:r>
      <w:r w:rsidRPr="007A3C38">
        <w:rPr>
          <w:rFonts w:ascii="Arial" w:hAnsi="Arial" w:cs="Arial"/>
          <w:b/>
          <w:bCs/>
        </w:rPr>
        <w:t>Recommended send time:</w:t>
      </w:r>
      <w:r w:rsidRPr="007A3C38">
        <w:rPr>
          <w:rFonts w:ascii="Arial" w:hAnsi="Arial" w:cs="Arial"/>
        </w:rPr>
        <w:t xml:space="preserve"> Two weeks before your company’s United Way campaign start date </w:t>
      </w:r>
      <w:r w:rsidRPr="007A3C38">
        <w:rPr>
          <w:rStyle w:val="eop"/>
          <w:rFonts w:ascii="Arial" w:hAnsi="Arial" w:cs="Arial"/>
          <w:color w:val="000000"/>
          <w:shd w:val="clear" w:color="auto" w:fill="FFFFFF"/>
        </w:rPr>
        <w:br/>
      </w:r>
    </w:p>
    <w:p w14:paraId="47FEB33F" w14:textId="47A32653" w:rsidR="00B8464A" w:rsidRPr="007A3C38" w:rsidRDefault="00B8464A" w:rsidP="008D61A0">
      <w:pPr>
        <w:pStyle w:val="BodyCopy"/>
        <w:rPr>
          <w:rFonts w:ascii="Arial" w:hAnsi="Arial" w:cs="Arial"/>
        </w:rPr>
      </w:pPr>
      <w:r w:rsidRPr="007A3C38">
        <w:rPr>
          <w:rStyle w:val="eop"/>
          <w:rFonts w:ascii="Arial" w:hAnsi="Arial" w:cs="Arial"/>
          <w:b/>
          <w:bCs/>
          <w:color w:val="000000"/>
          <w:shd w:val="clear" w:color="auto" w:fill="FFFFFF"/>
        </w:rPr>
        <w:t>From: [</w:t>
      </w:r>
      <w:r w:rsidR="00330198" w:rsidRPr="007A3C38">
        <w:rPr>
          <w:rStyle w:val="eop"/>
          <w:rFonts w:ascii="Arial" w:hAnsi="Arial" w:cs="Arial"/>
          <w:b/>
          <w:bCs/>
          <w:color w:val="000000"/>
          <w:shd w:val="clear" w:color="auto" w:fill="FFFFFF"/>
        </w:rPr>
        <w:t>company’s ECC</w:t>
      </w:r>
      <w:r w:rsidRPr="007A3C38">
        <w:rPr>
          <w:rStyle w:val="eop"/>
          <w:rFonts w:ascii="Arial" w:hAnsi="Arial" w:cs="Arial"/>
          <w:b/>
          <w:bCs/>
          <w:color w:val="000000"/>
          <w:shd w:val="clear" w:color="auto" w:fill="FFFFFF"/>
        </w:rPr>
        <w:t>]</w:t>
      </w:r>
      <w:r w:rsidRPr="007A3C38">
        <w:rPr>
          <w:rStyle w:val="eop"/>
          <w:rFonts w:ascii="Arial" w:hAnsi="Arial" w:cs="Arial"/>
          <w:color w:val="000000"/>
          <w:shd w:val="clear" w:color="auto" w:fill="FFFFFF"/>
        </w:rPr>
        <w:br/>
      </w:r>
      <w:r w:rsidRPr="007A3C38">
        <w:rPr>
          <w:rStyle w:val="eop"/>
          <w:rFonts w:ascii="Arial" w:hAnsi="Arial" w:cs="Arial"/>
          <w:b/>
          <w:bCs/>
          <w:color w:val="000000"/>
          <w:shd w:val="clear" w:color="auto" w:fill="FFFFFF"/>
        </w:rPr>
        <w:t>To: [company name]</w:t>
      </w:r>
      <w:r w:rsidRPr="007A3C38">
        <w:rPr>
          <w:rStyle w:val="eop"/>
          <w:rFonts w:ascii="Arial" w:hAnsi="Arial" w:cs="Arial"/>
          <w:color w:val="000000"/>
          <w:shd w:val="clear" w:color="auto" w:fill="FFFFFF"/>
        </w:rPr>
        <w:t xml:space="preserve"> all employees</w:t>
      </w:r>
      <w:r w:rsidRPr="007A3C38">
        <w:rPr>
          <w:rStyle w:val="eop"/>
          <w:rFonts w:ascii="Arial" w:hAnsi="Arial" w:cs="Arial"/>
          <w:color w:val="000000"/>
          <w:shd w:val="clear" w:color="auto" w:fill="FFFFFF"/>
        </w:rPr>
        <w:br/>
      </w:r>
      <w:r w:rsidRPr="007A3C38">
        <w:rPr>
          <w:rStyle w:val="eop"/>
          <w:rFonts w:ascii="Arial" w:hAnsi="Arial" w:cs="Arial"/>
          <w:b/>
          <w:bCs/>
          <w:color w:val="000000"/>
          <w:shd w:val="clear" w:color="auto" w:fill="FFFFFF"/>
        </w:rPr>
        <w:t>Subject:</w:t>
      </w:r>
      <w:r w:rsidRPr="007A3C38">
        <w:rPr>
          <w:rStyle w:val="eop"/>
          <w:rFonts w:ascii="Arial" w:hAnsi="Arial" w:cs="Arial"/>
          <w:color w:val="000000"/>
          <w:shd w:val="clear" w:color="auto" w:fill="FFFFFF"/>
        </w:rPr>
        <w:t xml:space="preserve"> We Are All United</w:t>
      </w:r>
      <w:r w:rsidRPr="007A3C38">
        <w:rPr>
          <w:rStyle w:val="eop"/>
          <w:rFonts w:ascii="Arial" w:hAnsi="Arial" w:cs="Arial"/>
          <w:color w:val="000000"/>
          <w:shd w:val="clear" w:color="auto" w:fill="FFFFFF"/>
        </w:rPr>
        <w:br/>
      </w:r>
      <w:r w:rsidRPr="007A3C38">
        <w:rPr>
          <w:rStyle w:val="eop"/>
          <w:rFonts w:ascii="Arial" w:hAnsi="Arial" w:cs="Arial"/>
          <w:color w:val="000000"/>
          <w:shd w:val="clear" w:color="auto" w:fill="FFFFFF"/>
        </w:rPr>
        <w:br/>
        <w:t xml:space="preserve">Hi </w:t>
      </w:r>
      <w:r w:rsidRPr="007A3C38">
        <w:rPr>
          <w:rStyle w:val="eop"/>
          <w:rFonts w:ascii="Arial" w:hAnsi="Arial" w:cs="Arial"/>
          <w:b/>
          <w:bCs/>
          <w:color w:val="000000"/>
          <w:shd w:val="clear" w:color="auto" w:fill="FFFFFF"/>
        </w:rPr>
        <w:t>[first name]</w:t>
      </w:r>
      <w:r w:rsidRPr="007A3C38">
        <w:rPr>
          <w:rStyle w:val="eop"/>
          <w:rFonts w:ascii="Arial" w:hAnsi="Arial" w:cs="Arial"/>
          <w:color w:val="000000"/>
          <w:shd w:val="clear" w:color="auto" w:fill="FFFFFF"/>
        </w:rPr>
        <w:t xml:space="preserve">, </w:t>
      </w:r>
      <w:r w:rsidRPr="007A3C38">
        <w:rPr>
          <w:rStyle w:val="eop"/>
          <w:rFonts w:ascii="Arial" w:hAnsi="Arial" w:cs="Arial"/>
          <w:color w:val="000000"/>
          <w:shd w:val="clear" w:color="auto" w:fill="FFFFFF"/>
        </w:rPr>
        <w:br/>
      </w:r>
      <w:r w:rsidRPr="007A3C38">
        <w:rPr>
          <w:rStyle w:val="eop"/>
          <w:rFonts w:ascii="Arial" w:hAnsi="Arial" w:cs="Arial"/>
          <w:color w:val="000000"/>
          <w:shd w:val="clear" w:color="auto" w:fill="FFFFFF"/>
        </w:rPr>
        <w:br/>
      </w:r>
      <w:r w:rsidRPr="007A3C38">
        <w:rPr>
          <w:rFonts w:ascii="Arial" w:hAnsi="Arial" w:cs="Arial"/>
        </w:rPr>
        <w:t>There is no one answer to helping people live their best possible lives</w:t>
      </w:r>
      <w:r w:rsidR="006D3CFD" w:rsidRPr="007A3C38">
        <w:rPr>
          <w:rFonts w:ascii="Arial" w:hAnsi="Arial" w:cs="Arial"/>
        </w:rPr>
        <w:t>;</w:t>
      </w:r>
      <w:r w:rsidRPr="007A3C38">
        <w:rPr>
          <w:rFonts w:ascii="Arial" w:hAnsi="Arial" w:cs="Arial"/>
        </w:rPr>
        <w:t xml:space="preserve"> we are all </w:t>
      </w:r>
      <w:r w:rsidR="006D3CFD" w:rsidRPr="007A3C38">
        <w:rPr>
          <w:rFonts w:ascii="Arial" w:hAnsi="Arial" w:cs="Arial"/>
        </w:rPr>
        <w:t xml:space="preserve">United </w:t>
      </w:r>
      <w:r w:rsidRPr="007A3C38">
        <w:rPr>
          <w:rFonts w:ascii="Arial" w:hAnsi="Arial" w:cs="Arial"/>
        </w:rPr>
        <w:t>in trying to find solutions.</w:t>
      </w:r>
      <w:r w:rsidR="003A0140">
        <w:rPr>
          <w:rFonts w:ascii="Arial" w:hAnsi="Arial" w:cs="Arial"/>
        </w:rPr>
        <w:t xml:space="preserve"> This campaign is especially important in the times when the COVID-19 pandemic has revealed the uncertainty that a lot of people in our community are facing.</w:t>
      </w:r>
    </w:p>
    <w:p w14:paraId="562A18A5" w14:textId="77777777" w:rsidR="008D61A0" w:rsidRPr="007A3C38" w:rsidRDefault="008D61A0" w:rsidP="008D61A0">
      <w:pPr>
        <w:pStyle w:val="BodyCopy"/>
        <w:rPr>
          <w:rFonts w:ascii="Arial" w:hAnsi="Arial" w:cs="Arial"/>
        </w:rPr>
      </w:pPr>
    </w:p>
    <w:p w14:paraId="112F63B6" w14:textId="20BB017B" w:rsidR="00B8464A" w:rsidRPr="007A3C38" w:rsidRDefault="00B8464A" w:rsidP="008D61A0">
      <w:pPr>
        <w:pStyle w:val="BodyCopy"/>
        <w:rPr>
          <w:rFonts w:ascii="Arial" w:hAnsi="Arial" w:cs="Arial"/>
        </w:rPr>
      </w:pPr>
      <w:r w:rsidRPr="007A3C38">
        <w:rPr>
          <w:rFonts w:ascii="Arial" w:hAnsi="Arial" w:cs="Arial"/>
        </w:rPr>
        <w:t>That’s why every year, we host a campaign to support United Way</w:t>
      </w:r>
      <w:r w:rsidR="004F5BA1">
        <w:rPr>
          <w:rFonts w:ascii="Arial" w:hAnsi="Arial" w:cs="Arial"/>
        </w:rPr>
        <w:t xml:space="preserve"> of Windham County</w:t>
      </w:r>
      <w:r w:rsidRPr="007A3C38">
        <w:rPr>
          <w:rFonts w:ascii="Arial" w:hAnsi="Arial" w:cs="Arial"/>
        </w:rPr>
        <w:t xml:space="preserve">. By supporting a safety net of local nonprofits that help meet the varied needs in our community, United Way has a tremendous impact on the </w:t>
      </w:r>
      <w:r w:rsidR="005C369E">
        <w:rPr>
          <w:rFonts w:ascii="Arial" w:hAnsi="Arial" w:cs="Arial"/>
        </w:rPr>
        <w:t>Windham County</w:t>
      </w:r>
      <w:r w:rsidRPr="007A3C38">
        <w:rPr>
          <w:rFonts w:ascii="Arial" w:hAnsi="Arial" w:cs="Arial"/>
        </w:rPr>
        <w:t xml:space="preserve"> region as a whole. The safety net provides help and hope to all of us by fostering learning, providing food and shelter, improving health, and establishing financial security. </w:t>
      </w:r>
    </w:p>
    <w:p w14:paraId="328419FF" w14:textId="77777777" w:rsidR="008D61A0" w:rsidRPr="007A3C38" w:rsidRDefault="008D61A0" w:rsidP="008D61A0">
      <w:pPr>
        <w:pStyle w:val="BodyCopy"/>
        <w:rPr>
          <w:rFonts w:ascii="Arial" w:hAnsi="Arial" w:cs="Arial"/>
        </w:rPr>
      </w:pPr>
    </w:p>
    <w:p w14:paraId="6210FF34" w14:textId="5681EDA7" w:rsidR="00B8464A" w:rsidRPr="007A3C38" w:rsidRDefault="00B8464A" w:rsidP="008D61A0">
      <w:pPr>
        <w:pStyle w:val="BodyCopy"/>
        <w:rPr>
          <w:rFonts w:ascii="Arial" w:hAnsi="Arial" w:cs="Arial"/>
          <w:b/>
          <w:bCs/>
        </w:rPr>
      </w:pPr>
      <w:r w:rsidRPr="007A3C38">
        <w:rPr>
          <w:rFonts w:ascii="Arial" w:hAnsi="Arial" w:cs="Arial"/>
        </w:rPr>
        <w:t xml:space="preserve">We’ll be kicking off our United Way campaign on </w:t>
      </w:r>
      <w:r w:rsidRPr="007A3C38">
        <w:rPr>
          <w:rFonts w:ascii="Arial" w:hAnsi="Arial" w:cs="Arial"/>
          <w:b/>
          <w:bCs/>
          <w:highlight w:val="yellow"/>
        </w:rPr>
        <w:t>[date, time]</w:t>
      </w:r>
      <w:r w:rsidR="004F5BA1">
        <w:rPr>
          <w:rFonts w:ascii="Arial" w:hAnsi="Arial" w:cs="Arial"/>
        </w:rPr>
        <w:t>.</w:t>
      </w:r>
    </w:p>
    <w:p w14:paraId="6655A0B8" w14:textId="77777777" w:rsidR="008D61A0" w:rsidRPr="007A3C38" w:rsidRDefault="008D61A0" w:rsidP="008D61A0">
      <w:pPr>
        <w:pStyle w:val="BodyCopy"/>
        <w:rPr>
          <w:rFonts w:ascii="Arial" w:hAnsi="Arial" w:cs="Arial"/>
        </w:rPr>
      </w:pPr>
    </w:p>
    <w:p w14:paraId="411B4FAC" w14:textId="7A4ECFC9" w:rsidR="00B8464A" w:rsidRPr="007A3C38" w:rsidRDefault="00321A67" w:rsidP="008D61A0">
      <w:pPr>
        <w:pStyle w:val="BodyCopy"/>
        <w:rPr>
          <w:rFonts w:ascii="Arial" w:hAnsi="Arial" w:cs="Arial"/>
        </w:rPr>
      </w:pPr>
      <w:r w:rsidRPr="007A3C38">
        <w:rPr>
          <w:rFonts w:ascii="Arial" w:hAnsi="Arial" w:cs="Arial"/>
        </w:rPr>
        <w:t>Soon</w:t>
      </w:r>
      <w:r w:rsidR="00B8464A" w:rsidRPr="007A3C38">
        <w:rPr>
          <w:rFonts w:ascii="Arial" w:hAnsi="Arial" w:cs="Arial"/>
        </w:rPr>
        <w:t xml:space="preserve">, you’ll receive the official campaign kickoff email that will link you to an easy and secure way to make your pledge to United Way. In the meantime, we invite you to learn more about </w:t>
      </w:r>
      <w:hyperlink r:id="rId11" w:history="1">
        <w:r w:rsidR="00936BAF" w:rsidRPr="00936BAF">
          <w:rPr>
            <w:rStyle w:val="Hyperlink"/>
            <w:rFonts w:ascii="Arial" w:hAnsi="Arial" w:cs="Arial"/>
          </w:rPr>
          <w:t>United Way of Win</w:t>
        </w:r>
        <w:r w:rsidR="003A0140">
          <w:rPr>
            <w:rStyle w:val="Hyperlink"/>
            <w:rFonts w:ascii="Arial" w:hAnsi="Arial" w:cs="Arial"/>
          </w:rPr>
          <w:t>d</w:t>
        </w:r>
        <w:r w:rsidR="00936BAF" w:rsidRPr="00936BAF">
          <w:rPr>
            <w:rStyle w:val="Hyperlink"/>
            <w:rFonts w:ascii="Arial" w:hAnsi="Arial" w:cs="Arial"/>
          </w:rPr>
          <w:t>ham County's Impact</w:t>
        </w:r>
      </w:hyperlink>
      <w:r w:rsidR="00B8464A" w:rsidRPr="007A3C38">
        <w:rPr>
          <w:rFonts w:ascii="Arial" w:hAnsi="Arial" w:cs="Arial"/>
        </w:rPr>
        <w:t xml:space="preserve"> in our community.</w:t>
      </w:r>
    </w:p>
    <w:p w14:paraId="696CA4EA" w14:textId="77777777" w:rsidR="008D61A0" w:rsidRPr="007A3C38" w:rsidRDefault="008D61A0" w:rsidP="008D61A0">
      <w:pPr>
        <w:pStyle w:val="BodyCopy"/>
        <w:rPr>
          <w:rFonts w:ascii="Arial" w:hAnsi="Arial" w:cs="Arial"/>
        </w:rPr>
      </w:pPr>
    </w:p>
    <w:p w14:paraId="4FCC54E5" w14:textId="364BD57E" w:rsidR="00B8464A" w:rsidRPr="007A3C38" w:rsidRDefault="00B8464A" w:rsidP="008D61A0">
      <w:pPr>
        <w:pStyle w:val="BodyCopy"/>
        <w:rPr>
          <w:rFonts w:ascii="Arial" w:hAnsi="Arial" w:cs="Arial"/>
        </w:rPr>
      </w:pPr>
      <w:r w:rsidRPr="007A3C38">
        <w:rPr>
          <w:rFonts w:ascii="Arial" w:hAnsi="Arial" w:cs="Arial"/>
        </w:rPr>
        <w:t xml:space="preserve">Join us </w:t>
      </w:r>
      <w:r w:rsidR="00FC3C62" w:rsidRPr="007A3C38">
        <w:rPr>
          <w:rFonts w:ascii="Arial" w:hAnsi="Arial" w:cs="Arial"/>
        </w:rPr>
        <w:t>in helping our</w:t>
      </w:r>
      <w:r w:rsidRPr="007A3C38">
        <w:rPr>
          <w:rFonts w:ascii="Arial" w:hAnsi="Arial" w:cs="Arial"/>
        </w:rPr>
        <w:t xml:space="preserve"> community while safely having fun with your co</w:t>
      </w:r>
      <w:r w:rsidR="00330198" w:rsidRPr="007A3C38">
        <w:rPr>
          <w:rFonts w:ascii="Arial" w:hAnsi="Arial" w:cs="Arial"/>
        </w:rPr>
        <w:t>-</w:t>
      </w:r>
      <w:r w:rsidRPr="007A3C38">
        <w:rPr>
          <w:rFonts w:ascii="Arial" w:hAnsi="Arial" w:cs="Arial"/>
        </w:rPr>
        <w:t>workers.</w:t>
      </w:r>
    </w:p>
    <w:p w14:paraId="5C854B44" w14:textId="77777777" w:rsidR="008D61A0" w:rsidRPr="007A3C38" w:rsidRDefault="008D61A0" w:rsidP="008D61A0">
      <w:pPr>
        <w:pStyle w:val="BodyCopy"/>
        <w:rPr>
          <w:rFonts w:ascii="Arial" w:hAnsi="Arial" w:cs="Arial"/>
        </w:rPr>
      </w:pPr>
    </w:p>
    <w:p w14:paraId="6CE1C61B" w14:textId="77777777" w:rsidR="00B8464A" w:rsidRPr="007A3C38" w:rsidRDefault="00B8464A" w:rsidP="008D61A0">
      <w:pPr>
        <w:pStyle w:val="BodyCopy"/>
        <w:rPr>
          <w:rFonts w:ascii="Arial" w:hAnsi="Arial" w:cs="Arial"/>
        </w:rPr>
      </w:pPr>
      <w:r w:rsidRPr="007A3C38">
        <w:rPr>
          <w:rFonts w:ascii="Arial" w:hAnsi="Arial" w:cs="Arial"/>
        </w:rPr>
        <w:t>Thank you!</w:t>
      </w:r>
    </w:p>
    <w:p w14:paraId="2C79EFBF" w14:textId="082284D6" w:rsidR="00B8464A" w:rsidRDefault="00B8464A" w:rsidP="008D61A0">
      <w:pPr>
        <w:pStyle w:val="BodyCopy"/>
        <w:rPr>
          <w:rStyle w:val="eop"/>
          <w:rFonts w:ascii="Arial" w:hAnsi="Arial" w:cs="Arial"/>
          <w:b/>
          <w:bCs/>
        </w:rPr>
      </w:pPr>
      <w:r w:rsidRPr="007A3C38">
        <w:rPr>
          <w:rStyle w:val="eop"/>
          <w:rFonts w:ascii="Arial" w:hAnsi="Arial" w:cs="Arial"/>
          <w:b/>
          <w:bCs/>
        </w:rPr>
        <w:t>[ECC signature]</w:t>
      </w:r>
    </w:p>
    <w:p w14:paraId="2F4EC309" w14:textId="7B9CFA12" w:rsidR="00BB7A38" w:rsidRDefault="00BB7A38" w:rsidP="008D61A0">
      <w:pPr>
        <w:pStyle w:val="BodyCopy"/>
        <w:rPr>
          <w:rStyle w:val="eop"/>
          <w:rFonts w:ascii="Arial" w:hAnsi="Arial" w:cs="Arial"/>
          <w:b/>
          <w:bCs/>
        </w:rPr>
      </w:pPr>
    </w:p>
    <w:p w14:paraId="50328185" w14:textId="48E25922" w:rsidR="00BB7A38" w:rsidRPr="00BB7A38" w:rsidRDefault="00BB7A38" w:rsidP="008D61A0">
      <w:pPr>
        <w:pStyle w:val="BodyCopy"/>
        <w:rPr>
          <w:rStyle w:val="eop"/>
          <w:rFonts w:ascii="Arial" w:hAnsi="Arial" w:cs="Arial"/>
        </w:rPr>
      </w:pPr>
      <w:r w:rsidRPr="00BB7A38">
        <w:rPr>
          <w:rStyle w:val="eop"/>
          <w:rFonts w:ascii="Arial" w:hAnsi="Arial" w:cs="Arial"/>
        </w:rPr>
        <w:t>P.S.</w:t>
      </w:r>
      <w:r>
        <w:rPr>
          <w:rStyle w:val="eop"/>
          <w:rFonts w:ascii="Arial" w:hAnsi="Arial" w:cs="Arial"/>
          <w:b/>
          <w:bCs/>
        </w:rPr>
        <w:t xml:space="preserve"> </w:t>
      </w:r>
      <w:r>
        <w:rPr>
          <w:rStyle w:val="eop"/>
          <w:rFonts w:ascii="Arial" w:hAnsi="Arial" w:cs="Arial"/>
        </w:rPr>
        <w:t xml:space="preserve">Did you know that due to new changes </w:t>
      </w:r>
      <w:r w:rsidR="005448B2">
        <w:rPr>
          <w:rStyle w:val="eop"/>
          <w:rFonts w:ascii="Arial" w:hAnsi="Arial" w:cs="Arial"/>
        </w:rPr>
        <w:t>in</w:t>
      </w:r>
      <w:r>
        <w:rPr>
          <w:rStyle w:val="eop"/>
          <w:rFonts w:ascii="Arial" w:hAnsi="Arial" w:cs="Arial"/>
        </w:rPr>
        <w:t xml:space="preserve"> the 2020 tax code your contribution of up to $300.00 can be tax deductible even when you do not itemize! </w:t>
      </w:r>
    </w:p>
    <w:p w14:paraId="5CEF48A1" w14:textId="77777777" w:rsidR="00B8464A" w:rsidRPr="007A3C38" w:rsidRDefault="00B8464A" w:rsidP="00B8464A">
      <w:pPr>
        <w:rPr>
          <w:rStyle w:val="eop"/>
          <w:rFonts w:ascii="Arial" w:hAnsi="Arial" w:cs="Arial"/>
          <w:color w:val="000000"/>
          <w:shd w:val="clear" w:color="auto" w:fill="FFFFFF"/>
        </w:rPr>
      </w:pPr>
    </w:p>
    <w:p w14:paraId="40781E97" w14:textId="3A463D4C" w:rsidR="000373BC" w:rsidRPr="007A3C38" w:rsidRDefault="000373BC" w:rsidP="00770553">
      <w:pPr>
        <w:pStyle w:val="BodyCopy"/>
        <w:rPr>
          <w:rFonts w:ascii="Arial" w:hAnsi="Arial" w:cs="Arial"/>
        </w:rPr>
      </w:pPr>
    </w:p>
    <w:p w14:paraId="33AA50B8" w14:textId="27E780F5" w:rsidR="00D768F5" w:rsidRPr="007A3C38" w:rsidRDefault="00D768F5" w:rsidP="00770553">
      <w:pPr>
        <w:pStyle w:val="BodyCopy"/>
        <w:rPr>
          <w:rFonts w:ascii="Arial" w:hAnsi="Arial" w:cs="Arial"/>
        </w:rPr>
      </w:pPr>
    </w:p>
    <w:p w14:paraId="774AEFDF" w14:textId="10E1390C" w:rsidR="00D768F5" w:rsidRPr="007A3C38" w:rsidRDefault="00D768F5" w:rsidP="00770553">
      <w:pPr>
        <w:pStyle w:val="BodyCopy"/>
        <w:rPr>
          <w:rFonts w:ascii="Arial" w:hAnsi="Arial" w:cs="Arial"/>
        </w:rPr>
      </w:pPr>
    </w:p>
    <w:p w14:paraId="2B563EBA" w14:textId="26B13658" w:rsidR="00D768F5" w:rsidRPr="007A3C38" w:rsidRDefault="00D768F5" w:rsidP="00770553">
      <w:pPr>
        <w:pStyle w:val="BodyCopy"/>
        <w:rPr>
          <w:rFonts w:ascii="Arial" w:hAnsi="Arial" w:cs="Arial"/>
        </w:rPr>
      </w:pPr>
    </w:p>
    <w:p w14:paraId="777EA076" w14:textId="4FDECE8B" w:rsidR="00D768F5" w:rsidRPr="007A3C38" w:rsidRDefault="00D768F5" w:rsidP="00770553">
      <w:pPr>
        <w:pStyle w:val="BodyCopy"/>
        <w:rPr>
          <w:rFonts w:ascii="Arial" w:hAnsi="Arial" w:cs="Arial"/>
        </w:rPr>
      </w:pPr>
    </w:p>
    <w:p w14:paraId="31A6981E" w14:textId="5F2686C5" w:rsidR="00D768F5" w:rsidRPr="007A3C38" w:rsidRDefault="00D768F5" w:rsidP="00770553">
      <w:pPr>
        <w:pStyle w:val="BodyCopy"/>
        <w:rPr>
          <w:rFonts w:ascii="Arial" w:hAnsi="Arial" w:cs="Arial"/>
        </w:rPr>
      </w:pPr>
    </w:p>
    <w:p w14:paraId="640D2588" w14:textId="1CA68112" w:rsidR="00D768F5" w:rsidRPr="007A3C38" w:rsidRDefault="00D768F5" w:rsidP="00770553">
      <w:pPr>
        <w:pStyle w:val="BodyCopy"/>
        <w:rPr>
          <w:rFonts w:ascii="Arial" w:hAnsi="Arial" w:cs="Arial"/>
        </w:rPr>
      </w:pPr>
    </w:p>
    <w:p w14:paraId="3AB25E24" w14:textId="77777777" w:rsidR="005F278E" w:rsidRPr="007A3C38" w:rsidRDefault="005F278E" w:rsidP="00770553">
      <w:pPr>
        <w:pStyle w:val="BodyCopy"/>
        <w:rPr>
          <w:rFonts w:ascii="Arial" w:hAnsi="Arial" w:cs="Arial"/>
        </w:rPr>
      </w:pPr>
    </w:p>
    <w:p w14:paraId="44230C53" w14:textId="0F9C9FED" w:rsidR="00D768F5" w:rsidRPr="007A3C38" w:rsidRDefault="00D768F5" w:rsidP="00770553">
      <w:pPr>
        <w:pStyle w:val="BodyCopy"/>
        <w:rPr>
          <w:rFonts w:ascii="Arial" w:hAnsi="Arial" w:cs="Arial"/>
        </w:rPr>
      </w:pPr>
    </w:p>
    <w:p w14:paraId="06AFFD6D" w14:textId="2899E629" w:rsidR="00D768F5" w:rsidRPr="007A3C38" w:rsidRDefault="00D768F5" w:rsidP="00770553">
      <w:pPr>
        <w:pStyle w:val="BodyCopy"/>
        <w:rPr>
          <w:rFonts w:ascii="Arial" w:hAnsi="Arial" w:cs="Arial"/>
        </w:rPr>
      </w:pPr>
    </w:p>
    <w:p w14:paraId="160EA365" w14:textId="77777777" w:rsidR="005C369E" w:rsidRDefault="005C369E" w:rsidP="005909CE">
      <w:pPr>
        <w:pStyle w:val="H3Heading3"/>
        <w:rPr>
          <w:rStyle w:val="eop"/>
          <w:rFonts w:ascii="Arial" w:hAnsi="Arial" w:cs="Arial"/>
        </w:rPr>
      </w:pPr>
      <w:bookmarkStart w:id="2" w:name="email2"/>
    </w:p>
    <w:p w14:paraId="4A9F2811" w14:textId="77777777" w:rsidR="005C369E" w:rsidRDefault="005C369E" w:rsidP="005909CE">
      <w:pPr>
        <w:pStyle w:val="H3Heading3"/>
        <w:rPr>
          <w:rStyle w:val="eop"/>
          <w:rFonts w:ascii="Arial" w:hAnsi="Arial" w:cs="Arial"/>
        </w:rPr>
      </w:pPr>
    </w:p>
    <w:p w14:paraId="56D0EDDD" w14:textId="77777777" w:rsidR="005C369E" w:rsidRDefault="005C369E" w:rsidP="005909CE">
      <w:pPr>
        <w:pStyle w:val="H3Heading3"/>
        <w:rPr>
          <w:rStyle w:val="eop"/>
          <w:rFonts w:ascii="Arial" w:hAnsi="Arial" w:cs="Arial"/>
        </w:rPr>
      </w:pPr>
    </w:p>
    <w:p w14:paraId="28422163" w14:textId="77777777" w:rsidR="005C369E" w:rsidRDefault="005C369E" w:rsidP="005909CE">
      <w:pPr>
        <w:pStyle w:val="H3Heading3"/>
        <w:rPr>
          <w:rStyle w:val="eop"/>
          <w:rFonts w:ascii="Arial" w:hAnsi="Arial" w:cs="Arial"/>
        </w:rPr>
      </w:pPr>
    </w:p>
    <w:p w14:paraId="0C078E3D" w14:textId="77777777" w:rsidR="005C369E" w:rsidRDefault="005C369E" w:rsidP="005909CE">
      <w:pPr>
        <w:pStyle w:val="H3Heading3"/>
        <w:rPr>
          <w:rStyle w:val="eop"/>
          <w:rFonts w:ascii="Arial" w:hAnsi="Arial" w:cs="Arial"/>
        </w:rPr>
      </w:pPr>
    </w:p>
    <w:p w14:paraId="657EB8E5" w14:textId="77777777" w:rsidR="005C369E" w:rsidRDefault="005C369E" w:rsidP="005909CE">
      <w:pPr>
        <w:pStyle w:val="H3Heading3"/>
        <w:rPr>
          <w:rStyle w:val="eop"/>
          <w:rFonts w:ascii="Arial" w:hAnsi="Arial" w:cs="Arial"/>
        </w:rPr>
      </w:pPr>
    </w:p>
    <w:p w14:paraId="17345F11" w14:textId="164A22C3" w:rsidR="00551FB6" w:rsidRDefault="00551FB6" w:rsidP="005909CE">
      <w:pPr>
        <w:pStyle w:val="H3Heading3"/>
        <w:rPr>
          <w:rStyle w:val="eop"/>
          <w:rFonts w:ascii="Arial" w:hAnsi="Arial" w:cs="Arial"/>
        </w:rPr>
      </w:pPr>
      <w:r w:rsidRPr="007A3C38">
        <w:rPr>
          <w:rStyle w:val="eop"/>
          <w:rFonts w:ascii="Arial" w:hAnsi="Arial" w:cs="Arial"/>
        </w:rPr>
        <w:t>Email #2: Campaign Reminder (from CEO)</w:t>
      </w:r>
    </w:p>
    <w:p w14:paraId="7FFB11E8" w14:textId="77777777" w:rsidR="00936BAF" w:rsidRPr="007A3C38" w:rsidRDefault="00936BAF" w:rsidP="005909CE">
      <w:pPr>
        <w:pStyle w:val="H3Heading3"/>
        <w:rPr>
          <w:rStyle w:val="eop"/>
          <w:rFonts w:ascii="Arial" w:hAnsi="Arial" w:cs="Arial"/>
        </w:rPr>
      </w:pPr>
    </w:p>
    <w:bookmarkEnd w:id="2"/>
    <w:p w14:paraId="3617E8A3" w14:textId="362B4987" w:rsidR="00936BAF" w:rsidRDefault="00551FB6" w:rsidP="00551FB6">
      <w:pPr>
        <w:spacing w:line="257" w:lineRule="auto"/>
        <w:rPr>
          <w:rStyle w:val="BodyCopyChar"/>
          <w:rFonts w:ascii="Arial" w:hAnsi="Arial" w:cs="Arial"/>
        </w:rPr>
      </w:pPr>
      <w:r w:rsidRPr="007A3C38">
        <w:rPr>
          <w:rStyle w:val="BodyCopyChar"/>
          <w:rFonts w:ascii="Arial" w:hAnsi="Arial" w:cs="Arial"/>
          <w:b/>
          <w:bCs/>
        </w:rPr>
        <w:t>Synopsis:</w:t>
      </w:r>
      <w:r w:rsidRPr="007A3C38">
        <w:rPr>
          <w:rStyle w:val="BodyCopyChar"/>
          <w:rFonts w:ascii="Arial" w:hAnsi="Arial" w:cs="Arial"/>
        </w:rPr>
        <w:t xml:space="preserve"> Continue to build momentum by having leadership communicate the importance of </w:t>
      </w:r>
      <w:r w:rsidR="00936BAF">
        <w:rPr>
          <w:rStyle w:val="BodyCopyChar"/>
          <w:rFonts w:ascii="Arial" w:hAnsi="Arial" w:cs="Arial"/>
        </w:rPr>
        <w:t xml:space="preserve">a </w:t>
      </w:r>
      <w:r w:rsidRPr="007A3C38">
        <w:rPr>
          <w:rStyle w:val="BodyCopyChar"/>
          <w:rFonts w:ascii="Arial" w:hAnsi="Arial" w:cs="Arial"/>
        </w:rPr>
        <w:t>campaign, showing support, and encouraging participation.</w:t>
      </w:r>
    </w:p>
    <w:p w14:paraId="4F2FCF50" w14:textId="4E44883C" w:rsidR="00551FB6" w:rsidRPr="007A3C38" w:rsidRDefault="00551FB6" w:rsidP="00551FB6">
      <w:pPr>
        <w:spacing w:line="257" w:lineRule="auto"/>
        <w:rPr>
          <w:rFonts w:ascii="Arial" w:hAnsi="Arial" w:cs="Arial"/>
        </w:rPr>
      </w:pPr>
      <w:r w:rsidRPr="007A3C38">
        <w:rPr>
          <w:rStyle w:val="BodyCopyChar"/>
          <w:rFonts w:ascii="Arial" w:hAnsi="Arial" w:cs="Arial"/>
        </w:rPr>
        <w:br/>
      </w:r>
      <w:r w:rsidRPr="007A3C38">
        <w:rPr>
          <w:rStyle w:val="BodyCopyChar"/>
          <w:rFonts w:ascii="Arial" w:hAnsi="Arial" w:cs="Arial"/>
          <w:b/>
          <w:bCs/>
        </w:rPr>
        <w:t>Recommended Send Time:</w:t>
      </w:r>
      <w:r w:rsidRPr="007A3C38">
        <w:rPr>
          <w:rStyle w:val="BodyCopyChar"/>
          <w:rFonts w:ascii="Arial" w:hAnsi="Arial" w:cs="Arial"/>
        </w:rPr>
        <w:t xml:space="preserve"> 5 days after Email #1</w:t>
      </w:r>
      <w:r w:rsidRPr="007A3C38">
        <w:rPr>
          <w:rFonts w:ascii="Arial" w:eastAsia="Calibri" w:hAnsi="Arial" w:cs="Arial"/>
        </w:rPr>
        <w:br/>
      </w:r>
    </w:p>
    <w:p w14:paraId="78311C7B" w14:textId="5F567A0A" w:rsidR="00551FB6" w:rsidRPr="007A3C38" w:rsidRDefault="00551FB6" w:rsidP="0058236A">
      <w:pPr>
        <w:pStyle w:val="BodyCopy"/>
        <w:rPr>
          <w:rStyle w:val="eop"/>
          <w:rFonts w:ascii="Arial" w:hAnsi="Arial" w:cs="Arial"/>
        </w:rPr>
      </w:pPr>
      <w:r w:rsidRPr="007A3C38">
        <w:rPr>
          <w:rStyle w:val="eop"/>
          <w:rFonts w:ascii="Arial" w:hAnsi="Arial" w:cs="Arial"/>
          <w:b/>
          <w:bCs/>
        </w:rPr>
        <w:t>From: [CEO name]</w:t>
      </w:r>
      <w:r w:rsidRPr="007A3C38">
        <w:rPr>
          <w:rStyle w:val="eop"/>
          <w:rFonts w:ascii="Arial" w:hAnsi="Arial" w:cs="Arial"/>
        </w:rPr>
        <w:br/>
      </w:r>
      <w:r w:rsidRPr="007A3C38">
        <w:rPr>
          <w:rStyle w:val="eop"/>
          <w:rFonts w:ascii="Arial" w:hAnsi="Arial" w:cs="Arial"/>
          <w:b/>
          <w:bCs/>
        </w:rPr>
        <w:t>To: [company name]</w:t>
      </w:r>
      <w:r w:rsidRPr="007A3C38">
        <w:rPr>
          <w:rStyle w:val="eop"/>
          <w:rFonts w:ascii="Arial" w:hAnsi="Arial" w:cs="Arial"/>
        </w:rPr>
        <w:t xml:space="preserve"> all employees</w:t>
      </w:r>
      <w:r w:rsidRPr="007A3C38">
        <w:rPr>
          <w:rStyle w:val="eop"/>
          <w:rFonts w:ascii="Arial" w:hAnsi="Arial" w:cs="Arial"/>
        </w:rPr>
        <w:br/>
      </w:r>
      <w:r w:rsidRPr="007A3C38">
        <w:rPr>
          <w:rStyle w:val="eop"/>
          <w:rFonts w:ascii="Arial" w:hAnsi="Arial" w:cs="Arial"/>
          <w:b/>
          <w:bCs/>
        </w:rPr>
        <w:t>Subject:</w:t>
      </w:r>
      <w:r w:rsidRPr="007A3C38">
        <w:rPr>
          <w:rStyle w:val="eop"/>
          <w:rFonts w:ascii="Arial" w:hAnsi="Arial" w:cs="Arial"/>
        </w:rPr>
        <w:t xml:space="preserve"> Join me in supporting United Way</w:t>
      </w:r>
    </w:p>
    <w:p w14:paraId="1394B810" w14:textId="77777777" w:rsidR="0058236A" w:rsidRPr="007A3C38" w:rsidRDefault="0058236A" w:rsidP="0058236A">
      <w:pPr>
        <w:pStyle w:val="BodyCopy"/>
        <w:rPr>
          <w:rStyle w:val="eop"/>
          <w:rFonts w:ascii="Arial" w:hAnsi="Arial" w:cs="Arial"/>
        </w:rPr>
      </w:pPr>
    </w:p>
    <w:p w14:paraId="0F1E9485" w14:textId="4B65FCE7" w:rsidR="00551FB6" w:rsidRPr="007A3C38" w:rsidRDefault="00551FB6" w:rsidP="0058236A">
      <w:pPr>
        <w:pStyle w:val="BodyCopy"/>
        <w:rPr>
          <w:rFonts w:ascii="Arial" w:hAnsi="Arial" w:cs="Arial"/>
        </w:rPr>
      </w:pPr>
      <w:r w:rsidRPr="007A3C38">
        <w:rPr>
          <w:rFonts w:ascii="Arial" w:hAnsi="Arial" w:cs="Arial"/>
        </w:rPr>
        <w:t xml:space="preserve">Dear </w:t>
      </w:r>
      <w:r w:rsidRPr="007A3C38">
        <w:rPr>
          <w:rFonts w:ascii="Arial" w:hAnsi="Arial" w:cs="Arial"/>
          <w:b/>
          <w:bCs/>
        </w:rPr>
        <w:t>[first name]</w:t>
      </w:r>
      <w:r w:rsidRPr="007A3C38">
        <w:rPr>
          <w:rFonts w:ascii="Arial" w:hAnsi="Arial" w:cs="Arial"/>
        </w:rPr>
        <w:t xml:space="preserve">, </w:t>
      </w:r>
    </w:p>
    <w:p w14:paraId="22A40183" w14:textId="77777777" w:rsidR="0058236A" w:rsidRPr="007A3C38" w:rsidRDefault="0058236A" w:rsidP="0058236A">
      <w:pPr>
        <w:pStyle w:val="BodyCopy"/>
        <w:rPr>
          <w:rFonts w:ascii="Arial" w:hAnsi="Arial" w:cs="Arial"/>
        </w:rPr>
      </w:pPr>
    </w:p>
    <w:p w14:paraId="23347348" w14:textId="08DABF08" w:rsidR="00551FB6" w:rsidRPr="007A3C38" w:rsidRDefault="00551FB6" w:rsidP="0058236A">
      <w:pPr>
        <w:pStyle w:val="BodyCopy"/>
        <w:rPr>
          <w:rFonts w:ascii="Arial" w:hAnsi="Arial" w:cs="Arial"/>
        </w:rPr>
      </w:pPr>
      <w:r w:rsidRPr="007A3C38">
        <w:rPr>
          <w:rFonts w:ascii="Arial" w:hAnsi="Arial" w:cs="Arial"/>
        </w:rPr>
        <w:t xml:space="preserve">As we prepare for this year’s United Way campaign, I wanted to share why our company remains committed to United Way and its partner agencies. </w:t>
      </w:r>
    </w:p>
    <w:p w14:paraId="4ADF5179" w14:textId="77777777" w:rsidR="0058236A" w:rsidRPr="007A3C38" w:rsidRDefault="0058236A" w:rsidP="0058236A">
      <w:pPr>
        <w:pStyle w:val="BodyCopy"/>
        <w:rPr>
          <w:rFonts w:ascii="Arial" w:hAnsi="Arial" w:cs="Arial"/>
        </w:rPr>
      </w:pPr>
    </w:p>
    <w:p w14:paraId="2E375724" w14:textId="2FB6867D" w:rsidR="00551FB6" w:rsidRPr="007A3C38" w:rsidRDefault="00936BAF" w:rsidP="0058236A">
      <w:pPr>
        <w:pStyle w:val="BodyCopy"/>
        <w:rPr>
          <w:rFonts w:ascii="Arial" w:hAnsi="Arial" w:cs="Arial"/>
        </w:rPr>
      </w:pPr>
      <w:r>
        <w:rPr>
          <w:rFonts w:ascii="Arial" w:hAnsi="Arial" w:cs="Arial"/>
        </w:rPr>
        <w:t>As members of</w:t>
      </w:r>
      <w:r w:rsidR="00551FB6" w:rsidRPr="007A3C38">
        <w:rPr>
          <w:rFonts w:ascii="Arial" w:hAnsi="Arial" w:cs="Arial"/>
        </w:rPr>
        <w:t xml:space="preserve"> </w:t>
      </w:r>
      <w:r w:rsidR="005C369E">
        <w:rPr>
          <w:rFonts w:ascii="Arial" w:hAnsi="Arial" w:cs="Arial"/>
        </w:rPr>
        <w:t>Windham County</w:t>
      </w:r>
      <w:r w:rsidR="00551FB6" w:rsidRPr="007A3C38">
        <w:rPr>
          <w:rFonts w:ascii="Arial" w:hAnsi="Arial" w:cs="Arial"/>
        </w:rPr>
        <w:t xml:space="preserve">, we are all </w:t>
      </w:r>
      <w:r w:rsidR="005F278E" w:rsidRPr="007A3C38">
        <w:rPr>
          <w:rFonts w:ascii="Arial" w:hAnsi="Arial" w:cs="Arial"/>
        </w:rPr>
        <w:t xml:space="preserve">United </w:t>
      </w:r>
      <w:r w:rsidR="00551FB6" w:rsidRPr="007A3C38">
        <w:rPr>
          <w:rFonts w:ascii="Arial" w:hAnsi="Arial" w:cs="Arial"/>
        </w:rPr>
        <w:t xml:space="preserve">in </w:t>
      </w:r>
      <w:r w:rsidR="00E01740" w:rsidRPr="007A3C38">
        <w:rPr>
          <w:rFonts w:ascii="Arial" w:hAnsi="Arial" w:cs="Arial"/>
        </w:rPr>
        <w:t xml:space="preserve">wanting to </w:t>
      </w:r>
      <w:r w:rsidR="00551FB6" w:rsidRPr="007A3C38">
        <w:rPr>
          <w:rFonts w:ascii="Arial" w:hAnsi="Arial" w:cs="Arial"/>
        </w:rPr>
        <w:t>see the communities where we live, work, and raise our children thr</w:t>
      </w:r>
      <w:r>
        <w:rPr>
          <w:rFonts w:ascii="Arial" w:hAnsi="Arial" w:cs="Arial"/>
        </w:rPr>
        <w:t>ive. We want to live in a community</w:t>
      </w:r>
      <w:r w:rsidR="00551FB6" w:rsidRPr="007A3C38">
        <w:rPr>
          <w:rFonts w:ascii="Arial" w:hAnsi="Arial" w:cs="Arial"/>
        </w:rPr>
        <w:t xml:space="preserve"> where all people have</w:t>
      </w:r>
      <w:r>
        <w:rPr>
          <w:rFonts w:ascii="Arial" w:hAnsi="Arial" w:cs="Arial"/>
        </w:rPr>
        <w:t xml:space="preserve"> the opportunity</w:t>
      </w:r>
      <w:r w:rsidR="00551FB6" w:rsidRPr="007A3C38">
        <w:rPr>
          <w:rFonts w:ascii="Arial" w:hAnsi="Arial" w:cs="Arial"/>
        </w:rPr>
        <w:t xml:space="preserve"> to succeed and live full lives. United Way provides vital funding to a safety ne</w:t>
      </w:r>
      <w:r>
        <w:rPr>
          <w:rFonts w:ascii="Arial" w:hAnsi="Arial" w:cs="Arial"/>
        </w:rPr>
        <w:t xml:space="preserve">t of nonprofits that address </w:t>
      </w:r>
      <w:r w:rsidR="00551FB6" w:rsidRPr="007A3C38">
        <w:rPr>
          <w:rFonts w:ascii="Arial" w:hAnsi="Arial" w:cs="Arial"/>
        </w:rPr>
        <w:t>many needs in our community</w:t>
      </w:r>
      <w:r>
        <w:rPr>
          <w:rFonts w:ascii="Arial" w:hAnsi="Arial" w:cs="Arial"/>
        </w:rPr>
        <w:t>,</w:t>
      </w:r>
      <w:r w:rsidR="00551FB6" w:rsidRPr="007A3C38">
        <w:rPr>
          <w:rFonts w:ascii="Arial" w:hAnsi="Arial" w:cs="Arial"/>
        </w:rPr>
        <w:t xml:space="preserve"> </w:t>
      </w:r>
      <w:r>
        <w:rPr>
          <w:rFonts w:ascii="Arial" w:hAnsi="Arial" w:cs="Arial"/>
        </w:rPr>
        <w:t>for</w:t>
      </w:r>
      <w:r w:rsidR="00551FB6" w:rsidRPr="007A3C38">
        <w:rPr>
          <w:rFonts w:ascii="Arial" w:hAnsi="Arial" w:cs="Arial"/>
        </w:rPr>
        <w:t xml:space="preserve"> our neighbors, </w:t>
      </w:r>
      <w:r w:rsidR="00E01740" w:rsidRPr="007A3C38">
        <w:rPr>
          <w:rFonts w:ascii="Arial" w:hAnsi="Arial" w:cs="Arial"/>
        </w:rPr>
        <w:t xml:space="preserve">our </w:t>
      </w:r>
      <w:r w:rsidR="00551FB6" w:rsidRPr="007A3C38">
        <w:rPr>
          <w:rFonts w:ascii="Arial" w:hAnsi="Arial" w:cs="Arial"/>
        </w:rPr>
        <w:t>co</w:t>
      </w:r>
      <w:r w:rsidR="00330198" w:rsidRPr="007A3C38">
        <w:rPr>
          <w:rFonts w:ascii="Arial" w:hAnsi="Arial" w:cs="Arial"/>
        </w:rPr>
        <w:t>-</w:t>
      </w:r>
      <w:r w:rsidR="00551FB6" w:rsidRPr="007A3C38">
        <w:rPr>
          <w:rFonts w:ascii="Arial" w:hAnsi="Arial" w:cs="Arial"/>
        </w:rPr>
        <w:t>workers</w:t>
      </w:r>
      <w:r>
        <w:rPr>
          <w:rFonts w:ascii="Arial" w:hAnsi="Arial" w:cs="Arial"/>
        </w:rPr>
        <w:t>,</w:t>
      </w:r>
      <w:r w:rsidR="00551FB6" w:rsidRPr="007A3C38">
        <w:rPr>
          <w:rFonts w:ascii="Arial" w:hAnsi="Arial" w:cs="Arial"/>
        </w:rPr>
        <w:t xml:space="preserve"> and even our own families. </w:t>
      </w:r>
    </w:p>
    <w:p w14:paraId="28253103" w14:textId="77777777" w:rsidR="0058236A" w:rsidRPr="007A3C38" w:rsidRDefault="0058236A" w:rsidP="0058236A">
      <w:pPr>
        <w:pStyle w:val="BodyCopy"/>
        <w:rPr>
          <w:rFonts w:ascii="Arial" w:hAnsi="Arial" w:cs="Arial"/>
        </w:rPr>
      </w:pPr>
    </w:p>
    <w:p w14:paraId="1C16CC95" w14:textId="35D6107D" w:rsidR="00551FB6" w:rsidRPr="007A3C38" w:rsidRDefault="00551FB6" w:rsidP="0058236A">
      <w:pPr>
        <w:pStyle w:val="BodyCopy"/>
        <w:rPr>
          <w:rFonts w:ascii="Arial" w:hAnsi="Arial" w:cs="Arial"/>
        </w:rPr>
      </w:pPr>
      <w:r w:rsidRPr="007A3C38">
        <w:rPr>
          <w:rFonts w:ascii="Arial" w:hAnsi="Arial" w:cs="Arial"/>
        </w:rPr>
        <w:t xml:space="preserve">Now, as we grapple with the effects of COVID-19 and social justice issues, the need in our community – and the strength of this network – is more important than ever.  </w:t>
      </w:r>
    </w:p>
    <w:p w14:paraId="7043616D" w14:textId="77777777" w:rsidR="0058236A" w:rsidRPr="007A3C38" w:rsidRDefault="0058236A" w:rsidP="0058236A">
      <w:pPr>
        <w:pStyle w:val="BodyCopy"/>
        <w:rPr>
          <w:rFonts w:ascii="Arial" w:hAnsi="Arial" w:cs="Arial"/>
        </w:rPr>
      </w:pPr>
    </w:p>
    <w:p w14:paraId="31B33510" w14:textId="5699C127" w:rsidR="00551FB6" w:rsidRPr="007A3C38" w:rsidRDefault="00551FB6" w:rsidP="0058236A">
      <w:pPr>
        <w:pStyle w:val="BodyCopy"/>
        <w:rPr>
          <w:rFonts w:ascii="Arial" w:hAnsi="Arial" w:cs="Arial"/>
        </w:rPr>
      </w:pPr>
      <w:r w:rsidRPr="007A3C38">
        <w:rPr>
          <w:rFonts w:ascii="Arial" w:hAnsi="Arial" w:cs="Arial"/>
        </w:rPr>
        <w:t>We know that this year looks different for all of us, and so your gift may not look like last year’s. Rest assured that every gift matters. United Way</w:t>
      </w:r>
      <w:r w:rsidR="003668FC" w:rsidRPr="007A3C38">
        <w:rPr>
          <w:rFonts w:ascii="Arial" w:hAnsi="Arial" w:cs="Arial"/>
        </w:rPr>
        <w:t>’s power</w:t>
      </w:r>
      <w:r w:rsidRPr="007A3C38">
        <w:rPr>
          <w:rFonts w:ascii="Arial" w:hAnsi="Arial" w:cs="Arial"/>
        </w:rPr>
        <w:t xml:space="preserve"> is that each gift is amplified by the generosity of your colleagues and neighbors to build a brighter future for all. </w:t>
      </w:r>
    </w:p>
    <w:p w14:paraId="0F3833C7" w14:textId="77777777" w:rsidR="0058236A" w:rsidRPr="007A3C38" w:rsidRDefault="0058236A" w:rsidP="0058236A">
      <w:pPr>
        <w:pStyle w:val="BodyCopy"/>
        <w:rPr>
          <w:rFonts w:ascii="Arial" w:hAnsi="Arial" w:cs="Arial"/>
        </w:rPr>
      </w:pPr>
    </w:p>
    <w:p w14:paraId="075920DE" w14:textId="2B736AFC" w:rsidR="003D64B7" w:rsidRPr="007A3C38" w:rsidRDefault="00551FB6" w:rsidP="003D64B7">
      <w:pPr>
        <w:pStyle w:val="BodyCopy"/>
        <w:rPr>
          <w:rFonts w:ascii="Arial" w:hAnsi="Arial" w:cs="Arial"/>
        </w:rPr>
      </w:pPr>
      <w:r w:rsidRPr="007A3C38">
        <w:rPr>
          <w:rFonts w:ascii="Arial" w:hAnsi="Arial" w:cs="Arial"/>
        </w:rPr>
        <w:t xml:space="preserve">Next week, you’ll receive the official campaign kickoff email that will link you to an easy and secure way to make your pledge to United Way. </w:t>
      </w:r>
      <w:r w:rsidR="003D64B7" w:rsidRPr="007A3C38">
        <w:rPr>
          <w:rFonts w:ascii="Arial" w:hAnsi="Arial" w:cs="Arial"/>
        </w:rPr>
        <w:t xml:space="preserve">In the meantime, we invite you to learn more about </w:t>
      </w:r>
      <w:hyperlink r:id="rId12" w:history="1">
        <w:r w:rsidR="00936BAF">
          <w:rPr>
            <w:rStyle w:val="Hyperlink"/>
            <w:rFonts w:ascii="Arial" w:hAnsi="Arial" w:cs="Arial"/>
          </w:rPr>
          <w:t>United Way of Windham County's impact</w:t>
        </w:r>
      </w:hyperlink>
      <w:r w:rsidR="003D64B7" w:rsidRPr="007A3C38">
        <w:rPr>
          <w:rFonts w:ascii="Arial" w:hAnsi="Arial" w:cs="Arial"/>
        </w:rPr>
        <w:t xml:space="preserve"> in our community.</w:t>
      </w:r>
    </w:p>
    <w:p w14:paraId="430784D9" w14:textId="014E87A5" w:rsidR="00551FB6" w:rsidRPr="007A3C38" w:rsidRDefault="00551FB6" w:rsidP="0058236A">
      <w:pPr>
        <w:pStyle w:val="BodyCopy"/>
        <w:rPr>
          <w:rFonts w:ascii="Arial" w:hAnsi="Arial" w:cs="Arial"/>
        </w:rPr>
      </w:pPr>
    </w:p>
    <w:p w14:paraId="49523A05" w14:textId="77777777" w:rsidR="0058236A" w:rsidRPr="007A3C38" w:rsidRDefault="0058236A" w:rsidP="0058236A">
      <w:pPr>
        <w:pStyle w:val="BodyCopy"/>
        <w:rPr>
          <w:rFonts w:ascii="Arial" w:hAnsi="Arial" w:cs="Arial"/>
        </w:rPr>
      </w:pPr>
    </w:p>
    <w:p w14:paraId="1280511A" w14:textId="77777777" w:rsidR="00551FB6" w:rsidRPr="007A3C38" w:rsidRDefault="00551FB6" w:rsidP="0058236A">
      <w:pPr>
        <w:pStyle w:val="BodyCopy"/>
        <w:rPr>
          <w:rFonts w:ascii="Arial" w:hAnsi="Arial" w:cs="Arial"/>
        </w:rPr>
      </w:pPr>
      <w:r w:rsidRPr="007A3C38">
        <w:rPr>
          <w:rFonts w:ascii="Arial" w:hAnsi="Arial" w:cs="Arial"/>
        </w:rPr>
        <w:t xml:space="preserve">Thank you. </w:t>
      </w:r>
    </w:p>
    <w:p w14:paraId="5FB404DF" w14:textId="368AC710" w:rsidR="00551FB6" w:rsidRDefault="00551FB6" w:rsidP="0058236A">
      <w:pPr>
        <w:pStyle w:val="BodyCopy"/>
        <w:rPr>
          <w:rStyle w:val="eop"/>
          <w:rFonts w:ascii="Arial" w:hAnsi="Arial" w:cs="Arial"/>
          <w:b/>
          <w:bCs/>
        </w:rPr>
      </w:pPr>
      <w:r w:rsidRPr="007A3C38">
        <w:rPr>
          <w:rStyle w:val="eop"/>
          <w:rFonts w:ascii="Arial" w:hAnsi="Arial" w:cs="Arial"/>
          <w:b/>
          <w:bCs/>
        </w:rPr>
        <w:t>[CEO signature]</w:t>
      </w:r>
    </w:p>
    <w:p w14:paraId="050376CD" w14:textId="70F13C9C" w:rsidR="00BB7A38" w:rsidRDefault="00BB7A38" w:rsidP="0058236A">
      <w:pPr>
        <w:pStyle w:val="BodyCopy"/>
        <w:rPr>
          <w:rStyle w:val="eop"/>
          <w:rFonts w:ascii="Arial" w:hAnsi="Arial" w:cs="Arial"/>
          <w:b/>
          <w:bCs/>
        </w:rPr>
      </w:pPr>
    </w:p>
    <w:p w14:paraId="71AF17F7" w14:textId="65376320" w:rsidR="00BB7A38" w:rsidRPr="007A3C38" w:rsidRDefault="00BB7A38" w:rsidP="0058236A">
      <w:pPr>
        <w:pStyle w:val="BodyCopy"/>
        <w:rPr>
          <w:rStyle w:val="eop"/>
          <w:rFonts w:ascii="Arial" w:hAnsi="Arial" w:cs="Arial"/>
          <w:b/>
          <w:bCs/>
        </w:rPr>
      </w:pPr>
      <w:r w:rsidRPr="00BB7A38">
        <w:rPr>
          <w:rStyle w:val="eop"/>
          <w:rFonts w:ascii="Arial" w:hAnsi="Arial" w:cs="Arial"/>
        </w:rPr>
        <w:t>P.S.</w:t>
      </w:r>
      <w:r>
        <w:rPr>
          <w:rStyle w:val="eop"/>
          <w:rFonts w:ascii="Arial" w:hAnsi="Arial" w:cs="Arial"/>
          <w:b/>
          <w:bCs/>
        </w:rPr>
        <w:t xml:space="preserve"> </w:t>
      </w:r>
      <w:r>
        <w:rPr>
          <w:rStyle w:val="eop"/>
          <w:rFonts w:ascii="Arial" w:hAnsi="Arial" w:cs="Arial"/>
        </w:rPr>
        <w:t>Did you know that due to new changes for the 2020 tax code your contribution of up to $300.00 can be tax deductible even when you do not itemize</w:t>
      </w:r>
    </w:p>
    <w:p w14:paraId="182BC238" w14:textId="77777777" w:rsidR="00551FB6" w:rsidRPr="007A3C38" w:rsidRDefault="00551FB6" w:rsidP="00551FB6">
      <w:pPr>
        <w:rPr>
          <w:rStyle w:val="eop"/>
          <w:rFonts w:ascii="Arial" w:hAnsi="Arial" w:cs="Arial"/>
          <w:color w:val="000000"/>
          <w:shd w:val="clear" w:color="auto" w:fill="FFFFFF"/>
        </w:rPr>
      </w:pPr>
    </w:p>
    <w:p w14:paraId="61C6A4B3" w14:textId="77777777" w:rsidR="00551FB6" w:rsidRPr="007A3C38" w:rsidRDefault="00551FB6" w:rsidP="00551FB6">
      <w:pPr>
        <w:rPr>
          <w:rStyle w:val="eop"/>
          <w:rFonts w:ascii="Arial" w:hAnsi="Arial" w:cs="Arial"/>
          <w:color w:val="000000"/>
          <w:shd w:val="clear" w:color="auto" w:fill="FFFFFF"/>
        </w:rPr>
      </w:pPr>
    </w:p>
    <w:p w14:paraId="1CA95660" w14:textId="77777777" w:rsidR="00551FB6" w:rsidRPr="007A3C38" w:rsidRDefault="00551FB6" w:rsidP="00551FB6">
      <w:pPr>
        <w:rPr>
          <w:rStyle w:val="eop"/>
          <w:rFonts w:ascii="Arial" w:hAnsi="Arial" w:cs="Arial"/>
          <w:color w:val="000000"/>
          <w:shd w:val="clear" w:color="auto" w:fill="FFFFFF"/>
        </w:rPr>
      </w:pPr>
    </w:p>
    <w:p w14:paraId="68BC286C" w14:textId="184B8127" w:rsidR="000373BC" w:rsidRPr="007A3C38" w:rsidRDefault="000373BC" w:rsidP="00551FB6">
      <w:pPr>
        <w:pStyle w:val="BodyCopy"/>
        <w:rPr>
          <w:rFonts w:ascii="Arial" w:hAnsi="Arial" w:cs="Arial"/>
        </w:rPr>
      </w:pPr>
    </w:p>
    <w:p w14:paraId="23A66B6B" w14:textId="4273AED4" w:rsidR="005909CE" w:rsidRPr="007A3C38" w:rsidRDefault="005909CE" w:rsidP="00551FB6">
      <w:pPr>
        <w:pStyle w:val="BodyCopy"/>
        <w:rPr>
          <w:rFonts w:ascii="Arial" w:hAnsi="Arial" w:cs="Arial"/>
        </w:rPr>
      </w:pPr>
    </w:p>
    <w:p w14:paraId="6B06D560" w14:textId="0034C654" w:rsidR="005909CE" w:rsidRPr="007A3C38" w:rsidRDefault="005909CE" w:rsidP="00551FB6">
      <w:pPr>
        <w:pStyle w:val="BodyCopy"/>
        <w:rPr>
          <w:rFonts w:ascii="Arial" w:hAnsi="Arial" w:cs="Arial"/>
        </w:rPr>
      </w:pPr>
    </w:p>
    <w:p w14:paraId="03A94123" w14:textId="0F348D2C" w:rsidR="005909CE" w:rsidRPr="007A3C38" w:rsidRDefault="005909CE" w:rsidP="00551FB6">
      <w:pPr>
        <w:pStyle w:val="BodyCopy"/>
        <w:rPr>
          <w:rFonts w:ascii="Arial" w:hAnsi="Arial" w:cs="Arial"/>
        </w:rPr>
      </w:pPr>
    </w:p>
    <w:p w14:paraId="6E188E56" w14:textId="3F19597D" w:rsidR="005909CE" w:rsidRPr="007A3C38" w:rsidRDefault="005909CE" w:rsidP="00551FB6">
      <w:pPr>
        <w:pStyle w:val="BodyCopy"/>
        <w:rPr>
          <w:rFonts w:ascii="Arial" w:hAnsi="Arial" w:cs="Arial"/>
        </w:rPr>
      </w:pPr>
    </w:p>
    <w:p w14:paraId="4A8AE35B" w14:textId="4D40F6D2" w:rsidR="005909CE" w:rsidRPr="007A3C38" w:rsidRDefault="005909CE" w:rsidP="00551FB6">
      <w:pPr>
        <w:pStyle w:val="BodyCopy"/>
        <w:rPr>
          <w:rFonts w:ascii="Arial" w:hAnsi="Arial" w:cs="Arial"/>
        </w:rPr>
      </w:pPr>
    </w:p>
    <w:p w14:paraId="5049AB2F" w14:textId="3538FC32" w:rsidR="005909CE" w:rsidRPr="007A3C38" w:rsidRDefault="005909CE" w:rsidP="00551FB6">
      <w:pPr>
        <w:pStyle w:val="BodyCopy"/>
        <w:rPr>
          <w:rFonts w:ascii="Arial" w:hAnsi="Arial" w:cs="Arial"/>
        </w:rPr>
      </w:pPr>
    </w:p>
    <w:p w14:paraId="662FE700" w14:textId="56BDC6DC" w:rsidR="005909CE" w:rsidRPr="007A3C38" w:rsidRDefault="005909CE" w:rsidP="00551FB6">
      <w:pPr>
        <w:pStyle w:val="BodyCopy"/>
        <w:rPr>
          <w:rFonts w:ascii="Arial" w:hAnsi="Arial" w:cs="Arial"/>
        </w:rPr>
      </w:pPr>
    </w:p>
    <w:p w14:paraId="73EB8145" w14:textId="2CCB3A31" w:rsidR="005909CE" w:rsidRPr="007A3C38" w:rsidRDefault="005909CE" w:rsidP="00551FB6">
      <w:pPr>
        <w:pStyle w:val="BodyCopy"/>
        <w:rPr>
          <w:rFonts w:ascii="Arial" w:hAnsi="Arial" w:cs="Arial"/>
        </w:rPr>
      </w:pPr>
    </w:p>
    <w:p w14:paraId="49880654" w14:textId="77777777" w:rsidR="005C369E" w:rsidRDefault="005C369E" w:rsidP="00944B09">
      <w:pPr>
        <w:pStyle w:val="H2Heading2"/>
        <w:rPr>
          <w:rStyle w:val="eop"/>
          <w:rFonts w:ascii="Arial" w:hAnsi="Arial" w:cs="Arial"/>
          <w:bCs/>
          <w:color w:val="000000"/>
          <w:shd w:val="clear" w:color="auto" w:fill="FFFFFF"/>
        </w:rPr>
      </w:pPr>
    </w:p>
    <w:p w14:paraId="026795E4" w14:textId="77777777" w:rsidR="005C369E" w:rsidRDefault="005C369E" w:rsidP="00944B09">
      <w:pPr>
        <w:pStyle w:val="H2Heading2"/>
        <w:rPr>
          <w:rStyle w:val="eop"/>
          <w:rFonts w:ascii="Arial" w:hAnsi="Arial" w:cs="Arial"/>
          <w:bCs/>
          <w:color w:val="000000"/>
          <w:shd w:val="clear" w:color="auto" w:fill="FFFFFF"/>
        </w:rPr>
      </w:pPr>
    </w:p>
    <w:p w14:paraId="5AEE0958" w14:textId="77777777" w:rsidR="005C369E" w:rsidRDefault="005C369E" w:rsidP="00944B09">
      <w:pPr>
        <w:pStyle w:val="H2Heading2"/>
        <w:rPr>
          <w:rStyle w:val="eop"/>
          <w:rFonts w:ascii="Arial" w:hAnsi="Arial" w:cs="Arial"/>
          <w:bCs/>
          <w:color w:val="000000"/>
          <w:shd w:val="clear" w:color="auto" w:fill="FFFFFF"/>
        </w:rPr>
      </w:pPr>
    </w:p>
    <w:p w14:paraId="28F3BCC0" w14:textId="5364B5AF" w:rsidR="005909CE" w:rsidRPr="005C369E" w:rsidRDefault="005C369E" w:rsidP="00944B09">
      <w:pPr>
        <w:pStyle w:val="H2Heading2"/>
        <w:rPr>
          <w:rStyle w:val="eop"/>
          <w:rFonts w:ascii="Arial" w:hAnsi="Arial" w:cs="Arial"/>
          <w:b w:val="0"/>
          <w:bCs/>
          <w:color w:val="F1B434"/>
          <w:shd w:val="clear" w:color="auto" w:fill="FFFFFF"/>
        </w:rPr>
      </w:pPr>
      <w:r w:rsidRPr="005C369E">
        <w:rPr>
          <w:rStyle w:val="eop"/>
          <w:rFonts w:ascii="Arial" w:hAnsi="Arial" w:cs="Arial"/>
          <w:bCs/>
          <w:color w:val="F1B434"/>
          <w:shd w:val="clear" w:color="auto" w:fill="FFFFFF"/>
        </w:rPr>
        <w:t>Kick-Off</w:t>
      </w:r>
    </w:p>
    <w:p w14:paraId="116FE79C" w14:textId="77777777" w:rsidR="00944B09" w:rsidRPr="007A3C38" w:rsidRDefault="00944B09" w:rsidP="005909CE">
      <w:pPr>
        <w:rPr>
          <w:rStyle w:val="eop"/>
          <w:rFonts w:ascii="Arial" w:hAnsi="Arial" w:cs="Arial"/>
          <w:b/>
          <w:bCs/>
          <w:color w:val="000000"/>
          <w:shd w:val="clear" w:color="auto" w:fill="FFFFFF"/>
        </w:rPr>
      </w:pPr>
    </w:p>
    <w:p w14:paraId="0C0C76A3" w14:textId="77777777" w:rsidR="00936BAF" w:rsidRDefault="005909CE" w:rsidP="00944B09">
      <w:pPr>
        <w:pStyle w:val="BodyCopy"/>
        <w:rPr>
          <w:rStyle w:val="H3Heading3Char"/>
          <w:rFonts w:ascii="Arial" w:hAnsi="Arial" w:cs="Arial"/>
        </w:rPr>
      </w:pPr>
      <w:bookmarkStart w:id="3" w:name="email3"/>
      <w:r w:rsidRPr="007A3C38">
        <w:rPr>
          <w:rStyle w:val="H3Heading3Char"/>
          <w:rFonts w:ascii="Arial" w:hAnsi="Arial" w:cs="Arial"/>
        </w:rPr>
        <w:t>Email #3: Campaign Kickoff and Event Announcement</w:t>
      </w:r>
      <w:bookmarkEnd w:id="3"/>
    </w:p>
    <w:p w14:paraId="2F9AC355" w14:textId="77777777" w:rsidR="00936BAF" w:rsidRDefault="005909CE" w:rsidP="00944B09">
      <w:pPr>
        <w:pStyle w:val="BodyCopy"/>
        <w:rPr>
          <w:rFonts w:ascii="Arial" w:hAnsi="Arial" w:cs="Arial"/>
        </w:rPr>
      </w:pPr>
      <w:r w:rsidRPr="007A3C38">
        <w:rPr>
          <w:rStyle w:val="eop"/>
          <w:rFonts w:ascii="Arial" w:hAnsi="Arial" w:cs="Arial"/>
          <w:color w:val="000000"/>
          <w:shd w:val="clear" w:color="auto" w:fill="FFFFFF"/>
        </w:rPr>
        <w:br/>
      </w:r>
      <w:r w:rsidRPr="007A3C38">
        <w:rPr>
          <w:rFonts w:ascii="Arial" w:hAnsi="Arial" w:cs="Arial"/>
          <w:b/>
          <w:bCs/>
        </w:rPr>
        <w:t>Synopsis:</w:t>
      </w:r>
      <w:r w:rsidRPr="007A3C38">
        <w:rPr>
          <w:rFonts w:ascii="Arial" w:hAnsi="Arial" w:cs="Arial"/>
        </w:rPr>
        <w:t xml:space="preserve"> Announce the start of your campaign, share your company’s fundraising goal, and ask your employees to show their support. </w:t>
      </w:r>
    </w:p>
    <w:p w14:paraId="299CD496" w14:textId="5F446852" w:rsidR="005909CE" w:rsidRPr="007A3C38" w:rsidRDefault="005909CE" w:rsidP="00944B09">
      <w:pPr>
        <w:pStyle w:val="BodyCopy"/>
        <w:rPr>
          <w:rStyle w:val="eop"/>
          <w:rFonts w:ascii="Arial" w:hAnsi="Arial" w:cs="Arial"/>
          <w:color w:val="000000"/>
          <w:shd w:val="clear" w:color="auto" w:fill="FFFFFF"/>
        </w:rPr>
      </w:pPr>
      <w:r w:rsidRPr="007A3C38">
        <w:rPr>
          <w:rFonts w:ascii="Arial" w:hAnsi="Arial" w:cs="Arial"/>
        </w:rPr>
        <w:br/>
      </w:r>
      <w:r w:rsidRPr="007A3C38">
        <w:rPr>
          <w:rFonts w:ascii="Arial" w:hAnsi="Arial" w:cs="Arial"/>
          <w:b/>
          <w:bCs/>
        </w:rPr>
        <w:t>Recommended send time:</w:t>
      </w:r>
      <w:r w:rsidRPr="007A3C38">
        <w:rPr>
          <w:rFonts w:ascii="Arial" w:hAnsi="Arial" w:cs="Arial"/>
        </w:rPr>
        <w:t xml:space="preserve"> Start of your campaign</w:t>
      </w:r>
      <w:r w:rsidRPr="007A3C38">
        <w:rPr>
          <w:rStyle w:val="eop"/>
          <w:rFonts w:ascii="Arial" w:hAnsi="Arial" w:cs="Arial"/>
          <w:color w:val="000000"/>
          <w:shd w:val="clear" w:color="auto" w:fill="FFFFFF"/>
        </w:rPr>
        <w:br/>
      </w:r>
    </w:p>
    <w:p w14:paraId="0094593C" w14:textId="77777777" w:rsidR="005909CE" w:rsidRPr="007A3C38" w:rsidRDefault="005909CE" w:rsidP="00432334">
      <w:pPr>
        <w:pStyle w:val="BodyCopy"/>
        <w:rPr>
          <w:rFonts w:ascii="Arial" w:hAnsi="Arial" w:cs="Arial"/>
        </w:rPr>
      </w:pPr>
      <w:r w:rsidRPr="007A3C38">
        <w:rPr>
          <w:rFonts w:ascii="Arial" w:hAnsi="Arial" w:cs="Arial"/>
          <w:b/>
          <w:bCs/>
        </w:rPr>
        <w:t>From: [company’s ECC]</w:t>
      </w:r>
      <w:r w:rsidRPr="007A3C38">
        <w:rPr>
          <w:rFonts w:ascii="Arial" w:hAnsi="Arial" w:cs="Arial"/>
        </w:rPr>
        <w:br/>
      </w:r>
      <w:r w:rsidRPr="007A3C38">
        <w:rPr>
          <w:rFonts w:ascii="Arial" w:hAnsi="Arial" w:cs="Arial"/>
          <w:b/>
          <w:bCs/>
        </w:rPr>
        <w:t>To: [company name]</w:t>
      </w:r>
      <w:r w:rsidRPr="007A3C38">
        <w:rPr>
          <w:rFonts w:ascii="Arial" w:hAnsi="Arial" w:cs="Arial"/>
        </w:rPr>
        <w:t xml:space="preserve"> employees</w:t>
      </w:r>
      <w:r w:rsidRPr="007A3C38">
        <w:rPr>
          <w:rFonts w:ascii="Arial" w:hAnsi="Arial" w:cs="Arial"/>
        </w:rPr>
        <w:br/>
      </w:r>
      <w:r w:rsidRPr="007A3C38">
        <w:rPr>
          <w:rFonts w:ascii="Arial" w:hAnsi="Arial" w:cs="Arial"/>
          <w:b/>
          <w:bCs/>
        </w:rPr>
        <w:t>Subject:</w:t>
      </w:r>
      <w:r w:rsidRPr="007A3C38">
        <w:rPr>
          <w:rFonts w:ascii="Arial" w:hAnsi="Arial" w:cs="Arial"/>
        </w:rPr>
        <w:t xml:space="preserve"> One, two, three … kick off! Join us, </w:t>
      </w:r>
      <w:r w:rsidRPr="007A3C38">
        <w:rPr>
          <w:rFonts w:ascii="Arial" w:hAnsi="Arial" w:cs="Arial"/>
          <w:b/>
          <w:bCs/>
          <w:highlight w:val="yellow"/>
        </w:rPr>
        <w:t>[employee first name]</w:t>
      </w:r>
    </w:p>
    <w:p w14:paraId="1DD03B41" w14:textId="77777777" w:rsidR="00432334" w:rsidRPr="007A3C38" w:rsidRDefault="00432334" w:rsidP="005909CE">
      <w:pPr>
        <w:rPr>
          <w:rFonts w:ascii="Arial" w:hAnsi="Arial" w:cs="Arial"/>
        </w:rPr>
      </w:pPr>
    </w:p>
    <w:p w14:paraId="563004FF" w14:textId="32DCF6B6" w:rsidR="005909CE" w:rsidRPr="007A3C38" w:rsidRDefault="005909CE" w:rsidP="00432334">
      <w:pPr>
        <w:pStyle w:val="BodyCopy"/>
        <w:rPr>
          <w:rFonts w:ascii="Arial" w:hAnsi="Arial" w:cs="Arial"/>
        </w:rPr>
      </w:pPr>
      <w:r w:rsidRPr="007A3C38">
        <w:rPr>
          <w:rFonts w:ascii="Arial" w:hAnsi="Arial" w:cs="Arial"/>
        </w:rPr>
        <w:t xml:space="preserve">Hi </w:t>
      </w:r>
      <w:r w:rsidRPr="007A3C38">
        <w:rPr>
          <w:rFonts w:ascii="Arial" w:hAnsi="Arial" w:cs="Arial"/>
          <w:b/>
        </w:rPr>
        <w:t>[first name]</w:t>
      </w:r>
      <w:r w:rsidRPr="007A3C38">
        <w:rPr>
          <w:rFonts w:ascii="Arial" w:hAnsi="Arial" w:cs="Arial"/>
        </w:rPr>
        <w:t xml:space="preserve">, </w:t>
      </w:r>
    </w:p>
    <w:p w14:paraId="61F17171" w14:textId="77777777" w:rsidR="00432334" w:rsidRPr="007A3C38" w:rsidRDefault="00432334" w:rsidP="00432334">
      <w:pPr>
        <w:pStyle w:val="BodyCopy"/>
        <w:rPr>
          <w:rFonts w:ascii="Arial" w:hAnsi="Arial" w:cs="Arial"/>
        </w:rPr>
      </w:pPr>
    </w:p>
    <w:p w14:paraId="0B3C9F4E" w14:textId="3BB9EE5D" w:rsidR="005909CE" w:rsidRPr="007A3C38" w:rsidRDefault="00936BAF" w:rsidP="00432334">
      <w:pPr>
        <w:pStyle w:val="BodyCopy"/>
        <w:rPr>
          <w:rFonts w:ascii="Arial" w:hAnsi="Arial" w:cs="Arial"/>
        </w:rPr>
      </w:pPr>
      <w:r>
        <w:rPr>
          <w:rFonts w:ascii="Arial" w:hAnsi="Arial" w:cs="Arial"/>
        </w:rPr>
        <w:t>Today kicks off our 2021</w:t>
      </w:r>
      <w:r w:rsidR="005909CE" w:rsidRPr="007A3C38">
        <w:rPr>
          <w:rFonts w:ascii="Arial" w:hAnsi="Arial" w:cs="Arial"/>
        </w:rPr>
        <w:t xml:space="preserve"> United Way campaign to help local people live their best possible lives. </w:t>
      </w:r>
      <w:r>
        <w:rPr>
          <w:rFonts w:ascii="Arial" w:hAnsi="Arial" w:cs="Arial"/>
        </w:rPr>
        <w:t xml:space="preserve">With </w:t>
      </w:r>
      <w:r w:rsidR="005909CE" w:rsidRPr="007A3C38">
        <w:rPr>
          <w:rFonts w:ascii="Arial" w:hAnsi="Arial" w:cs="Arial"/>
        </w:rPr>
        <w:t>you</w:t>
      </w:r>
      <w:r w:rsidR="005C369E">
        <w:rPr>
          <w:rFonts w:ascii="Arial" w:hAnsi="Arial" w:cs="Arial"/>
        </w:rPr>
        <w:t>r support, United Way of</w:t>
      </w:r>
      <w:r w:rsidR="005909CE" w:rsidRPr="007A3C38">
        <w:rPr>
          <w:rFonts w:ascii="Arial" w:hAnsi="Arial" w:cs="Arial"/>
        </w:rPr>
        <w:t xml:space="preserve"> </w:t>
      </w:r>
      <w:r w:rsidR="005C369E">
        <w:rPr>
          <w:rFonts w:ascii="Arial" w:hAnsi="Arial" w:cs="Arial"/>
        </w:rPr>
        <w:t>Windham County</w:t>
      </w:r>
      <w:r w:rsidR="005909CE" w:rsidRPr="007A3C38">
        <w:rPr>
          <w:rFonts w:ascii="Arial" w:hAnsi="Arial" w:cs="Arial"/>
        </w:rPr>
        <w:t xml:space="preserve"> </w:t>
      </w:r>
      <w:r>
        <w:rPr>
          <w:rFonts w:ascii="Arial" w:hAnsi="Arial" w:cs="Arial"/>
        </w:rPr>
        <w:t>will continue</w:t>
      </w:r>
      <w:r w:rsidR="00EE56F0">
        <w:rPr>
          <w:rFonts w:ascii="Arial" w:hAnsi="Arial" w:cs="Arial"/>
        </w:rPr>
        <w:t xml:space="preserve"> to maintain its</w:t>
      </w:r>
      <w:r w:rsidR="005909CE" w:rsidRPr="007A3C38">
        <w:rPr>
          <w:rFonts w:ascii="Arial" w:hAnsi="Arial" w:cs="Arial"/>
        </w:rPr>
        <w:t xml:space="preserve"> strong nonprofit safety net to fuel services and programs that assist people facing poverty, hardship, or adversity in accessing needed resources to thrive</w:t>
      </w:r>
      <w:r w:rsidR="00EE56F0">
        <w:rPr>
          <w:rFonts w:ascii="Arial" w:hAnsi="Arial" w:cs="Arial"/>
        </w:rPr>
        <w:t xml:space="preserve"> in these challenging times</w:t>
      </w:r>
      <w:r w:rsidR="005909CE" w:rsidRPr="007A3C38">
        <w:rPr>
          <w:rFonts w:ascii="Arial" w:hAnsi="Arial" w:cs="Arial"/>
        </w:rPr>
        <w:t xml:space="preserve">. </w:t>
      </w:r>
    </w:p>
    <w:p w14:paraId="594A3F7F" w14:textId="77777777" w:rsidR="00432334" w:rsidRPr="007A3C38" w:rsidRDefault="00432334" w:rsidP="00432334">
      <w:pPr>
        <w:pStyle w:val="BodyCopy"/>
        <w:rPr>
          <w:rFonts w:ascii="Arial" w:hAnsi="Arial" w:cs="Arial"/>
        </w:rPr>
      </w:pPr>
    </w:p>
    <w:p w14:paraId="3CB671C0" w14:textId="488CEBFE" w:rsidR="003D64B7" w:rsidRPr="007A3C38" w:rsidRDefault="003D64B7" w:rsidP="003D64B7">
      <w:pPr>
        <w:pStyle w:val="BodyCopy"/>
        <w:rPr>
          <w:rFonts w:ascii="Arial" w:hAnsi="Arial" w:cs="Arial"/>
        </w:rPr>
      </w:pPr>
      <w:r w:rsidRPr="007A3C38">
        <w:rPr>
          <w:rFonts w:ascii="Arial" w:hAnsi="Arial" w:cs="Arial"/>
        </w:rPr>
        <w:t xml:space="preserve">We invite you to learn more about </w:t>
      </w:r>
      <w:hyperlink r:id="rId13" w:history="1">
        <w:r w:rsidR="00EE56F0" w:rsidRPr="003A0140">
          <w:rPr>
            <w:rStyle w:val="Hyperlink"/>
            <w:rFonts w:ascii="Arial" w:hAnsi="Arial" w:cs="Arial"/>
          </w:rPr>
          <w:t xml:space="preserve">United Way of Windham County's </w:t>
        </w:r>
        <w:r w:rsidR="003A0140" w:rsidRPr="003A0140">
          <w:rPr>
            <w:rStyle w:val="Hyperlink"/>
            <w:rFonts w:ascii="Arial" w:hAnsi="Arial" w:cs="Arial"/>
          </w:rPr>
          <w:t>Community Impact</w:t>
        </w:r>
      </w:hyperlink>
      <w:r w:rsidRPr="007A3C38">
        <w:rPr>
          <w:rFonts w:ascii="Arial" w:hAnsi="Arial" w:cs="Arial"/>
        </w:rPr>
        <w:t>.</w:t>
      </w:r>
    </w:p>
    <w:p w14:paraId="1E5D3819" w14:textId="77777777" w:rsidR="00432334" w:rsidRPr="007A3C38" w:rsidRDefault="00432334" w:rsidP="00432334">
      <w:pPr>
        <w:pStyle w:val="BodyCopy"/>
        <w:rPr>
          <w:rFonts w:ascii="Arial" w:hAnsi="Arial" w:cs="Arial"/>
        </w:rPr>
      </w:pPr>
    </w:p>
    <w:p w14:paraId="475C83BC" w14:textId="31F1B666" w:rsidR="005909CE" w:rsidRPr="007A3C38" w:rsidRDefault="005909CE" w:rsidP="00432334">
      <w:pPr>
        <w:pStyle w:val="BodyCopy"/>
        <w:rPr>
          <w:rFonts w:ascii="Arial" w:hAnsi="Arial" w:cs="Arial"/>
        </w:rPr>
      </w:pPr>
      <w:r w:rsidRPr="007A3C38">
        <w:rPr>
          <w:rFonts w:ascii="Arial" w:hAnsi="Arial" w:cs="Arial"/>
        </w:rPr>
        <w:t xml:space="preserve">This year, we hope to have our </w:t>
      </w:r>
      <w:r w:rsidR="00085049" w:rsidRPr="007A3C38">
        <w:rPr>
          <w:rFonts w:ascii="Arial" w:hAnsi="Arial" w:cs="Arial"/>
        </w:rPr>
        <w:t xml:space="preserve">most significant </w:t>
      </w:r>
      <w:r w:rsidR="00EE56F0">
        <w:rPr>
          <w:rFonts w:ascii="Arial" w:hAnsi="Arial" w:cs="Arial"/>
        </w:rPr>
        <w:t xml:space="preserve">impact yet, </w:t>
      </w:r>
      <w:r w:rsidRPr="007A3C38">
        <w:rPr>
          <w:rFonts w:ascii="Arial" w:hAnsi="Arial" w:cs="Arial"/>
        </w:rPr>
        <w:t xml:space="preserve">our goal is </w:t>
      </w:r>
      <w:r w:rsidRPr="007A3C38">
        <w:rPr>
          <w:rFonts w:ascii="Arial" w:hAnsi="Arial" w:cs="Arial"/>
          <w:b/>
          <w:bCs/>
        </w:rPr>
        <w:t xml:space="preserve">[insert $ campaign goal]. </w:t>
      </w:r>
      <w:r w:rsidRPr="007A3C38">
        <w:rPr>
          <w:rFonts w:ascii="Arial" w:hAnsi="Arial" w:cs="Arial"/>
        </w:rPr>
        <w:t xml:space="preserve">Your gift to United Way allows local people to receive </w:t>
      </w:r>
      <w:r w:rsidR="00EE56F0">
        <w:rPr>
          <w:rFonts w:ascii="Arial" w:hAnsi="Arial" w:cs="Arial"/>
        </w:rPr>
        <w:t>free tax preparation</w:t>
      </w:r>
      <w:r w:rsidRPr="007A3C38">
        <w:rPr>
          <w:rFonts w:ascii="Arial" w:hAnsi="Arial" w:cs="Arial"/>
        </w:rPr>
        <w:t xml:space="preserve">, </w:t>
      </w:r>
      <w:r w:rsidR="00EE56F0">
        <w:rPr>
          <w:rFonts w:ascii="Arial" w:hAnsi="Arial" w:cs="Arial"/>
        </w:rPr>
        <w:t>dental health services, housing and food supports, and so much more!</w:t>
      </w:r>
    </w:p>
    <w:p w14:paraId="547F0B60" w14:textId="77777777" w:rsidR="00432334" w:rsidRPr="007A3C38" w:rsidRDefault="00432334" w:rsidP="00432334">
      <w:pPr>
        <w:pStyle w:val="BodyCopy"/>
        <w:rPr>
          <w:rFonts w:ascii="Arial" w:hAnsi="Arial" w:cs="Arial"/>
        </w:rPr>
      </w:pPr>
    </w:p>
    <w:p w14:paraId="433693D8" w14:textId="20EF2C24" w:rsidR="005909CE" w:rsidRPr="007A3C38" w:rsidRDefault="005909CE" w:rsidP="00432334">
      <w:pPr>
        <w:pStyle w:val="BodyCopy"/>
        <w:rPr>
          <w:rFonts w:ascii="Arial" w:hAnsi="Arial" w:cs="Arial"/>
        </w:rPr>
      </w:pPr>
      <w:r w:rsidRPr="007A3C38">
        <w:rPr>
          <w:rFonts w:ascii="Arial" w:hAnsi="Arial" w:cs="Arial"/>
        </w:rPr>
        <w:t xml:space="preserve">Help your community and make a gift to United Way of </w:t>
      </w:r>
      <w:r w:rsidR="005C369E">
        <w:rPr>
          <w:rFonts w:ascii="Arial" w:hAnsi="Arial" w:cs="Arial"/>
        </w:rPr>
        <w:t>Windham County</w:t>
      </w:r>
      <w:r w:rsidRPr="007A3C38">
        <w:rPr>
          <w:rFonts w:ascii="Arial" w:hAnsi="Arial" w:cs="Arial"/>
        </w:rPr>
        <w:t xml:space="preserve">, today! </w:t>
      </w:r>
    </w:p>
    <w:p w14:paraId="59CA8B02" w14:textId="77777777" w:rsidR="00432334" w:rsidRPr="007A3C38" w:rsidRDefault="00432334" w:rsidP="00432334">
      <w:pPr>
        <w:pStyle w:val="BodyCopy"/>
        <w:rPr>
          <w:rFonts w:ascii="Arial" w:hAnsi="Arial" w:cs="Arial"/>
        </w:rPr>
      </w:pPr>
    </w:p>
    <w:p w14:paraId="1FD2A96D" w14:textId="77777777" w:rsidR="005909CE" w:rsidRPr="007A3C38" w:rsidRDefault="005909CE" w:rsidP="00432334">
      <w:pPr>
        <w:pStyle w:val="BodyCopy"/>
        <w:rPr>
          <w:rFonts w:ascii="Arial" w:hAnsi="Arial" w:cs="Arial"/>
        </w:rPr>
      </w:pPr>
      <w:r w:rsidRPr="007A3C38">
        <w:rPr>
          <w:rFonts w:ascii="Arial" w:hAnsi="Arial" w:cs="Arial"/>
        </w:rPr>
        <w:t xml:space="preserve">Thank you for supporting United Way, </w:t>
      </w:r>
      <w:r w:rsidRPr="007A3C38">
        <w:rPr>
          <w:rFonts w:ascii="Arial" w:hAnsi="Arial" w:cs="Arial"/>
          <w:b/>
          <w:bCs/>
        </w:rPr>
        <w:t>[employee first name]</w:t>
      </w:r>
      <w:r w:rsidRPr="007A3C38">
        <w:rPr>
          <w:rFonts w:ascii="Arial" w:hAnsi="Arial" w:cs="Arial"/>
        </w:rPr>
        <w:t>.</w:t>
      </w:r>
    </w:p>
    <w:p w14:paraId="6FBA79E9" w14:textId="77777777" w:rsidR="005909CE" w:rsidRPr="007A3C38" w:rsidRDefault="005909CE" w:rsidP="00432334">
      <w:pPr>
        <w:pStyle w:val="BodyCopy"/>
        <w:rPr>
          <w:rFonts w:ascii="Arial" w:hAnsi="Arial" w:cs="Arial"/>
          <w:b/>
        </w:rPr>
      </w:pPr>
      <w:r w:rsidRPr="007A3C38">
        <w:rPr>
          <w:rFonts w:ascii="Arial" w:hAnsi="Arial" w:cs="Arial"/>
          <w:b/>
        </w:rPr>
        <w:t>[ECC signature]</w:t>
      </w:r>
    </w:p>
    <w:p w14:paraId="23D113B5" w14:textId="77777777" w:rsidR="00432334" w:rsidRPr="007A3C38" w:rsidRDefault="00432334" w:rsidP="00432334">
      <w:pPr>
        <w:pStyle w:val="BodyCopy"/>
        <w:rPr>
          <w:rStyle w:val="eop"/>
          <w:rFonts w:ascii="Arial" w:hAnsi="Arial" w:cs="Arial"/>
        </w:rPr>
      </w:pPr>
    </w:p>
    <w:p w14:paraId="5FE3CC24" w14:textId="0819C9A9" w:rsidR="005909CE" w:rsidRPr="007A3C38" w:rsidRDefault="00BB7A38" w:rsidP="00432334">
      <w:pPr>
        <w:pStyle w:val="BodyCopy"/>
        <w:rPr>
          <w:rStyle w:val="eop"/>
          <w:rFonts w:ascii="Arial" w:hAnsi="Arial" w:cs="Arial"/>
        </w:rPr>
      </w:pPr>
      <w:r w:rsidRPr="00BB7A38">
        <w:rPr>
          <w:rStyle w:val="eop"/>
          <w:rFonts w:ascii="Arial" w:hAnsi="Arial" w:cs="Arial"/>
        </w:rPr>
        <w:t>P.S.</w:t>
      </w:r>
      <w:r>
        <w:rPr>
          <w:rStyle w:val="eop"/>
          <w:rFonts w:ascii="Arial" w:hAnsi="Arial" w:cs="Arial"/>
          <w:b/>
          <w:bCs/>
        </w:rPr>
        <w:t xml:space="preserve"> </w:t>
      </w:r>
      <w:r>
        <w:rPr>
          <w:rStyle w:val="eop"/>
          <w:rFonts w:ascii="Arial" w:hAnsi="Arial" w:cs="Arial"/>
        </w:rPr>
        <w:t>Did you know that due to new changes for the 2020 tax code your contribution of up to $300.00 can be tax deductible even when you do not itemize</w:t>
      </w:r>
    </w:p>
    <w:p w14:paraId="411B5B84" w14:textId="77777777" w:rsidR="005909CE" w:rsidRPr="007A3C38" w:rsidRDefault="005909CE" w:rsidP="005909CE">
      <w:pPr>
        <w:rPr>
          <w:rFonts w:ascii="Arial" w:hAnsi="Arial" w:cs="Arial"/>
        </w:rPr>
      </w:pPr>
    </w:p>
    <w:p w14:paraId="5192BA02" w14:textId="77777777" w:rsidR="005909CE" w:rsidRPr="007A3C38" w:rsidRDefault="005909CE" w:rsidP="005909CE">
      <w:pPr>
        <w:spacing w:line="257" w:lineRule="auto"/>
        <w:rPr>
          <w:rFonts w:ascii="Arial" w:eastAsia="Calibri" w:hAnsi="Arial" w:cs="Arial"/>
        </w:rPr>
      </w:pPr>
    </w:p>
    <w:p w14:paraId="04F6BD84" w14:textId="77777777" w:rsidR="005909CE" w:rsidRPr="007A3C38" w:rsidRDefault="005909CE" w:rsidP="005909CE">
      <w:pPr>
        <w:spacing w:line="257" w:lineRule="auto"/>
        <w:rPr>
          <w:rFonts w:ascii="Arial" w:eastAsia="Calibri" w:hAnsi="Arial" w:cs="Arial"/>
        </w:rPr>
      </w:pPr>
    </w:p>
    <w:p w14:paraId="08D11BD1" w14:textId="77777777" w:rsidR="005909CE" w:rsidRPr="007A3C38" w:rsidRDefault="005909CE" w:rsidP="005909CE">
      <w:pPr>
        <w:spacing w:line="257" w:lineRule="auto"/>
        <w:rPr>
          <w:rFonts w:ascii="Arial" w:eastAsia="Calibri" w:hAnsi="Arial" w:cs="Arial"/>
        </w:rPr>
      </w:pPr>
    </w:p>
    <w:p w14:paraId="5924D081" w14:textId="77777777" w:rsidR="005909CE" w:rsidRPr="007A3C38" w:rsidRDefault="005909CE" w:rsidP="005909CE">
      <w:pPr>
        <w:spacing w:line="257" w:lineRule="auto"/>
        <w:rPr>
          <w:rFonts w:ascii="Arial" w:eastAsia="Calibri" w:hAnsi="Arial" w:cs="Arial"/>
        </w:rPr>
      </w:pPr>
    </w:p>
    <w:p w14:paraId="745FCBD0" w14:textId="77777777" w:rsidR="005909CE" w:rsidRPr="007A3C38" w:rsidRDefault="005909CE" w:rsidP="005909CE">
      <w:pPr>
        <w:spacing w:line="257" w:lineRule="auto"/>
        <w:rPr>
          <w:rFonts w:ascii="Arial" w:eastAsia="Calibri" w:hAnsi="Arial" w:cs="Arial"/>
        </w:rPr>
      </w:pPr>
    </w:p>
    <w:p w14:paraId="1A1ADA6F" w14:textId="72A76F6B" w:rsidR="005909CE" w:rsidRPr="007A3C38" w:rsidRDefault="005909CE" w:rsidP="005909CE">
      <w:pPr>
        <w:spacing w:line="257" w:lineRule="auto"/>
        <w:rPr>
          <w:rFonts w:ascii="Arial" w:eastAsia="Calibri" w:hAnsi="Arial" w:cs="Arial"/>
        </w:rPr>
      </w:pPr>
    </w:p>
    <w:p w14:paraId="1C6A48D2" w14:textId="44B0F45B" w:rsidR="00133CC8" w:rsidRPr="007A3C38" w:rsidRDefault="00133CC8" w:rsidP="005909CE">
      <w:pPr>
        <w:spacing w:line="257" w:lineRule="auto"/>
        <w:rPr>
          <w:rFonts w:ascii="Arial" w:eastAsia="Calibri" w:hAnsi="Arial" w:cs="Arial"/>
        </w:rPr>
      </w:pPr>
    </w:p>
    <w:p w14:paraId="539B1821" w14:textId="77777777" w:rsidR="00D605A5" w:rsidRPr="007A3C38" w:rsidRDefault="00D605A5" w:rsidP="005909CE">
      <w:pPr>
        <w:spacing w:line="257" w:lineRule="auto"/>
        <w:rPr>
          <w:rFonts w:ascii="Arial" w:eastAsia="Calibri" w:hAnsi="Arial" w:cs="Arial"/>
        </w:rPr>
      </w:pPr>
    </w:p>
    <w:p w14:paraId="07D350A3" w14:textId="77777777" w:rsidR="00133CC8" w:rsidRPr="007A3C38" w:rsidRDefault="00133CC8" w:rsidP="005909CE">
      <w:pPr>
        <w:spacing w:line="257" w:lineRule="auto"/>
        <w:rPr>
          <w:rFonts w:ascii="Arial" w:eastAsia="Calibri" w:hAnsi="Arial" w:cs="Arial"/>
        </w:rPr>
      </w:pPr>
    </w:p>
    <w:p w14:paraId="133A8F25" w14:textId="77777777" w:rsidR="005909CE" w:rsidRPr="007A3C38" w:rsidRDefault="005909CE" w:rsidP="005909CE">
      <w:pPr>
        <w:spacing w:line="257" w:lineRule="auto"/>
        <w:rPr>
          <w:rFonts w:ascii="Arial" w:eastAsia="Calibri" w:hAnsi="Arial" w:cs="Arial"/>
        </w:rPr>
      </w:pPr>
    </w:p>
    <w:p w14:paraId="48924878" w14:textId="77777777" w:rsidR="005909CE" w:rsidRPr="007A3C38" w:rsidRDefault="005909CE" w:rsidP="005909CE">
      <w:pPr>
        <w:spacing w:line="257" w:lineRule="auto"/>
        <w:rPr>
          <w:rFonts w:ascii="Arial" w:eastAsia="Calibri" w:hAnsi="Arial" w:cs="Arial"/>
        </w:rPr>
      </w:pPr>
    </w:p>
    <w:p w14:paraId="127D26B1" w14:textId="77777777" w:rsidR="00EE56F0" w:rsidRDefault="005909CE" w:rsidP="00133CC8">
      <w:pPr>
        <w:pStyle w:val="BodyCopy"/>
        <w:rPr>
          <w:rFonts w:ascii="Arial" w:hAnsi="Arial" w:cs="Arial"/>
          <w:b/>
          <w:bCs/>
          <w:sz w:val="19"/>
          <w:szCs w:val="19"/>
        </w:rPr>
      </w:pPr>
      <w:bookmarkStart w:id="4" w:name="email4a"/>
      <w:r w:rsidRPr="007A3C38">
        <w:rPr>
          <w:rFonts w:ascii="Arial" w:hAnsi="Arial" w:cs="Arial"/>
          <w:b/>
          <w:bCs/>
          <w:sz w:val="19"/>
          <w:szCs w:val="19"/>
        </w:rPr>
        <w:t>Email #4a: Thanks for attending and second event announcement</w:t>
      </w:r>
      <w:bookmarkEnd w:id="4"/>
    </w:p>
    <w:p w14:paraId="0CB89FE9" w14:textId="77777777" w:rsidR="00EE56F0" w:rsidRDefault="005909CE" w:rsidP="00133CC8">
      <w:pPr>
        <w:pStyle w:val="BodyCopy"/>
        <w:rPr>
          <w:rFonts w:ascii="Arial" w:hAnsi="Arial" w:cs="Arial"/>
          <w:sz w:val="19"/>
          <w:szCs w:val="19"/>
        </w:rPr>
      </w:pPr>
      <w:r w:rsidRPr="007A3C38">
        <w:rPr>
          <w:rFonts w:ascii="Arial" w:hAnsi="Arial" w:cs="Arial"/>
          <w:sz w:val="19"/>
          <w:szCs w:val="19"/>
        </w:rPr>
        <w:br/>
      </w:r>
      <w:r w:rsidRPr="007A3C38">
        <w:rPr>
          <w:rFonts w:ascii="Arial" w:hAnsi="Arial" w:cs="Arial"/>
          <w:b/>
          <w:bCs/>
          <w:sz w:val="19"/>
          <w:szCs w:val="19"/>
        </w:rPr>
        <w:t>Synopsis:</w:t>
      </w:r>
      <w:r w:rsidRPr="007A3C38">
        <w:rPr>
          <w:rFonts w:ascii="Arial" w:hAnsi="Arial" w:cs="Arial"/>
          <w:sz w:val="19"/>
          <w:szCs w:val="19"/>
        </w:rPr>
        <w:t xml:space="preserve"> Focus on an upcoming event in your company’s United Way campaign. Continue to build excitement </w:t>
      </w:r>
      <w:r w:rsidR="00004E3E" w:rsidRPr="007A3C38">
        <w:rPr>
          <w:rFonts w:ascii="Arial" w:hAnsi="Arial" w:cs="Arial"/>
          <w:sz w:val="19"/>
          <w:szCs w:val="19"/>
        </w:rPr>
        <w:t xml:space="preserve">with </w:t>
      </w:r>
      <w:r w:rsidRPr="007A3C38">
        <w:rPr>
          <w:rFonts w:ascii="Arial" w:hAnsi="Arial" w:cs="Arial"/>
          <w:sz w:val="19"/>
          <w:szCs w:val="19"/>
        </w:rPr>
        <w:t>your co</w:t>
      </w:r>
      <w:r w:rsidR="00330198" w:rsidRPr="007A3C38">
        <w:rPr>
          <w:rFonts w:ascii="Arial" w:hAnsi="Arial" w:cs="Arial"/>
          <w:sz w:val="19"/>
          <w:szCs w:val="19"/>
        </w:rPr>
        <w:t>-</w:t>
      </w:r>
      <w:r w:rsidRPr="007A3C38">
        <w:rPr>
          <w:rFonts w:ascii="Arial" w:hAnsi="Arial" w:cs="Arial"/>
          <w:sz w:val="19"/>
          <w:szCs w:val="19"/>
        </w:rPr>
        <w:t xml:space="preserve">workers. </w:t>
      </w:r>
    </w:p>
    <w:p w14:paraId="2EF30F1E" w14:textId="21DB6372" w:rsidR="005909CE" w:rsidRPr="007A3C38" w:rsidRDefault="005909CE" w:rsidP="00133CC8">
      <w:pPr>
        <w:pStyle w:val="BodyCopy"/>
        <w:rPr>
          <w:rFonts w:ascii="Arial" w:hAnsi="Arial" w:cs="Arial"/>
          <w:sz w:val="19"/>
          <w:szCs w:val="19"/>
        </w:rPr>
      </w:pPr>
      <w:r w:rsidRPr="007A3C38">
        <w:rPr>
          <w:rFonts w:ascii="Arial" w:hAnsi="Arial" w:cs="Arial"/>
          <w:sz w:val="19"/>
          <w:szCs w:val="19"/>
        </w:rPr>
        <w:br/>
      </w:r>
      <w:r w:rsidRPr="007A3C38">
        <w:rPr>
          <w:rFonts w:ascii="Arial" w:hAnsi="Arial" w:cs="Arial"/>
          <w:b/>
          <w:bCs/>
          <w:sz w:val="19"/>
          <w:szCs w:val="19"/>
        </w:rPr>
        <w:t>Recommended send time:</w:t>
      </w:r>
      <w:r w:rsidRPr="007A3C38">
        <w:rPr>
          <w:rFonts w:ascii="Arial" w:hAnsi="Arial" w:cs="Arial"/>
          <w:sz w:val="19"/>
          <w:szCs w:val="19"/>
        </w:rPr>
        <w:t xml:space="preserve"> 1-3 business days after </w:t>
      </w:r>
      <w:r w:rsidR="00F1508F" w:rsidRPr="007A3C38">
        <w:rPr>
          <w:rFonts w:ascii="Arial" w:hAnsi="Arial" w:cs="Arial"/>
          <w:sz w:val="19"/>
          <w:szCs w:val="19"/>
        </w:rPr>
        <w:t>kickoff event</w:t>
      </w:r>
    </w:p>
    <w:p w14:paraId="0DF3AA61" w14:textId="77777777" w:rsidR="00133CC8" w:rsidRPr="007A3C38" w:rsidRDefault="00133CC8" w:rsidP="00133CC8">
      <w:pPr>
        <w:pStyle w:val="BodyCopy"/>
        <w:rPr>
          <w:rFonts w:ascii="Arial" w:hAnsi="Arial" w:cs="Arial"/>
          <w:sz w:val="19"/>
          <w:szCs w:val="19"/>
        </w:rPr>
      </w:pPr>
    </w:p>
    <w:p w14:paraId="3D97BE7A" w14:textId="7B165C2D" w:rsidR="005909CE" w:rsidRPr="007A3C38" w:rsidRDefault="005909CE" w:rsidP="00133CC8">
      <w:pPr>
        <w:pStyle w:val="BodyCopy"/>
        <w:rPr>
          <w:rFonts w:ascii="Arial" w:hAnsi="Arial" w:cs="Arial"/>
          <w:sz w:val="19"/>
          <w:szCs w:val="19"/>
        </w:rPr>
      </w:pPr>
      <w:r w:rsidRPr="007A3C38">
        <w:rPr>
          <w:rFonts w:ascii="Arial" w:hAnsi="Arial" w:cs="Arial"/>
          <w:b/>
          <w:bCs/>
          <w:sz w:val="19"/>
          <w:szCs w:val="19"/>
        </w:rPr>
        <w:t>From: [company’s ECC]</w:t>
      </w:r>
      <w:r w:rsidRPr="007A3C38">
        <w:rPr>
          <w:rFonts w:ascii="Arial" w:hAnsi="Arial" w:cs="Arial"/>
          <w:sz w:val="19"/>
          <w:szCs w:val="19"/>
        </w:rPr>
        <w:br/>
      </w:r>
      <w:r w:rsidRPr="007A3C38">
        <w:rPr>
          <w:rFonts w:ascii="Arial" w:hAnsi="Arial" w:cs="Arial"/>
          <w:b/>
          <w:bCs/>
          <w:sz w:val="19"/>
          <w:szCs w:val="19"/>
        </w:rPr>
        <w:t>To: [event attendee list]</w:t>
      </w:r>
      <w:r w:rsidRPr="007A3C38">
        <w:rPr>
          <w:rFonts w:ascii="Arial" w:hAnsi="Arial" w:cs="Arial"/>
          <w:sz w:val="19"/>
          <w:szCs w:val="19"/>
        </w:rPr>
        <w:br/>
      </w:r>
      <w:r w:rsidRPr="007A3C38">
        <w:rPr>
          <w:rFonts w:ascii="Arial" w:hAnsi="Arial" w:cs="Arial"/>
          <w:b/>
          <w:bCs/>
          <w:sz w:val="19"/>
          <w:szCs w:val="19"/>
        </w:rPr>
        <w:t>Subject:</w:t>
      </w:r>
      <w:r w:rsidRPr="007A3C38">
        <w:rPr>
          <w:rFonts w:ascii="Arial" w:hAnsi="Arial" w:cs="Arial"/>
          <w:sz w:val="19"/>
          <w:szCs w:val="19"/>
        </w:rPr>
        <w:t xml:space="preserve"> </w:t>
      </w:r>
      <w:r w:rsidRPr="007A3C38">
        <w:rPr>
          <w:rFonts w:ascii="Arial" w:hAnsi="Arial" w:cs="Arial"/>
          <w:sz w:val="19"/>
          <w:szCs w:val="19"/>
          <w:highlight w:val="yellow"/>
        </w:rPr>
        <w:t>TBD</w:t>
      </w:r>
    </w:p>
    <w:p w14:paraId="23DB175F" w14:textId="77777777" w:rsidR="00133CC8" w:rsidRPr="007A3C38" w:rsidRDefault="00133CC8" w:rsidP="00133CC8">
      <w:pPr>
        <w:pStyle w:val="BodyCopy"/>
        <w:rPr>
          <w:rFonts w:ascii="Arial" w:hAnsi="Arial" w:cs="Arial"/>
          <w:sz w:val="19"/>
          <w:szCs w:val="19"/>
        </w:rPr>
      </w:pPr>
    </w:p>
    <w:p w14:paraId="01731A3A" w14:textId="57DC1438" w:rsidR="005909CE" w:rsidRPr="007A3C38" w:rsidRDefault="005909CE" w:rsidP="00133CC8">
      <w:pPr>
        <w:pStyle w:val="BodyCopy"/>
        <w:rPr>
          <w:rFonts w:ascii="Arial" w:hAnsi="Arial" w:cs="Arial"/>
          <w:sz w:val="19"/>
          <w:szCs w:val="19"/>
        </w:rPr>
      </w:pPr>
      <w:r w:rsidRPr="007A3C38">
        <w:rPr>
          <w:rFonts w:ascii="Arial" w:hAnsi="Arial" w:cs="Arial"/>
          <w:sz w:val="19"/>
          <w:szCs w:val="19"/>
        </w:rPr>
        <w:t xml:space="preserve">Hi </w:t>
      </w:r>
      <w:r w:rsidRPr="007A3C38">
        <w:rPr>
          <w:rFonts w:ascii="Arial" w:hAnsi="Arial" w:cs="Arial"/>
          <w:b/>
          <w:bCs/>
          <w:sz w:val="19"/>
          <w:szCs w:val="19"/>
        </w:rPr>
        <w:t>[employee first name]</w:t>
      </w:r>
      <w:r w:rsidRPr="007A3C38">
        <w:rPr>
          <w:rFonts w:ascii="Arial" w:hAnsi="Arial" w:cs="Arial"/>
          <w:sz w:val="19"/>
          <w:szCs w:val="19"/>
        </w:rPr>
        <w:t xml:space="preserve">, </w:t>
      </w:r>
    </w:p>
    <w:p w14:paraId="31007F09" w14:textId="77777777" w:rsidR="00133CC8" w:rsidRPr="007A3C38" w:rsidRDefault="00133CC8" w:rsidP="00DE3820">
      <w:pPr>
        <w:pStyle w:val="BodyCopy"/>
        <w:rPr>
          <w:rFonts w:ascii="Arial" w:hAnsi="Arial" w:cs="Arial"/>
          <w:sz w:val="19"/>
          <w:szCs w:val="19"/>
        </w:rPr>
      </w:pPr>
    </w:p>
    <w:p w14:paraId="37C1D69F" w14:textId="4A210F7E" w:rsidR="005909CE" w:rsidRPr="007A3C38" w:rsidRDefault="005909CE" w:rsidP="00DE3820">
      <w:pPr>
        <w:pStyle w:val="BodyCopy"/>
        <w:rPr>
          <w:rFonts w:ascii="Arial" w:hAnsi="Arial" w:cs="Arial"/>
          <w:sz w:val="19"/>
          <w:szCs w:val="19"/>
        </w:rPr>
      </w:pPr>
      <w:r w:rsidRPr="007A3C38">
        <w:rPr>
          <w:rFonts w:ascii="Arial" w:hAnsi="Arial" w:cs="Arial"/>
          <w:sz w:val="19"/>
          <w:szCs w:val="19"/>
        </w:rPr>
        <w:t xml:space="preserve">Thank you to all who joined us at our United Way campaign virtual kickoff! We are excited to see what happens when we are all </w:t>
      </w:r>
      <w:r w:rsidR="000814C4" w:rsidRPr="007A3C38">
        <w:rPr>
          <w:rFonts w:ascii="Arial" w:hAnsi="Arial" w:cs="Arial"/>
          <w:sz w:val="19"/>
          <w:szCs w:val="19"/>
        </w:rPr>
        <w:t xml:space="preserve">United </w:t>
      </w:r>
      <w:r w:rsidRPr="007A3C38">
        <w:rPr>
          <w:rFonts w:ascii="Arial" w:hAnsi="Arial" w:cs="Arial"/>
          <w:sz w:val="19"/>
          <w:szCs w:val="19"/>
        </w:rPr>
        <w:t>to reach our company’s campaign goal to help support the nonprofit safety net in our community</w:t>
      </w:r>
      <w:r w:rsidR="000814C4" w:rsidRPr="007A3C38">
        <w:rPr>
          <w:rFonts w:ascii="Arial" w:hAnsi="Arial" w:cs="Arial"/>
          <w:sz w:val="19"/>
          <w:szCs w:val="19"/>
        </w:rPr>
        <w:t xml:space="preserve">. </w:t>
      </w:r>
      <w:r w:rsidRPr="007A3C38">
        <w:rPr>
          <w:rFonts w:ascii="Arial" w:hAnsi="Arial" w:cs="Arial"/>
          <w:sz w:val="19"/>
          <w:szCs w:val="19"/>
        </w:rPr>
        <w:t>Every dollar counts</w:t>
      </w:r>
      <w:r w:rsidR="00EE56F0">
        <w:rPr>
          <w:rFonts w:ascii="Arial" w:hAnsi="Arial" w:cs="Arial"/>
          <w:sz w:val="19"/>
          <w:szCs w:val="19"/>
        </w:rPr>
        <w:t>!</w:t>
      </w:r>
    </w:p>
    <w:p w14:paraId="035828B1" w14:textId="77777777" w:rsidR="00DE3820" w:rsidRPr="007A3C38" w:rsidRDefault="00DE3820" w:rsidP="00DE3820">
      <w:pPr>
        <w:pStyle w:val="BodyCopy"/>
        <w:rPr>
          <w:rFonts w:ascii="Arial" w:hAnsi="Arial" w:cs="Arial"/>
          <w:sz w:val="19"/>
          <w:szCs w:val="19"/>
        </w:rPr>
      </w:pPr>
    </w:p>
    <w:p w14:paraId="22536A68" w14:textId="7AC3B4CD" w:rsidR="005909CE" w:rsidRPr="007A3C38" w:rsidRDefault="005909CE" w:rsidP="00DE3820">
      <w:pPr>
        <w:pStyle w:val="BodyCopy"/>
        <w:rPr>
          <w:rFonts w:ascii="Arial" w:hAnsi="Arial" w:cs="Arial"/>
          <w:sz w:val="19"/>
          <w:szCs w:val="19"/>
        </w:rPr>
      </w:pPr>
      <w:r w:rsidRPr="007A3C38">
        <w:rPr>
          <w:rFonts w:ascii="Arial" w:hAnsi="Arial" w:cs="Arial"/>
          <w:sz w:val="19"/>
          <w:szCs w:val="19"/>
        </w:rPr>
        <w:t xml:space="preserve">You can help your community today by making a gift to United Way of </w:t>
      </w:r>
      <w:r w:rsidR="005C369E">
        <w:rPr>
          <w:rFonts w:ascii="Arial" w:hAnsi="Arial" w:cs="Arial"/>
          <w:sz w:val="19"/>
          <w:szCs w:val="19"/>
        </w:rPr>
        <w:t>Windham County</w:t>
      </w:r>
      <w:r w:rsidR="000814C4" w:rsidRPr="007A3C38">
        <w:rPr>
          <w:rFonts w:ascii="Arial" w:hAnsi="Arial" w:cs="Arial"/>
          <w:sz w:val="19"/>
          <w:szCs w:val="19"/>
        </w:rPr>
        <w:t xml:space="preserve">. </w:t>
      </w:r>
      <w:r w:rsidRPr="007A3C38">
        <w:rPr>
          <w:rFonts w:ascii="Arial" w:hAnsi="Arial" w:cs="Arial"/>
          <w:sz w:val="19"/>
          <w:szCs w:val="19"/>
        </w:rPr>
        <w:t>We have another event where you can show your support</w:t>
      </w:r>
      <w:r w:rsidR="000814C4" w:rsidRPr="007A3C38">
        <w:rPr>
          <w:rFonts w:ascii="Arial" w:hAnsi="Arial" w:cs="Arial"/>
          <w:sz w:val="19"/>
          <w:szCs w:val="19"/>
        </w:rPr>
        <w:t xml:space="preserve"> (</w:t>
      </w:r>
      <w:r w:rsidRPr="007A3C38">
        <w:rPr>
          <w:rFonts w:ascii="Arial" w:hAnsi="Arial" w:cs="Arial"/>
          <w:sz w:val="19"/>
          <w:szCs w:val="19"/>
        </w:rPr>
        <w:t>without leaving your living room</w:t>
      </w:r>
      <w:r w:rsidR="000814C4" w:rsidRPr="007A3C38">
        <w:rPr>
          <w:rFonts w:ascii="Arial" w:hAnsi="Arial" w:cs="Arial"/>
          <w:sz w:val="19"/>
          <w:szCs w:val="19"/>
        </w:rPr>
        <w:t>)</w:t>
      </w:r>
      <w:r w:rsidRPr="007A3C38">
        <w:rPr>
          <w:rFonts w:ascii="Arial" w:hAnsi="Arial" w:cs="Arial"/>
          <w:sz w:val="19"/>
          <w:szCs w:val="19"/>
        </w:rPr>
        <w:t xml:space="preserve">! Register today for </w:t>
      </w:r>
      <w:r w:rsidRPr="007A3C38">
        <w:rPr>
          <w:rFonts w:ascii="Arial" w:hAnsi="Arial" w:cs="Arial"/>
          <w:b/>
          <w:bCs/>
          <w:sz w:val="19"/>
          <w:szCs w:val="19"/>
          <w:highlight w:val="yellow"/>
        </w:rPr>
        <w:t>[event name]</w:t>
      </w:r>
      <w:r w:rsidRPr="007A3C38">
        <w:rPr>
          <w:rFonts w:ascii="Arial" w:hAnsi="Arial" w:cs="Arial"/>
          <w:sz w:val="19"/>
          <w:szCs w:val="19"/>
        </w:rPr>
        <w:t xml:space="preserve">, on </w:t>
      </w:r>
      <w:r w:rsidRPr="007A3C38">
        <w:rPr>
          <w:rFonts w:ascii="Arial" w:hAnsi="Arial" w:cs="Arial"/>
          <w:b/>
          <w:bCs/>
          <w:sz w:val="19"/>
          <w:szCs w:val="19"/>
          <w:highlight w:val="yellow"/>
        </w:rPr>
        <w:t>[date].</w:t>
      </w:r>
      <w:r w:rsidRPr="007A3C38">
        <w:rPr>
          <w:rFonts w:ascii="Arial" w:hAnsi="Arial" w:cs="Arial"/>
          <w:sz w:val="19"/>
          <w:szCs w:val="19"/>
        </w:rPr>
        <w:t xml:space="preserve"> </w:t>
      </w:r>
      <w:r w:rsidR="003C4C83" w:rsidRPr="007A3C38">
        <w:rPr>
          <w:rFonts w:ascii="Arial" w:hAnsi="Arial" w:cs="Arial"/>
          <w:sz w:val="19"/>
          <w:szCs w:val="19"/>
        </w:rPr>
        <w:t>R</w:t>
      </w:r>
      <w:r w:rsidRPr="007A3C38">
        <w:rPr>
          <w:rFonts w:ascii="Arial" w:hAnsi="Arial" w:cs="Arial"/>
          <w:sz w:val="19"/>
          <w:szCs w:val="19"/>
        </w:rPr>
        <w:t xml:space="preserve">egister by </w:t>
      </w:r>
      <w:r w:rsidRPr="007A3C38">
        <w:rPr>
          <w:rFonts w:ascii="Arial" w:hAnsi="Arial" w:cs="Arial"/>
          <w:b/>
          <w:bCs/>
          <w:sz w:val="19"/>
          <w:szCs w:val="19"/>
          <w:highlight w:val="yellow"/>
        </w:rPr>
        <w:t>[date]</w:t>
      </w:r>
      <w:r w:rsidRPr="007A3C38">
        <w:rPr>
          <w:rFonts w:ascii="Arial" w:hAnsi="Arial" w:cs="Arial"/>
          <w:b/>
          <w:bCs/>
          <w:sz w:val="19"/>
          <w:szCs w:val="19"/>
        </w:rPr>
        <w:t xml:space="preserve"> </w:t>
      </w:r>
      <w:r w:rsidRPr="007A3C38">
        <w:rPr>
          <w:rFonts w:ascii="Arial" w:hAnsi="Arial" w:cs="Arial"/>
          <w:sz w:val="19"/>
          <w:szCs w:val="19"/>
        </w:rPr>
        <w:t xml:space="preserve">to reserve your spot! </w:t>
      </w:r>
      <w:r w:rsidRPr="007A3C38">
        <w:rPr>
          <w:rFonts w:ascii="Arial" w:hAnsi="Arial" w:cs="Arial"/>
          <w:b/>
          <w:bCs/>
          <w:sz w:val="19"/>
          <w:szCs w:val="19"/>
          <w:highlight w:val="yellow"/>
        </w:rPr>
        <w:t>[details about event]</w:t>
      </w:r>
    </w:p>
    <w:p w14:paraId="388F9F19" w14:textId="77777777" w:rsidR="00CA56B1" w:rsidRPr="007A3C38" w:rsidRDefault="00CA56B1" w:rsidP="00DE3820">
      <w:pPr>
        <w:pStyle w:val="BodyCopy"/>
        <w:rPr>
          <w:rFonts w:ascii="Arial" w:hAnsi="Arial" w:cs="Arial"/>
          <w:sz w:val="19"/>
          <w:szCs w:val="19"/>
        </w:rPr>
      </w:pPr>
    </w:p>
    <w:p w14:paraId="7B94EB0F" w14:textId="5DC70ECC" w:rsidR="00DE3820" w:rsidRPr="007A3C38" w:rsidRDefault="005909CE" w:rsidP="00DE3820">
      <w:pPr>
        <w:pStyle w:val="BodyCopy"/>
        <w:rPr>
          <w:rFonts w:ascii="Arial" w:hAnsi="Arial" w:cs="Arial"/>
          <w:b/>
          <w:bCs/>
          <w:sz w:val="19"/>
          <w:szCs w:val="19"/>
        </w:rPr>
      </w:pPr>
      <w:r w:rsidRPr="007A3C38">
        <w:rPr>
          <w:rFonts w:ascii="Arial" w:hAnsi="Arial" w:cs="Arial"/>
          <w:sz w:val="19"/>
          <w:szCs w:val="19"/>
        </w:rPr>
        <w:t xml:space="preserve">Thank you for supporting United Way, </w:t>
      </w:r>
      <w:r w:rsidRPr="007A3C38">
        <w:rPr>
          <w:rFonts w:ascii="Arial" w:hAnsi="Arial" w:cs="Arial"/>
          <w:b/>
          <w:bCs/>
          <w:sz w:val="19"/>
          <w:szCs w:val="19"/>
          <w:highlight w:val="yellow"/>
        </w:rPr>
        <w:t>[employee first name].</w:t>
      </w:r>
    </w:p>
    <w:p w14:paraId="46FBE8C0" w14:textId="6A799454" w:rsidR="005909CE" w:rsidRPr="007A3C38" w:rsidRDefault="005909CE" w:rsidP="00DE3820">
      <w:pPr>
        <w:pStyle w:val="BodyCopy"/>
        <w:rPr>
          <w:rFonts w:ascii="Arial" w:hAnsi="Arial" w:cs="Arial"/>
          <w:b/>
          <w:bCs/>
          <w:sz w:val="19"/>
          <w:szCs w:val="19"/>
        </w:rPr>
      </w:pPr>
      <w:r w:rsidRPr="007A3C38">
        <w:rPr>
          <w:rFonts w:ascii="Arial" w:hAnsi="Arial" w:cs="Arial"/>
          <w:b/>
          <w:bCs/>
          <w:sz w:val="19"/>
          <w:szCs w:val="19"/>
        </w:rPr>
        <w:t>[ECC signature]</w:t>
      </w:r>
    </w:p>
    <w:p w14:paraId="553C40DE" w14:textId="77777777" w:rsidR="00DE3820" w:rsidRPr="007A3C38" w:rsidRDefault="00DE3820" w:rsidP="00DE3820">
      <w:pPr>
        <w:pStyle w:val="BodyCopy"/>
        <w:rPr>
          <w:rFonts w:ascii="Arial" w:hAnsi="Arial" w:cs="Arial"/>
          <w:sz w:val="19"/>
          <w:szCs w:val="19"/>
        </w:rPr>
      </w:pPr>
    </w:p>
    <w:p w14:paraId="5954D8D1" w14:textId="30A9D4B0" w:rsidR="00DE3820" w:rsidRPr="007A3C38" w:rsidRDefault="005909CE" w:rsidP="00DE3820">
      <w:pPr>
        <w:pStyle w:val="BodyCopy"/>
        <w:rPr>
          <w:rStyle w:val="eop"/>
          <w:rFonts w:ascii="Arial" w:hAnsi="Arial" w:cs="Arial"/>
          <w:color w:val="000000"/>
          <w:sz w:val="19"/>
          <w:szCs w:val="19"/>
          <w:shd w:val="clear" w:color="auto" w:fill="FFFFFF"/>
        </w:rPr>
      </w:pPr>
      <w:r w:rsidRPr="007A3C38">
        <w:rPr>
          <w:rStyle w:val="eop"/>
          <w:rFonts w:ascii="Arial" w:hAnsi="Arial" w:cs="Arial"/>
          <w:color w:val="000000"/>
          <w:sz w:val="19"/>
          <w:szCs w:val="19"/>
          <w:shd w:val="clear" w:color="auto" w:fill="FFFFFF"/>
        </w:rPr>
        <w:t>PS. Don’t forget to share your generosity with #</w:t>
      </w:r>
      <w:r w:rsidR="00BB7A38">
        <w:rPr>
          <w:rStyle w:val="eop"/>
          <w:rFonts w:ascii="Arial" w:hAnsi="Arial" w:cs="Arial"/>
          <w:color w:val="000000"/>
          <w:sz w:val="19"/>
          <w:szCs w:val="19"/>
          <w:shd w:val="clear" w:color="auto" w:fill="FFFFFF"/>
        </w:rPr>
        <w:t>WindhamUnited</w:t>
      </w:r>
      <w:r w:rsidRPr="007A3C38">
        <w:rPr>
          <w:rStyle w:val="eop"/>
          <w:rFonts w:ascii="Arial" w:hAnsi="Arial" w:cs="Arial"/>
          <w:color w:val="000000"/>
          <w:sz w:val="19"/>
          <w:szCs w:val="19"/>
          <w:shd w:val="clear" w:color="auto" w:fill="FFFFFF"/>
        </w:rPr>
        <w:t xml:space="preserve"> across social media! </w:t>
      </w:r>
    </w:p>
    <w:p w14:paraId="78F23942" w14:textId="77777777" w:rsidR="00DE3820" w:rsidRDefault="00DE3820" w:rsidP="00DE3820">
      <w:pPr>
        <w:pStyle w:val="BodyCopy"/>
        <w:pBdr>
          <w:bottom w:val="single" w:sz="6" w:space="1" w:color="auto"/>
        </w:pBdr>
        <w:rPr>
          <w:rFonts w:ascii="Arial" w:hAnsi="Arial" w:cs="Arial"/>
          <w:color w:val="000000"/>
          <w:sz w:val="19"/>
          <w:szCs w:val="19"/>
          <w:shd w:val="clear" w:color="auto" w:fill="FFFFFF"/>
        </w:rPr>
      </w:pPr>
    </w:p>
    <w:p w14:paraId="20D922DB" w14:textId="77777777" w:rsidR="008329EF" w:rsidRDefault="008329EF" w:rsidP="0063737C">
      <w:pPr>
        <w:pStyle w:val="BodyCopy"/>
        <w:rPr>
          <w:rFonts w:ascii="Arial" w:hAnsi="Arial" w:cs="Arial"/>
          <w:color w:val="000000"/>
          <w:sz w:val="19"/>
          <w:szCs w:val="19"/>
          <w:shd w:val="clear" w:color="auto" w:fill="FFFFFF"/>
        </w:rPr>
      </w:pPr>
      <w:r>
        <w:rPr>
          <w:rFonts w:ascii="Arial" w:hAnsi="Arial" w:cs="Arial"/>
          <w:color w:val="000000"/>
          <w:sz w:val="19"/>
          <w:szCs w:val="19"/>
          <w:shd w:val="clear" w:color="auto" w:fill="FFFFFF"/>
        </w:rPr>
        <w:softHyphen/>
      </w:r>
      <w:bookmarkStart w:id="5" w:name="email4b"/>
    </w:p>
    <w:p w14:paraId="3338CA73" w14:textId="77777777" w:rsidR="008329EF" w:rsidRDefault="005909CE" w:rsidP="0063737C">
      <w:pPr>
        <w:pStyle w:val="BodyCopy"/>
        <w:rPr>
          <w:rFonts w:ascii="Arial" w:hAnsi="Arial" w:cs="Arial"/>
          <w:b/>
          <w:bCs/>
          <w:sz w:val="19"/>
          <w:szCs w:val="19"/>
        </w:rPr>
      </w:pPr>
      <w:r w:rsidRPr="00EE56F0">
        <w:rPr>
          <w:rFonts w:ascii="Arial" w:hAnsi="Arial" w:cs="Arial"/>
          <w:b/>
          <w:bCs/>
          <w:sz w:val="19"/>
          <w:szCs w:val="19"/>
        </w:rPr>
        <w:t>Email #4b</w:t>
      </w:r>
      <w:r w:rsidRPr="007A3C38">
        <w:rPr>
          <w:rFonts w:ascii="Arial" w:hAnsi="Arial" w:cs="Arial"/>
          <w:b/>
          <w:bCs/>
          <w:sz w:val="19"/>
          <w:szCs w:val="19"/>
        </w:rPr>
        <w:t>: Sorry you couldn’t attend and second event announcement</w:t>
      </w:r>
      <w:bookmarkEnd w:id="5"/>
    </w:p>
    <w:p w14:paraId="476A1440" w14:textId="77777777" w:rsidR="008329EF" w:rsidRDefault="005909CE" w:rsidP="0063737C">
      <w:pPr>
        <w:pStyle w:val="BodyCopy"/>
        <w:rPr>
          <w:rFonts w:ascii="Arial" w:hAnsi="Arial" w:cs="Arial"/>
          <w:sz w:val="19"/>
          <w:szCs w:val="19"/>
        </w:rPr>
      </w:pPr>
      <w:r w:rsidRPr="007A3C38">
        <w:rPr>
          <w:rFonts w:ascii="Arial" w:hAnsi="Arial" w:cs="Arial"/>
          <w:sz w:val="19"/>
          <w:szCs w:val="19"/>
        </w:rPr>
        <w:br/>
      </w:r>
      <w:r w:rsidRPr="007A3C38">
        <w:rPr>
          <w:rFonts w:ascii="Arial" w:hAnsi="Arial" w:cs="Arial"/>
          <w:b/>
          <w:bCs/>
          <w:sz w:val="19"/>
          <w:szCs w:val="19"/>
        </w:rPr>
        <w:t>Synopsis:</w:t>
      </w:r>
      <w:r w:rsidRPr="007A3C38">
        <w:rPr>
          <w:rFonts w:ascii="Arial" w:hAnsi="Arial" w:cs="Arial"/>
          <w:sz w:val="19"/>
          <w:szCs w:val="19"/>
        </w:rPr>
        <w:t xml:space="preserve"> Focus on an upcoming event in your company’s United Way campaign. Continue to build excitement </w:t>
      </w:r>
      <w:r w:rsidR="007F2B5A" w:rsidRPr="007A3C38">
        <w:rPr>
          <w:rFonts w:ascii="Arial" w:hAnsi="Arial" w:cs="Arial"/>
          <w:sz w:val="19"/>
          <w:szCs w:val="19"/>
        </w:rPr>
        <w:t xml:space="preserve">with </w:t>
      </w:r>
      <w:r w:rsidRPr="007A3C38">
        <w:rPr>
          <w:rFonts w:ascii="Arial" w:hAnsi="Arial" w:cs="Arial"/>
          <w:sz w:val="19"/>
          <w:szCs w:val="19"/>
        </w:rPr>
        <w:t>your co</w:t>
      </w:r>
      <w:r w:rsidR="00330198" w:rsidRPr="007A3C38">
        <w:rPr>
          <w:rFonts w:ascii="Arial" w:hAnsi="Arial" w:cs="Arial"/>
          <w:sz w:val="19"/>
          <w:szCs w:val="19"/>
        </w:rPr>
        <w:t>-</w:t>
      </w:r>
      <w:r w:rsidRPr="007A3C38">
        <w:rPr>
          <w:rFonts w:ascii="Arial" w:hAnsi="Arial" w:cs="Arial"/>
          <w:sz w:val="19"/>
          <w:szCs w:val="19"/>
        </w:rPr>
        <w:t xml:space="preserve">workers. Create urgency around a second event for those who did not attend the kickoff. </w:t>
      </w:r>
    </w:p>
    <w:p w14:paraId="758E5648" w14:textId="4B97BB02" w:rsidR="005909CE" w:rsidRPr="007A3C38" w:rsidRDefault="005909CE" w:rsidP="0063737C">
      <w:pPr>
        <w:pStyle w:val="BodyCopy"/>
        <w:rPr>
          <w:rFonts w:ascii="Arial" w:hAnsi="Arial" w:cs="Arial"/>
          <w:sz w:val="19"/>
          <w:szCs w:val="19"/>
        </w:rPr>
      </w:pPr>
      <w:r w:rsidRPr="007A3C38">
        <w:rPr>
          <w:rFonts w:ascii="Arial" w:hAnsi="Arial" w:cs="Arial"/>
          <w:sz w:val="19"/>
          <w:szCs w:val="19"/>
        </w:rPr>
        <w:br/>
      </w:r>
      <w:r w:rsidRPr="007A3C38">
        <w:rPr>
          <w:rFonts w:ascii="Arial" w:hAnsi="Arial" w:cs="Arial"/>
          <w:b/>
          <w:bCs/>
          <w:sz w:val="19"/>
          <w:szCs w:val="19"/>
        </w:rPr>
        <w:t>Recommended send time:</w:t>
      </w:r>
      <w:r w:rsidRPr="007A3C38">
        <w:rPr>
          <w:rFonts w:ascii="Arial" w:hAnsi="Arial" w:cs="Arial"/>
          <w:sz w:val="19"/>
          <w:szCs w:val="19"/>
        </w:rPr>
        <w:t xml:space="preserve"> 1-3 business days after Kickoff Event</w:t>
      </w:r>
    </w:p>
    <w:p w14:paraId="7BA86FEF" w14:textId="77777777" w:rsidR="0063737C" w:rsidRPr="007A3C38" w:rsidRDefault="0063737C" w:rsidP="0063737C">
      <w:pPr>
        <w:pStyle w:val="BodyCopy"/>
        <w:rPr>
          <w:rFonts w:ascii="Arial" w:hAnsi="Arial" w:cs="Arial"/>
          <w:sz w:val="19"/>
          <w:szCs w:val="19"/>
        </w:rPr>
      </w:pPr>
    </w:p>
    <w:p w14:paraId="7091074F" w14:textId="07DB0F46" w:rsidR="005909CE" w:rsidRPr="007A3C38" w:rsidRDefault="005909CE" w:rsidP="0063737C">
      <w:pPr>
        <w:pStyle w:val="BodyCopy"/>
        <w:rPr>
          <w:rFonts w:ascii="Arial" w:hAnsi="Arial" w:cs="Arial"/>
          <w:sz w:val="19"/>
          <w:szCs w:val="19"/>
        </w:rPr>
      </w:pPr>
      <w:r w:rsidRPr="007A3C38">
        <w:rPr>
          <w:rFonts w:ascii="Arial" w:hAnsi="Arial" w:cs="Arial"/>
          <w:b/>
          <w:bCs/>
          <w:sz w:val="19"/>
          <w:szCs w:val="19"/>
        </w:rPr>
        <w:t>From: [company’s ECC]</w:t>
      </w:r>
      <w:r w:rsidRPr="007A3C38">
        <w:rPr>
          <w:rFonts w:ascii="Arial" w:hAnsi="Arial" w:cs="Arial"/>
          <w:b/>
          <w:bCs/>
          <w:sz w:val="19"/>
          <w:szCs w:val="19"/>
        </w:rPr>
        <w:br/>
        <w:t>To: [event non-attendee list]</w:t>
      </w:r>
      <w:r w:rsidRPr="007A3C38">
        <w:rPr>
          <w:rFonts w:ascii="Arial" w:hAnsi="Arial" w:cs="Arial"/>
          <w:sz w:val="19"/>
          <w:szCs w:val="19"/>
        </w:rPr>
        <w:br/>
      </w:r>
      <w:r w:rsidRPr="007A3C38">
        <w:rPr>
          <w:rFonts w:ascii="Arial" w:hAnsi="Arial" w:cs="Arial"/>
          <w:b/>
          <w:bCs/>
          <w:sz w:val="19"/>
          <w:szCs w:val="19"/>
        </w:rPr>
        <w:t>Subject:</w:t>
      </w:r>
      <w:r w:rsidRPr="007A3C38">
        <w:rPr>
          <w:rFonts w:ascii="Arial" w:hAnsi="Arial" w:cs="Arial"/>
          <w:sz w:val="19"/>
          <w:szCs w:val="19"/>
        </w:rPr>
        <w:t xml:space="preserve"> </w:t>
      </w:r>
      <w:r w:rsidRPr="007A3C38">
        <w:rPr>
          <w:rFonts w:ascii="Arial" w:hAnsi="Arial" w:cs="Arial"/>
          <w:sz w:val="19"/>
          <w:szCs w:val="19"/>
          <w:highlight w:val="yellow"/>
        </w:rPr>
        <w:t>TBD</w:t>
      </w:r>
    </w:p>
    <w:p w14:paraId="79E5B62F" w14:textId="77777777" w:rsidR="0063737C" w:rsidRPr="007A3C38" w:rsidRDefault="0063737C" w:rsidP="0063737C">
      <w:pPr>
        <w:pStyle w:val="BodyCopy"/>
        <w:rPr>
          <w:rFonts w:ascii="Arial" w:hAnsi="Arial" w:cs="Arial"/>
          <w:sz w:val="19"/>
          <w:szCs w:val="19"/>
        </w:rPr>
      </w:pPr>
    </w:p>
    <w:p w14:paraId="06D244FC" w14:textId="7C8B2D65" w:rsidR="005909CE" w:rsidRPr="007A3C38" w:rsidRDefault="005909CE" w:rsidP="0063737C">
      <w:pPr>
        <w:pStyle w:val="BodyCopy"/>
        <w:rPr>
          <w:rFonts w:ascii="Arial" w:hAnsi="Arial" w:cs="Arial"/>
          <w:b/>
          <w:bCs/>
          <w:sz w:val="19"/>
          <w:szCs w:val="19"/>
        </w:rPr>
      </w:pPr>
      <w:r w:rsidRPr="007A3C38">
        <w:rPr>
          <w:rFonts w:ascii="Arial" w:hAnsi="Arial" w:cs="Arial"/>
          <w:sz w:val="19"/>
          <w:szCs w:val="19"/>
        </w:rPr>
        <w:t xml:space="preserve">Hi </w:t>
      </w:r>
      <w:r w:rsidRPr="007A3C38">
        <w:rPr>
          <w:rFonts w:ascii="Arial" w:hAnsi="Arial" w:cs="Arial"/>
          <w:b/>
          <w:bCs/>
          <w:sz w:val="19"/>
          <w:szCs w:val="19"/>
        </w:rPr>
        <w:t>[employee first name]</w:t>
      </w:r>
      <w:r w:rsidRPr="007A3C38">
        <w:rPr>
          <w:rFonts w:ascii="Arial" w:hAnsi="Arial" w:cs="Arial"/>
          <w:sz w:val="19"/>
          <w:szCs w:val="19"/>
        </w:rPr>
        <w:t xml:space="preserve">, </w:t>
      </w:r>
    </w:p>
    <w:p w14:paraId="02597381" w14:textId="77777777" w:rsidR="0063737C" w:rsidRPr="007A3C38" w:rsidRDefault="0063737C" w:rsidP="0063737C">
      <w:pPr>
        <w:pStyle w:val="BodyCopy"/>
        <w:rPr>
          <w:rFonts w:ascii="Arial" w:hAnsi="Arial" w:cs="Arial"/>
          <w:sz w:val="19"/>
          <w:szCs w:val="19"/>
        </w:rPr>
      </w:pPr>
    </w:p>
    <w:p w14:paraId="4BAD1E96" w14:textId="301F7D12" w:rsidR="005909CE" w:rsidRPr="007A3C38" w:rsidRDefault="00356375" w:rsidP="0063737C">
      <w:pPr>
        <w:pStyle w:val="BodyCopy"/>
        <w:rPr>
          <w:rFonts w:ascii="Arial" w:hAnsi="Arial" w:cs="Arial"/>
          <w:sz w:val="19"/>
          <w:szCs w:val="19"/>
        </w:rPr>
      </w:pPr>
      <w:r w:rsidRPr="007A3C38">
        <w:rPr>
          <w:rFonts w:ascii="Arial" w:hAnsi="Arial" w:cs="Arial"/>
          <w:sz w:val="19"/>
          <w:szCs w:val="19"/>
        </w:rPr>
        <w:t xml:space="preserve">We’re </w:t>
      </w:r>
      <w:r w:rsidR="005909CE" w:rsidRPr="007A3C38">
        <w:rPr>
          <w:rFonts w:ascii="Arial" w:hAnsi="Arial" w:cs="Arial"/>
          <w:sz w:val="19"/>
          <w:szCs w:val="19"/>
        </w:rPr>
        <w:t>sorry you couldn’t join us at our United Way campaign virtual kickoff</w:t>
      </w:r>
      <w:r w:rsidRPr="007A3C38">
        <w:rPr>
          <w:rFonts w:ascii="Arial" w:hAnsi="Arial" w:cs="Arial"/>
          <w:sz w:val="19"/>
          <w:szCs w:val="19"/>
        </w:rPr>
        <w:t>; we missed you</w:t>
      </w:r>
      <w:r w:rsidR="005909CE" w:rsidRPr="007A3C38">
        <w:rPr>
          <w:rFonts w:ascii="Arial" w:hAnsi="Arial" w:cs="Arial"/>
          <w:sz w:val="19"/>
          <w:szCs w:val="19"/>
        </w:rPr>
        <w:t xml:space="preserve">! </w:t>
      </w:r>
      <w:r w:rsidRPr="007A3C38">
        <w:rPr>
          <w:rFonts w:ascii="Arial" w:hAnsi="Arial" w:cs="Arial"/>
          <w:sz w:val="19"/>
          <w:szCs w:val="19"/>
        </w:rPr>
        <w:t>You can still join in the excitement and</w:t>
      </w:r>
      <w:r w:rsidR="005909CE" w:rsidRPr="007A3C38">
        <w:rPr>
          <w:rFonts w:ascii="Arial" w:hAnsi="Arial" w:cs="Arial"/>
          <w:sz w:val="19"/>
          <w:szCs w:val="19"/>
        </w:rPr>
        <w:t xml:space="preserve"> see what happens when we are all </w:t>
      </w:r>
      <w:r w:rsidRPr="007A3C38">
        <w:rPr>
          <w:rFonts w:ascii="Arial" w:hAnsi="Arial" w:cs="Arial"/>
          <w:sz w:val="19"/>
          <w:szCs w:val="19"/>
        </w:rPr>
        <w:t xml:space="preserve">United </w:t>
      </w:r>
      <w:r w:rsidR="005909CE" w:rsidRPr="007A3C38">
        <w:rPr>
          <w:rFonts w:ascii="Arial" w:hAnsi="Arial" w:cs="Arial"/>
          <w:sz w:val="19"/>
          <w:szCs w:val="19"/>
        </w:rPr>
        <w:t>to reach our company’s campaign goal</w:t>
      </w:r>
      <w:r w:rsidR="00B42DAB" w:rsidRPr="007A3C38">
        <w:rPr>
          <w:rFonts w:ascii="Arial" w:hAnsi="Arial" w:cs="Arial"/>
          <w:sz w:val="19"/>
          <w:szCs w:val="19"/>
        </w:rPr>
        <w:t xml:space="preserve">. </w:t>
      </w:r>
      <w:r w:rsidR="005909CE" w:rsidRPr="007A3C38">
        <w:rPr>
          <w:rFonts w:ascii="Arial" w:hAnsi="Arial" w:cs="Arial"/>
          <w:sz w:val="19"/>
          <w:szCs w:val="19"/>
        </w:rPr>
        <w:t xml:space="preserve">Every dollar </w:t>
      </w:r>
      <w:r w:rsidR="008329EF">
        <w:rPr>
          <w:rFonts w:ascii="Arial" w:hAnsi="Arial" w:cs="Arial"/>
          <w:sz w:val="19"/>
          <w:szCs w:val="19"/>
        </w:rPr>
        <w:t>counts!</w:t>
      </w:r>
    </w:p>
    <w:p w14:paraId="689E70CB" w14:textId="77777777" w:rsidR="0063737C" w:rsidRPr="007A3C38" w:rsidRDefault="0063737C" w:rsidP="0063737C">
      <w:pPr>
        <w:pStyle w:val="BodyCopy"/>
        <w:rPr>
          <w:rFonts w:ascii="Arial" w:hAnsi="Arial" w:cs="Arial"/>
          <w:sz w:val="19"/>
          <w:szCs w:val="19"/>
        </w:rPr>
      </w:pPr>
    </w:p>
    <w:p w14:paraId="4B7B2C52" w14:textId="1F4A342F" w:rsidR="005909CE" w:rsidRPr="007A3C38" w:rsidRDefault="005909CE" w:rsidP="0063737C">
      <w:pPr>
        <w:pStyle w:val="BodyCopy"/>
        <w:rPr>
          <w:rFonts w:ascii="Arial" w:hAnsi="Arial" w:cs="Arial"/>
          <w:sz w:val="19"/>
          <w:szCs w:val="19"/>
        </w:rPr>
      </w:pPr>
      <w:r w:rsidRPr="007A3C38">
        <w:rPr>
          <w:rFonts w:ascii="Arial" w:hAnsi="Arial" w:cs="Arial"/>
          <w:sz w:val="19"/>
          <w:szCs w:val="19"/>
        </w:rPr>
        <w:t xml:space="preserve">You can help your community today by making a gift to United Way of </w:t>
      </w:r>
      <w:r w:rsidR="005C369E">
        <w:rPr>
          <w:rFonts w:ascii="Arial" w:hAnsi="Arial" w:cs="Arial"/>
          <w:sz w:val="19"/>
          <w:szCs w:val="19"/>
        </w:rPr>
        <w:t>Windham County</w:t>
      </w:r>
      <w:r w:rsidR="006B2182" w:rsidRPr="007A3C38">
        <w:rPr>
          <w:rFonts w:ascii="Arial" w:hAnsi="Arial" w:cs="Arial"/>
          <w:sz w:val="19"/>
          <w:szCs w:val="19"/>
        </w:rPr>
        <w:t xml:space="preserve">. </w:t>
      </w:r>
      <w:r w:rsidRPr="007A3C38">
        <w:rPr>
          <w:rFonts w:ascii="Arial" w:hAnsi="Arial" w:cs="Arial"/>
          <w:sz w:val="19"/>
          <w:szCs w:val="19"/>
        </w:rPr>
        <w:t>We have another event where you can show your support</w:t>
      </w:r>
      <w:r w:rsidR="006B2182" w:rsidRPr="007A3C38">
        <w:rPr>
          <w:rFonts w:ascii="Arial" w:hAnsi="Arial" w:cs="Arial"/>
          <w:sz w:val="19"/>
          <w:szCs w:val="19"/>
        </w:rPr>
        <w:t xml:space="preserve"> (</w:t>
      </w:r>
      <w:r w:rsidRPr="007A3C38">
        <w:rPr>
          <w:rFonts w:ascii="Arial" w:hAnsi="Arial" w:cs="Arial"/>
          <w:sz w:val="19"/>
          <w:szCs w:val="19"/>
        </w:rPr>
        <w:t>without leaving your living room</w:t>
      </w:r>
      <w:r w:rsidR="006B2182" w:rsidRPr="007A3C38">
        <w:rPr>
          <w:rFonts w:ascii="Arial" w:hAnsi="Arial" w:cs="Arial"/>
          <w:sz w:val="19"/>
          <w:szCs w:val="19"/>
        </w:rPr>
        <w:t>)</w:t>
      </w:r>
      <w:r w:rsidRPr="007A3C38">
        <w:rPr>
          <w:rFonts w:ascii="Arial" w:hAnsi="Arial" w:cs="Arial"/>
          <w:sz w:val="19"/>
          <w:szCs w:val="19"/>
        </w:rPr>
        <w:t xml:space="preserve">! Register today for </w:t>
      </w:r>
      <w:r w:rsidRPr="007A3C38">
        <w:rPr>
          <w:rFonts w:ascii="Arial" w:hAnsi="Arial" w:cs="Arial"/>
          <w:b/>
          <w:bCs/>
          <w:sz w:val="19"/>
          <w:szCs w:val="19"/>
          <w:highlight w:val="yellow"/>
        </w:rPr>
        <w:t>[event name]</w:t>
      </w:r>
      <w:r w:rsidRPr="007A3C38">
        <w:rPr>
          <w:rFonts w:ascii="Arial" w:hAnsi="Arial" w:cs="Arial"/>
          <w:sz w:val="19"/>
          <w:szCs w:val="19"/>
          <w:highlight w:val="yellow"/>
        </w:rPr>
        <w:t>,</w:t>
      </w:r>
      <w:r w:rsidRPr="007A3C38">
        <w:rPr>
          <w:rFonts w:ascii="Arial" w:hAnsi="Arial" w:cs="Arial"/>
          <w:sz w:val="19"/>
          <w:szCs w:val="19"/>
        </w:rPr>
        <w:t xml:space="preserve"> on </w:t>
      </w:r>
      <w:r w:rsidRPr="007A3C38">
        <w:rPr>
          <w:rFonts w:ascii="Arial" w:hAnsi="Arial" w:cs="Arial"/>
          <w:b/>
          <w:bCs/>
          <w:sz w:val="19"/>
          <w:szCs w:val="19"/>
          <w:highlight w:val="yellow"/>
        </w:rPr>
        <w:t>[date]</w:t>
      </w:r>
      <w:r w:rsidRPr="007A3C38">
        <w:rPr>
          <w:rFonts w:ascii="Arial" w:hAnsi="Arial" w:cs="Arial"/>
          <w:sz w:val="19"/>
          <w:szCs w:val="19"/>
          <w:highlight w:val="yellow"/>
        </w:rPr>
        <w:t>.</w:t>
      </w:r>
      <w:r w:rsidRPr="007A3C38">
        <w:rPr>
          <w:rFonts w:ascii="Arial" w:hAnsi="Arial" w:cs="Arial"/>
          <w:sz w:val="19"/>
          <w:szCs w:val="19"/>
        </w:rPr>
        <w:t xml:space="preserve"> </w:t>
      </w:r>
      <w:r w:rsidRPr="007A3C38">
        <w:rPr>
          <w:rFonts w:ascii="Arial" w:hAnsi="Arial" w:cs="Arial"/>
          <w:b/>
          <w:bCs/>
          <w:sz w:val="19"/>
          <w:szCs w:val="19"/>
          <w:highlight w:val="yellow"/>
        </w:rPr>
        <w:t>[details about event]</w:t>
      </w:r>
      <w:r w:rsidRPr="007A3C38">
        <w:rPr>
          <w:rFonts w:ascii="Arial" w:hAnsi="Arial" w:cs="Arial"/>
          <w:sz w:val="19"/>
          <w:szCs w:val="19"/>
        </w:rPr>
        <w:t xml:space="preserve"> Space is limited, so make sure you register by </w:t>
      </w:r>
      <w:r w:rsidRPr="007A3C38">
        <w:rPr>
          <w:rFonts w:ascii="Arial" w:hAnsi="Arial" w:cs="Arial"/>
          <w:b/>
          <w:bCs/>
          <w:sz w:val="19"/>
          <w:szCs w:val="19"/>
          <w:highlight w:val="yellow"/>
        </w:rPr>
        <w:t>[date]</w:t>
      </w:r>
      <w:r w:rsidRPr="007A3C38">
        <w:rPr>
          <w:rFonts w:ascii="Arial" w:hAnsi="Arial" w:cs="Arial"/>
          <w:sz w:val="19"/>
          <w:szCs w:val="19"/>
        </w:rPr>
        <w:t xml:space="preserve"> so you don’t miss out! </w:t>
      </w:r>
    </w:p>
    <w:p w14:paraId="13BC26D5" w14:textId="77777777" w:rsidR="0063737C" w:rsidRPr="007A3C38" w:rsidRDefault="0063737C" w:rsidP="0063737C">
      <w:pPr>
        <w:pStyle w:val="BodyCopy"/>
        <w:rPr>
          <w:rFonts w:ascii="Arial" w:hAnsi="Arial" w:cs="Arial"/>
          <w:sz w:val="19"/>
          <w:szCs w:val="19"/>
        </w:rPr>
      </w:pPr>
    </w:p>
    <w:p w14:paraId="4F6018BC" w14:textId="77777777" w:rsidR="005909CE" w:rsidRPr="007A3C38" w:rsidRDefault="005909CE" w:rsidP="0063737C">
      <w:pPr>
        <w:pStyle w:val="BodyCopy"/>
        <w:rPr>
          <w:rFonts w:ascii="Arial" w:hAnsi="Arial" w:cs="Arial"/>
          <w:sz w:val="19"/>
          <w:szCs w:val="19"/>
        </w:rPr>
      </w:pPr>
      <w:r w:rsidRPr="007A3C38">
        <w:rPr>
          <w:rFonts w:ascii="Arial" w:hAnsi="Arial" w:cs="Arial"/>
          <w:sz w:val="19"/>
          <w:szCs w:val="19"/>
        </w:rPr>
        <w:t xml:space="preserve">Thank you for supporting United Way, </w:t>
      </w:r>
      <w:r w:rsidRPr="007A3C38">
        <w:rPr>
          <w:rFonts w:ascii="Arial" w:hAnsi="Arial" w:cs="Arial"/>
          <w:b/>
          <w:bCs/>
          <w:sz w:val="19"/>
          <w:szCs w:val="19"/>
        </w:rPr>
        <w:t>[employee first name]</w:t>
      </w:r>
      <w:r w:rsidRPr="007A3C38">
        <w:rPr>
          <w:rFonts w:ascii="Arial" w:hAnsi="Arial" w:cs="Arial"/>
          <w:sz w:val="19"/>
          <w:szCs w:val="19"/>
        </w:rPr>
        <w:t>.</w:t>
      </w:r>
    </w:p>
    <w:p w14:paraId="34A1C10F" w14:textId="342A624A" w:rsidR="005909CE" w:rsidRPr="007A3C38" w:rsidRDefault="005909CE" w:rsidP="0063737C">
      <w:pPr>
        <w:pStyle w:val="BodyCopy"/>
        <w:rPr>
          <w:rFonts w:ascii="Arial" w:hAnsi="Arial" w:cs="Arial"/>
          <w:b/>
          <w:sz w:val="19"/>
          <w:szCs w:val="19"/>
        </w:rPr>
      </w:pPr>
      <w:r w:rsidRPr="007A3C38">
        <w:rPr>
          <w:rFonts w:ascii="Arial" w:hAnsi="Arial" w:cs="Arial"/>
          <w:b/>
          <w:sz w:val="19"/>
          <w:szCs w:val="19"/>
        </w:rPr>
        <w:t>[ECC signature]</w:t>
      </w:r>
    </w:p>
    <w:p w14:paraId="59099177" w14:textId="77777777" w:rsidR="0063737C" w:rsidRPr="007A3C38" w:rsidRDefault="0063737C" w:rsidP="00CA56B1">
      <w:pPr>
        <w:pStyle w:val="BodyCopy"/>
        <w:rPr>
          <w:rFonts w:ascii="Arial" w:hAnsi="Arial" w:cs="Arial"/>
          <w:sz w:val="19"/>
          <w:szCs w:val="19"/>
        </w:rPr>
      </w:pPr>
    </w:p>
    <w:p w14:paraId="6A09CF17" w14:textId="5FE41962" w:rsidR="005909CE" w:rsidRPr="007A3C38" w:rsidRDefault="005909CE" w:rsidP="00CA56B1">
      <w:pPr>
        <w:pStyle w:val="BodyCopy"/>
        <w:rPr>
          <w:rFonts w:ascii="Arial" w:hAnsi="Arial" w:cs="Arial"/>
          <w:sz w:val="19"/>
          <w:szCs w:val="19"/>
        </w:rPr>
      </w:pPr>
      <w:r w:rsidRPr="007A3C38">
        <w:rPr>
          <w:rStyle w:val="eop"/>
          <w:rFonts w:ascii="Arial" w:hAnsi="Arial" w:cs="Arial"/>
          <w:sz w:val="19"/>
          <w:szCs w:val="19"/>
        </w:rPr>
        <w:t xml:space="preserve">PS. Don’t forget to share </w:t>
      </w:r>
      <w:r w:rsidR="00764BEA" w:rsidRPr="007A3C38">
        <w:rPr>
          <w:rStyle w:val="eop"/>
          <w:rFonts w:ascii="Arial" w:hAnsi="Arial" w:cs="Arial"/>
          <w:sz w:val="19"/>
          <w:szCs w:val="19"/>
        </w:rPr>
        <w:t xml:space="preserve">why you give with your social network using </w:t>
      </w:r>
      <w:r w:rsidR="00BB7A38">
        <w:rPr>
          <w:rStyle w:val="eop"/>
          <w:rFonts w:ascii="Arial" w:hAnsi="Arial" w:cs="Arial"/>
          <w:sz w:val="19"/>
          <w:szCs w:val="19"/>
        </w:rPr>
        <w:t>#WindhamUnited</w:t>
      </w:r>
      <w:r w:rsidR="00764BEA" w:rsidRPr="007A3C38">
        <w:rPr>
          <w:rStyle w:val="eop"/>
          <w:rFonts w:ascii="Arial" w:hAnsi="Arial" w:cs="Arial"/>
          <w:sz w:val="19"/>
          <w:szCs w:val="19"/>
        </w:rPr>
        <w:t>.</w:t>
      </w:r>
      <w:r w:rsidRPr="007A3C38">
        <w:rPr>
          <w:rStyle w:val="eop"/>
          <w:rFonts w:ascii="Arial" w:hAnsi="Arial" w:cs="Arial"/>
          <w:sz w:val="19"/>
          <w:szCs w:val="19"/>
        </w:rPr>
        <w:t xml:space="preserve"> </w:t>
      </w:r>
    </w:p>
    <w:p w14:paraId="24D73DEC" w14:textId="77777777" w:rsidR="005C369E" w:rsidRDefault="005C369E" w:rsidP="00CA56B1">
      <w:pPr>
        <w:pStyle w:val="H2Heading2"/>
        <w:rPr>
          <w:rFonts w:ascii="Arial" w:hAnsi="Arial" w:cs="Arial"/>
        </w:rPr>
      </w:pPr>
    </w:p>
    <w:p w14:paraId="155A8232" w14:textId="3019C4B9" w:rsidR="005909CE" w:rsidRPr="005C369E" w:rsidRDefault="005C369E" w:rsidP="00CA56B1">
      <w:pPr>
        <w:pStyle w:val="H2Heading2"/>
        <w:rPr>
          <w:rFonts w:ascii="Arial" w:hAnsi="Arial" w:cs="Arial"/>
          <w:color w:val="F1B434"/>
        </w:rPr>
      </w:pPr>
      <w:r w:rsidRPr="005C369E">
        <w:rPr>
          <w:rFonts w:ascii="Arial" w:hAnsi="Arial" w:cs="Arial"/>
          <w:color w:val="F1B434"/>
        </w:rPr>
        <w:lastRenderedPageBreak/>
        <w:t>Campaign Check-Ins</w:t>
      </w:r>
    </w:p>
    <w:p w14:paraId="1D132D71" w14:textId="77777777" w:rsidR="00CA56B1" w:rsidRPr="007A3C38" w:rsidRDefault="00CA56B1" w:rsidP="00CA56B1">
      <w:pPr>
        <w:pStyle w:val="BodyCopy"/>
        <w:rPr>
          <w:rFonts w:ascii="Arial" w:hAnsi="Arial" w:cs="Arial"/>
        </w:rPr>
      </w:pPr>
    </w:p>
    <w:p w14:paraId="3520B3B2" w14:textId="77777777" w:rsidR="008329EF" w:rsidRDefault="005909CE" w:rsidP="00CA56B1">
      <w:pPr>
        <w:pStyle w:val="BodyCopy"/>
        <w:rPr>
          <w:rFonts w:ascii="Arial" w:hAnsi="Arial" w:cs="Arial"/>
          <w:b/>
          <w:bCs/>
        </w:rPr>
      </w:pPr>
      <w:bookmarkStart w:id="6" w:name="email5"/>
      <w:r w:rsidRPr="007A3C38">
        <w:rPr>
          <w:rFonts w:ascii="Arial" w:hAnsi="Arial" w:cs="Arial"/>
          <w:b/>
          <w:bCs/>
        </w:rPr>
        <w:t>Email #5: Campaign Video</w:t>
      </w:r>
      <w:bookmarkEnd w:id="6"/>
    </w:p>
    <w:p w14:paraId="430DDDA0" w14:textId="429A7E38" w:rsidR="008329EF" w:rsidRDefault="005909CE" w:rsidP="00CA56B1">
      <w:pPr>
        <w:pStyle w:val="BodyCopy"/>
        <w:rPr>
          <w:rFonts w:ascii="Arial" w:eastAsia="Calibri" w:hAnsi="Arial" w:cs="Arial"/>
        </w:rPr>
      </w:pPr>
      <w:r w:rsidRPr="007A3C38">
        <w:rPr>
          <w:rFonts w:ascii="Arial" w:hAnsi="Arial" w:cs="Arial"/>
        </w:rPr>
        <w:br/>
      </w:r>
      <w:r w:rsidRPr="007A3C38">
        <w:rPr>
          <w:rFonts w:ascii="Arial" w:eastAsia="Calibri" w:hAnsi="Arial" w:cs="Arial"/>
          <w:b/>
          <w:bCs/>
        </w:rPr>
        <w:t>Synopsis:</w:t>
      </w:r>
      <w:r w:rsidRPr="007A3C38">
        <w:rPr>
          <w:rFonts w:ascii="Arial" w:eastAsia="Calibri" w:hAnsi="Arial" w:cs="Arial"/>
        </w:rPr>
        <w:t xml:space="preserve"> Check in with employees halfway through your United Way campaign. Remind employees there’s still time left to support your company’s goal.</w:t>
      </w:r>
    </w:p>
    <w:p w14:paraId="4C416DAA" w14:textId="05FC24E9" w:rsidR="005909CE" w:rsidRPr="007A3C38" w:rsidRDefault="005909CE" w:rsidP="00CA56B1">
      <w:pPr>
        <w:pStyle w:val="BodyCopy"/>
        <w:rPr>
          <w:rFonts w:ascii="Arial" w:eastAsia="Calibri" w:hAnsi="Arial" w:cs="Arial"/>
        </w:rPr>
      </w:pPr>
      <w:r w:rsidRPr="007A3C38">
        <w:rPr>
          <w:rFonts w:ascii="Arial" w:hAnsi="Arial" w:cs="Arial"/>
        </w:rPr>
        <w:br/>
      </w:r>
      <w:r w:rsidRPr="007A3C38">
        <w:rPr>
          <w:rFonts w:ascii="Arial" w:eastAsia="Calibri" w:hAnsi="Arial" w:cs="Arial"/>
          <w:b/>
          <w:bCs/>
        </w:rPr>
        <w:t>Recommended send time:</w:t>
      </w:r>
      <w:r w:rsidRPr="007A3C38">
        <w:rPr>
          <w:rFonts w:ascii="Arial" w:eastAsia="Calibri" w:hAnsi="Arial" w:cs="Arial"/>
        </w:rPr>
        <w:t xml:space="preserve"> Halfway through campaign</w:t>
      </w:r>
    </w:p>
    <w:p w14:paraId="6E122F5B" w14:textId="77777777" w:rsidR="00CA56B1" w:rsidRPr="007A3C38" w:rsidRDefault="00CA56B1" w:rsidP="00CA56B1">
      <w:pPr>
        <w:pStyle w:val="BodyCopy"/>
        <w:rPr>
          <w:rFonts w:ascii="Arial" w:hAnsi="Arial" w:cs="Arial"/>
        </w:rPr>
      </w:pPr>
    </w:p>
    <w:p w14:paraId="0518E0C3" w14:textId="4AAF955E" w:rsidR="005909CE" w:rsidRPr="007A3C38" w:rsidRDefault="005909CE" w:rsidP="00CA56B1">
      <w:pPr>
        <w:pStyle w:val="BodyCopy"/>
        <w:rPr>
          <w:rFonts w:ascii="Arial" w:hAnsi="Arial" w:cs="Arial"/>
        </w:rPr>
      </w:pPr>
      <w:r w:rsidRPr="007A3C38">
        <w:rPr>
          <w:rFonts w:ascii="Arial" w:hAnsi="Arial" w:cs="Arial"/>
          <w:b/>
          <w:bCs/>
        </w:rPr>
        <w:t>From: [company’s ECC]</w:t>
      </w:r>
      <w:r w:rsidRPr="007A3C38">
        <w:rPr>
          <w:rFonts w:ascii="Arial" w:hAnsi="Arial" w:cs="Arial"/>
        </w:rPr>
        <w:br/>
      </w:r>
      <w:r w:rsidRPr="007A3C38">
        <w:rPr>
          <w:rFonts w:ascii="Arial" w:hAnsi="Arial" w:cs="Arial"/>
          <w:b/>
          <w:bCs/>
        </w:rPr>
        <w:t>To: [company name]</w:t>
      </w:r>
      <w:r w:rsidRPr="007A3C38">
        <w:rPr>
          <w:rFonts w:ascii="Arial" w:hAnsi="Arial" w:cs="Arial"/>
        </w:rPr>
        <w:t xml:space="preserve"> employees</w:t>
      </w:r>
      <w:r w:rsidRPr="007A3C38">
        <w:rPr>
          <w:rFonts w:ascii="Arial" w:hAnsi="Arial" w:cs="Arial"/>
        </w:rPr>
        <w:br/>
      </w:r>
      <w:r w:rsidRPr="007A3C38">
        <w:rPr>
          <w:rFonts w:ascii="Arial" w:hAnsi="Arial" w:cs="Arial"/>
          <w:b/>
          <w:bCs/>
        </w:rPr>
        <w:t>Subject:</w:t>
      </w:r>
      <w:r w:rsidRPr="007A3C38">
        <w:rPr>
          <w:rFonts w:ascii="Arial" w:hAnsi="Arial" w:cs="Arial"/>
        </w:rPr>
        <w:t xml:space="preserve"> </w:t>
      </w:r>
      <w:r w:rsidRPr="007A3C38">
        <w:rPr>
          <w:rFonts w:ascii="Arial" w:hAnsi="Arial" w:cs="Arial"/>
          <w:highlight w:val="yellow"/>
        </w:rPr>
        <w:t>TBD</w:t>
      </w:r>
      <w:r w:rsidRPr="007A3C38">
        <w:rPr>
          <w:rFonts w:ascii="Arial" w:hAnsi="Arial" w:cs="Arial"/>
        </w:rPr>
        <w:t xml:space="preserve"> </w:t>
      </w:r>
    </w:p>
    <w:p w14:paraId="4D0212C9" w14:textId="77777777" w:rsidR="00CA56B1" w:rsidRPr="007A3C38" w:rsidRDefault="00CA56B1" w:rsidP="00CA56B1">
      <w:pPr>
        <w:pStyle w:val="BodyCopy"/>
        <w:rPr>
          <w:rFonts w:ascii="Arial" w:hAnsi="Arial" w:cs="Arial"/>
        </w:rPr>
      </w:pPr>
    </w:p>
    <w:p w14:paraId="26734FB0" w14:textId="3F4BC0FB" w:rsidR="005909CE" w:rsidRPr="007A3C38" w:rsidRDefault="005909CE" w:rsidP="00CA56B1">
      <w:pPr>
        <w:pStyle w:val="BodyCopy"/>
        <w:rPr>
          <w:rFonts w:ascii="Arial" w:hAnsi="Arial" w:cs="Arial"/>
        </w:rPr>
      </w:pPr>
      <w:r w:rsidRPr="007A3C38">
        <w:rPr>
          <w:rFonts w:ascii="Arial" w:hAnsi="Arial" w:cs="Arial"/>
        </w:rPr>
        <w:t xml:space="preserve">Hi </w:t>
      </w:r>
      <w:r w:rsidRPr="007A3C38">
        <w:rPr>
          <w:rFonts w:ascii="Arial" w:hAnsi="Arial" w:cs="Arial"/>
          <w:b/>
        </w:rPr>
        <w:t>[employee first name]</w:t>
      </w:r>
      <w:r w:rsidRPr="007A3C38">
        <w:rPr>
          <w:rFonts w:ascii="Arial" w:hAnsi="Arial" w:cs="Arial"/>
        </w:rPr>
        <w:t xml:space="preserve">, </w:t>
      </w:r>
    </w:p>
    <w:p w14:paraId="583744A9" w14:textId="77777777" w:rsidR="00CA56B1" w:rsidRPr="007A3C38" w:rsidRDefault="00CA56B1" w:rsidP="00CA56B1">
      <w:pPr>
        <w:pStyle w:val="BodyCopy"/>
        <w:rPr>
          <w:rFonts w:ascii="Arial" w:hAnsi="Arial" w:cs="Arial"/>
        </w:rPr>
      </w:pPr>
    </w:p>
    <w:p w14:paraId="30C4EB47" w14:textId="12E10200" w:rsidR="005909CE" w:rsidRPr="007A3C38" w:rsidRDefault="005909CE" w:rsidP="00CA56B1">
      <w:pPr>
        <w:pStyle w:val="BodyCopy"/>
        <w:rPr>
          <w:rFonts w:ascii="Arial" w:hAnsi="Arial" w:cs="Arial"/>
        </w:rPr>
      </w:pPr>
      <w:r w:rsidRPr="007A3C38">
        <w:rPr>
          <w:rFonts w:ascii="Arial" w:hAnsi="Arial" w:cs="Arial"/>
        </w:rPr>
        <w:t xml:space="preserve">We’ve made great progress on our  United Way campaign goal. </w:t>
      </w:r>
      <w:r w:rsidR="000A582E" w:rsidRPr="007A3C38">
        <w:rPr>
          <w:rFonts w:ascii="Arial" w:hAnsi="Arial" w:cs="Arial"/>
        </w:rPr>
        <w:t>W</w:t>
      </w:r>
      <w:r w:rsidRPr="007A3C38">
        <w:rPr>
          <w:rFonts w:ascii="Arial" w:hAnsi="Arial" w:cs="Arial"/>
        </w:rPr>
        <w:t xml:space="preserve">e are </w:t>
      </w:r>
      <w:r w:rsidRPr="007A3C38">
        <w:rPr>
          <w:rFonts w:ascii="Arial" w:hAnsi="Arial" w:cs="Arial"/>
          <w:highlight w:val="yellow"/>
        </w:rPr>
        <w:t>[insert x%]</w:t>
      </w:r>
      <w:r w:rsidRPr="007A3C38">
        <w:rPr>
          <w:rFonts w:ascii="Arial" w:hAnsi="Arial" w:cs="Arial"/>
        </w:rPr>
        <w:t xml:space="preserve"> of the way to our goal</w:t>
      </w:r>
      <w:r w:rsidR="000A582E" w:rsidRPr="007A3C38">
        <w:rPr>
          <w:rFonts w:ascii="Arial" w:hAnsi="Arial" w:cs="Arial"/>
        </w:rPr>
        <w:t>, b</w:t>
      </w:r>
      <w:r w:rsidRPr="007A3C38">
        <w:rPr>
          <w:rFonts w:ascii="Arial" w:hAnsi="Arial" w:cs="Arial"/>
        </w:rPr>
        <w:t xml:space="preserve">ut we </w:t>
      </w:r>
      <w:r w:rsidR="000A582E" w:rsidRPr="007A3C38">
        <w:rPr>
          <w:rFonts w:ascii="Arial" w:hAnsi="Arial" w:cs="Arial"/>
        </w:rPr>
        <w:t xml:space="preserve">still </w:t>
      </w:r>
      <w:r w:rsidRPr="007A3C38">
        <w:rPr>
          <w:rFonts w:ascii="Arial" w:hAnsi="Arial" w:cs="Arial"/>
        </w:rPr>
        <w:t xml:space="preserve">need your help. </w:t>
      </w:r>
    </w:p>
    <w:p w14:paraId="490E291B" w14:textId="77777777" w:rsidR="00CA56B1" w:rsidRPr="007A3C38" w:rsidRDefault="00CA56B1" w:rsidP="00CA56B1">
      <w:pPr>
        <w:pStyle w:val="BodyCopy"/>
        <w:rPr>
          <w:rFonts w:ascii="Arial" w:hAnsi="Arial" w:cs="Arial"/>
        </w:rPr>
      </w:pPr>
    </w:p>
    <w:p w14:paraId="6E5776AF" w14:textId="73C88276" w:rsidR="00CA56B1" w:rsidRPr="007A3C38" w:rsidRDefault="008329EF" w:rsidP="00CA56B1">
      <w:pPr>
        <w:pStyle w:val="BodyCopy"/>
        <w:rPr>
          <w:rFonts w:ascii="Arial" w:hAnsi="Arial" w:cs="Arial"/>
        </w:rPr>
      </w:pPr>
      <w:r>
        <w:rPr>
          <w:rFonts w:ascii="Arial" w:hAnsi="Arial" w:cs="Arial"/>
        </w:rPr>
        <w:t>Imagine what our community</w:t>
      </w:r>
      <w:r w:rsidR="005909CE" w:rsidRPr="007A3C38">
        <w:rPr>
          <w:rFonts w:ascii="Arial" w:hAnsi="Arial" w:cs="Arial"/>
        </w:rPr>
        <w:t xml:space="preserve"> would look like without our nonprofit safety net. </w:t>
      </w:r>
      <w:r w:rsidR="4D650D4B" w:rsidRPr="007A3C38">
        <w:rPr>
          <w:rFonts w:ascii="Arial" w:hAnsi="Arial" w:cs="Arial"/>
          <w:color w:val="333333"/>
        </w:rPr>
        <w:t>Without access to reliable transportation, it can be harder to keep a stable job.</w:t>
      </w:r>
      <w:r w:rsidR="005909CE" w:rsidRPr="007A3C38">
        <w:rPr>
          <w:rFonts w:ascii="Arial" w:hAnsi="Arial" w:cs="Arial"/>
        </w:rPr>
        <w:t xml:space="preserve"> Without places to turn for emergency help, more families would face devastating impacts because of a single crisis. </w:t>
      </w:r>
    </w:p>
    <w:p w14:paraId="06A4C1E8" w14:textId="77777777" w:rsidR="00CA56B1" w:rsidRPr="007A3C38" w:rsidRDefault="00CA56B1" w:rsidP="00CA56B1">
      <w:pPr>
        <w:pStyle w:val="BodyCopy"/>
        <w:rPr>
          <w:rFonts w:ascii="Arial" w:hAnsi="Arial" w:cs="Arial"/>
        </w:rPr>
      </w:pPr>
    </w:p>
    <w:p w14:paraId="6E41DDC1" w14:textId="77777777" w:rsidR="008329EF" w:rsidRDefault="005909CE" w:rsidP="00CA56B1">
      <w:pPr>
        <w:pStyle w:val="BodyCopy"/>
        <w:rPr>
          <w:rFonts w:ascii="Arial" w:hAnsi="Arial" w:cs="Arial"/>
        </w:rPr>
      </w:pPr>
      <w:r w:rsidRPr="007A3C38">
        <w:rPr>
          <w:rFonts w:ascii="Arial" w:hAnsi="Arial" w:cs="Arial"/>
        </w:rPr>
        <w:t xml:space="preserve">Assistance through the United Way nonprofit safety net was already in </w:t>
      </w:r>
      <w:r w:rsidR="004136DF" w:rsidRPr="007A3C38">
        <w:rPr>
          <w:rFonts w:ascii="Arial" w:hAnsi="Arial" w:cs="Arial"/>
        </w:rPr>
        <w:t xml:space="preserve">high </w:t>
      </w:r>
      <w:r w:rsidRPr="007A3C38">
        <w:rPr>
          <w:rFonts w:ascii="Arial" w:hAnsi="Arial" w:cs="Arial"/>
        </w:rPr>
        <w:t>demand</w:t>
      </w:r>
      <w:r w:rsidR="004136DF" w:rsidRPr="007A3C38">
        <w:rPr>
          <w:rFonts w:ascii="Arial" w:hAnsi="Arial" w:cs="Arial"/>
        </w:rPr>
        <w:t>,</w:t>
      </w:r>
      <w:r w:rsidRPr="007A3C38">
        <w:rPr>
          <w:rFonts w:ascii="Arial" w:hAnsi="Arial" w:cs="Arial"/>
        </w:rPr>
        <w:t xml:space="preserve"> and as the </w:t>
      </w:r>
    </w:p>
    <w:p w14:paraId="0D82E28E" w14:textId="7056B200" w:rsidR="005909CE" w:rsidRPr="007A3C38" w:rsidRDefault="005909CE" w:rsidP="00CA56B1">
      <w:pPr>
        <w:pStyle w:val="BodyCopy"/>
        <w:rPr>
          <w:rFonts w:ascii="Arial" w:hAnsi="Arial" w:cs="Arial"/>
        </w:rPr>
      </w:pPr>
      <w:r w:rsidRPr="007A3C38">
        <w:rPr>
          <w:rFonts w:ascii="Arial" w:hAnsi="Arial" w:cs="Arial"/>
        </w:rPr>
        <w:t xml:space="preserve">COVID-19 crisis continues, it’s under unprecedented stress. </w:t>
      </w:r>
      <w:hyperlink r:id="rId14" w:history="1">
        <w:r w:rsidR="004136DF" w:rsidRPr="007A3C38">
          <w:rPr>
            <w:rStyle w:val="Hyperlink"/>
            <w:rFonts w:ascii="Arial" w:hAnsi="Arial" w:cs="Arial"/>
          </w:rPr>
          <w:t>See</w:t>
        </w:r>
        <w:r w:rsidRPr="007A3C38">
          <w:rPr>
            <w:rStyle w:val="Hyperlink"/>
            <w:rFonts w:ascii="Arial" w:hAnsi="Arial" w:cs="Arial"/>
          </w:rPr>
          <w:t xml:space="preserve"> how</w:t>
        </w:r>
      </w:hyperlink>
      <w:r w:rsidRPr="007A3C38">
        <w:rPr>
          <w:rFonts w:ascii="Arial" w:hAnsi="Arial" w:cs="Arial"/>
        </w:rPr>
        <w:t xml:space="preserve"> United Way helps build a strong foundation for families </w:t>
      </w:r>
      <w:r w:rsidR="00F146FF" w:rsidRPr="007A3C38">
        <w:rPr>
          <w:rFonts w:ascii="Arial" w:hAnsi="Arial" w:cs="Arial"/>
        </w:rPr>
        <w:t xml:space="preserve">and individuals </w:t>
      </w:r>
      <w:r w:rsidR="008329EF">
        <w:rPr>
          <w:rFonts w:ascii="Arial" w:hAnsi="Arial" w:cs="Arial"/>
        </w:rPr>
        <w:t>throughout Windham County</w:t>
      </w:r>
      <w:r w:rsidR="003D64B7" w:rsidRPr="007A3C38">
        <w:rPr>
          <w:rFonts w:ascii="Arial" w:hAnsi="Arial" w:cs="Arial"/>
        </w:rPr>
        <w:t>.</w:t>
      </w:r>
    </w:p>
    <w:p w14:paraId="6157B7B9" w14:textId="77777777" w:rsidR="00CA56B1" w:rsidRPr="007A3C38" w:rsidRDefault="00CA56B1" w:rsidP="00CA56B1">
      <w:pPr>
        <w:pStyle w:val="BodyCopy"/>
        <w:rPr>
          <w:rFonts w:ascii="Arial" w:hAnsi="Arial" w:cs="Arial"/>
        </w:rPr>
      </w:pPr>
    </w:p>
    <w:p w14:paraId="713A1A4E" w14:textId="7D301B61" w:rsidR="005909CE" w:rsidRPr="007A3C38" w:rsidRDefault="005909CE" w:rsidP="00CA56B1">
      <w:pPr>
        <w:pStyle w:val="BodyCopy"/>
        <w:rPr>
          <w:rFonts w:ascii="Arial" w:hAnsi="Arial" w:cs="Arial"/>
        </w:rPr>
      </w:pPr>
      <w:r w:rsidRPr="007A3C38">
        <w:rPr>
          <w:rFonts w:ascii="Arial" w:hAnsi="Arial" w:cs="Arial"/>
        </w:rPr>
        <w:t xml:space="preserve">Make your pledge today to build a strong safety net for our community. Already made your gift to United Way? Thank you for your continued support and devotion to your neighbors. </w:t>
      </w:r>
    </w:p>
    <w:p w14:paraId="39975D03" w14:textId="77777777" w:rsidR="00CA56B1" w:rsidRPr="007A3C38" w:rsidRDefault="00CA56B1" w:rsidP="00CA56B1">
      <w:pPr>
        <w:pStyle w:val="BodyCopy"/>
        <w:rPr>
          <w:rFonts w:ascii="Arial" w:hAnsi="Arial" w:cs="Arial"/>
        </w:rPr>
      </w:pPr>
    </w:p>
    <w:p w14:paraId="5D100F6E" w14:textId="7ED810D5" w:rsidR="005909CE" w:rsidRPr="007A3C38" w:rsidRDefault="005909CE" w:rsidP="00CA56B1">
      <w:pPr>
        <w:pStyle w:val="BodyCopy"/>
        <w:rPr>
          <w:rFonts w:ascii="Arial" w:hAnsi="Arial" w:cs="Arial"/>
        </w:rPr>
      </w:pPr>
      <w:r w:rsidRPr="007A3C38">
        <w:rPr>
          <w:rFonts w:ascii="Arial" w:hAnsi="Arial" w:cs="Arial"/>
        </w:rPr>
        <w:t xml:space="preserve">We’re almost to the finish line, </w:t>
      </w:r>
      <w:r w:rsidRPr="007A3C38">
        <w:rPr>
          <w:rFonts w:ascii="Arial" w:hAnsi="Arial" w:cs="Arial"/>
          <w:b/>
          <w:bCs/>
          <w:highlight w:val="yellow"/>
        </w:rPr>
        <w:t>[employee first name]</w:t>
      </w:r>
      <w:r w:rsidRPr="007A3C38">
        <w:rPr>
          <w:rFonts w:ascii="Arial" w:hAnsi="Arial" w:cs="Arial"/>
          <w:highlight w:val="yellow"/>
        </w:rPr>
        <w:t>.</w:t>
      </w:r>
      <w:r w:rsidRPr="007A3C38">
        <w:rPr>
          <w:rFonts w:ascii="Arial" w:hAnsi="Arial" w:cs="Arial"/>
        </w:rPr>
        <w:t xml:space="preserve"> Help us cross it!</w:t>
      </w:r>
    </w:p>
    <w:p w14:paraId="420AA5ED" w14:textId="77777777" w:rsidR="00CA56B1" w:rsidRPr="007A3C38" w:rsidRDefault="00CA56B1" w:rsidP="00CA56B1">
      <w:pPr>
        <w:pStyle w:val="BodyCopy"/>
        <w:rPr>
          <w:rFonts w:ascii="Arial" w:hAnsi="Arial" w:cs="Arial"/>
        </w:rPr>
      </w:pPr>
    </w:p>
    <w:p w14:paraId="4C2CDAC8" w14:textId="70EF6B00" w:rsidR="005909CE" w:rsidRPr="007A3C38" w:rsidRDefault="005909CE" w:rsidP="00CA56B1">
      <w:pPr>
        <w:pStyle w:val="BodyCopy"/>
        <w:rPr>
          <w:rFonts w:ascii="Arial" w:hAnsi="Arial" w:cs="Arial"/>
          <w:b/>
          <w:bCs/>
        </w:rPr>
      </w:pPr>
      <w:r w:rsidRPr="007A3C38">
        <w:rPr>
          <w:rFonts w:ascii="Arial" w:hAnsi="Arial" w:cs="Arial"/>
          <w:b/>
          <w:bCs/>
        </w:rPr>
        <w:t>[ECC signature]</w:t>
      </w:r>
    </w:p>
    <w:p w14:paraId="7C720B33" w14:textId="77777777" w:rsidR="00CA56B1" w:rsidRPr="007A3C38" w:rsidRDefault="00CA56B1" w:rsidP="00CA56B1">
      <w:pPr>
        <w:pStyle w:val="BodyCopy"/>
        <w:rPr>
          <w:rFonts w:ascii="Arial" w:hAnsi="Arial" w:cs="Arial"/>
        </w:rPr>
      </w:pPr>
    </w:p>
    <w:p w14:paraId="6FD2131B" w14:textId="2BE8CA86" w:rsidR="005909CE" w:rsidRPr="007A3C38" w:rsidRDefault="005909CE" w:rsidP="00CA56B1">
      <w:pPr>
        <w:pStyle w:val="BodyCopy"/>
        <w:rPr>
          <w:rFonts w:ascii="Arial" w:hAnsi="Arial" w:cs="Arial"/>
        </w:rPr>
      </w:pPr>
      <w:r w:rsidRPr="007A3C38">
        <w:rPr>
          <w:rFonts w:ascii="Arial" w:hAnsi="Arial" w:cs="Arial"/>
        </w:rPr>
        <w:t xml:space="preserve">PS. Don’t forget to register for our </w:t>
      </w:r>
      <w:r w:rsidRPr="007A3C38">
        <w:rPr>
          <w:rFonts w:ascii="Arial" w:hAnsi="Arial" w:cs="Arial"/>
          <w:b/>
          <w:bCs/>
          <w:highlight w:val="yellow"/>
        </w:rPr>
        <w:t>[event name]</w:t>
      </w:r>
      <w:r w:rsidRPr="007A3C38">
        <w:rPr>
          <w:rFonts w:ascii="Arial" w:hAnsi="Arial" w:cs="Arial"/>
        </w:rPr>
        <w:t xml:space="preserve"> happening on </w:t>
      </w:r>
      <w:r w:rsidRPr="007A3C38">
        <w:rPr>
          <w:rFonts w:ascii="Arial" w:hAnsi="Arial" w:cs="Arial"/>
          <w:b/>
          <w:bCs/>
          <w:highlight w:val="yellow"/>
        </w:rPr>
        <w:t>[date]</w:t>
      </w:r>
      <w:r w:rsidRPr="007A3C38">
        <w:rPr>
          <w:rFonts w:ascii="Arial" w:hAnsi="Arial" w:cs="Arial"/>
          <w:highlight w:val="yellow"/>
        </w:rPr>
        <w:t>!</w:t>
      </w:r>
      <w:r w:rsidRPr="007A3C38">
        <w:rPr>
          <w:rFonts w:ascii="Arial" w:hAnsi="Arial" w:cs="Arial"/>
        </w:rPr>
        <w:t xml:space="preserve"> Deadline for registrations is </w:t>
      </w:r>
      <w:r w:rsidRPr="007A3C38">
        <w:rPr>
          <w:rFonts w:ascii="Arial" w:hAnsi="Arial" w:cs="Arial"/>
          <w:b/>
          <w:bCs/>
          <w:highlight w:val="yellow"/>
        </w:rPr>
        <w:t>[date]</w:t>
      </w:r>
      <w:r w:rsidR="00D45BCF" w:rsidRPr="007A3C38">
        <w:rPr>
          <w:rFonts w:ascii="Arial" w:hAnsi="Arial" w:cs="Arial"/>
        </w:rPr>
        <w:t>.</w:t>
      </w:r>
      <w:r w:rsidRPr="007A3C38">
        <w:rPr>
          <w:rFonts w:ascii="Arial" w:hAnsi="Arial" w:cs="Arial"/>
        </w:rPr>
        <w:t xml:space="preserve"> </w:t>
      </w:r>
    </w:p>
    <w:p w14:paraId="6933D496" w14:textId="77777777" w:rsidR="005909CE" w:rsidRPr="007A3C38" w:rsidRDefault="005909CE" w:rsidP="00CA56B1">
      <w:pPr>
        <w:pStyle w:val="BodyCopy"/>
        <w:rPr>
          <w:rFonts w:ascii="Arial" w:hAnsi="Arial" w:cs="Arial"/>
        </w:rPr>
      </w:pPr>
    </w:p>
    <w:p w14:paraId="046F8059" w14:textId="77777777" w:rsidR="005909CE" w:rsidRPr="007A3C38" w:rsidRDefault="005909CE" w:rsidP="00CA56B1">
      <w:pPr>
        <w:pStyle w:val="BodyCopy"/>
        <w:rPr>
          <w:rFonts w:ascii="Arial" w:hAnsi="Arial" w:cs="Arial"/>
        </w:rPr>
      </w:pPr>
    </w:p>
    <w:p w14:paraId="449B817E" w14:textId="77777777" w:rsidR="005909CE" w:rsidRPr="007A3C38" w:rsidRDefault="005909CE" w:rsidP="005909CE">
      <w:pPr>
        <w:rPr>
          <w:rFonts w:ascii="Arial" w:hAnsi="Arial" w:cs="Arial"/>
          <w:b/>
          <w:bCs/>
        </w:rPr>
      </w:pPr>
    </w:p>
    <w:p w14:paraId="1CC38A3B" w14:textId="77777777" w:rsidR="005909CE" w:rsidRPr="007A3C38" w:rsidRDefault="005909CE" w:rsidP="005909CE">
      <w:pPr>
        <w:rPr>
          <w:rFonts w:ascii="Arial" w:hAnsi="Arial" w:cs="Arial"/>
          <w:b/>
          <w:bCs/>
        </w:rPr>
      </w:pPr>
    </w:p>
    <w:p w14:paraId="149AA98A" w14:textId="77777777" w:rsidR="005909CE" w:rsidRPr="007A3C38" w:rsidRDefault="005909CE" w:rsidP="005909CE">
      <w:pPr>
        <w:rPr>
          <w:rFonts w:ascii="Arial" w:hAnsi="Arial" w:cs="Arial"/>
          <w:b/>
          <w:bCs/>
        </w:rPr>
      </w:pPr>
    </w:p>
    <w:p w14:paraId="0C66DE24" w14:textId="77777777" w:rsidR="005909CE" w:rsidRPr="007A3C38" w:rsidRDefault="005909CE" w:rsidP="005909CE">
      <w:pPr>
        <w:rPr>
          <w:rFonts w:ascii="Arial" w:hAnsi="Arial" w:cs="Arial"/>
          <w:b/>
          <w:bCs/>
        </w:rPr>
      </w:pPr>
    </w:p>
    <w:p w14:paraId="6164B7BC" w14:textId="3E2496B1" w:rsidR="005909CE" w:rsidRPr="007A3C38" w:rsidRDefault="005909CE" w:rsidP="005909CE">
      <w:pPr>
        <w:rPr>
          <w:rFonts w:ascii="Arial" w:hAnsi="Arial" w:cs="Arial"/>
          <w:b/>
          <w:bCs/>
        </w:rPr>
      </w:pPr>
    </w:p>
    <w:p w14:paraId="1CB5E52F" w14:textId="5217A672" w:rsidR="00CA56B1" w:rsidRPr="007A3C38" w:rsidRDefault="00CA56B1" w:rsidP="005909CE">
      <w:pPr>
        <w:rPr>
          <w:rFonts w:ascii="Arial" w:hAnsi="Arial" w:cs="Arial"/>
          <w:b/>
          <w:bCs/>
        </w:rPr>
      </w:pPr>
    </w:p>
    <w:p w14:paraId="70593276" w14:textId="77777777" w:rsidR="00644676" w:rsidRPr="007A3C38" w:rsidRDefault="00644676" w:rsidP="005909CE">
      <w:pPr>
        <w:rPr>
          <w:rFonts w:ascii="Arial" w:hAnsi="Arial" w:cs="Arial"/>
          <w:b/>
          <w:bCs/>
        </w:rPr>
      </w:pPr>
    </w:p>
    <w:p w14:paraId="14576CDD" w14:textId="78F8255C" w:rsidR="00CA56B1" w:rsidRPr="007A3C38" w:rsidRDefault="00CA56B1" w:rsidP="179DCA78">
      <w:pPr>
        <w:rPr>
          <w:rFonts w:ascii="Arial" w:eastAsia="Open Sans Light" w:hAnsi="Arial" w:cs="Arial"/>
          <w:b/>
          <w:bCs/>
        </w:rPr>
      </w:pPr>
    </w:p>
    <w:p w14:paraId="62BE3AC6" w14:textId="77777777" w:rsidR="00CA56B1" w:rsidRPr="007A3C38" w:rsidRDefault="00CA56B1" w:rsidP="179DCA78">
      <w:pPr>
        <w:rPr>
          <w:rFonts w:ascii="Arial" w:eastAsia="Open Sans Light" w:hAnsi="Arial" w:cs="Arial"/>
          <w:b/>
          <w:bCs/>
        </w:rPr>
      </w:pPr>
    </w:p>
    <w:p w14:paraId="679CC253" w14:textId="77777777" w:rsidR="005C369E" w:rsidRDefault="005C369E" w:rsidP="179DCA78">
      <w:pPr>
        <w:pStyle w:val="BodyCopy"/>
        <w:rPr>
          <w:rFonts w:ascii="Arial" w:eastAsia="Open Sans Light" w:hAnsi="Arial" w:cs="Arial"/>
          <w:b/>
          <w:bCs/>
        </w:rPr>
      </w:pPr>
      <w:bookmarkStart w:id="7" w:name="email6"/>
    </w:p>
    <w:p w14:paraId="03D7D12F" w14:textId="77777777" w:rsidR="005C369E" w:rsidRDefault="005C369E" w:rsidP="179DCA78">
      <w:pPr>
        <w:pStyle w:val="BodyCopy"/>
        <w:rPr>
          <w:rFonts w:ascii="Arial" w:eastAsia="Open Sans Light" w:hAnsi="Arial" w:cs="Arial"/>
          <w:b/>
          <w:bCs/>
        </w:rPr>
      </w:pPr>
    </w:p>
    <w:p w14:paraId="0980A230" w14:textId="77777777" w:rsidR="005C369E" w:rsidRDefault="005C369E" w:rsidP="179DCA78">
      <w:pPr>
        <w:pStyle w:val="BodyCopy"/>
        <w:rPr>
          <w:rFonts w:ascii="Arial" w:eastAsia="Open Sans Light" w:hAnsi="Arial" w:cs="Arial"/>
          <w:b/>
          <w:bCs/>
        </w:rPr>
      </w:pPr>
    </w:p>
    <w:p w14:paraId="26DAC210" w14:textId="77777777" w:rsidR="005C369E" w:rsidRDefault="005C369E" w:rsidP="179DCA78">
      <w:pPr>
        <w:pStyle w:val="BodyCopy"/>
        <w:rPr>
          <w:rFonts w:ascii="Arial" w:eastAsia="Open Sans Light" w:hAnsi="Arial" w:cs="Arial"/>
          <w:b/>
          <w:bCs/>
        </w:rPr>
      </w:pPr>
    </w:p>
    <w:p w14:paraId="3153A340" w14:textId="77777777" w:rsidR="005C369E" w:rsidRDefault="005C369E" w:rsidP="179DCA78">
      <w:pPr>
        <w:pStyle w:val="BodyCopy"/>
        <w:rPr>
          <w:rFonts w:ascii="Arial" w:eastAsia="Open Sans Light" w:hAnsi="Arial" w:cs="Arial"/>
          <w:b/>
          <w:bCs/>
        </w:rPr>
      </w:pPr>
    </w:p>
    <w:p w14:paraId="70AA9401" w14:textId="77777777" w:rsidR="005C369E" w:rsidRDefault="005C369E" w:rsidP="179DCA78">
      <w:pPr>
        <w:pStyle w:val="BodyCopy"/>
        <w:rPr>
          <w:rFonts w:ascii="Arial" w:eastAsia="Open Sans Light" w:hAnsi="Arial" w:cs="Arial"/>
          <w:b/>
          <w:bCs/>
        </w:rPr>
      </w:pPr>
    </w:p>
    <w:p w14:paraId="1C4C429F" w14:textId="77777777" w:rsidR="008329EF" w:rsidRDefault="005909CE" w:rsidP="179DCA78">
      <w:pPr>
        <w:pStyle w:val="BodyCopy"/>
        <w:rPr>
          <w:rFonts w:ascii="Arial" w:eastAsia="Open Sans Light" w:hAnsi="Arial" w:cs="Arial"/>
          <w:b/>
          <w:bCs/>
        </w:rPr>
      </w:pPr>
      <w:r w:rsidRPr="007A3C38">
        <w:rPr>
          <w:rFonts w:ascii="Arial" w:eastAsia="Open Sans Light" w:hAnsi="Arial" w:cs="Arial"/>
          <w:b/>
          <w:bCs/>
        </w:rPr>
        <w:lastRenderedPageBreak/>
        <w:t>Email #6: Impact Email</w:t>
      </w:r>
    </w:p>
    <w:p w14:paraId="27C7DE45" w14:textId="77777777" w:rsidR="008329EF" w:rsidRDefault="005909CE" w:rsidP="179DCA78">
      <w:pPr>
        <w:pStyle w:val="BodyCopy"/>
        <w:rPr>
          <w:rFonts w:ascii="Arial" w:eastAsia="Open Sans Light" w:hAnsi="Arial" w:cs="Arial"/>
        </w:rPr>
      </w:pPr>
      <w:r w:rsidRPr="007A3C38">
        <w:rPr>
          <w:rFonts w:ascii="Arial" w:hAnsi="Arial" w:cs="Arial"/>
        </w:rPr>
        <w:br/>
      </w:r>
      <w:r w:rsidRPr="007A3C38">
        <w:rPr>
          <w:rFonts w:ascii="Arial" w:eastAsia="Open Sans Light" w:hAnsi="Arial" w:cs="Arial"/>
          <w:b/>
          <w:bCs/>
        </w:rPr>
        <w:t>Synopsis:</w:t>
      </w:r>
      <w:r w:rsidRPr="007A3C38">
        <w:rPr>
          <w:rFonts w:ascii="Arial" w:eastAsia="Open Sans Light" w:hAnsi="Arial" w:cs="Arial"/>
        </w:rPr>
        <w:t xml:space="preserve"> Keep your campaign’s momentum with a reminder to make a gift. Encourage </w:t>
      </w:r>
      <w:r w:rsidR="00644676" w:rsidRPr="007A3C38">
        <w:rPr>
          <w:rFonts w:ascii="Arial" w:eastAsia="Open Sans Light" w:hAnsi="Arial" w:cs="Arial"/>
        </w:rPr>
        <w:t>last-</w:t>
      </w:r>
      <w:r w:rsidRPr="007A3C38">
        <w:rPr>
          <w:rFonts w:ascii="Arial" w:eastAsia="Open Sans Light" w:hAnsi="Arial" w:cs="Arial"/>
        </w:rPr>
        <w:t>minute support; every gift counts!</w:t>
      </w:r>
    </w:p>
    <w:p w14:paraId="6FE98B06" w14:textId="39A6D362" w:rsidR="005909CE" w:rsidRPr="007A3C38" w:rsidRDefault="005909CE" w:rsidP="179DCA78">
      <w:pPr>
        <w:pStyle w:val="BodyCopy"/>
        <w:rPr>
          <w:rFonts w:ascii="Arial" w:eastAsia="Open Sans Light" w:hAnsi="Arial" w:cs="Arial"/>
        </w:rPr>
      </w:pPr>
      <w:r w:rsidRPr="007A3C38">
        <w:rPr>
          <w:rFonts w:ascii="Arial" w:hAnsi="Arial" w:cs="Arial"/>
        </w:rPr>
        <w:br/>
      </w:r>
      <w:r w:rsidRPr="007A3C38">
        <w:rPr>
          <w:rFonts w:ascii="Arial" w:eastAsia="Open Sans Light" w:hAnsi="Arial" w:cs="Arial"/>
          <w:b/>
          <w:bCs/>
        </w:rPr>
        <w:t>Recommended send time</w:t>
      </w:r>
      <w:r w:rsidRPr="007A3C38">
        <w:rPr>
          <w:rFonts w:ascii="Arial" w:eastAsia="Open Sans Light" w:hAnsi="Arial" w:cs="Arial"/>
        </w:rPr>
        <w:t xml:space="preserve">: </w:t>
      </w:r>
      <w:r w:rsidR="00502AD9" w:rsidRPr="007A3C38">
        <w:rPr>
          <w:rFonts w:ascii="Arial" w:eastAsia="Open Sans Light" w:hAnsi="Arial" w:cs="Arial"/>
        </w:rPr>
        <w:t>3 days to</w:t>
      </w:r>
      <w:r w:rsidR="00A41B62" w:rsidRPr="007A3C38">
        <w:rPr>
          <w:rFonts w:ascii="Arial" w:eastAsia="Open Sans Light" w:hAnsi="Arial" w:cs="Arial"/>
        </w:rPr>
        <w:t xml:space="preserve"> one </w:t>
      </w:r>
      <w:r w:rsidRPr="007A3C38">
        <w:rPr>
          <w:rFonts w:ascii="Arial" w:eastAsia="Open Sans Light" w:hAnsi="Arial" w:cs="Arial"/>
        </w:rPr>
        <w:t>week before campaign ends</w:t>
      </w:r>
      <w:bookmarkEnd w:id="7"/>
    </w:p>
    <w:p w14:paraId="28706B06" w14:textId="77777777" w:rsidR="00CA56B1" w:rsidRPr="007A3C38" w:rsidRDefault="00CA56B1" w:rsidP="179DCA78">
      <w:pPr>
        <w:pStyle w:val="BodyCopy"/>
        <w:rPr>
          <w:rFonts w:ascii="Arial" w:eastAsia="Open Sans Light" w:hAnsi="Arial" w:cs="Arial"/>
        </w:rPr>
      </w:pPr>
    </w:p>
    <w:p w14:paraId="6D875C50" w14:textId="7BC68A43" w:rsidR="005909CE" w:rsidRPr="007A3C38" w:rsidRDefault="005909CE" w:rsidP="179DCA78">
      <w:pPr>
        <w:pStyle w:val="BodyCopy"/>
        <w:rPr>
          <w:rFonts w:ascii="Arial" w:eastAsia="Open Sans Light" w:hAnsi="Arial" w:cs="Arial"/>
          <w:highlight w:val="yellow"/>
        </w:rPr>
      </w:pPr>
      <w:r w:rsidRPr="007A3C38">
        <w:rPr>
          <w:rFonts w:ascii="Arial" w:eastAsia="Open Sans Light" w:hAnsi="Arial" w:cs="Arial"/>
          <w:b/>
          <w:bCs/>
        </w:rPr>
        <w:t>From: [company’s ECC]</w:t>
      </w:r>
      <w:r w:rsidRPr="007A3C38">
        <w:rPr>
          <w:rFonts w:ascii="Arial" w:hAnsi="Arial" w:cs="Arial"/>
        </w:rPr>
        <w:br/>
      </w:r>
      <w:r w:rsidRPr="007A3C38">
        <w:rPr>
          <w:rFonts w:ascii="Arial" w:eastAsia="Open Sans Light" w:hAnsi="Arial" w:cs="Arial"/>
          <w:b/>
          <w:bCs/>
        </w:rPr>
        <w:t>To: [company name]</w:t>
      </w:r>
      <w:r w:rsidRPr="007A3C38">
        <w:rPr>
          <w:rFonts w:ascii="Arial" w:eastAsia="Open Sans Light" w:hAnsi="Arial" w:cs="Arial"/>
        </w:rPr>
        <w:t xml:space="preserve"> employees</w:t>
      </w:r>
      <w:r w:rsidRPr="007A3C38">
        <w:rPr>
          <w:rFonts w:ascii="Arial" w:hAnsi="Arial" w:cs="Arial"/>
        </w:rPr>
        <w:br/>
      </w:r>
      <w:r w:rsidRPr="007A3C38">
        <w:rPr>
          <w:rFonts w:ascii="Arial" w:eastAsia="Open Sans Light" w:hAnsi="Arial" w:cs="Arial"/>
          <w:b/>
          <w:bCs/>
        </w:rPr>
        <w:t>Subject:</w:t>
      </w:r>
      <w:r w:rsidRPr="007A3C38">
        <w:rPr>
          <w:rFonts w:ascii="Arial" w:eastAsia="Open Sans Light" w:hAnsi="Arial" w:cs="Arial"/>
        </w:rPr>
        <w:t xml:space="preserve"> </w:t>
      </w:r>
      <w:r w:rsidRPr="007A3C38">
        <w:rPr>
          <w:rFonts w:ascii="Arial" w:eastAsia="Open Sans Light" w:hAnsi="Arial" w:cs="Arial"/>
          <w:highlight w:val="yellow"/>
        </w:rPr>
        <w:t>TBD</w:t>
      </w:r>
    </w:p>
    <w:p w14:paraId="0AB31851" w14:textId="77777777" w:rsidR="00CA56B1" w:rsidRPr="007A3C38" w:rsidRDefault="00CA56B1" w:rsidP="179DCA78">
      <w:pPr>
        <w:pStyle w:val="BodyCopy"/>
        <w:rPr>
          <w:rFonts w:ascii="Arial" w:eastAsia="Open Sans Light" w:hAnsi="Arial" w:cs="Arial"/>
        </w:rPr>
      </w:pPr>
    </w:p>
    <w:p w14:paraId="7CED6211" w14:textId="13B8852A" w:rsidR="005909CE" w:rsidRPr="007A3C38" w:rsidRDefault="005909CE" w:rsidP="179DCA78">
      <w:pPr>
        <w:pStyle w:val="BodyCopy"/>
        <w:rPr>
          <w:rFonts w:ascii="Arial" w:eastAsia="Open Sans Light" w:hAnsi="Arial" w:cs="Arial"/>
        </w:rPr>
      </w:pPr>
      <w:r w:rsidRPr="007A3C38">
        <w:rPr>
          <w:rFonts w:ascii="Arial" w:eastAsia="Open Sans Light" w:hAnsi="Arial" w:cs="Arial"/>
        </w:rPr>
        <w:t xml:space="preserve">Hi </w:t>
      </w:r>
      <w:r w:rsidRPr="007A3C38">
        <w:rPr>
          <w:rFonts w:ascii="Arial" w:eastAsia="Open Sans Light" w:hAnsi="Arial" w:cs="Arial"/>
          <w:b/>
          <w:bCs/>
        </w:rPr>
        <w:t>[employee first name]</w:t>
      </w:r>
      <w:r w:rsidRPr="007A3C38">
        <w:rPr>
          <w:rFonts w:ascii="Arial" w:eastAsia="Open Sans Light" w:hAnsi="Arial" w:cs="Arial"/>
        </w:rPr>
        <w:t>,</w:t>
      </w:r>
    </w:p>
    <w:p w14:paraId="28D95667" w14:textId="77777777" w:rsidR="00CA56B1" w:rsidRPr="007A3C38" w:rsidRDefault="00CA56B1" w:rsidP="179DCA78">
      <w:pPr>
        <w:pStyle w:val="BodyCopy"/>
        <w:rPr>
          <w:rFonts w:ascii="Arial" w:eastAsia="Open Sans Light" w:hAnsi="Arial" w:cs="Arial"/>
        </w:rPr>
      </w:pPr>
    </w:p>
    <w:p w14:paraId="29CB3760" w14:textId="4CAEAF73" w:rsidR="005909CE" w:rsidRPr="007A3C38" w:rsidRDefault="005909CE" w:rsidP="179DCA78">
      <w:pPr>
        <w:rPr>
          <w:rFonts w:ascii="Arial" w:eastAsia="Open Sans Light" w:hAnsi="Arial" w:cs="Arial"/>
          <w:color w:val="333333"/>
          <w:sz w:val="20"/>
          <w:szCs w:val="20"/>
        </w:rPr>
      </w:pPr>
      <w:r w:rsidRPr="007A3C38">
        <w:rPr>
          <w:rFonts w:ascii="Arial" w:eastAsia="Open Sans Light" w:hAnsi="Arial" w:cs="Arial"/>
          <w:sz w:val="20"/>
          <w:szCs w:val="20"/>
        </w:rPr>
        <w:t xml:space="preserve">There are only a few more days left in our United Way campaign! This year, we were all united in a BIG way to impact our community. </w:t>
      </w:r>
      <w:r w:rsidR="5CD2E96C" w:rsidRPr="007A3C38">
        <w:rPr>
          <w:rFonts w:ascii="Arial" w:eastAsia="Open Sans Light" w:hAnsi="Arial" w:cs="Arial"/>
          <w:color w:val="333333"/>
          <w:sz w:val="20"/>
          <w:szCs w:val="20"/>
        </w:rPr>
        <w:t xml:space="preserve">United Way of </w:t>
      </w:r>
      <w:r w:rsidR="005C369E">
        <w:rPr>
          <w:rFonts w:ascii="Arial" w:eastAsia="Open Sans Light" w:hAnsi="Arial" w:cs="Arial"/>
          <w:color w:val="333333"/>
          <w:sz w:val="20"/>
          <w:szCs w:val="20"/>
        </w:rPr>
        <w:t>Windham County</w:t>
      </w:r>
      <w:r w:rsidR="5CD2E96C" w:rsidRPr="007A3C38">
        <w:rPr>
          <w:rFonts w:ascii="Arial" w:eastAsia="Open Sans Light" w:hAnsi="Arial" w:cs="Arial"/>
          <w:color w:val="333333"/>
          <w:sz w:val="20"/>
          <w:szCs w:val="20"/>
        </w:rPr>
        <w:t xml:space="preserve"> works with nonprofits all over the region to help our community remain strong, stable</w:t>
      </w:r>
      <w:r w:rsidR="00BB7A38">
        <w:rPr>
          <w:rFonts w:ascii="Arial" w:eastAsia="Open Sans Light" w:hAnsi="Arial" w:cs="Arial"/>
          <w:color w:val="333333"/>
          <w:sz w:val="20"/>
          <w:szCs w:val="20"/>
        </w:rPr>
        <w:t>,</w:t>
      </w:r>
      <w:r w:rsidR="5CD2E96C" w:rsidRPr="007A3C38">
        <w:rPr>
          <w:rFonts w:ascii="Arial" w:eastAsia="Open Sans Light" w:hAnsi="Arial" w:cs="Arial"/>
          <w:color w:val="333333"/>
          <w:sz w:val="20"/>
          <w:szCs w:val="20"/>
        </w:rPr>
        <w:t xml:space="preserve"> and healthy. </w:t>
      </w:r>
    </w:p>
    <w:p w14:paraId="5EEA5107" w14:textId="112063EE" w:rsidR="005909CE" w:rsidRPr="007A3C38" w:rsidRDefault="005909CE" w:rsidP="179DCA78">
      <w:pPr>
        <w:rPr>
          <w:rFonts w:ascii="Arial" w:eastAsia="Open Sans Light" w:hAnsi="Arial" w:cs="Arial"/>
          <w:sz w:val="20"/>
          <w:szCs w:val="20"/>
        </w:rPr>
      </w:pPr>
    </w:p>
    <w:p w14:paraId="1C3F94FF" w14:textId="7E867983" w:rsidR="005909CE" w:rsidRPr="007A3C38" w:rsidRDefault="5CD2E96C" w:rsidP="179DCA78">
      <w:pPr>
        <w:rPr>
          <w:rFonts w:ascii="Arial" w:eastAsia="Open Sans Light" w:hAnsi="Arial" w:cs="Arial"/>
          <w:color w:val="333333"/>
          <w:sz w:val="20"/>
          <w:szCs w:val="20"/>
        </w:rPr>
      </w:pPr>
      <w:r w:rsidRPr="007A3C38">
        <w:rPr>
          <w:rFonts w:ascii="Arial" w:eastAsia="Open Sans Light" w:hAnsi="Arial" w:cs="Arial"/>
          <w:color w:val="333333"/>
          <w:sz w:val="20"/>
          <w:szCs w:val="20"/>
        </w:rPr>
        <w:t xml:space="preserve">For example, Heather has a job and a home and provides for her two children. But with no savings, a car repair becomes too costly. Without transportation, Heather could miss work and even lose her job. The home and family life </w:t>
      </w:r>
      <w:r w:rsidR="00BB7A38">
        <w:rPr>
          <w:rFonts w:ascii="Arial" w:eastAsia="Open Sans Light" w:hAnsi="Arial" w:cs="Arial"/>
          <w:color w:val="333333"/>
          <w:sz w:val="20"/>
          <w:szCs w:val="20"/>
        </w:rPr>
        <w:t>Heather</w:t>
      </w:r>
      <w:r w:rsidRPr="007A3C38">
        <w:rPr>
          <w:rFonts w:ascii="Arial" w:eastAsia="Open Sans Light" w:hAnsi="Arial" w:cs="Arial"/>
          <w:color w:val="333333"/>
          <w:sz w:val="20"/>
          <w:szCs w:val="20"/>
        </w:rPr>
        <w:t xml:space="preserve"> worked hard to build could be gone in an instant, all because of one unexpected expense. United Way’s nonprofit safety net helps empower Heather to keep working to sustain her family and home.</w:t>
      </w:r>
    </w:p>
    <w:p w14:paraId="39D833DE" w14:textId="6771AA56" w:rsidR="005909CE" w:rsidRPr="007A3C38" w:rsidRDefault="005909CE" w:rsidP="179DCA78">
      <w:pPr>
        <w:pStyle w:val="BodyCopy"/>
        <w:rPr>
          <w:rFonts w:ascii="Arial" w:eastAsia="Open Sans Light" w:hAnsi="Arial" w:cs="Arial"/>
        </w:rPr>
      </w:pPr>
    </w:p>
    <w:p w14:paraId="364A91B5" w14:textId="5D85D43F" w:rsidR="005909CE" w:rsidRPr="007A3C38" w:rsidRDefault="009859D5" w:rsidP="179DCA78">
      <w:pPr>
        <w:pStyle w:val="BodyCopy"/>
        <w:rPr>
          <w:rFonts w:ascii="Arial" w:eastAsia="Open Sans Light" w:hAnsi="Arial" w:cs="Arial"/>
        </w:rPr>
      </w:pPr>
      <w:hyperlink r:id="rId15" w:history="1">
        <w:r w:rsidR="003D64B7" w:rsidRPr="007A3C38">
          <w:rPr>
            <w:rStyle w:val="Hyperlink"/>
            <w:rFonts w:ascii="Arial" w:eastAsia="Open Sans Light" w:hAnsi="Arial" w:cs="Arial"/>
          </w:rPr>
          <w:t>L</w:t>
        </w:r>
        <w:r w:rsidR="005909CE" w:rsidRPr="007A3C38">
          <w:rPr>
            <w:rStyle w:val="Hyperlink"/>
            <w:rFonts w:ascii="Arial" w:eastAsia="Open Sans Light" w:hAnsi="Arial" w:cs="Arial"/>
          </w:rPr>
          <w:t>earn more</w:t>
        </w:r>
      </w:hyperlink>
      <w:r w:rsidR="005909CE" w:rsidRPr="007A3C38">
        <w:rPr>
          <w:rFonts w:ascii="Arial" w:eastAsia="Open Sans Light" w:hAnsi="Arial" w:cs="Arial"/>
        </w:rPr>
        <w:t xml:space="preserve"> about United Way’s ongoing efforts to provide safety net assistance and help our community respond to unexpected challenges.</w:t>
      </w:r>
    </w:p>
    <w:p w14:paraId="2C3DEB06" w14:textId="77777777" w:rsidR="00CA56B1" w:rsidRPr="007A3C38" w:rsidRDefault="00CA56B1" w:rsidP="179DCA78">
      <w:pPr>
        <w:pStyle w:val="BodyCopy"/>
        <w:rPr>
          <w:rFonts w:ascii="Arial" w:eastAsia="Open Sans Light" w:hAnsi="Arial" w:cs="Arial"/>
        </w:rPr>
      </w:pPr>
    </w:p>
    <w:p w14:paraId="65C4A039" w14:textId="03D0E434" w:rsidR="005909CE" w:rsidRPr="007A3C38" w:rsidRDefault="005909CE" w:rsidP="179DCA78">
      <w:pPr>
        <w:pStyle w:val="BodyCopy"/>
        <w:rPr>
          <w:rFonts w:ascii="Arial" w:eastAsia="Open Sans Light" w:hAnsi="Arial" w:cs="Arial"/>
        </w:rPr>
      </w:pPr>
      <w:r w:rsidRPr="007A3C38">
        <w:rPr>
          <w:rFonts w:ascii="Arial" w:eastAsia="Open Sans Light" w:hAnsi="Arial" w:cs="Arial"/>
        </w:rPr>
        <w:t>Every gift counts. Join your co</w:t>
      </w:r>
      <w:r w:rsidR="00330198" w:rsidRPr="007A3C38">
        <w:rPr>
          <w:rFonts w:ascii="Arial" w:eastAsia="Open Sans Light" w:hAnsi="Arial" w:cs="Arial"/>
        </w:rPr>
        <w:t>-</w:t>
      </w:r>
      <w:r w:rsidRPr="007A3C38">
        <w:rPr>
          <w:rFonts w:ascii="Arial" w:eastAsia="Open Sans Light" w:hAnsi="Arial" w:cs="Arial"/>
        </w:rPr>
        <w:t xml:space="preserve">workers and make your gift today. </w:t>
      </w:r>
    </w:p>
    <w:p w14:paraId="40B75F5A" w14:textId="77777777" w:rsidR="00CA56B1" w:rsidRPr="007A3C38" w:rsidRDefault="00CA56B1" w:rsidP="179DCA78">
      <w:pPr>
        <w:pStyle w:val="BodyCopy"/>
        <w:rPr>
          <w:rFonts w:ascii="Arial" w:eastAsia="Open Sans Light" w:hAnsi="Arial" w:cs="Arial"/>
        </w:rPr>
      </w:pPr>
    </w:p>
    <w:p w14:paraId="434391E2" w14:textId="55D1D9FC" w:rsidR="005909CE" w:rsidRPr="007A3C38" w:rsidRDefault="005909CE" w:rsidP="179DCA78">
      <w:pPr>
        <w:pStyle w:val="BodyCopy"/>
        <w:rPr>
          <w:rFonts w:ascii="Arial" w:eastAsia="Open Sans Light" w:hAnsi="Arial" w:cs="Arial"/>
        </w:rPr>
      </w:pPr>
      <w:r w:rsidRPr="007A3C38">
        <w:rPr>
          <w:rFonts w:ascii="Arial" w:eastAsia="Open Sans Light" w:hAnsi="Arial" w:cs="Arial"/>
        </w:rPr>
        <w:t xml:space="preserve">Thank you for your continued support, </w:t>
      </w:r>
      <w:r w:rsidRPr="007A3C38">
        <w:rPr>
          <w:rFonts w:ascii="Arial" w:eastAsia="Open Sans Light" w:hAnsi="Arial" w:cs="Arial"/>
          <w:b/>
          <w:bCs/>
        </w:rPr>
        <w:t>[employee first name]</w:t>
      </w:r>
      <w:r w:rsidRPr="007A3C38">
        <w:rPr>
          <w:rFonts w:ascii="Arial" w:eastAsia="Open Sans Light" w:hAnsi="Arial" w:cs="Arial"/>
        </w:rPr>
        <w:t>.</w:t>
      </w:r>
    </w:p>
    <w:p w14:paraId="6EA46DAA" w14:textId="77777777" w:rsidR="00CA56B1" w:rsidRPr="007A3C38" w:rsidRDefault="00CA56B1" w:rsidP="179DCA78">
      <w:pPr>
        <w:pStyle w:val="BodyCopy"/>
        <w:rPr>
          <w:rFonts w:ascii="Arial" w:eastAsia="Open Sans Light" w:hAnsi="Arial" w:cs="Arial"/>
        </w:rPr>
      </w:pPr>
    </w:p>
    <w:p w14:paraId="12406984" w14:textId="350FF9C9" w:rsidR="005909CE" w:rsidRPr="007A3C38" w:rsidRDefault="005909CE" w:rsidP="179DCA78">
      <w:pPr>
        <w:pStyle w:val="BodyCopy"/>
        <w:rPr>
          <w:rFonts w:ascii="Arial" w:eastAsia="Open Sans Light" w:hAnsi="Arial" w:cs="Arial"/>
          <w:b/>
          <w:bCs/>
        </w:rPr>
      </w:pPr>
      <w:r w:rsidRPr="007A3C38">
        <w:rPr>
          <w:rFonts w:ascii="Arial" w:eastAsia="Open Sans Light" w:hAnsi="Arial" w:cs="Arial"/>
          <w:b/>
          <w:bCs/>
        </w:rPr>
        <w:t>[ECC signature]</w:t>
      </w:r>
    </w:p>
    <w:p w14:paraId="0A89BDFC" w14:textId="77777777" w:rsidR="00BB7A38" w:rsidRDefault="00BB7A38" w:rsidP="179DCA78">
      <w:pPr>
        <w:pStyle w:val="BodyCopy"/>
        <w:rPr>
          <w:rStyle w:val="eop"/>
          <w:rFonts w:ascii="Arial" w:hAnsi="Arial" w:cs="Arial"/>
        </w:rPr>
      </w:pPr>
    </w:p>
    <w:p w14:paraId="4C1C9B55" w14:textId="0E69C3D0" w:rsidR="005909CE" w:rsidRPr="007A3C38" w:rsidRDefault="00BB7A38" w:rsidP="179DCA78">
      <w:pPr>
        <w:pStyle w:val="BodyCopy"/>
        <w:rPr>
          <w:rStyle w:val="eop"/>
          <w:rFonts w:ascii="Arial" w:eastAsia="Open Sans Light" w:hAnsi="Arial" w:cs="Arial"/>
        </w:rPr>
      </w:pPr>
      <w:r w:rsidRPr="00BB7A38">
        <w:rPr>
          <w:rStyle w:val="eop"/>
          <w:rFonts w:ascii="Arial" w:hAnsi="Arial" w:cs="Arial"/>
        </w:rPr>
        <w:t>P.S.</w:t>
      </w:r>
      <w:r>
        <w:rPr>
          <w:rStyle w:val="eop"/>
          <w:rFonts w:ascii="Arial" w:hAnsi="Arial" w:cs="Arial"/>
          <w:b/>
          <w:bCs/>
        </w:rPr>
        <w:t xml:space="preserve"> </w:t>
      </w:r>
      <w:r>
        <w:rPr>
          <w:rStyle w:val="eop"/>
          <w:rFonts w:ascii="Arial" w:hAnsi="Arial" w:cs="Arial"/>
        </w:rPr>
        <w:t>Did you know that due to new changes for the 2020 tax code your contribution of up to $300.00 can be tax deductible even when you do not itemize</w:t>
      </w:r>
      <w:r w:rsidR="005909CE" w:rsidRPr="007A3C38">
        <w:rPr>
          <w:rStyle w:val="eop"/>
          <w:rFonts w:ascii="Arial" w:eastAsia="Open Sans Light" w:hAnsi="Arial" w:cs="Arial"/>
        </w:rPr>
        <w:t xml:space="preserve">! </w:t>
      </w:r>
    </w:p>
    <w:p w14:paraId="007FF66E" w14:textId="77777777" w:rsidR="005909CE" w:rsidRPr="007A3C38" w:rsidRDefault="005909CE" w:rsidP="179DCA78">
      <w:pPr>
        <w:pStyle w:val="BodyCopy"/>
        <w:rPr>
          <w:rFonts w:ascii="Arial" w:eastAsia="Open Sans Light" w:hAnsi="Arial" w:cs="Arial"/>
        </w:rPr>
      </w:pPr>
    </w:p>
    <w:p w14:paraId="481D98AD" w14:textId="77777777" w:rsidR="005909CE" w:rsidRPr="007A3C38" w:rsidRDefault="005909CE" w:rsidP="179DCA78">
      <w:pPr>
        <w:pStyle w:val="BodyCopy"/>
        <w:rPr>
          <w:rFonts w:ascii="Arial" w:eastAsia="Open Sans Light" w:hAnsi="Arial" w:cs="Arial"/>
        </w:rPr>
      </w:pPr>
    </w:p>
    <w:p w14:paraId="3276FFF6" w14:textId="77777777" w:rsidR="005909CE" w:rsidRPr="007A3C38" w:rsidRDefault="005909CE" w:rsidP="00CA56B1">
      <w:pPr>
        <w:pStyle w:val="BodyCopy"/>
        <w:rPr>
          <w:rFonts w:ascii="Arial" w:hAnsi="Arial" w:cs="Arial"/>
        </w:rPr>
      </w:pPr>
    </w:p>
    <w:p w14:paraId="1A4660E1" w14:textId="77777777" w:rsidR="005909CE" w:rsidRPr="007A3C38" w:rsidRDefault="005909CE" w:rsidP="00CA56B1">
      <w:pPr>
        <w:pStyle w:val="BodyCopy"/>
        <w:rPr>
          <w:rFonts w:ascii="Arial" w:hAnsi="Arial" w:cs="Arial"/>
        </w:rPr>
      </w:pPr>
    </w:p>
    <w:p w14:paraId="18FF496B" w14:textId="77777777" w:rsidR="005909CE" w:rsidRPr="007A3C38" w:rsidRDefault="005909CE" w:rsidP="005909CE">
      <w:pPr>
        <w:spacing w:line="257" w:lineRule="auto"/>
        <w:rPr>
          <w:rFonts w:ascii="Arial" w:hAnsi="Arial" w:cs="Arial"/>
        </w:rPr>
      </w:pPr>
    </w:p>
    <w:p w14:paraId="14B051C2" w14:textId="77777777" w:rsidR="005909CE" w:rsidRPr="007A3C38" w:rsidRDefault="005909CE" w:rsidP="005909CE">
      <w:pPr>
        <w:spacing w:line="257" w:lineRule="auto"/>
        <w:rPr>
          <w:rFonts w:ascii="Arial" w:hAnsi="Arial" w:cs="Arial"/>
        </w:rPr>
      </w:pPr>
    </w:p>
    <w:p w14:paraId="4B3D48AE" w14:textId="77777777" w:rsidR="005909CE" w:rsidRPr="007A3C38" w:rsidRDefault="005909CE" w:rsidP="005909CE">
      <w:pPr>
        <w:spacing w:line="257" w:lineRule="auto"/>
        <w:rPr>
          <w:rFonts w:ascii="Arial" w:hAnsi="Arial" w:cs="Arial"/>
        </w:rPr>
      </w:pPr>
    </w:p>
    <w:p w14:paraId="091A26D0" w14:textId="77777777" w:rsidR="005909CE" w:rsidRPr="007A3C38" w:rsidRDefault="005909CE" w:rsidP="005909CE">
      <w:pPr>
        <w:spacing w:line="257" w:lineRule="auto"/>
        <w:rPr>
          <w:rFonts w:ascii="Arial" w:hAnsi="Arial" w:cs="Arial"/>
        </w:rPr>
      </w:pPr>
    </w:p>
    <w:p w14:paraId="4B4FA6BE" w14:textId="1EFD5106" w:rsidR="005909CE" w:rsidRPr="007A3C38" w:rsidRDefault="005909CE" w:rsidP="005909CE">
      <w:pPr>
        <w:spacing w:line="257" w:lineRule="auto"/>
        <w:rPr>
          <w:rFonts w:ascii="Arial" w:hAnsi="Arial" w:cs="Arial"/>
        </w:rPr>
      </w:pPr>
    </w:p>
    <w:p w14:paraId="771A1BDB" w14:textId="77777777" w:rsidR="00025DAA" w:rsidRPr="007A3C38" w:rsidRDefault="00025DAA" w:rsidP="005909CE">
      <w:pPr>
        <w:spacing w:line="257" w:lineRule="auto"/>
        <w:rPr>
          <w:rFonts w:ascii="Arial" w:hAnsi="Arial" w:cs="Arial"/>
        </w:rPr>
      </w:pPr>
    </w:p>
    <w:p w14:paraId="49BCB52B" w14:textId="1494F2A2" w:rsidR="005909CE" w:rsidRPr="007A3C38" w:rsidRDefault="005909CE" w:rsidP="005909CE">
      <w:pPr>
        <w:spacing w:line="257" w:lineRule="auto"/>
        <w:rPr>
          <w:rFonts w:ascii="Arial" w:hAnsi="Arial" w:cs="Arial"/>
        </w:rPr>
      </w:pPr>
    </w:p>
    <w:p w14:paraId="312CF02B" w14:textId="77777777" w:rsidR="00CA56B1" w:rsidRPr="007A3C38" w:rsidRDefault="00CA56B1" w:rsidP="005909CE">
      <w:pPr>
        <w:spacing w:line="257" w:lineRule="auto"/>
        <w:rPr>
          <w:rFonts w:ascii="Arial" w:hAnsi="Arial" w:cs="Arial"/>
        </w:rPr>
      </w:pPr>
    </w:p>
    <w:p w14:paraId="677F0CE8" w14:textId="77777777" w:rsidR="005909CE" w:rsidRPr="007A3C38" w:rsidRDefault="005909CE" w:rsidP="005909CE">
      <w:pPr>
        <w:spacing w:line="257" w:lineRule="auto"/>
        <w:rPr>
          <w:rFonts w:ascii="Arial" w:hAnsi="Arial" w:cs="Arial"/>
          <w:b/>
          <w:bCs/>
        </w:rPr>
      </w:pPr>
    </w:p>
    <w:p w14:paraId="67D4275D" w14:textId="77777777" w:rsidR="005C369E" w:rsidRDefault="005C369E" w:rsidP="00CA56B1">
      <w:pPr>
        <w:pStyle w:val="H2Heading2"/>
        <w:rPr>
          <w:rFonts w:ascii="Arial" w:hAnsi="Arial" w:cs="Arial"/>
        </w:rPr>
      </w:pPr>
    </w:p>
    <w:p w14:paraId="50F70BC7" w14:textId="77777777" w:rsidR="005C369E" w:rsidRDefault="005C369E" w:rsidP="00CA56B1">
      <w:pPr>
        <w:pStyle w:val="H2Heading2"/>
        <w:rPr>
          <w:rFonts w:ascii="Arial" w:hAnsi="Arial" w:cs="Arial"/>
        </w:rPr>
      </w:pPr>
    </w:p>
    <w:p w14:paraId="308BA7D6" w14:textId="77777777" w:rsidR="005C369E" w:rsidRDefault="005C369E" w:rsidP="00CA56B1">
      <w:pPr>
        <w:pStyle w:val="H2Heading2"/>
        <w:rPr>
          <w:rFonts w:ascii="Arial" w:hAnsi="Arial" w:cs="Arial"/>
        </w:rPr>
      </w:pPr>
    </w:p>
    <w:p w14:paraId="4AEB3B93" w14:textId="77777777" w:rsidR="008329EF" w:rsidRDefault="008329EF" w:rsidP="00CA56B1">
      <w:pPr>
        <w:pStyle w:val="H2Heading2"/>
        <w:rPr>
          <w:rFonts w:ascii="Arial" w:hAnsi="Arial" w:cs="Arial"/>
        </w:rPr>
      </w:pPr>
    </w:p>
    <w:p w14:paraId="101F1BC4" w14:textId="75D38F2A" w:rsidR="005909CE" w:rsidRPr="005C369E" w:rsidRDefault="005C369E" w:rsidP="00CA56B1">
      <w:pPr>
        <w:pStyle w:val="H2Heading2"/>
        <w:rPr>
          <w:rFonts w:ascii="Arial" w:hAnsi="Arial" w:cs="Arial"/>
          <w:color w:val="F1B434"/>
        </w:rPr>
      </w:pPr>
      <w:r w:rsidRPr="005C369E">
        <w:rPr>
          <w:rFonts w:ascii="Arial" w:hAnsi="Arial" w:cs="Arial"/>
          <w:color w:val="F1B434"/>
        </w:rPr>
        <w:t>Campaign Wrap-Up</w:t>
      </w:r>
    </w:p>
    <w:p w14:paraId="08C4D148" w14:textId="77777777" w:rsidR="00CA56B1" w:rsidRPr="007A3C38" w:rsidRDefault="00CA56B1" w:rsidP="00CA56B1">
      <w:pPr>
        <w:pStyle w:val="BodyCopy"/>
        <w:rPr>
          <w:rFonts w:ascii="Arial" w:hAnsi="Arial" w:cs="Arial"/>
          <w:b/>
          <w:bCs/>
        </w:rPr>
      </w:pPr>
    </w:p>
    <w:p w14:paraId="3D594D65" w14:textId="77777777" w:rsidR="008329EF" w:rsidRDefault="005909CE" w:rsidP="00CA56B1">
      <w:pPr>
        <w:pStyle w:val="BodyCopy"/>
        <w:rPr>
          <w:rFonts w:ascii="Arial" w:hAnsi="Arial" w:cs="Arial"/>
          <w:b/>
          <w:bCs/>
        </w:rPr>
      </w:pPr>
      <w:bookmarkStart w:id="8" w:name="email7"/>
      <w:r w:rsidRPr="007A3C38">
        <w:rPr>
          <w:rFonts w:ascii="Arial" w:hAnsi="Arial" w:cs="Arial"/>
          <w:b/>
          <w:bCs/>
        </w:rPr>
        <w:t xml:space="preserve">Email #7: Spokesperson </w:t>
      </w:r>
      <w:r w:rsidR="00936BDE" w:rsidRPr="007A3C38">
        <w:rPr>
          <w:rFonts w:ascii="Arial" w:hAnsi="Arial" w:cs="Arial"/>
          <w:b/>
          <w:bCs/>
        </w:rPr>
        <w:t>V</w:t>
      </w:r>
      <w:r w:rsidRPr="007A3C38">
        <w:rPr>
          <w:rFonts w:ascii="Arial" w:hAnsi="Arial" w:cs="Arial"/>
          <w:b/>
          <w:bCs/>
        </w:rPr>
        <w:t>ideo</w:t>
      </w:r>
      <w:bookmarkEnd w:id="8"/>
    </w:p>
    <w:p w14:paraId="27009BB6" w14:textId="77777777" w:rsidR="008329EF" w:rsidRDefault="005909CE" w:rsidP="00CA56B1">
      <w:pPr>
        <w:pStyle w:val="BodyCopy"/>
        <w:rPr>
          <w:rFonts w:ascii="Arial" w:hAnsi="Arial" w:cs="Arial"/>
        </w:rPr>
      </w:pPr>
      <w:r w:rsidRPr="007A3C38">
        <w:rPr>
          <w:rFonts w:ascii="Arial" w:hAnsi="Arial" w:cs="Arial"/>
        </w:rPr>
        <w:br/>
      </w:r>
      <w:r w:rsidRPr="007A3C38">
        <w:rPr>
          <w:rFonts w:ascii="Arial" w:hAnsi="Arial" w:cs="Arial"/>
          <w:b/>
          <w:bCs/>
        </w:rPr>
        <w:t>Synopsis:</w:t>
      </w:r>
      <w:r w:rsidRPr="007A3C38">
        <w:rPr>
          <w:rFonts w:ascii="Arial" w:hAnsi="Arial" w:cs="Arial"/>
        </w:rPr>
        <w:t xml:space="preserve"> Give thanks to those who have given and report on goals. Give one final push to give and describe how employee giving impacts the community. Link to spokesperson video for further encouragement.</w:t>
      </w:r>
    </w:p>
    <w:p w14:paraId="1478EEDF" w14:textId="5D62551B" w:rsidR="005909CE" w:rsidRPr="007A3C38" w:rsidRDefault="005909CE" w:rsidP="00CA56B1">
      <w:pPr>
        <w:pStyle w:val="BodyCopy"/>
        <w:rPr>
          <w:rFonts w:ascii="Arial" w:hAnsi="Arial" w:cs="Arial"/>
        </w:rPr>
      </w:pPr>
      <w:r w:rsidRPr="007A3C38">
        <w:rPr>
          <w:rFonts w:ascii="Arial" w:hAnsi="Arial" w:cs="Arial"/>
        </w:rPr>
        <w:br/>
      </w:r>
      <w:r w:rsidRPr="007A3C38">
        <w:rPr>
          <w:rFonts w:ascii="Arial" w:hAnsi="Arial" w:cs="Arial"/>
          <w:b/>
          <w:bCs/>
        </w:rPr>
        <w:t>Recommended send time:</w:t>
      </w:r>
      <w:r w:rsidRPr="007A3C38">
        <w:rPr>
          <w:rFonts w:ascii="Arial" w:hAnsi="Arial" w:cs="Arial"/>
        </w:rPr>
        <w:t xml:space="preserve"> Last day for gifts</w:t>
      </w:r>
    </w:p>
    <w:p w14:paraId="0FCE51FE" w14:textId="77777777" w:rsidR="00CA56B1" w:rsidRPr="007A3C38" w:rsidRDefault="00CA56B1" w:rsidP="00CA56B1">
      <w:pPr>
        <w:pStyle w:val="BodyCopy"/>
        <w:rPr>
          <w:rFonts w:ascii="Arial" w:hAnsi="Arial" w:cs="Arial"/>
        </w:rPr>
      </w:pPr>
    </w:p>
    <w:p w14:paraId="2EC199A6" w14:textId="77777777" w:rsidR="00CA56B1" w:rsidRPr="007A3C38" w:rsidRDefault="005909CE" w:rsidP="00CA56B1">
      <w:pPr>
        <w:pStyle w:val="BodyCopy"/>
        <w:rPr>
          <w:rFonts w:ascii="Arial" w:hAnsi="Arial" w:cs="Arial"/>
        </w:rPr>
      </w:pPr>
      <w:r w:rsidRPr="007A3C38">
        <w:rPr>
          <w:rFonts w:ascii="Arial" w:hAnsi="Arial" w:cs="Arial"/>
          <w:b/>
          <w:bCs/>
        </w:rPr>
        <w:t>From: [company’s ECC]</w:t>
      </w:r>
      <w:r w:rsidRPr="007A3C38">
        <w:rPr>
          <w:rFonts w:ascii="Arial" w:hAnsi="Arial" w:cs="Arial"/>
        </w:rPr>
        <w:br/>
      </w:r>
      <w:r w:rsidRPr="007A3C38">
        <w:rPr>
          <w:rFonts w:ascii="Arial" w:hAnsi="Arial" w:cs="Arial"/>
          <w:b/>
          <w:bCs/>
        </w:rPr>
        <w:t>To: [company name]</w:t>
      </w:r>
      <w:r w:rsidRPr="007A3C38">
        <w:rPr>
          <w:rFonts w:ascii="Arial" w:hAnsi="Arial" w:cs="Arial"/>
        </w:rPr>
        <w:t xml:space="preserve"> employees </w:t>
      </w:r>
      <w:r w:rsidRPr="007A3C38">
        <w:rPr>
          <w:rFonts w:ascii="Arial" w:hAnsi="Arial" w:cs="Arial"/>
        </w:rPr>
        <w:br/>
      </w:r>
      <w:r w:rsidRPr="007A3C38">
        <w:rPr>
          <w:rFonts w:ascii="Arial" w:hAnsi="Arial" w:cs="Arial"/>
          <w:b/>
          <w:bCs/>
        </w:rPr>
        <w:t>Subject:</w:t>
      </w:r>
      <w:r w:rsidRPr="007A3C38">
        <w:rPr>
          <w:rFonts w:ascii="Arial" w:hAnsi="Arial" w:cs="Arial"/>
        </w:rPr>
        <w:t xml:space="preserve"> Don’t miss your chance to make an impact</w:t>
      </w:r>
      <w:r w:rsidRPr="007A3C38">
        <w:rPr>
          <w:rFonts w:ascii="Arial" w:hAnsi="Arial" w:cs="Arial"/>
        </w:rPr>
        <w:br/>
      </w:r>
      <w:r w:rsidRPr="007A3C38">
        <w:rPr>
          <w:rFonts w:ascii="Arial" w:hAnsi="Arial" w:cs="Arial"/>
        </w:rPr>
        <w:br/>
        <w:t xml:space="preserve">Hi </w:t>
      </w:r>
      <w:r w:rsidRPr="007A3C38">
        <w:rPr>
          <w:rFonts w:ascii="Arial" w:hAnsi="Arial" w:cs="Arial"/>
          <w:b/>
        </w:rPr>
        <w:t>[employee first name]</w:t>
      </w:r>
      <w:r w:rsidRPr="007A3C38">
        <w:rPr>
          <w:rFonts w:ascii="Arial" w:hAnsi="Arial" w:cs="Arial"/>
        </w:rPr>
        <w:t>,</w:t>
      </w:r>
    </w:p>
    <w:p w14:paraId="7E708B1E" w14:textId="792C2CDA" w:rsidR="005909CE" w:rsidRPr="007A3C38" w:rsidRDefault="005909CE" w:rsidP="00CA56B1">
      <w:pPr>
        <w:pStyle w:val="BodyCopy"/>
        <w:rPr>
          <w:rFonts w:ascii="Arial" w:hAnsi="Arial" w:cs="Arial"/>
        </w:rPr>
      </w:pPr>
      <w:r w:rsidRPr="007A3C38">
        <w:rPr>
          <w:rFonts w:ascii="Arial" w:hAnsi="Arial" w:cs="Arial"/>
        </w:rPr>
        <w:t xml:space="preserve"> </w:t>
      </w:r>
    </w:p>
    <w:p w14:paraId="3E960140" w14:textId="2067CB4C" w:rsidR="005909CE" w:rsidRPr="007A3C38" w:rsidRDefault="005909CE" w:rsidP="00CA56B1">
      <w:pPr>
        <w:pStyle w:val="BodyCopy"/>
        <w:rPr>
          <w:rFonts w:ascii="Arial" w:hAnsi="Arial" w:cs="Arial"/>
        </w:rPr>
      </w:pPr>
      <w:r w:rsidRPr="007A3C38">
        <w:rPr>
          <w:rFonts w:ascii="Arial" w:hAnsi="Arial" w:cs="Arial"/>
        </w:rPr>
        <w:t>It’s the last day of our United Way campaign! Thanks to your generosity, we have reached</w:t>
      </w:r>
      <w:r w:rsidRPr="007A3C38">
        <w:rPr>
          <w:rFonts w:ascii="Arial" w:hAnsi="Arial" w:cs="Arial"/>
          <w:b/>
          <w:bCs/>
        </w:rPr>
        <w:t xml:space="preserve"> </w:t>
      </w:r>
      <w:r w:rsidRPr="007A3C38">
        <w:rPr>
          <w:rFonts w:ascii="Arial" w:hAnsi="Arial" w:cs="Arial"/>
          <w:b/>
          <w:bCs/>
          <w:highlight w:val="yellow"/>
        </w:rPr>
        <w:t>[number]</w:t>
      </w:r>
      <w:r w:rsidRPr="007A3C38">
        <w:rPr>
          <w:rFonts w:ascii="Arial" w:hAnsi="Arial" w:cs="Arial"/>
          <w:highlight w:val="yellow"/>
        </w:rPr>
        <w:t>%</w:t>
      </w:r>
      <w:r w:rsidRPr="007A3C38">
        <w:rPr>
          <w:rFonts w:ascii="Arial" w:hAnsi="Arial" w:cs="Arial"/>
        </w:rPr>
        <w:t xml:space="preserve"> of our goal! </w:t>
      </w:r>
    </w:p>
    <w:p w14:paraId="5C19D2F5" w14:textId="77777777" w:rsidR="00CA56B1" w:rsidRPr="007A3C38" w:rsidRDefault="00CA56B1" w:rsidP="00CA56B1">
      <w:pPr>
        <w:pStyle w:val="BodyCopy"/>
        <w:rPr>
          <w:rFonts w:ascii="Arial" w:hAnsi="Arial" w:cs="Arial"/>
        </w:rPr>
      </w:pPr>
    </w:p>
    <w:p w14:paraId="1BBAB7C3" w14:textId="500CDCEF" w:rsidR="005909CE" w:rsidRPr="007A3C38" w:rsidRDefault="005909CE" w:rsidP="00CA56B1">
      <w:pPr>
        <w:pStyle w:val="BodyCopy"/>
        <w:rPr>
          <w:rFonts w:ascii="Arial" w:hAnsi="Arial" w:cs="Arial"/>
        </w:rPr>
      </w:pPr>
      <w:r w:rsidRPr="007A3C38">
        <w:rPr>
          <w:rFonts w:ascii="Arial" w:hAnsi="Arial" w:cs="Arial"/>
        </w:rPr>
        <w:t xml:space="preserve">This year, </w:t>
      </w:r>
      <w:r w:rsidRPr="007A3C38">
        <w:rPr>
          <w:rFonts w:ascii="Arial" w:hAnsi="Arial" w:cs="Arial"/>
          <w:b/>
          <w:bCs/>
          <w:highlight w:val="yellow"/>
        </w:rPr>
        <w:t>[spokesperson name/title]</w:t>
      </w:r>
      <w:r w:rsidRPr="007A3C38">
        <w:rPr>
          <w:rFonts w:ascii="Arial" w:hAnsi="Arial" w:cs="Arial"/>
          <w:b/>
          <w:bCs/>
        </w:rPr>
        <w:t xml:space="preserve"> </w:t>
      </w:r>
      <w:r w:rsidRPr="007A3C38">
        <w:rPr>
          <w:rFonts w:ascii="Arial" w:hAnsi="Arial" w:cs="Arial"/>
        </w:rPr>
        <w:t xml:space="preserve">served as a spokesperson for our annual campaign. A longtime supporter of United Way, </w:t>
      </w:r>
      <w:r w:rsidRPr="007A3C38">
        <w:rPr>
          <w:rFonts w:ascii="Arial" w:hAnsi="Arial" w:cs="Arial"/>
          <w:b/>
          <w:highlight w:val="yellow"/>
        </w:rPr>
        <w:t>[spokesperson last name]</w:t>
      </w:r>
      <w:r w:rsidRPr="007A3C38">
        <w:rPr>
          <w:rFonts w:ascii="Arial" w:hAnsi="Arial" w:cs="Arial"/>
        </w:rPr>
        <w:t xml:space="preserve"> explains why this year is more important than ever </w:t>
      </w:r>
      <w:r w:rsidR="009D5FF2" w:rsidRPr="007A3C38">
        <w:rPr>
          <w:rFonts w:ascii="Arial" w:hAnsi="Arial" w:cs="Arial"/>
        </w:rPr>
        <w:t xml:space="preserve">that </w:t>
      </w:r>
      <w:r w:rsidRPr="007A3C38">
        <w:rPr>
          <w:rFonts w:ascii="Arial" w:hAnsi="Arial" w:cs="Arial"/>
        </w:rPr>
        <w:t>those who can support this work, continue to do so. Watch the video here</w:t>
      </w:r>
      <w:r w:rsidR="009D5FF2" w:rsidRPr="007A3C38">
        <w:rPr>
          <w:rFonts w:ascii="Arial" w:hAnsi="Arial" w:cs="Arial"/>
        </w:rPr>
        <w:t>.</w:t>
      </w:r>
      <w:r w:rsidRPr="007A3C38">
        <w:rPr>
          <w:rFonts w:ascii="Arial" w:hAnsi="Arial" w:cs="Arial"/>
        </w:rPr>
        <w:t xml:space="preserve"> </w:t>
      </w:r>
      <w:r w:rsidRPr="007A3C38">
        <w:rPr>
          <w:rFonts w:ascii="Arial" w:hAnsi="Arial" w:cs="Arial"/>
          <w:b/>
          <w:bCs/>
          <w:highlight w:val="yellow"/>
        </w:rPr>
        <w:t>[</w:t>
      </w:r>
      <w:r w:rsidR="003D64B7" w:rsidRPr="007A3C38">
        <w:rPr>
          <w:rFonts w:ascii="Arial" w:hAnsi="Arial" w:cs="Arial"/>
          <w:b/>
          <w:bCs/>
          <w:highlight w:val="yellow"/>
        </w:rPr>
        <w:t>Note: Spokesperson video coming soon and will be shared with you]</w:t>
      </w:r>
    </w:p>
    <w:p w14:paraId="67E3CADC" w14:textId="77777777" w:rsidR="00CA56B1" w:rsidRPr="007A3C38" w:rsidRDefault="00CA56B1" w:rsidP="00CA56B1">
      <w:pPr>
        <w:pStyle w:val="BodyCopy"/>
        <w:rPr>
          <w:rFonts w:ascii="Arial" w:hAnsi="Arial" w:cs="Arial"/>
        </w:rPr>
      </w:pPr>
    </w:p>
    <w:p w14:paraId="0A150325" w14:textId="7E650A04" w:rsidR="00CA56B1" w:rsidRPr="007A3C38" w:rsidRDefault="005909CE" w:rsidP="00CA56B1">
      <w:pPr>
        <w:pStyle w:val="BodyCopy"/>
        <w:rPr>
          <w:rFonts w:ascii="Arial" w:hAnsi="Arial" w:cs="Arial"/>
        </w:rPr>
      </w:pPr>
      <w:r w:rsidRPr="007A3C38">
        <w:rPr>
          <w:rFonts w:ascii="Arial" w:hAnsi="Arial" w:cs="Arial"/>
        </w:rPr>
        <w:t xml:space="preserve">We are all </w:t>
      </w:r>
      <w:r w:rsidR="00B5781D" w:rsidRPr="007A3C38">
        <w:rPr>
          <w:rFonts w:ascii="Arial" w:hAnsi="Arial" w:cs="Arial"/>
        </w:rPr>
        <w:t>United</w:t>
      </w:r>
      <w:r w:rsidR="000B1004" w:rsidRPr="007A3C38">
        <w:rPr>
          <w:rFonts w:ascii="Arial" w:hAnsi="Arial" w:cs="Arial"/>
        </w:rPr>
        <w:t>. P</w:t>
      </w:r>
      <w:r w:rsidRPr="007A3C38">
        <w:rPr>
          <w:rFonts w:ascii="Arial" w:hAnsi="Arial" w:cs="Arial"/>
        </w:rPr>
        <w:t xml:space="preserve">lease consider pledging by the end of today, if you haven’t already. </w:t>
      </w:r>
    </w:p>
    <w:p w14:paraId="522239E0" w14:textId="77777777" w:rsidR="00CA56B1" w:rsidRPr="007A3C38" w:rsidRDefault="00CA56B1" w:rsidP="00CA56B1">
      <w:pPr>
        <w:pStyle w:val="BodyCopy"/>
        <w:rPr>
          <w:rFonts w:ascii="Arial" w:hAnsi="Arial" w:cs="Arial"/>
        </w:rPr>
      </w:pPr>
    </w:p>
    <w:p w14:paraId="5DD91483" w14:textId="63265F48" w:rsidR="005909CE" w:rsidRPr="007A3C38" w:rsidRDefault="005909CE" w:rsidP="00CA56B1">
      <w:pPr>
        <w:pStyle w:val="BodyCopy"/>
        <w:rPr>
          <w:rFonts w:ascii="Arial" w:hAnsi="Arial" w:cs="Arial"/>
        </w:rPr>
      </w:pPr>
      <w:r w:rsidRPr="007A3C38">
        <w:rPr>
          <w:rFonts w:ascii="Arial" w:hAnsi="Arial" w:cs="Arial"/>
        </w:rPr>
        <w:t xml:space="preserve">Thank you for your continued support, </w:t>
      </w:r>
      <w:r w:rsidRPr="007A3C38">
        <w:rPr>
          <w:rFonts w:ascii="Arial" w:hAnsi="Arial" w:cs="Arial"/>
          <w:b/>
          <w:bCs/>
        </w:rPr>
        <w:t>[employee first name]</w:t>
      </w:r>
      <w:r w:rsidRPr="007A3C38">
        <w:rPr>
          <w:rFonts w:ascii="Arial" w:hAnsi="Arial" w:cs="Arial"/>
        </w:rPr>
        <w:t>.</w:t>
      </w:r>
    </w:p>
    <w:p w14:paraId="2A00AA8A" w14:textId="77777777" w:rsidR="00CA56B1" w:rsidRPr="007A3C38" w:rsidRDefault="00CA56B1" w:rsidP="00CA56B1">
      <w:pPr>
        <w:pStyle w:val="BodyCopy"/>
        <w:rPr>
          <w:rFonts w:ascii="Arial" w:hAnsi="Arial" w:cs="Arial"/>
        </w:rPr>
      </w:pPr>
    </w:p>
    <w:p w14:paraId="6BF4DD9F" w14:textId="061335B9" w:rsidR="005909CE" w:rsidRPr="007A3C38" w:rsidRDefault="005909CE" w:rsidP="00CA56B1">
      <w:pPr>
        <w:pStyle w:val="BodyCopy"/>
        <w:rPr>
          <w:rFonts w:ascii="Arial" w:hAnsi="Arial" w:cs="Arial"/>
          <w:b/>
          <w:bCs/>
        </w:rPr>
      </w:pPr>
      <w:r w:rsidRPr="007A3C38">
        <w:rPr>
          <w:rFonts w:ascii="Arial" w:hAnsi="Arial" w:cs="Arial"/>
          <w:b/>
          <w:bCs/>
        </w:rPr>
        <w:t>[ECC signature]</w:t>
      </w:r>
    </w:p>
    <w:p w14:paraId="399ABEDE" w14:textId="77777777" w:rsidR="00CA56B1" w:rsidRPr="007A3C38" w:rsidRDefault="00CA56B1" w:rsidP="00CA56B1">
      <w:pPr>
        <w:pStyle w:val="BodyCopy"/>
        <w:rPr>
          <w:rStyle w:val="eop"/>
          <w:rFonts w:ascii="Arial" w:hAnsi="Arial" w:cs="Arial"/>
        </w:rPr>
      </w:pPr>
    </w:p>
    <w:p w14:paraId="5C3DC240" w14:textId="614A2198" w:rsidR="005909CE" w:rsidRPr="007A3C38" w:rsidRDefault="00BB7A38" w:rsidP="00CA56B1">
      <w:pPr>
        <w:pStyle w:val="BodyCopy"/>
        <w:rPr>
          <w:rFonts w:ascii="Arial" w:hAnsi="Arial" w:cs="Arial"/>
        </w:rPr>
      </w:pPr>
      <w:r w:rsidRPr="00BB7A38">
        <w:rPr>
          <w:rStyle w:val="eop"/>
          <w:rFonts w:ascii="Arial" w:hAnsi="Arial" w:cs="Arial"/>
        </w:rPr>
        <w:t>P.S.</w:t>
      </w:r>
      <w:r>
        <w:rPr>
          <w:rStyle w:val="eop"/>
          <w:rFonts w:ascii="Arial" w:hAnsi="Arial" w:cs="Arial"/>
          <w:b/>
          <w:bCs/>
        </w:rPr>
        <w:t xml:space="preserve"> </w:t>
      </w:r>
      <w:r>
        <w:rPr>
          <w:rStyle w:val="eop"/>
          <w:rFonts w:ascii="Arial" w:hAnsi="Arial" w:cs="Arial"/>
        </w:rPr>
        <w:t>Did you know that due to new changes for the 2020 tax code your contribution of up to $300.00 can be tax deductible even when you do not itemize</w:t>
      </w:r>
    </w:p>
    <w:p w14:paraId="48520A55" w14:textId="77777777" w:rsidR="005909CE" w:rsidRPr="007A3C38" w:rsidRDefault="005909CE" w:rsidP="00CA56B1">
      <w:pPr>
        <w:pStyle w:val="BodyCopy"/>
        <w:rPr>
          <w:rFonts w:ascii="Arial" w:hAnsi="Arial" w:cs="Arial"/>
        </w:rPr>
      </w:pPr>
    </w:p>
    <w:p w14:paraId="0E634D1A" w14:textId="77777777" w:rsidR="005909CE" w:rsidRPr="007A3C38" w:rsidRDefault="005909CE" w:rsidP="00CA56B1">
      <w:pPr>
        <w:pStyle w:val="BodyCopy"/>
        <w:rPr>
          <w:rFonts w:ascii="Arial" w:hAnsi="Arial" w:cs="Arial"/>
        </w:rPr>
      </w:pPr>
    </w:p>
    <w:p w14:paraId="12919958" w14:textId="77777777" w:rsidR="005909CE" w:rsidRPr="007A3C38" w:rsidRDefault="005909CE" w:rsidP="00CA56B1">
      <w:pPr>
        <w:pStyle w:val="BodyCopy"/>
        <w:rPr>
          <w:rFonts w:ascii="Arial" w:hAnsi="Arial" w:cs="Arial"/>
        </w:rPr>
      </w:pPr>
    </w:p>
    <w:p w14:paraId="76B46F9A" w14:textId="77777777" w:rsidR="005909CE" w:rsidRPr="007A3C38" w:rsidRDefault="005909CE" w:rsidP="00CA56B1">
      <w:pPr>
        <w:pStyle w:val="BodyCopy"/>
        <w:rPr>
          <w:rFonts w:ascii="Arial" w:hAnsi="Arial" w:cs="Arial"/>
        </w:rPr>
      </w:pPr>
    </w:p>
    <w:p w14:paraId="032A4E5A" w14:textId="77777777" w:rsidR="005909CE" w:rsidRPr="007A3C38" w:rsidRDefault="005909CE" w:rsidP="00CA56B1">
      <w:pPr>
        <w:pStyle w:val="BodyCopy"/>
        <w:rPr>
          <w:rFonts w:ascii="Arial" w:hAnsi="Arial" w:cs="Arial"/>
        </w:rPr>
      </w:pPr>
    </w:p>
    <w:p w14:paraId="090C7949" w14:textId="77777777" w:rsidR="005909CE" w:rsidRPr="007A3C38" w:rsidRDefault="005909CE" w:rsidP="00CA56B1">
      <w:pPr>
        <w:pStyle w:val="BodyCopy"/>
        <w:rPr>
          <w:rFonts w:ascii="Arial" w:hAnsi="Arial" w:cs="Arial"/>
        </w:rPr>
      </w:pPr>
    </w:p>
    <w:p w14:paraId="3E95ADE7" w14:textId="77777777" w:rsidR="005909CE" w:rsidRPr="007A3C38" w:rsidRDefault="005909CE" w:rsidP="00CA56B1">
      <w:pPr>
        <w:pStyle w:val="BodyCopy"/>
        <w:rPr>
          <w:rFonts w:ascii="Arial" w:hAnsi="Arial" w:cs="Arial"/>
        </w:rPr>
      </w:pPr>
    </w:p>
    <w:p w14:paraId="0F3D5339" w14:textId="77777777" w:rsidR="005909CE" w:rsidRPr="007A3C38" w:rsidRDefault="005909CE" w:rsidP="00CA56B1">
      <w:pPr>
        <w:pStyle w:val="BodyCopy"/>
        <w:rPr>
          <w:rFonts w:ascii="Arial" w:hAnsi="Arial" w:cs="Arial"/>
        </w:rPr>
      </w:pPr>
    </w:p>
    <w:p w14:paraId="3EAE73DE" w14:textId="77777777" w:rsidR="005909CE" w:rsidRPr="007A3C38" w:rsidRDefault="005909CE" w:rsidP="00CA56B1">
      <w:pPr>
        <w:pStyle w:val="BodyCopy"/>
        <w:rPr>
          <w:rFonts w:ascii="Arial" w:hAnsi="Arial" w:cs="Arial"/>
        </w:rPr>
      </w:pPr>
    </w:p>
    <w:p w14:paraId="459FF466" w14:textId="00992F95" w:rsidR="005909CE" w:rsidRPr="007A3C38" w:rsidRDefault="005909CE" w:rsidP="00CA56B1">
      <w:pPr>
        <w:pStyle w:val="BodyCopy"/>
        <w:rPr>
          <w:rFonts w:ascii="Arial" w:hAnsi="Arial" w:cs="Arial"/>
        </w:rPr>
      </w:pPr>
    </w:p>
    <w:p w14:paraId="0FC30DF2" w14:textId="48FAB3D6" w:rsidR="00CA56B1" w:rsidRPr="007A3C38" w:rsidRDefault="00CA56B1" w:rsidP="00CA56B1">
      <w:pPr>
        <w:pStyle w:val="BodyCopy"/>
        <w:rPr>
          <w:rFonts w:ascii="Arial" w:hAnsi="Arial" w:cs="Arial"/>
        </w:rPr>
      </w:pPr>
    </w:p>
    <w:p w14:paraId="54D2038D" w14:textId="17DF2279" w:rsidR="00CA56B1" w:rsidRPr="007A3C38" w:rsidRDefault="00CA56B1" w:rsidP="00CA56B1">
      <w:pPr>
        <w:pStyle w:val="BodyCopy"/>
        <w:rPr>
          <w:rFonts w:ascii="Arial" w:hAnsi="Arial" w:cs="Arial"/>
        </w:rPr>
      </w:pPr>
    </w:p>
    <w:p w14:paraId="091DB252" w14:textId="77777777" w:rsidR="00CA56B1" w:rsidRPr="007A3C38" w:rsidRDefault="00CA56B1" w:rsidP="00CA56B1">
      <w:pPr>
        <w:pStyle w:val="BodyCopy"/>
        <w:rPr>
          <w:rFonts w:ascii="Arial" w:hAnsi="Arial" w:cs="Arial"/>
        </w:rPr>
      </w:pPr>
    </w:p>
    <w:p w14:paraId="5028256F" w14:textId="77777777" w:rsidR="005C369E" w:rsidRDefault="005C369E" w:rsidP="00CA56B1">
      <w:pPr>
        <w:pStyle w:val="H2Heading2"/>
        <w:rPr>
          <w:rFonts w:ascii="Arial" w:hAnsi="Arial" w:cs="Arial"/>
        </w:rPr>
      </w:pPr>
    </w:p>
    <w:p w14:paraId="2F30F1CF" w14:textId="77777777" w:rsidR="005C369E" w:rsidRDefault="005C369E" w:rsidP="00CA56B1">
      <w:pPr>
        <w:pStyle w:val="H2Heading2"/>
        <w:rPr>
          <w:rFonts w:ascii="Arial" w:hAnsi="Arial" w:cs="Arial"/>
        </w:rPr>
      </w:pPr>
    </w:p>
    <w:p w14:paraId="03B96DEA" w14:textId="77777777" w:rsidR="005C369E" w:rsidRDefault="005C369E" w:rsidP="00CA56B1">
      <w:pPr>
        <w:pStyle w:val="H2Heading2"/>
        <w:rPr>
          <w:rFonts w:ascii="Arial" w:hAnsi="Arial" w:cs="Arial"/>
        </w:rPr>
      </w:pPr>
    </w:p>
    <w:p w14:paraId="5AB3396A" w14:textId="77777777" w:rsidR="008329EF" w:rsidRDefault="008329EF" w:rsidP="00CA56B1">
      <w:pPr>
        <w:pStyle w:val="H2Heading2"/>
        <w:rPr>
          <w:rFonts w:ascii="Arial" w:hAnsi="Arial" w:cs="Arial"/>
        </w:rPr>
      </w:pPr>
    </w:p>
    <w:p w14:paraId="246FC459" w14:textId="612850D4" w:rsidR="005909CE" w:rsidRPr="005C369E" w:rsidRDefault="005C369E" w:rsidP="00CA56B1">
      <w:pPr>
        <w:pStyle w:val="H2Heading2"/>
        <w:rPr>
          <w:rFonts w:ascii="Arial" w:hAnsi="Arial" w:cs="Arial"/>
          <w:color w:val="F1B434"/>
        </w:rPr>
      </w:pPr>
      <w:r w:rsidRPr="005C369E">
        <w:rPr>
          <w:rFonts w:ascii="Arial" w:hAnsi="Arial" w:cs="Arial"/>
          <w:color w:val="F1B434"/>
        </w:rPr>
        <w:lastRenderedPageBreak/>
        <w:t>Thank You</w:t>
      </w:r>
    </w:p>
    <w:p w14:paraId="0C125B96" w14:textId="77777777" w:rsidR="00CA56B1" w:rsidRPr="007A3C38" w:rsidRDefault="00CA56B1" w:rsidP="00CA56B1">
      <w:pPr>
        <w:pStyle w:val="BodyCopy"/>
        <w:rPr>
          <w:rFonts w:ascii="Arial" w:hAnsi="Arial" w:cs="Arial"/>
          <w:b/>
          <w:bCs/>
        </w:rPr>
      </w:pPr>
    </w:p>
    <w:p w14:paraId="28AE6F1A" w14:textId="77777777" w:rsidR="008329EF" w:rsidRDefault="005909CE" w:rsidP="00CA56B1">
      <w:pPr>
        <w:pStyle w:val="BodyCopy"/>
        <w:rPr>
          <w:rFonts w:ascii="Arial" w:hAnsi="Arial" w:cs="Arial"/>
          <w:b/>
          <w:bCs/>
        </w:rPr>
      </w:pPr>
      <w:bookmarkStart w:id="9" w:name="email8"/>
      <w:r w:rsidRPr="007A3C38">
        <w:rPr>
          <w:rFonts w:ascii="Arial" w:hAnsi="Arial" w:cs="Arial"/>
          <w:b/>
          <w:bCs/>
        </w:rPr>
        <w:t>Email #8: Thank You</w:t>
      </w:r>
      <w:bookmarkEnd w:id="9"/>
    </w:p>
    <w:p w14:paraId="72A0D808" w14:textId="77777777" w:rsidR="008329EF" w:rsidRDefault="005909CE" w:rsidP="00CA56B1">
      <w:pPr>
        <w:pStyle w:val="BodyCopy"/>
        <w:rPr>
          <w:rFonts w:ascii="Arial" w:hAnsi="Arial" w:cs="Arial"/>
          <w:b/>
          <w:bCs/>
        </w:rPr>
      </w:pPr>
      <w:r w:rsidRPr="007A3C38">
        <w:rPr>
          <w:rFonts w:ascii="Arial" w:hAnsi="Arial" w:cs="Arial"/>
        </w:rPr>
        <w:br/>
      </w:r>
      <w:r w:rsidRPr="007A3C38">
        <w:rPr>
          <w:rFonts w:ascii="Arial" w:hAnsi="Arial" w:cs="Arial"/>
          <w:b/>
          <w:bCs/>
        </w:rPr>
        <w:t>Synopsis:</w:t>
      </w:r>
      <w:r w:rsidRPr="007A3C38">
        <w:rPr>
          <w:rFonts w:ascii="Arial" w:hAnsi="Arial" w:cs="Arial"/>
        </w:rPr>
        <w:t xml:space="preserve"> Thank you for giving, and final reporting of dollars raised. Give stats on how those dollars help the community. Ask for feedback/recommendations for next year.</w:t>
      </w:r>
      <w:r w:rsidRPr="007A3C38">
        <w:rPr>
          <w:rFonts w:ascii="Arial" w:hAnsi="Arial" w:cs="Arial"/>
          <w:b/>
          <w:bCs/>
        </w:rPr>
        <w:t xml:space="preserve"> </w:t>
      </w:r>
    </w:p>
    <w:p w14:paraId="6ECC5542" w14:textId="1F8C9442" w:rsidR="005909CE" w:rsidRPr="007A3C38" w:rsidRDefault="005909CE" w:rsidP="00CA56B1">
      <w:pPr>
        <w:pStyle w:val="BodyCopy"/>
        <w:rPr>
          <w:rFonts w:ascii="Arial" w:hAnsi="Arial" w:cs="Arial"/>
        </w:rPr>
      </w:pPr>
      <w:r w:rsidRPr="007A3C38">
        <w:rPr>
          <w:rFonts w:ascii="Arial" w:hAnsi="Arial" w:cs="Arial"/>
        </w:rPr>
        <w:br/>
      </w:r>
      <w:r w:rsidRPr="007A3C38">
        <w:rPr>
          <w:rFonts w:ascii="Arial" w:hAnsi="Arial" w:cs="Arial"/>
          <w:b/>
          <w:bCs/>
        </w:rPr>
        <w:t>Recommended send time:</w:t>
      </w:r>
      <w:r w:rsidRPr="007A3C38">
        <w:rPr>
          <w:rFonts w:ascii="Arial" w:hAnsi="Arial" w:cs="Arial"/>
        </w:rPr>
        <w:t xml:space="preserve"> No later than 1 week after end of campaign</w:t>
      </w:r>
    </w:p>
    <w:p w14:paraId="1D1FFDAE" w14:textId="77777777" w:rsidR="00CA56B1" w:rsidRPr="007A3C38" w:rsidRDefault="00CA56B1" w:rsidP="00CA56B1">
      <w:pPr>
        <w:pStyle w:val="BodyCopy"/>
        <w:rPr>
          <w:rFonts w:ascii="Arial" w:hAnsi="Arial" w:cs="Arial"/>
          <w:b/>
          <w:bCs/>
        </w:rPr>
      </w:pPr>
    </w:p>
    <w:p w14:paraId="2FEFB765" w14:textId="6B2752FF" w:rsidR="005909CE" w:rsidRPr="007A3C38" w:rsidRDefault="005909CE" w:rsidP="00CA56B1">
      <w:pPr>
        <w:pStyle w:val="BodyCopy"/>
        <w:rPr>
          <w:rFonts w:ascii="Arial" w:hAnsi="Arial" w:cs="Arial"/>
          <w:b/>
          <w:bCs/>
        </w:rPr>
      </w:pPr>
      <w:r w:rsidRPr="007A3C38">
        <w:rPr>
          <w:rFonts w:ascii="Arial" w:hAnsi="Arial" w:cs="Arial"/>
          <w:b/>
          <w:bCs/>
        </w:rPr>
        <w:t>From: [company’s ECC]</w:t>
      </w:r>
      <w:r w:rsidRPr="007A3C38">
        <w:rPr>
          <w:rFonts w:ascii="Arial" w:hAnsi="Arial" w:cs="Arial"/>
        </w:rPr>
        <w:br/>
      </w:r>
      <w:r w:rsidRPr="007A3C38">
        <w:rPr>
          <w:rFonts w:ascii="Arial" w:hAnsi="Arial" w:cs="Arial"/>
          <w:b/>
          <w:bCs/>
        </w:rPr>
        <w:t>To: [company name]</w:t>
      </w:r>
      <w:r w:rsidRPr="007A3C38">
        <w:rPr>
          <w:rFonts w:ascii="Arial" w:hAnsi="Arial" w:cs="Arial"/>
        </w:rPr>
        <w:t xml:space="preserve"> employees </w:t>
      </w:r>
      <w:r w:rsidRPr="007A3C38">
        <w:rPr>
          <w:rFonts w:ascii="Arial" w:hAnsi="Arial" w:cs="Arial"/>
        </w:rPr>
        <w:br/>
      </w:r>
      <w:r w:rsidRPr="007A3C38">
        <w:rPr>
          <w:rFonts w:ascii="Arial" w:hAnsi="Arial" w:cs="Arial"/>
          <w:b/>
          <w:bCs/>
        </w:rPr>
        <w:t>Subject:</w:t>
      </w:r>
      <w:r w:rsidRPr="007A3C38">
        <w:rPr>
          <w:rFonts w:ascii="Arial" w:hAnsi="Arial" w:cs="Arial"/>
        </w:rPr>
        <w:t xml:space="preserve"> We could</w:t>
      </w:r>
      <w:r w:rsidR="005448B2">
        <w:rPr>
          <w:rFonts w:ascii="Arial" w:hAnsi="Arial" w:cs="Arial"/>
        </w:rPr>
        <w:t xml:space="preserve"> not</w:t>
      </w:r>
      <w:r w:rsidRPr="007A3C38">
        <w:rPr>
          <w:rFonts w:ascii="Arial" w:hAnsi="Arial" w:cs="Arial"/>
        </w:rPr>
        <w:t xml:space="preserve"> have done it without you, </w:t>
      </w:r>
      <w:r w:rsidRPr="007A3C38">
        <w:rPr>
          <w:rFonts w:ascii="Arial" w:hAnsi="Arial" w:cs="Arial"/>
          <w:b/>
          <w:bCs/>
        </w:rPr>
        <w:t>[employee first name]</w:t>
      </w:r>
    </w:p>
    <w:p w14:paraId="7C089C42" w14:textId="77777777" w:rsidR="00CA56B1" w:rsidRPr="007A3C38" w:rsidRDefault="00CA56B1" w:rsidP="00CA56B1">
      <w:pPr>
        <w:pStyle w:val="BodyCopy"/>
        <w:rPr>
          <w:rFonts w:ascii="Arial" w:hAnsi="Arial" w:cs="Arial"/>
        </w:rPr>
      </w:pPr>
    </w:p>
    <w:p w14:paraId="1A5B5F42" w14:textId="715F7C18" w:rsidR="005909CE" w:rsidRPr="007A3C38" w:rsidRDefault="005909CE" w:rsidP="00CA56B1">
      <w:pPr>
        <w:pStyle w:val="BodyCopy"/>
        <w:rPr>
          <w:rFonts w:ascii="Arial" w:hAnsi="Arial" w:cs="Arial"/>
        </w:rPr>
      </w:pPr>
      <w:r w:rsidRPr="007A3C38">
        <w:rPr>
          <w:rFonts w:ascii="Arial" w:hAnsi="Arial" w:cs="Arial"/>
        </w:rPr>
        <w:t xml:space="preserve">Hi </w:t>
      </w:r>
      <w:r w:rsidRPr="007A3C38">
        <w:rPr>
          <w:rFonts w:ascii="Arial" w:hAnsi="Arial" w:cs="Arial"/>
          <w:b/>
          <w:bCs/>
        </w:rPr>
        <w:t>[employee first name]</w:t>
      </w:r>
      <w:r w:rsidRPr="007A3C38">
        <w:rPr>
          <w:rFonts w:ascii="Arial" w:hAnsi="Arial" w:cs="Arial"/>
        </w:rPr>
        <w:t xml:space="preserve">, </w:t>
      </w:r>
    </w:p>
    <w:p w14:paraId="7728A91D" w14:textId="77777777" w:rsidR="00CA56B1" w:rsidRPr="007A3C38" w:rsidRDefault="00CA56B1" w:rsidP="00CA56B1">
      <w:pPr>
        <w:pStyle w:val="BodyCopy"/>
        <w:rPr>
          <w:rFonts w:ascii="Arial" w:hAnsi="Arial" w:cs="Arial"/>
        </w:rPr>
      </w:pPr>
    </w:p>
    <w:p w14:paraId="71EEE640" w14:textId="7C56B1BD" w:rsidR="00CA56B1" w:rsidRPr="007A3C38" w:rsidRDefault="005909CE" w:rsidP="00CA56B1">
      <w:pPr>
        <w:pStyle w:val="BodyCopy"/>
        <w:rPr>
          <w:rFonts w:ascii="Arial" w:hAnsi="Arial" w:cs="Arial"/>
        </w:rPr>
      </w:pPr>
      <w:r w:rsidRPr="007A3C38">
        <w:rPr>
          <w:rFonts w:ascii="Arial" w:hAnsi="Arial" w:cs="Arial"/>
        </w:rPr>
        <w:t xml:space="preserve">What a great year! Thanks to all of your support, we raised more than </w:t>
      </w:r>
      <w:r w:rsidRPr="007A3C38">
        <w:rPr>
          <w:rFonts w:ascii="Arial" w:hAnsi="Arial" w:cs="Arial"/>
          <w:b/>
          <w:bCs/>
          <w:highlight w:val="yellow"/>
        </w:rPr>
        <w:t>[insert $ amount raised]</w:t>
      </w:r>
      <w:r w:rsidRPr="007A3C38">
        <w:rPr>
          <w:rFonts w:ascii="Arial" w:hAnsi="Arial" w:cs="Arial"/>
        </w:rPr>
        <w:t xml:space="preserve"> for this year’s United Way campaign.  </w:t>
      </w:r>
    </w:p>
    <w:p w14:paraId="2A0F4C3D" w14:textId="458E8AEB" w:rsidR="00CA56B1" w:rsidRPr="007A3C38" w:rsidRDefault="00CA56B1" w:rsidP="00CA56B1">
      <w:pPr>
        <w:pStyle w:val="BodyCopy"/>
        <w:rPr>
          <w:rFonts w:ascii="Arial" w:hAnsi="Arial" w:cs="Arial"/>
        </w:rPr>
      </w:pPr>
    </w:p>
    <w:p w14:paraId="2DFE4FFF" w14:textId="023E9E3E" w:rsidR="00CA56B1" w:rsidRPr="007A3C38" w:rsidRDefault="005909CE" w:rsidP="00CA56B1">
      <w:pPr>
        <w:pStyle w:val="BodyCopy"/>
        <w:rPr>
          <w:rFonts w:ascii="Arial" w:hAnsi="Arial" w:cs="Arial"/>
        </w:rPr>
      </w:pPr>
      <w:r w:rsidRPr="007A3C38">
        <w:rPr>
          <w:rFonts w:ascii="Arial" w:hAnsi="Arial" w:cs="Arial"/>
        </w:rPr>
        <w:t>Here’s</w:t>
      </w:r>
      <w:r w:rsidR="008329EF">
        <w:rPr>
          <w:rFonts w:ascii="Arial" w:hAnsi="Arial" w:cs="Arial"/>
        </w:rPr>
        <w:t xml:space="preserve"> are examples of your gift at work</w:t>
      </w:r>
      <w:r w:rsidRPr="007A3C38">
        <w:rPr>
          <w:rFonts w:ascii="Arial" w:hAnsi="Arial" w:cs="Arial"/>
        </w:rPr>
        <w:t xml:space="preserve">: </w:t>
      </w:r>
    </w:p>
    <w:p w14:paraId="2AE12D20" w14:textId="77777777" w:rsidR="008329EF" w:rsidRPr="008329EF" w:rsidRDefault="008329EF" w:rsidP="008329EF">
      <w:pPr>
        <w:pStyle w:val="UnorderedList"/>
        <w:numPr>
          <w:ilvl w:val="0"/>
          <w:numId w:val="21"/>
        </w:numPr>
        <w:rPr>
          <w:rFonts w:ascii="Arial" w:eastAsiaTheme="minorEastAsia" w:hAnsi="Arial" w:cs="Arial"/>
        </w:rPr>
      </w:pPr>
      <w:r w:rsidRPr="008329EF">
        <w:rPr>
          <w:rFonts w:ascii="Arial" w:eastAsiaTheme="minorEastAsia" w:hAnsi="Arial" w:cs="Arial"/>
        </w:rPr>
        <w:t>Fund one (1) transitional apartment and utilities for a month for a previously homeless family</w:t>
      </w:r>
    </w:p>
    <w:p w14:paraId="1B8CE152" w14:textId="6B15EDCD" w:rsidR="008329EF" w:rsidRPr="008329EF" w:rsidRDefault="008329EF" w:rsidP="008329EF">
      <w:pPr>
        <w:pStyle w:val="UnorderedList"/>
        <w:numPr>
          <w:ilvl w:val="0"/>
          <w:numId w:val="21"/>
        </w:numPr>
        <w:rPr>
          <w:rFonts w:ascii="Arial" w:eastAsiaTheme="minorEastAsia" w:hAnsi="Arial" w:cs="Arial"/>
        </w:rPr>
      </w:pPr>
      <w:r w:rsidRPr="008329EF">
        <w:rPr>
          <w:rFonts w:ascii="Arial" w:eastAsiaTheme="minorEastAsia" w:hAnsi="Arial" w:cs="Arial"/>
        </w:rPr>
        <w:t>Three hundred and fifty</w:t>
      </w:r>
      <w:r w:rsidR="005448B2">
        <w:rPr>
          <w:rFonts w:ascii="Arial" w:eastAsiaTheme="minorEastAsia" w:hAnsi="Arial" w:cs="Arial"/>
        </w:rPr>
        <w:t>-</w:t>
      </w:r>
      <w:r w:rsidRPr="008329EF">
        <w:rPr>
          <w:rFonts w:ascii="Arial" w:eastAsiaTheme="minorEastAsia" w:hAnsi="Arial" w:cs="Arial"/>
        </w:rPr>
        <w:t>two dollars ($352,000) in tax refunds via VITA program</w:t>
      </w:r>
    </w:p>
    <w:p w14:paraId="06ACBF37" w14:textId="77777777" w:rsidR="008329EF" w:rsidRPr="008329EF" w:rsidRDefault="008329EF" w:rsidP="008329EF">
      <w:pPr>
        <w:pStyle w:val="UnorderedList"/>
        <w:numPr>
          <w:ilvl w:val="0"/>
          <w:numId w:val="21"/>
        </w:numPr>
        <w:rPr>
          <w:rFonts w:ascii="Arial" w:eastAsiaTheme="minorEastAsia" w:hAnsi="Arial" w:cs="Arial"/>
        </w:rPr>
      </w:pPr>
      <w:r w:rsidRPr="008329EF">
        <w:rPr>
          <w:rFonts w:ascii="Arial" w:eastAsiaTheme="minorEastAsia" w:hAnsi="Arial" w:cs="Arial"/>
        </w:rPr>
        <w:t>Three hundred and twenty (320) chef prepared home meals delivered to the community</w:t>
      </w:r>
    </w:p>
    <w:p w14:paraId="5A1427B6" w14:textId="4350D2F3" w:rsidR="00CA56B1" w:rsidRPr="008329EF" w:rsidRDefault="008329EF" w:rsidP="00416CA2">
      <w:pPr>
        <w:pStyle w:val="UnorderedList"/>
        <w:numPr>
          <w:ilvl w:val="0"/>
          <w:numId w:val="21"/>
        </w:numPr>
        <w:rPr>
          <w:rFonts w:ascii="Arial" w:eastAsiaTheme="minorEastAsia" w:hAnsi="Arial" w:cs="Arial"/>
        </w:rPr>
      </w:pPr>
      <w:r w:rsidRPr="008329EF">
        <w:rPr>
          <w:rFonts w:ascii="Arial" w:eastAsiaTheme="minorEastAsia" w:hAnsi="Arial" w:cs="Arial"/>
        </w:rPr>
        <w:t>One (1) months funding of an afterschool substance use prevention program</w:t>
      </w:r>
    </w:p>
    <w:p w14:paraId="1CC6C922" w14:textId="77777777" w:rsidR="008329EF" w:rsidRDefault="008329EF" w:rsidP="00CA56B1">
      <w:pPr>
        <w:pStyle w:val="BodyCopy"/>
        <w:rPr>
          <w:rFonts w:ascii="Arial" w:hAnsi="Arial" w:cs="Arial"/>
        </w:rPr>
      </w:pPr>
    </w:p>
    <w:p w14:paraId="02B4E1F3" w14:textId="77777777" w:rsidR="00347856" w:rsidRPr="007A3C38" w:rsidRDefault="005909CE" w:rsidP="00CA56B1">
      <w:pPr>
        <w:pStyle w:val="BodyCopy"/>
        <w:rPr>
          <w:rFonts w:ascii="Arial" w:hAnsi="Arial" w:cs="Arial"/>
        </w:rPr>
      </w:pPr>
      <w:r w:rsidRPr="007A3C38">
        <w:rPr>
          <w:rFonts w:ascii="Arial" w:hAnsi="Arial" w:cs="Arial"/>
        </w:rPr>
        <w:t xml:space="preserve">This would not have been possible without your generosity and support. Thank you for your participation and taking the time to learn about United Way and its importance in our community. </w:t>
      </w:r>
    </w:p>
    <w:p w14:paraId="22B436E4" w14:textId="77777777" w:rsidR="00CA56B1" w:rsidRPr="007A3C38" w:rsidRDefault="00CA56B1" w:rsidP="00CA56B1">
      <w:pPr>
        <w:pStyle w:val="BodyCopy"/>
        <w:rPr>
          <w:rFonts w:ascii="Arial" w:hAnsi="Arial" w:cs="Arial"/>
        </w:rPr>
      </w:pPr>
    </w:p>
    <w:p w14:paraId="497D187A" w14:textId="278804EB" w:rsidR="005909CE" w:rsidRPr="007A3C38" w:rsidRDefault="003D64B7" w:rsidP="00CA56B1">
      <w:pPr>
        <w:pStyle w:val="BodyCopy"/>
        <w:rPr>
          <w:rFonts w:ascii="Arial" w:hAnsi="Arial" w:cs="Arial"/>
          <w:b/>
          <w:bCs/>
        </w:rPr>
      </w:pPr>
      <w:r w:rsidRPr="007A3C38">
        <w:rPr>
          <w:rFonts w:ascii="Arial" w:hAnsi="Arial" w:cs="Arial"/>
        </w:rPr>
        <w:t xml:space="preserve">Haven’t given yet? It’s not too late! </w:t>
      </w:r>
      <w:r w:rsidRPr="007A3C38">
        <w:rPr>
          <w:rFonts w:ascii="Arial" w:hAnsi="Arial" w:cs="Arial"/>
          <w:b/>
          <w:bCs/>
          <w:highlight w:val="yellow"/>
        </w:rPr>
        <w:t>[link to your online giving option]</w:t>
      </w:r>
    </w:p>
    <w:p w14:paraId="089D096A" w14:textId="77777777" w:rsidR="00CA56B1" w:rsidRPr="007A3C38" w:rsidRDefault="00CA56B1" w:rsidP="00CA56B1">
      <w:pPr>
        <w:pStyle w:val="BodyCopy"/>
        <w:rPr>
          <w:rFonts w:ascii="Arial" w:hAnsi="Arial" w:cs="Arial"/>
        </w:rPr>
      </w:pPr>
    </w:p>
    <w:p w14:paraId="5F20DA75" w14:textId="0B7ECB41" w:rsidR="005909CE" w:rsidRPr="007A3C38" w:rsidRDefault="005909CE" w:rsidP="00CA56B1">
      <w:pPr>
        <w:pStyle w:val="BodyCopy"/>
        <w:rPr>
          <w:rFonts w:ascii="Arial" w:hAnsi="Arial" w:cs="Arial"/>
        </w:rPr>
      </w:pPr>
      <w:r w:rsidRPr="007A3C38">
        <w:rPr>
          <w:rFonts w:ascii="Arial" w:hAnsi="Arial" w:cs="Arial"/>
        </w:rPr>
        <w:t xml:space="preserve">Once again, thank you, </w:t>
      </w:r>
      <w:r w:rsidRPr="007A3C38">
        <w:rPr>
          <w:rFonts w:ascii="Arial" w:hAnsi="Arial" w:cs="Arial"/>
          <w:b/>
          <w:bCs/>
        </w:rPr>
        <w:t>[employee first name]</w:t>
      </w:r>
      <w:r w:rsidRPr="007A3C38">
        <w:rPr>
          <w:rFonts w:ascii="Arial" w:hAnsi="Arial" w:cs="Arial"/>
        </w:rPr>
        <w:t>, for joining with us to help our community.</w:t>
      </w:r>
    </w:p>
    <w:p w14:paraId="1A482261" w14:textId="77777777" w:rsidR="00CA56B1" w:rsidRPr="007A3C38" w:rsidRDefault="00CA56B1" w:rsidP="00CA56B1">
      <w:pPr>
        <w:pStyle w:val="BodyCopy"/>
        <w:rPr>
          <w:rFonts w:ascii="Arial" w:hAnsi="Arial" w:cs="Arial"/>
          <w:b/>
          <w:bCs/>
        </w:rPr>
      </w:pPr>
    </w:p>
    <w:p w14:paraId="0A69A80D" w14:textId="5C5BABB1" w:rsidR="005909CE" w:rsidRPr="007A3C38" w:rsidRDefault="005909CE" w:rsidP="00CA56B1">
      <w:pPr>
        <w:pStyle w:val="BodyCopy"/>
        <w:rPr>
          <w:rFonts w:ascii="Arial" w:hAnsi="Arial" w:cs="Arial"/>
        </w:rPr>
      </w:pPr>
      <w:r w:rsidRPr="007A3C38">
        <w:rPr>
          <w:rFonts w:ascii="Arial" w:hAnsi="Arial" w:cs="Arial"/>
          <w:b/>
          <w:bCs/>
        </w:rPr>
        <w:t>[ECC signature]</w:t>
      </w:r>
      <w:r w:rsidRPr="007A3C38">
        <w:rPr>
          <w:rFonts w:ascii="Arial" w:hAnsi="Arial" w:cs="Arial"/>
        </w:rPr>
        <w:br/>
      </w:r>
    </w:p>
    <w:p w14:paraId="43D697F1" w14:textId="1E7F9645" w:rsidR="00CA56B1" w:rsidRPr="007A3C38" w:rsidRDefault="00CA56B1" w:rsidP="00CA56B1">
      <w:pPr>
        <w:pStyle w:val="BodyCopy"/>
        <w:rPr>
          <w:rFonts w:ascii="Arial" w:hAnsi="Arial" w:cs="Arial"/>
        </w:rPr>
      </w:pPr>
    </w:p>
    <w:p w14:paraId="1FB4A026" w14:textId="77777777" w:rsidR="006C09BC" w:rsidRPr="007A3C38" w:rsidRDefault="006C09BC" w:rsidP="00CA56B1">
      <w:pPr>
        <w:pStyle w:val="BodyCopy"/>
        <w:rPr>
          <w:rFonts w:ascii="Arial" w:hAnsi="Arial" w:cs="Arial"/>
        </w:rPr>
      </w:pPr>
    </w:p>
    <w:p w14:paraId="5438D6FB" w14:textId="7E5DCB20" w:rsidR="00CA56B1" w:rsidRPr="007A3C38" w:rsidRDefault="00CA56B1" w:rsidP="00CA56B1">
      <w:pPr>
        <w:pStyle w:val="BodyCopy"/>
        <w:rPr>
          <w:rFonts w:ascii="Arial" w:hAnsi="Arial" w:cs="Arial"/>
        </w:rPr>
      </w:pPr>
    </w:p>
    <w:p w14:paraId="3B65D072" w14:textId="77777777" w:rsidR="00CA56B1" w:rsidRPr="007A3C38" w:rsidRDefault="00CA56B1" w:rsidP="00CA56B1">
      <w:pPr>
        <w:pStyle w:val="BodyCopy"/>
        <w:rPr>
          <w:rFonts w:ascii="Arial" w:hAnsi="Arial" w:cs="Arial"/>
        </w:rPr>
      </w:pPr>
    </w:p>
    <w:p w14:paraId="1260C3A2" w14:textId="3943C5AE" w:rsidR="005909CE" w:rsidRPr="007A3C38" w:rsidRDefault="005909CE" w:rsidP="00CA56B1">
      <w:pPr>
        <w:pStyle w:val="BodyCopy"/>
        <w:rPr>
          <w:rFonts w:ascii="Arial" w:hAnsi="Arial" w:cs="Arial"/>
        </w:rPr>
      </w:pPr>
      <w:r w:rsidRPr="007A3C38">
        <w:rPr>
          <w:rFonts w:ascii="Arial" w:hAnsi="Arial" w:cs="Arial"/>
        </w:rPr>
        <w:br/>
      </w:r>
    </w:p>
    <w:p w14:paraId="253DC737" w14:textId="3FABA81B" w:rsidR="005909CE" w:rsidRPr="007A3C38" w:rsidRDefault="005909CE" w:rsidP="005909CE">
      <w:pPr>
        <w:spacing w:line="257" w:lineRule="auto"/>
        <w:rPr>
          <w:rFonts w:ascii="Arial" w:eastAsia="Calibri" w:hAnsi="Arial" w:cs="Arial"/>
        </w:rPr>
      </w:pPr>
    </w:p>
    <w:p w14:paraId="375CDDEA" w14:textId="77777777" w:rsidR="00025DAA" w:rsidRPr="007A3C38" w:rsidRDefault="00025DAA" w:rsidP="005909CE">
      <w:pPr>
        <w:spacing w:line="257" w:lineRule="auto"/>
        <w:rPr>
          <w:rFonts w:ascii="Arial" w:eastAsia="Calibri" w:hAnsi="Arial" w:cs="Arial"/>
        </w:rPr>
      </w:pPr>
    </w:p>
    <w:p w14:paraId="1CB36D77" w14:textId="0E62772B" w:rsidR="005909CE" w:rsidRPr="007A3C38" w:rsidRDefault="005909CE" w:rsidP="179DCA78">
      <w:pPr>
        <w:spacing w:line="257" w:lineRule="auto"/>
        <w:rPr>
          <w:rFonts w:ascii="Arial" w:eastAsia="Calibri" w:hAnsi="Arial" w:cs="Arial"/>
        </w:rPr>
      </w:pPr>
    </w:p>
    <w:p w14:paraId="62B1AEB4" w14:textId="77777777" w:rsidR="005C369E" w:rsidRDefault="005C369E" w:rsidP="00CA56B1">
      <w:pPr>
        <w:pStyle w:val="H2Heading2"/>
        <w:rPr>
          <w:rFonts w:ascii="Arial" w:hAnsi="Arial" w:cs="Arial"/>
        </w:rPr>
      </w:pPr>
    </w:p>
    <w:p w14:paraId="5588197D" w14:textId="77777777" w:rsidR="005C369E" w:rsidRDefault="005C369E" w:rsidP="00CA56B1">
      <w:pPr>
        <w:pStyle w:val="H2Heading2"/>
        <w:rPr>
          <w:rFonts w:ascii="Arial" w:hAnsi="Arial" w:cs="Arial"/>
        </w:rPr>
      </w:pPr>
    </w:p>
    <w:p w14:paraId="6146B20A" w14:textId="77777777" w:rsidR="005C369E" w:rsidRDefault="005C369E" w:rsidP="00CA56B1">
      <w:pPr>
        <w:pStyle w:val="H2Heading2"/>
        <w:rPr>
          <w:rFonts w:ascii="Arial" w:hAnsi="Arial" w:cs="Arial"/>
        </w:rPr>
      </w:pPr>
    </w:p>
    <w:p w14:paraId="70291D78" w14:textId="77777777" w:rsidR="005C369E" w:rsidRDefault="005C369E" w:rsidP="00CA56B1">
      <w:pPr>
        <w:pStyle w:val="H2Heading2"/>
        <w:rPr>
          <w:rFonts w:ascii="Arial" w:hAnsi="Arial" w:cs="Arial"/>
        </w:rPr>
      </w:pPr>
    </w:p>
    <w:p w14:paraId="745C7DC0" w14:textId="77777777" w:rsidR="005C369E" w:rsidRDefault="005C369E" w:rsidP="00CA56B1">
      <w:pPr>
        <w:pStyle w:val="H2Heading2"/>
        <w:rPr>
          <w:rFonts w:ascii="Arial" w:hAnsi="Arial" w:cs="Arial"/>
        </w:rPr>
      </w:pPr>
    </w:p>
    <w:p w14:paraId="1B512404" w14:textId="77777777" w:rsidR="005C369E" w:rsidRDefault="005C369E" w:rsidP="00CA56B1">
      <w:pPr>
        <w:pStyle w:val="H2Heading2"/>
        <w:rPr>
          <w:rFonts w:ascii="Arial" w:hAnsi="Arial" w:cs="Arial"/>
        </w:rPr>
      </w:pPr>
    </w:p>
    <w:p w14:paraId="4DE5C1B5" w14:textId="77777777" w:rsidR="00090505" w:rsidRDefault="00090505" w:rsidP="00CA56B1">
      <w:pPr>
        <w:pStyle w:val="H2Heading2"/>
        <w:rPr>
          <w:rFonts w:ascii="Arial" w:hAnsi="Arial" w:cs="Arial"/>
          <w:color w:val="F1B434"/>
        </w:rPr>
      </w:pPr>
    </w:p>
    <w:p w14:paraId="2A7B2767" w14:textId="77777777" w:rsidR="005909CE" w:rsidRPr="005C369E" w:rsidRDefault="005909CE" w:rsidP="00CA56B1">
      <w:pPr>
        <w:pStyle w:val="H2Heading2"/>
        <w:rPr>
          <w:rFonts w:ascii="Arial" w:hAnsi="Arial" w:cs="Arial"/>
          <w:color w:val="F1B434"/>
        </w:rPr>
      </w:pPr>
      <w:r w:rsidRPr="005C369E">
        <w:rPr>
          <w:rFonts w:ascii="Arial" w:hAnsi="Arial" w:cs="Arial"/>
          <w:color w:val="F1B434"/>
        </w:rPr>
        <w:lastRenderedPageBreak/>
        <w:t>Optional Campaigns</w:t>
      </w:r>
    </w:p>
    <w:p w14:paraId="63F951E5" w14:textId="77777777" w:rsidR="00CA56B1" w:rsidRPr="007A3C38" w:rsidRDefault="00CA56B1" w:rsidP="005909CE">
      <w:pPr>
        <w:spacing w:line="257" w:lineRule="auto"/>
        <w:rPr>
          <w:rStyle w:val="H1Heading1Char"/>
          <w:rFonts w:ascii="Arial" w:hAnsi="Arial" w:cs="Arial"/>
          <w:sz w:val="24"/>
          <w:szCs w:val="24"/>
        </w:rPr>
      </w:pPr>
    </w:p>
    <w:p w14:paraId="7A6318F0" w14:textId="77777777" w:rsidR="005C369E" w:rsidRPr="005C369E" w:rsidRDefault="005909CE" w:rsidP="00CA56B1">
      <w:pPr>
        <w:pStyle w:val="BodyCopy"/>
        <w:rPr>
          <w:rStyle w:val="H1Heading1Char"/>
          <w:rFonts w:ascii="Arial" w:hAnsi="Arial" w:cs="Arial"/>
          <w:color w:val="auto"/>
          <w:sz w:val="24"/>
          <w:szCs w:val="24"/>
        </w:rPr>
      </w:pPr>
      <w:bookmarkStart w:id="10" w:name="youngprofessionalsunited"/>
      <w:r w:rsidRPr="005C369E">
        <w:rPr>
          <w:rStyle w:val="H1Heading1Char"/>
          <w:rFonts w:ascii="Arial" w:hAnsi="Arial" w:cs="Arial"/>
          <w:color w:val="auto"/>
          <w:sz w:val="24"/>
          <w:szCs w:val="24"/>
        </w:rPr>
        <w:t xml:space="preserve">Young Professionals </w:t>
      </w:r>
      <w:r w:rsidR="00CB4F5A" w:rsidRPr="005C369E">
        <w:rPr>
          <w:rStyle w:val="H1Heading1Char"/>
          <w:rFonts w:ascii="Arial" w:hAnsi="Arial" w:cs="Arial"/>
          <w:color w:val="auto"/>
          <w:sz w:val="24"/>
          <w:szCs w:val="24"/>
        </w:rPr>
        <w:t>Group</w:t>
      </w:r>
    </w:p>
    <w:p w14:paraId="51A36499" w14:textId="46C0B84E" w:rsidR="005909CE" w:rsidRDefault="005909CE" w:rsidP="00CA56B1">
      <w:pPr>
        <w:pStyle w:val="BodyCopy"/>
        <w:rPr>
          <w:rFonts w:ascii="Arial" w:hAnsi="Arial" w:cs="Arial"/>
          <w:b/>
          <w:bCs/>
        </w:rPr>
      </w:pPr>
      <w:r w:rsidRPr="007A3C38">
        <w:rPr>
          <w:rFonts w:ascii="Arial" w:hAnsi="Arial" w:cs="Arial"/>
        </w:rPr>
        <w:br/>
      </w:r>
      <w:r w:rsidRPr="007A3C38">
        <w:rPr>
          <w:rFonts w:ascii="Arial" w:hAnsi="Arial" w:cs="Arial"/>
          <w:b/>
          <w:bCs/>
        </w:rPr>
        <w:t>Synopsis:</w:t>
      </w:r>
      <w:r w:rsidRPr="007A3C38">
        <w:rPr>
          <w:rFonts w:ascii="Arial" w:hAnsi="Arial" w:cs="Arial"/>
        </w:rPr>
        <w:t xml:space="preserve"> Email campaign targeted to employees 35 and under who want to make a difference in the community. Provide information on membership and benefits.</w:t>
      </w:r>
      <w:r w:rsidRPr="007A3C38">
        <w:rPr>
          <w:rFonts w:ascii="Arial" w:hAnsi="Arial" w:cs="Arial"/>
          <w:b/>
          <w:bCs/>
        </w:rPr>
        <w:t xml:space="preserve"> </w:t>
      </w:r>
      <w:bookmarkEnd w:id="10"/>
    </w:p>
    <w:p w14:paraId="02452E59" w14:textId="77777777" w:rsidR="00090505" w:rsidRPr="007A3C38" w:rsidRDefault="00090505" w:rsidP="00CA56B1">
      <w:pPr>
        <w:pStyle w:val="BodyCopy"/>
        <w:rPr>
          <w:rFonts w:ascii="Arial" w:hAnsi="Arial" w:cs="Arial"/>
          <w:b/>
          <w:bCs/>
        </w:rPr>
      </w:pPr>
    </w:p>
    <w:p w14:paraId="555AEBFB" w14:textId="62C0E372" w:rsidR="006E569F" w:rsidRPr="007A3C38" w:rsidRDefault="006E569F" w:rsidP="00CA56B1">
      <w:pPr>
        <w:pStyle w:val="BodyCopy"/>
        <w:rPr>
          <w:rFonts w:ascii="Arial" w:hAnsi="Arial" w:cs="Arial"/>
        </w:rPr>
      </w:pPr>
      <w:r w:rsidRPr="007A3C38">
        <w:rPr>
          <w:rFonts w:ascii="Arial" w:hAnsi="Arial" w:cs="Arial"/>
          <w:b/>
          <w:bCs/>
        </w:rPr>
        <w:t xml:space="preserve">Recommended send time: </w:t>
      </w:r>
      <w:r w:rsidRPr="007A3C38">
        <w:rPr>
          <w:rFonts w:ascii="Arial" w:hAnsi="Arial" w:cs="Arial"/>
        </w:rPr>
        <w:t xml:space="preserve">Day after kickoff </w:t>
      </w:r>
    </w:p>
    <w:p w14:paraId="258BDFF3" w14:textId="77777777" w:rsidR="00CA56B1" w:rsidRPr="007A3C38" w:rsidRDefault="00CA56B1" w:rsidP="00CA56B1">
      <w:pPr>
        <w:pStyle w:val="BodyCopy"/>
        <w:rPr>
          <w:rFonts w:ascii="Arial" w:hAnsi="Arial" w:cs="Arial"/>
        </w:rPr>
      </w:pPr>
    </w:p>
    <w:p w14:paraId="045714AE" w14:textId="69E16DE5" w:rsidR="005909CE" w:rsidRPr="007A3C38" w:rsidRDefault="005909CE" w:rsidP="179DCA78">
      <w:pPr>
        <w:pStyle w:val="BodyCopy"/>
        <w:rPr>
          <w:rFonts w:ascii="Arial" w:hAnsi="Arial" w:cs="Arial"/>
        </w:rPr>
      </w:pPr>
      <w:r w:rsidRPr="007A3C38">
        <w:rPr>
          <w:rFonts w:ascii="Arial" w:hAnsi="Arial" w:cs="Arial"/>
          <w:b/>
          <w:bCs/>
        </w:rPr>
        <w:t>From: [company’s ECC]</w:t>
      </w:r>
      <w:r w:rsidRPr="007A3C38">
        <w:rPr>
          <w:rFonts w:ascii="Arial" w:hAnsi="Arial" w:cs="Arial"/>
        </w:rPr>
        <w:br/>
      </w:r>
      <w:r w:rsidRPr="007A3C38">
        <w:rPr>
          <w:rFonts w:ascii="Arial" w:hAnsi="Arial" w:cs="Arial"/>
          <w:b/>
          <w:bCs/>
        </w:rPr>
        <w:t>To: [company name]</w:t>
      </w:r>
      <w:r w:rsidRPr="007A3C38">
        <w:rPr>
          <w:rFonts w:ascii="Arial" w:hAnsi="Arial" w:cs="Arial"/>
        </w:rPr>
        <w:t xml:space="preserve"> employees 35 and under</w:t>
      </w:r>
      <w:r w:rsidRPr="007A3C38">
        <w:rPr>
          <w:rFonts w:ascii="Arial" w:hAnsi="Arial" w:cs="Arial"/>
        </w:rPr>
        <w:br/>
      </w:r>
      <w:r w:rsidRPr="007A3C38">
        <w:rPr>
          <w:rFonts w:ascii="Arial" w:hAnsi="Arial" w:cs="Arial"/>
          <w:b/>
          <w:bCs/>
        </w:rPr>
        <w:t>Subject:</w:t>
      </w:r>
      <w:r w:rsidRPr="007A3C38">
        <w:rPr>
          <w:rFonts w:ascii="Arial" w:hAnsi="Arial" w:cs="Arial"/>
        </w:rPr>
        <w:t xml:space="preserve"> </w:t>
      </w:r>
      <w:r w:rsidR="00CB4F5A" w:rsidRPr="007A3C38">
        <w:rPr>
          <w:rFonts w:ascii="Arial" w:hAnsi="Arial" w:cs="Arial"/>
        </w:rPr>
        <w:t xml:space="preserve">Young </w:t>
      </w:r>
      <w:r w:rsidR="003A0140">
        <w:rPr>
          <w:rFonts w:ascii="Arial" w:hAnsi="Arial" w:cs="Arial"/>
        </w:rPr>
        <w:t>P</w:t>
      </w:r>
      <w:r w:rsidR="00CB4F5A" w:rsidRPr="007A3C38">
        <w:rPr>
          <w:rFonts w:ascii="Arial" w:hAnsi="Arial" w:cs="Arial"/>
        </w:rPr>
        <w:t xml:space="preserve">rofessionals </w:t>
      </w:r>
      <w:r w:rsidR="003A0140">
        <w:rPr>
          <w:rFonts w:ascii="Arial" w:hAnsi="Arial" w:cs="Arial"/>
        </w:rPr>
        <w:t>G</w:t>
      </w:r>
      <w:r w:rsidR="00CB4F5A" w:rsidRPr="007A3C38">
        <w:rPr>
          <w:rFonts w:ascii="Arial" w:hAnsi="Arial" w:cs="Arial"/>
        </w:rPr>
        <w:t>roup</w:t>
      </w:r>
      <w:r w:rsidRPr="007A3C38">
        <w:rPr>
          <w:rFonts w:ascii="Arial" w:hAnsi="Arial" w:cs="Arial"/>
        </w:rPr>
        <w:t xml:space="preserve"> </w:t>
      </w:r>
    </w:p>
    <w:p w14:paraId="1BC11B8C" w14:textId="77777777" w:rsidR="005909CE" w:rsidRPr="007A3C38" w:rsidRDefault="005909CE" w:rsidP="00CA56B1">
      <w:pPr>
        <w:pStyle w:val="BodyCopy"/>
        <w:rPr>
          <w:rFonts w:ascii="Arial" w:hAnsi="Arial" w:cs="Arial"/>
        </w:rPr>
      </w:pPr>
    </w:p>
    <w:p w14:paraId="5A4A9682" w14:textId="38D2D10F" w:rsidR="005909CE" w:rsidRPr="007A3C38" w:rsidRDefault="005909CE" w:rsidP="179DCA78">
      <w:pPr>
        <w:pStyle w:val="BodyCopy"/>
        <w:rPr>
          <w:rFonts w:ascii="Arial" w:hAnsi="Arial" w:cs="Arial"/>
        </w:rPr>
      </w:pPr>
      <w:r w:rsidRPr="007A3C38">
        <w:rPr>
          <w:rFonts w:ascii="Arial" w:hAnsi="Arial" w:cs="Arial"/>
        </w:rPr>
        <w:t xml:space="preserve">Hi </w:t>
      </w:r>
      <w:r w:rsidRPr="007A3C38">
        <w:rPr>
          <w:rFonts w:ascii="Arial" w:hAnsi="Arial" w:cs="Arial"/>
          <w:b/>
          <w:bCs/>
        </w:rPr>
        <w:t>[name]</w:t>
      </w:r>
      <w:r w:rsidRPr="007A3C38">
        <w:rPr>
          <w:rFonts w:ascii="Arial" w:hAnsi="Arial" w:cs="Arial"/>
        </w:rPr>
        <w:t>,</w:t>
      </w:r>
    </w:p>
    <w:p w14:paraId="0AAB0E16" w14:textId="77777777" w:rsidR="00CA56B1" w:rsidRPr="007A3C38" w:rsidRDefault="00CA56B1" w:rsidP="00CA56B1">
      <w:pPr>
        <w:pStyle w:val="BodyCopy"/>
        <w:rPr>
          <w:rFonts w:ascii="Arial" w:hAnsi="Arial" w:cs="Arial"/>
        </w:rPr>
      </w:pPr>
    </w:p>
    <w:p w14:paraId="7A7CF275" w14:textId="7797593E" w:rsidR="005909CE" w:rsidRPr="007A3C38" w:rsidRDefault="005909CE" w:rsidP="179DCA78">
      <w:pPr>
        <w:pStyle w:val="BodyCopy"/>
        <w:rPr>
          <w:rFonts w:ascii="Arial" w:hAnsi="Arial" w:cs="Arial"/>
        </w:rPr>
      </w:pPr>
      <w:r w:rsidRPr="007A3C38">
        <w:rPr>
          <w:rFonts w:ascii="Arial" w:hAnsi="Arial" w:cs="Arial"/>
        </w:rPr>
        <w:t>Today, as we</w:t>
      </w:r>
      <w:r w:rsidR="006C160D" w:rsidRPr="007A3C38">
        <w:rPr>
          <w:rFonts w:ascii="Arial" w:hAnsi="Arial" w:cs="Arial"/>
        </w:rPr>
        <w:t xml:space="preserve"> continue to face social distancing guidelines and our </w:t>
      </w:r>
      <w:r w:rsidRPr="007A3C38">
        <w:rPr>
          <w:rFonts w:ascii="Arial" w:hAnsi="Arial" w:cs="Arial"/>
        </w:rPr>
        <w:t>“new normal</w:t>
      </w:r>
      <w:r w:rsidR="00BB79AF" w:rsidRPr="007A3C38">
        <w:rPr>
          <w:rFonts w:ascii="Arial" w:hAnsi="Arial" w:cs="Arial"/>
        </w:rPr>
        <w:t>,</w:t>
      </w:r>
      <w:r w:rsidRPr="007A3C38">
        <w:rPr>
          <w:rFonts w:ascii="Arial" w:hAnsi="Arial" w:cs="Arial"/>
        </w:rPr>
        <w:t xml:space="preserve">” you might be thinking about your role in the community and how to become </w:t>
      </w:r>
      <w:r w:rsidR="009A4D90" w:rsidRPr="007A3C38">
        <w:rPr>
          <w:rFonts w:ascii="Arial" w:hAnsi="Arial" w:cs="Arial"/>
        </w:rPr>
        <w:t xml:space="preserve">a </w:t>
      </w:r>
      <w:r w:rsidRPr="007A3C38">
        <w:rPr>
          <w:rFonts w:ascii="Arial" w:hAnsi="Arial" w:cs="Arial"/>
        </w:rPr>
        <w:t xml:space="preserve">part of the solution during these challenging times. </w:t>
      </w:r>
    </w:p>
    <w:p w14:paraId="6992239A" w14:textId="77777777" w:rsidR="00CA56B1" w:rsidRPr="007A3C38" w:rsidRDefault="00CA56B1" w:rsidP="00CA56B1">
      <w:pPr>
        <w:pStyle w:val="BodyCopy"/>
        <w:rPr>
          <w:rFonts w:ascii="Arial" w:hAnsi="Arial" w:cs="Arial"/>
        </w:rPr>
      </w:pPr>
    </w:p>
    <w:p w14:paraId="266E6EA9" w14:textId="0C4B63E3" w:rsidR="005909CE" w:rsidRPr="007A3C38" w:rsidRDefault="005909CE" w:rsidP="179DCA78">
      <w:pPr>
        <w:pStyle w:val="BodyCopy"/>
        <w:rPr>
          <w:rFonts w:ascii="Arial" w:hAnsi="Arial" w:cs="Arial"/>
        </w:rPr>
      </w:pPr>
      <w:r w:rsidRPr="007A3C38">
        <w:rPr>
          <w:rFonts w:ascii="Arial" w:hAnsi="Arial" w:cs="Arial"/>
        </w:rPr>
        <w:t xml:space="preserve">United Way of </w:t>
      </w:r>
      <w:r w:rsidR="005C369E">
        <w:rPr>
          <w:rFonts w:ascii="Arial" w:hAnsi="Arial" w:cs="Arial"/>
        </w:rPr>
        <w:t>Windham County</w:t>
      </w:r>
      <w:r w:rsidR="00BD2051" w:rsidRPr="007A3C38">
        <w:rPr>
          <w:rFonts w:ascii="Arial" w:hAnsi="Arial" w:cs="Arial"/>
        </w:rPr>
        <w:t>’</w:t>
      </w:r>
      <w:r w:rsidR="00090505">
        <w:rPr>
          <w:rFonts w:ascii="Arial" w:hAnsi="Arial" w:cs="Arial"/>
        </w:rPr>
        <w:t>s connects with</w:t>
      </w:r>
      <w:r w:rsidRPr="007A3C38">
        <w:rPr>
          <w:rFonts w:ascii="Arial" w:hAnsi="Arial" w:cs="Arial"/>
        </w:rPr>
        <w:t xml:space="preserve"> the next generation of leaders and philanthropists</w:t>
      </w:r>
      <w:r w:rsidR="00090505">
        <w:rPr>
          <w:rFonts w:ascii="Arial" w:hAnsi="Arial" w:cs="Arial"/>
        </w:rPr>
        <w:t>, through the Southern Vermont Young Professionals,</w:t>
      </w:r>
      <w:r w:rsidRPr="007A3C38">
        <w:rPr>
          <w:rFonts w:ascii="Arial" w:hAnsi="Arial" w:cs="Arial"/>
        </w:rPr>
        <w:t xml:space="preserve"> through giving, volunteerism, and professional development in the </w:t>
      </w:r>
      <w:r w:rsidR="005C369E">
        <w:rPr>
          <w:rFonts w:ascii="Arial" w:hAnsi="Arial" w:cs="Arial"/>
        </w:rPr>
        <w:t>Windham County</w:t>
      </w:r>
      <w:r w:rsidRPr="007A3C38">
        <w:rPr>
          <w:rFonts w:ascii="Arial" w:hAnsi="Arial" w:cs="Arial"/>
        </w:rPr>
        <w:t xml:space="preserve"> Region. As a member, you will have the opportunity to:</w:t>
      </w:r>
    </w:p>
    <w:p w14:paraId="7598227B" w14:textId="77777777" w:rsidR="005909CE" w:rsidRPr="007A3C38" w:rsidRDefault="005909CE" w:rsidP="00CA56B1">
      <w:pPr>
        <w:pStyle w:val="UnorderedList"/>
        <w:rPr>
          <w:rFonts w:ascii="Arial" w:hAnsi="Arial" w:cs="Arial"/>
        </w:rPr>
      </w:pPr>
      <w:r w:rsidRPr="007A3C38">
        <w:rPr>
          <w:rFonts w:ascii="Arial" w:hAnsi="Arial" w:cs="Arial"/>
        </w:rPr>
        <w:t>Give back to the community through volunteerism</w:t>
      </w:r>
    </w:p>
    <w:p w14:paraId="686FC7C3" w14:textId="77777777" w:rsidR="005909CE" w:rsidRPr="007A3C38" w:rsidRDefault="005909CE" w:rsidP="00CA56B1">
      <w:pPr>
        <w:pStyle w:val="UnorderedList"/>
        <w:rPr>
          <w:rFonts w:ascii="Arial" w:hAnsi="Arial" w:cs="Arial"/>
        </w:rPr>
      </w:pPr>
      <w:r w:rsidRPr="007A3C38">
        <w:rPr>
          <w:rFonts w:ascii="Arial" w:hAnsi="Arial" w:cs="Arial"/>
        </w:rPr>
        <w:t xml:space="preserve">Acquire essential leadership skills </w:t>
      </w:r>
    </w:p>
    <w:p w14:paraId="234F6014" w14:textId="5387ACD6" w:rsidR="005909CE" w:rsidRPr="007A3C38" w:rsidRDefault="005909CE" w:rsidP="00CA56B1">
      <w:pPr>
        <w:pStyle w:val="UnorderedList"/>
        <w:rPr>
          <w:rFonts w:ascii="Arial" w:hAnsi="Arial" w:cs="Arial"/>
        </w:rPr>
      </w:pPr>
      <w:r w:rsidRPr="007A3C38">
        <w:rPr>
          <w:rFonts w:ascii="Arial" w:hAnsi="Arial" w:cs="Arial"/>
        </w:rPr>
        <w:t>Engage with other young leaders shaping our region</w:t>
      </w:r>
    </w:p>
    <w:p w14:paraId="16FE676F" w14:textId="77777777" w:rsidR="00CA56B1" w:rsidRPr="007A3C38" w:rsidRDefault="00CA56B1" w:rsidP="00CA56B1">
      <w:pPr>
        <w:pStyle w:val="UnorderedList"/>
        <w:numPr>
          <w:ilvl w:val="0"/>
          <w:numId w:val="0"/>
        </w:numPr>
        <w:ind w:left="288" w:hanging="288"/>
        <w:rPr>
          <w:rFonts w:ascii="Arial" w:hAnsi="Arial" w:cs="Arial"/>
        </w:rPr>
      </w:pPr>
    </w:p>
    <w:p w14:paraId="3725A9BF" w14:textId="0895442F" w:rsidR="005909CE" w:rsidRPr="007A3C38" w:rsidRDefault="005909CE" w:rsidP="00CA56B1">
      <w:pPr>
        <w:pStyle w:val="BodyCopy"/>
        <w:rPr>
          <w:rFonts w:ascii="Arial" w:hAnsi="Arial" w:cs="Arial"/>
          <w:shd w:val="clear" w:color="auto" w:fill="FFFFFF"/>
        </w:rPr>
      </w:pPr>
      <w:r w:rsidRPr="007A3C38">
        <w:rPr>
          <w:rFonts w:ascii="Arial" w:hAnsi="Arial" w:cs="Arial"/>
          <w:shd w:val="clear" w:color="auto" w:fill="FFFFFF"/>
        </w:rPr>
        <w:t xml:space="preserve">With United Way of </w:t>
      </w:r>
      <w:r w:rsidR="005C369E">
        <w:rPr>
          <w:rFonts w:ascii="Arial" w:hAnsi="Arial" w:cs="Arial"/>
          <w:shd w:val="clear" w:color="auto" w:fill="FFFFFF"/>
        </w:rPr>
        <w:t>Windham County</w:t>
      </w:r>
      <w:r w:rsidRPr="007A3C38">
        <w:rPr>
          <w:rFonts w:ascii="Arial" w:hAnsi="Arial" w:cs="Arial"/>
          <w:shd w:val="clear" w:color="auto" w:fill="FFFFFF"/>
        </w:rPr>
        <w:t xml:space="preserve">, you have the </w:t>
      </w:r>
      <w:r w:rsidR="00BD2051" w:rsidRPr="007A3C38">
        <w:rPr>
          <w:rFonts w:ascii="Arial" w:hAnsi="Arial" w:cs="Arial"/>
          <w:shd w:val="clear" w:color="auto" w:fill="FFFFFF"/>
        </w:rPr>
        <w:t xml:space="preserve">reliable </w:t>
      </w:r>
      <w:r w:rsidRPr="007A3C38">
        <w:rPr>
          <w:rFonts w:ascii="Arial" w:hAnsi="Arial" w:cs="Arial"/>
          <w:shd w:val="clear" w:color="auto" w:fill="FFFFFF"/>
        </w:rPr>
        <w:t>partner needed to make a difference on a much larger scale. As a member</w:t>
      </w:r>
      <w:r w:rsidR="003A0140">
        <w:rPr>
          <w:rFonts w:ascii="Arial" w:hAnsi="Arial" w:cs="Arial"/>
          <w:shd w:val="clear" w:color="auto" w:fill="FFFFFF"/>
        </w:rPr>
        <w:t xml:space="preserve"> of the Southern Vermont Young Professionals</w:t>
      </w:r>
      <w:r w:rsidRPr="007A3C38">
        <w:rPr>
          <w:rFonts w:ascii="Arial" w:hAnsi="Arial" w:cs="Arial"/>
          <w:shd w:val="clear" w:color="auto" w:fill="FFFFFF"/>
        </w:rPr>
        <w:t>, you are part of a community that brings together our region’s problem solvers to work on the most pressing local issues to help people live their best possible lives.</w:t>
      </w:r>
    </w:p>
    <w:p w14:paraId="6F5E818A" w14:textId="77777777" w:rsidR="00CA56B1" w:rsidRPr="007A3C38" w:rsidRDefault="00CA56B1" w:rsidP="00CA56B1">
      <w:pPr>
        <w:pStyle w:val="BodyCopy"/>
        <w:rPr>
          <w:rStyle w:val="normaltextrun"/>
          <w:rFonts w:ascii="Arial" w:hAnsi="Arial" w:cs="Arial"/>
          <w:shd w:val="clear" w:color="auto" w:fill="FFFFFF"/>
        </w:rPr>
      </w:pPr>
    </w:p>
    <w:p w14:paraId="3AEDCCFE" w14:textId="6B70F677" w:rsidR="005909CE" w:rsidRPr="007A3C38" w:rsidRDefault="005909CE" w:rsidP="00CA56B1">
      <w:pPr>
        <w:pStyle w:val="BodyCopy"/>
        <w:rPr>
          <w:rFonts w:ascii="Arial" w:hAnsi="Arial" w:cs="Arial"/>
        </w:rPr>
      </w:pPr>
      <w:r w:rsidRPr="007A3C38">
        <w:rPr>
          <w:rFonts w:ascii="Arial" w:hAnsi="Arial" w:cs="Arial"/>
        </w:rPr>
        <w:t xml:space="preserve">Learn more and join today at </w:t>
      </w:r>
      <w:hyperlink r:id="rId16" w:history="1">
        <w:r w:rsidR="00090505" w:rsidRPr="00090505">
          <w:rPr>
            <w:rStyle w:val="Hyperlink"/>
            <w:rFonts w:ascii="Arial" w:hAnsi="Arial" w:cs="Arial"/>
          </w:rPr>
          <w:t>Southern Vermont Young Professionals</w:t>
        </w:r>
      </w:hyperlink>
    </w:p>
    <w:p w14:paraId="6758C4ED" w14:textId="77777777" w:rsidR="00CA56B1" w:rsidRPr="007A3C38" w:rsidRDefault="00CA56B1" w:rsidP="00CA56B1">
      <w:pPr>
        <w:pStyle w:val="BodyCopy"/>
        <w:rPr>
          <w:rFonts w:ascii="Arial" w:hAnsi="Arial" w:cs="Arial"/>
        </w:rPr>
      </w:pPr>
    </w:p>
    <w:p w14:paraId="4FDE067D" w14:textId="77777777" w:rsidR="005909CE" w:rsidRPr="007A3C38" w:rsidRDefault="005909CE" w:rsidP="00CA56B1">
      <w:pPr>
        <w:pStyle w:val="BodyCopy"/>
        <w:rPr>
          <w:rFonts w:ascii="Arial" w:hAnsi="Arial" w:cs="Arial"/>
          <w:b/>
          <w:bCs/>
        </w:rPr>
      </w:pPr>
      <w:r w:rsidRPr="007A3C38">
        <w:rPr>
          <w:rFonts w:ascii="Arial" w:hAnsi="Arial" w:cs="Arial"/>
          <w:b/>
          <w:bCs/>
        </w:rPr>
        <w:t>[ECC signature]</w:t>
      </w:r>
    </w:p>
    <w:p w14:paraId="13ABB790" w14:textId="77777777" w:rsidR="005909CE" w:rsidRPr="007A3C38" w:rsidRDefault="005909CE" w:rsidP="005909CE">
      <w:pPr>
        <w:spacing w:line="257" w:lineRule="auto"/>
        <w:rPr>
          <w:rFonts w:ascii="Arial" w:hAnsi="Arial" w:cs="Arial"/>
        </w:rPr>
      </w:pPr>
    </w:p>
    <w:p w14:paraId="3DADD419" w14:textId="77777777" w:rsidR="005909CE" w:rsidRPr="007A3C38" w:rsidRDefault="005909CE" w:rsidP="005909CE">
      <w:pPr>
        <w:spacing w:line="257" w:lineRule="auto"/>
        <w:rPr>
          <w:rFonts w:ascii="Arial" w:eastAsia="Calibri" w:hAnsi="Arial" w:cs="Arial"/>
          <w:b/>
          <w:bCs/>
        </w:rPr>
      </w:pPr>
    </w:p>
    <w:p w14:paraId="50AE932E" w14:textId="77777777" w:rsidR="005909CE" w:rsidRPr="007A3C38" w:rsidRDefault="005909CE" w:rsidP="005909CE">
      <w:pPr>
        <w:spacing w:line="257" w:lineRule="auto"/>
        <w:rPr>
          <w:rFonts w:ascii="Arial" w:eastAsia="Calibri" w:hAnsi="Arial" w:cs="Arial"/>
          <w:b/>
          <w:bCs/>
        </w:rPr>
      </w:pPr>
    </w:p>
    <w:p w14:paraId="54512C38" w14:textId="77777777" w:rsidR="005909CE" w:rsidRPr="007A3C38" w:rsidRDefault="005909CE" w:rsidP="005909CE">
      <w:pPr>
        <w:spacing w:line="257" w:lineRule="auto"/>
        <w:rPr>
          <w:rFonts w:ascii="Arial" w:eastAsia="Calibri" w:hAnsi="Arial" w:cs="Arial"/>
          <w:b/>
          <w:bCs/>
        </w:rPr>
      </w:pPr>
    </w:p>
    <w:p w14:paraId="491A3862" w14:textId="77777777" w:rsidR="005909CE" w:rsidRPr="007A3C38" w:rsidRDefault="005909CE" w:rsidP="005909CE">
      <w:pPr>
        <w:spacing w:line="257" w:lineRule="auto"/>
        <w:rPr>
          <w:rFonts w:ascii="Arial" w:eastAsia="Calibri" w:hAnsi="Arial" w:cs="Arial"/>
          <w:b/>
          <w:bCs/>
        </w:rPr>
      </w:pPr>
    </w:p>
    <w:p w14:paraId="0DF1F1DA" w14:textId="77777777" w:rsidR="005909CE" w:rsidRPr="007A3C38" w:rsidRDefault="005909CE" w:rsidP="005909CE">
      <w:pPr>
        <w:spacing w:line="257" w:lineRule="auto"/>
        <w:rPr>
          <w:rFonts w:ascii="Arial" w:eastAsia="Calibri" w:hAnsi="Arial" w:cs="Arial"/>
          <w:b/>
          <w:bCs/>
        </w:rPr>
      </w:pPr>
    </w:p>
    <w:p w14:paraId="15D80167" w14:textId="77777777" w:rsidR="005909CE" w:rsidRPr="007A3C38" w:rsidRDefault="005909CE" w:rsidP="005909CE">
      <w:pPr>
        <w:spacing w:line="257" w:lineRule="auto"/>
        <w:rPr>
          <w:rFonts w:ascii="Arial" w:eastAsia="Calibri" w:hAnsi="Arial" w:cs="Arial"/>
          <w:b/>
          <w:bCs/>
        </w:rPr>
      </w:pPr>
    </w:p>
    <w:p w14:paraId="1ABA91A8" w14:textId="77777777" w:rsidR="005909CE" w:rsidRPr="007A3C38" w:rsidRDefault="005909CE" w:rsidP="005909CE">
      <w:pPr>
        <w:spacing w:line="257" w:lineRule="auto"/>
        <w:rPr>
          <w:rFonts w:ascii="Arial" w:eastAsia="Calibri" w:hAnsi="Arial" w:cs="Arial"/>
          <w:b/>
          <w:bCs/>
        </w:rPr>
      </w:pPr>
    </w:p>
    <w:p w14:paraId="02728738" w14:textId="266CC023" w:rsidR="005909CE" w:rsidRPr="007A3C38" w:rsidRDefault="005909CE" w:rsidP="005909CE">
      <w:pPr>
        <w:spacing w:line="257" w:lineRule="auto"/>
        <w:rPr>
          <w:rFonts w:ascii="Arial" w:eastAsia="Calibri" w:hAnsi="Arial" w:cs="Arial"/>
          <w:b/>
          <w:bCs/>
        </w:rPr>
      </w:pPr>
    </w:p>
    <w:p w14:paraId="3513B57D" w14:textId="50264DC8" w:rsidR="00CA56B1" w:rsidRPr="007A3C38" w:rsidRDefault="00CA56B1" w:rsidP="005909CE">
      <w:pPr>
        <w:spacing w:line="257" w:lineRule="auto"/>
        <w:rPr>
          <w:rFonts w:ascii="Arial" w:eastAsia="Calibri" w:hAnsi="Arial" w:cs="Arial"/>
          <w:b/>
          <w:bCs/>
        </w:rPr>
      </w:pPr>
    </w:p>
    <w:p w14:paraId="7C5F83EF" w14:textId="77777777" w:rsidR="00CA56B1" w:rsidRPr="007A3C38" w:rsidRDefault="00CA56B1" w:rsidP="005909CE">
      <w:pPr>
        <w:spacing w:line="257" w:lineRule="auto"/>
        <w:rPr>
          <w:rFonts w:ascii="Arial" w:eastAsia="Calibri" w:hAnsi="Arial" w:cs="Arial"/>
          <w:b/>
          <w:bCs/>
        </w:rPr>
      </w:pPr>
    </w:p>
    <w:p w14:paraId="12DF6B46" w14:textId="77777777" w:rsidR="005C369E" w:rsidRDefault="005C369E">
      <w:pPr>
        <w:pStyle w:val="BodyCopy"/>
        <w:rPr>
          <w:rStyle w:val="H1Heading1Char"/>
          <w:rFonts w:ascii="Arial" w:hAnsi="Arial" w:cs="Arial"/>
          <w:sz w:val="24"/>
          <w:szCs w:val="24"/>
        </w:rPr>
      </w:pPr>
    </w:p>
    <w:p w14:paraId="20230A4A" w14:textId="77777777" w:rsidR="005C369E" w:rsidRDefault="005C369E">
      <w:pPr>
        <w:pStyle w:val="BodyCopy"/>
        <w:rPr>
          <w:rStyle w:val="H1Heading1Char"/>
          <w:rFonts w:ascii="Arial" w:hAnsi="Arial" w:cs="Arial"/>
          <w:sz w:val="24"/>
          <w:szCs w:val="24"/>
        </w:rPr>
      </w:pPr>
    </w:p>
    <w:p w14:paraId="7B4E72A6" w14:textId="77777777" w:rsidR="005C369E" w:rsidRDefault="005C369E">
      <w:pPr>
        <w:pStyle w:val="BodyCopy"/>
        <w:rPr>
          <w:rStyle w:val="H1Heading1Char"/>
          <w:rFonts w:ascii="Arial" w:hAnsi="Arial" w:cs="Arial"/>
          <w:sz w:val="24"/>
          <w:szCs w:val="24"/>
        </w:rPr>
      </w:pPr>
    </w:p>
    <w:p w14:paraId="0B914C3C" w14:textId="77777777" w:rsidR="005C369E" w:rsidRDefault="005C369E">
      <w:pPr>
        <w:pStyle w:val="BodyCopy"/>
        <w:rPr>
          <w:rStyle w:val="H1Heading1Char"/>
          <w:rFonts w:ascii="Arial" w:hAnsi="Arial" w:cs="Arial"/>
          <w:sz w:val="24"/>
          <w:szCs w:val="24"/>
        </w:rPr>
      </w:pPr>
    </w:p>
    <w:p w14:paraId="68E9CCFB" w14:textId="77777777" w:rsidR="00090505" w:rsidRDefault="00090505">
      <w:pPr>
        <w:pStyle w:val="BodyCopy"/>
        <w:rPr>
          <w:rStyle w:val="H1Heading1Char"/>
          <w:rFonts w:ascii="Arial" w:hAnsi="Arial" w:cs="Arial"/>
          <w:sz w:val="24"/>
          <w:szCs w:val="24"/>
        </w:rPr>
      </w:pPr>
    </w:p>
    <w:p w14:paraId="3BC74896" w14:textId="77777777" w:rsidR="005C369E" w:rsidRPr="005C369E" w:rsidRDefault="005909CE">
      <w:pPr>
        <w:pStyle w:val="BodyCopy"/>
        <w:rPr>
          <w:rFonts w:ascii="Arial" w:hAnsi="Arial" w:cs="Arial"/>
          <w:color w:val="auto"/>
          <w:sz w:val="16"/>
          <w:szCs w:val="16"/>
        </w:rPr>
      </w:pPr>
      <w:r w:rsidRPr="005C369E">
        <w:rPr>
          <w:rStyle w:val="H1Heading1Char"/>
          <w:rFonts w:ascii="Arial" w:hAnsi="Arial" w:cs="Arial"/>
          <w:color w:val="auto"/>
          <w:sz w:val="24"/>
          <w:szCs w:val="24"/>
        </w:rPr>
        <w:t>Leadership Giving</w:t>
      </w:r>
      <w:r w:rsidRPr="005C369E">
        <w:rPr>
          <w:rFonts w:ascii="Arial" w:hAnsi="Arial" w:cs="Arial"/>
          <w:color w:val="auto"/>
          <w:sz w:val="16"/>
          <w:szCs w:val="16"/>
        </w:rPr>
        <w:t xml:space="preserve"> </w:t>
      </w:r>
    </w:p>
    <w:p w14:paraId="50CE62A5" w14:textId="77777777" w:rsidR="00090505" w:rsidRDefault="005909CE">
      <w:pPr>
        <w:pStyle w:val="BodyCopy"/>
        <w:rPr>
          <w:rStyle w:val="BodyCopyChar"/>
          <w:rFonts w:ascii="Arial" w:hAnsi="Arial" w:cs="Arial"/>
        </w:rPr>
      </w:pPr>
      <w:r w:rsidRPr="007A3C38">
        <w:rPr>
          <w:rFonts w:ascii="Arial" w:hAnsi="Arial" w:cs="Arial"/>
        </w:rPr>
        <w:br/>
      </w:r>
      <w:r w:rsidRPr="007A3C38">
        <w:rPr>
          <w:rStyle w:val="BodyCopyChar"/>
          <w:rFonts w:ascii="Arial" w:hAnsi="Arial" w:cs="Arial"/>
          <w:b/>
          <w:bCs/>
        </w:rPr>
        <w:t>Synopsis:</w:t>
      </w:r>
      <w:r w:rsidRPr="007A3C38">
        <w:rPr>
          <w:rStyle w:val="BodyCopyChar"/>
          <w:rFonts w:ascii="Arial" w:hAnsi="Arial" w:cs="Arial"/>
        </w:rPr>
        <w:t xml:space="preserve"> Announce the start of your campaign, share your company’s fundraising goal, and encourage leadership to show their support by giving at a leadership level.</w:t>
      </w:r>
    </w:p>
    <w:p w14:paraId="4321E322" w14:textId="18AB2F5B" w:rsidR="005909CE" w:rsidRPr="007A3C38" w:rsidRDefault="005909CE">
      <w:pPr>
        <w:pStyle w:val="BodyCopy"/>
        <w:rPr>
          <w:rFonts w:ascii="Arial" w:hAnsi="Arial" w:cs="Arial"/>
        </w:rPr>
      </w:pPr>
      <w:r w:rsidRPr="007A3C38">
        <w:rPr>
          <w:rFonts w:ascii="Arial" w:hAnsi="Arial" w:cs="Arial"/>
        </w:rPr>
        <w:br/>
      </w:r>
      <w:r w:rsidRPr="007A3C38">
        <w:rPr>
          <w:rFonts w:ascii="Arial" w:hAnsi="Arial" w:cs="Arial"/>
          <w:b/>
          <w:bCs/>
        </w:rPr>
        <w:t>Recommended send time:</w:t>
      </w:r>
      <w:r w:rsidRPr="007A3C38">
        <w:rPr>
          <w:rFonts w:ascii="Arial" w:hAnsi="Arial" w:cs="Arial"/>
        </w:rPr>
        <w:t xml:space="preserve"> Start of your campaign</w:t>
      </w:r>
    </w:p>
    <w:p w14:paraId="0613551D" w14:textId="77777777" w:rsidR="005909CE" w:rsidRPr="007A3C38" w:rsidRDefault="005909CE" w:rsidP="00CA56B1">
      <w:pPr>
        <w:pStyle w:val="BodyCopy"/>
        <w:rPr>
          <w:rFonts w:ascii="Arial" w:hAnsi="Arial" w:cs="Arial"/>
        </w:rPr>
      </w:pPr>
    </w:p>
    <w:p w14:paraId="2EB4F122" w14:textId="24119907" w:rsidR="005909CE" w:rsidRPr="007A3C38" w:rsidRDefault="005909CE" w:rsidP="00CA56B1">
      <w:pPr>
        <w:pStyle w:val="BodyCopy"/>
        <w:rPr>
          <w:rFonts w:ascii="Arial" w:hAnsi="Arial" w:cs="Arial"/>
        </w:rPr>
      </w:pPr>
      <w:r w:rsidRPr="007A3C38">
        <w:rPr>
          <w:rFonts w:ascii="Arial" w:hAnsi="Arial" w:cs="Arial"/>
          <w:b/>
          <w:bCs/>
        </w:rPr>
        <w:t>From: [company’s ECC]</w:t>
      </w:r>
      <w:r w:rsidRPr="007A3C38">
        <w:rPr>
          <w:rFonts w:ascii="Arial" w:hAnsi="Arial" w:cs="Arial"/>
        </w:rPr>
        <w:br/>
      </w:r>
      <w:r w:rsidRPr="007A3C38">
        <w:rPr>
          <w:rFonts w:ascii="Arial" w:hAnsi="Arial" w:cs="Arial"/>
          <w:b/>
          <w:bCs/>
        </w:rPr>
        <w:t>To: [company name]</w:t>
      </w:r>
      <w:r w:rsidRPr="007A3C38">
        <w:rPr>
          <w:rFonts w:ascii="Arial" w:hAnsi="Arial" w:cs="Arial"/>
        </w:rPr>
        <w:t xml:space="preserve"> leadership team</w:t>
      </w:r>
      <w:r w:rsidRPr="007A3C38">
        <w:rPr>
          <w:rFonts w:ascii="Arial" w:hAnsi="Arial" w:cs="Arial"/>
        </w:rPr>
        <w:br/>
      </w:r>
      <w:r w:rsidRPr="007A3C38">
        <w:rPr>
          <w:rFonts w:ascii="Arial" w:hAnsi="Arial" w:cs="Arial"/>
          <w:b/>
          <w:bCs/>
        </w:rPr>
        <w:t>Subject:</w:t>
      </w:r>
      <w:r w:rsidRPr="007A3C38">
        <w:rPr>
          <w:rFonts w:ascii="Arial" w:hAnsi="Arial" w:cs="Arial"/>
        </w:rPr>
        <w:t xml:space="preserve"> Renew your United Way </w:t>
      </w:r>
      <w:r w:rsidR="008B4CC3" w:rsidRPr="007A3C38">
        <w:rPr>
          <w:rFonts w:ascii="Arial" w:hAnsi="Arial" w:cs="Arial"/>
        </w:rPr>
        <w:t>L</w:t>
      </w:r>
      <w:r w:rsidRPr="007A3C38">
        <w:rPr>
          <w:rFonts w:ascii="Arial" w:hAnsi="Arial" w:cs="Arial"/>
        </w:rPr>
        <w:t>eadership gift</w:t>
      </w:r>
    </w:p>
    <w:p w14:paraId="75057D52" w14:textId="77777777" w:rsidR="000A662A" w:rsidRPr="007A3C38" w:rsidRDefault="000A662A" w:rsidP="00CA56B1">
      <w:pPr>
        <w:pStyle w:val="BodyCopy"/>
        <w:rPr>
          <w:rFonts w:ascii="Arial" w:hAnsi="Arial" w:cs="Arial"/>
        </w:rPr>
      </w:pPr>
    </w:p>
    <w:p w14:paraId="6E9376A5" w14:textId="6EA5B5B0" w:rsidR="005909CE" w:rsidRPr="007A3C38" w:rsidRDefault="005909CE" w:rsidP="00CA56B1">
      <w:pPr>
        <w:pStyle w:val="BodyCopy"/>
        <w:rPr>
          <w:rFonts w:ascii="Arial" w:hAnsi="Arial" w:cs="Arial"/>
        </w:rPr>
      </w:pPr>
      <w:r w:rsidRPr="007A3C38">
        <w:rPr>
          <w:rFonts w:ascii="Arial" w:hAnsi="Arial" w:cs="Arial"/>
        </w:rPr>
        <w:t xml:space="preserve">Hi </w:t>
      </w:r>
      <w:r w:rsidRPr="007A3C38">
        <w:rPr>
          <w:rFonts w:ascii="Arial" w:hAnsi="Arial" w:cs="Arial"/>
          <w:b/>
          <w:bCs/>
        </w:rPr>
        <w:t>[first name]</w:t>
      </w:r>
      <w:r w:rsidRPr="007A3C38">
        <w:rPr>
          <w:rFonts w:ascii="Arial" w:hAnsi="Arial" w:cs="Arial"/>
        </w:rPr>
        <w:t xml:space="preserve">, </w:t>
      </w:r>
    </w:p>
    <w:p w14:paraId="6638075D" w14:textId="77777777" w:rsidR="000A662A" w:rsidRPr="007A3C38" w:rsidRDefault="000A662A" w:rsidP="00CA56B1">
      <w:pPr>
        <w:pStyle w:val="BodyCopy"/>
        <w:rPr>
          <w:rFonts w:ascii="Arial" w:hAnsi="Arial" w:cs="Arial"/>
        </w:rPr>
      </w:pPr>
    </w:p>
    <w:p w14:paraId="2A3B9B38" w14:textId="0BB79179" w:rsidR="005909CE" w:rsidRPr="007A3C38" w:rsidRDefault="00090505" w:rsidP="00CA56B1">
      <w:pPr>
        <w:pStyle w:val="BodyCopy"/>
        <w:rPr>
          <w:rFonts w:ascii="Arial" w:hAnsi="Arial" w:cs="Arial"/>
        </w:rPr>
      </w:pPr>
      <w:r>
        <w:rPr>
          <w:rFonts w:ascii="Arial" w:hAnsi="Arial" w:cs="Arial"/>
        </w:rPr>
        <w:t>Windham County</w:t>
      </w:r>
      <w:r w:rsidR="005909CE" w:rsidRPr="007A3C38">
        <w:rPr>
          <w:rFonts w:ascii="Arial" w:hAnsi="Arial" w:cs="Arial"/>
        </w:rPr>
        <w:t xml:space="preserve"> is facing unprecedented cha</w:t>
      </w:r>
      <w:r>
        <w:rPr>
          <w:rFonts w:ascii="Arial" w:hAnsi="Arial" w:cs="Arial"/>
        </w:rPr>
        <w:t>llenges and needs. As our community</w:t>
      </w:r>
      <w:r w:rsidR="005909CE" w:rsidRPr="007A3C38">
        <w:rPr>
          <w:rFonts w:ascii="Arial" w:hAnsi="Arial" w:cs="Arial"/>
        </w:rPr>
        <w:t xml:space="preserve"> grapples with the impacts of COVID-19, United Way – and our community – need your leadership now more than ever.</w:t>
      </w:r>
    </w:p>
    <w:p w14:paraId="5B27C25B" w14:textId="77777777" w:rsidR="000A662A" w:rsidRPr="007A3C38" w:rsidRDefault="000A662A" w:rsidP="00CA56B1">
      <w:pPr>
        <w:pStyle w:val="BodyCopy"/>
        <w:rPr>
          <w:rFonts w:ascii="Arial" w:hAnsi="Arial" w:cs="Arial"/>
          <w:b/>
          <w:bCs/>
        </w:rPr>
      </w:pPr>
    </w:p>
    <w:p w14:paraId="7506045B" w14:textId="4F6DF3E2" w:rsidR="005448B2" w:rsidRDefault="005909CE" w:rsidP="00CA56B1">
      <w:pPr>
        <w:pStyle w:val="BodyCopy"/>
        <w:rPr>
          <w:rFonts w:ascii="Arial" w:hAnsi="Arial" w:cs="Arial"/>
        </w:rPr>
      </w:pPr>
      <w:r w:rsidRPr="007A3C38">
        <w:rPr>
          <w:rFonts w:ascii="Arial" w:hAnsi="Arial" w:cs="Arial"/>
        </w:rPr>
        <w:t xml:space="preserve">Your gift not only helps people meet their immediate basic needs but also serves as an investment in their future. </w:t>
      </w:r>
      <w:r w:rsidR="005448B2">
        <w:rPr>
          <w:rFonts w:ascii="Arial" w:hAnsi="Arial" w:cs="Arial"/>
        </w:rPr>
        <w:t>For example here is what $1000.00 of collective giving at work does:</w:t>
      </w:r>
    </w:p>
    <w:p w14:paraId="02E21C83" w14:textId="77777777" w:rsidR="005448B2" w:rsidRPr="008329EF" w:rsidRDefault="005448B2" w:rsidP="005448B2">
      <w:pPr>
        <w:pStyle w:val="UnorderedList"/>
        <w:numPr>
          <w:ilvl w:val="0"/>
          <w:numId w:val="21"/>
        </w:numPr>
        <w:rPr>
          <w:rFonts w:ascii="Arial" w:eastAsiaTheme="minorEastAsia" w:hAnsi="Arial" w:cs="Arial"/>
        </w:rPr>
      </w:pPr>
      <w:r w:rsidRPr="008329EF">
        <w:rPr>
          <w:rFonts w:ascii="Arial" w:eastAsiaTheme="minorEastAsia" w:hAnsi="Arial" w:cs="Arial"/>
        </w:rPr>
        <w:t>Fund one (1) transitional apartment and utilities for a month for a previously homeless family</w:t>
      </w:r>
    </w:p>
    <w:p w14:paraId="376C6E09" w14:textId="106E82AC" w:rsidR="005448B2" w:rsidRPr="008329EF" w:rsidRDefault="005448B2" w:rsidP="005448B2">
      <w:pPr>
        <w:pStyle w:val="UnorderedList"/>
        <w:numPr>
          <w:ilvl w:val="0"/>
          <w:numId w:val="21"/>
        </w:numPr>
        <w:rPr>
          <w:rFonts w:ascii="Arial" w:eastAsiaTheme="minorEastAsia" w:hAnsi="Arial" w:cs="Arial"/>
        </w:rPr>
      </w:pPr>
      <w:r w:rsidRPr="008329EF">
        <w:rPr>
          <w:rFonts w:ascii="Arial" w:eastAsiaTheme="minorEastAsia" w:hAnsi="Arial" w:cs="Arial"/>
        </w:rPr>
        <w:t>Three hundred and fifty</w:t>
      </w:r>
      <w:r>
        <w:rPr>
          <w:rFonts w:ascii="Arial" w:eastAsiaTheme="minorEastAsia" w:hAnsi="Arial" w:cs="Arial"/>
        </w:rPr>
        <w:t>-</w:t>
      </w:r>
      <w:r w:rsidRPr="008329EF">
        <w:rPr>
          <w:rFonts w:ascii="Arial" w:eastAsiaTheme="minorEastAsia" w:hAnsi="Arial" w:cs="Arial"/>
        </w:rPr>
        <w:t xml:space="preserve">two dollars </w:t>
      </w:r>
      <w:r w:rsidR="009859D5">
        <w:rPr>
          <w:rFonts w:ascii="Arial" w:eastAsiaTheme="minorEastAsia" w:hAnsi="Arial" w:cs="Arial"/>
        </w:rPr>
        <w:t xml:space="preserve">thousand </w:t>
      </w:r>
      <w:r w:rsidRPr="008329EF">
        <w:rPr>
          <w:rFonts w:ascii="Arial" w:eastAsiaTheme="minorEastAsia" w:hAnsi="Arial" w:cs="Arial"/>
        </w:rPr>
        <w:t>($352,000) in tax refunds via VITA program</w:t>
      </w:r>
    </w:p>
    <w:p w14:paraId="55C61BB3" w14:textId="77777777" w:rsidR="005448B2" w:rsidRPr="008329EF" w:rsidRDefault="005448B2" w:rsidP="005448B2">
      <w:pPr>
        <w:pStyle w:val="UnorderedList"/>
        <w:numPr>
          <w:ilvl w:val="0"/>
          <w:numId w:val="21"/>
        </w:numPr>
        <w:rPr>
          <w:rFonts w:ascii="Arial" w:eastAsiaTheme="minorEastAsia" w:hAnsi="Arial" w:cs="Arial"/>
        </w:rPr>
      </w:pPr>
      <w:r w:rsidRPr="008329EF">
        <w:rPr>
          <w:rFonts w:ascii="Arial" w:eastAsiaTheme="minorEastAsia" w:hAnsi="Arial" w:cs="Arial"/>
        </w:rPr>
        <w:t>Three hundred and twenty (320) chef prepared home meals delivered to the community</w:t>
      </w:r>
    </w:p>
    <w:p w14:paraId="2C2176FF" w14:textId="77777777" w:rsidR="005448B2" w:rsidRPr="008329EF" w:rsidRDefault="005448B2" w:rsidP="005448B2">
      <w:pPr>
        <w:pStyle w:val="UnorderedList"/>
        <w:numPr>
          <w:ilvl w:val="0"/>
          <w:numId w:val="21"/>
        </w:numPr>
        <w:rPr>
          <w:rFonts w:ascii="Arial" w:eastAsiaTheme="minorEastAsia" w:hAnsi="Arial" w:cs="Arial"/>
        </w:rPr>
      </w:pPr>
      <w:r w:rsidRPr="008329EF">
        <w:rPr>
          <w:rFonts w:ascii="Arial" w:eastAsiaTheme="minorEastAsia" w:hAnsi="Arial" w:cs="Arial"/>
        </w:rPr>
        <w:t>One (1) months funding of an afterschool substance use prevention program</w:t>
      </w:r>
    </w:p>
    <w:p w14:paraId="479EBB9F" w14:textId="77777777" w:rsidR="000A662A" w:rsidRPr="007A3C38" w:rsidRDefault="000A662A" w:rsidP="00CA56B1">
      <w:pPr>
        <w:pStyle w:val="BodyCopy"/>
        <w:rPr>
          <w:rFonts w:ascii="Arial" w:hAnsi="Arial" w:cs="Arial"/>
          <w:b/>
          <w:bCs/>
        </w:rPr>
      </w:pPr>
    </w:p>
    <w:p w14:paraId="63D44871" w14:textId="6F36B4F0" w:rsidR="005909CE" w:rsidRPr="00090505" w:rsidRDefault="005909CE" w:rsidP="00CA56B1">
      <w:pPr>
        <w:pStyle w:val="BodyCopy"/>
        <w:rPr>
          <w:rFonts w:ascii="Arial" w:hAnsi="Arial" w:cs="Arial"/>
          <w:bCs/>
        </w:rPr>
      </w:pPr>
      <w:r w:rsidRPr="007A3C38">
        <w:rPr>
          <w:rFonts w:ascii="Arial" w:hAnsi="Arial" w:cs="Arial"/>
        </w:rPr>
        <w:t xml:space="preserve">As a </w:t>
      </w:r>
      <w:r w:rsidR="00AA3B9F" w:rsidRPr="007A3C38">
        <w:rPr>
          <w:rFonts w:ascii="Arial" w:hAnsi="Arial" w:cs="Arial"/>
        </w:rPr>
        <w:t>Leadership Giver</w:t>
      </w:r>
      <w:r w:rsidRPr="007A3C38">
        <w:rPr>
          <w:rFonts w:ascii="Arial" w:hAnsi="Arial" w:cs="Arial"/>
        </w:rPr>
        <w:t xml:space="preserve">, your gift is amplified by the generosity of so many others to </w:t>
      </w:r>
      <w:r w:rsidRPr="00090505">
        <w:rPr>
          <w:rFonts w:ascii="Arial" w:hAnsi="Arial" w:cs="Arial"/>
          <w:color w:val="000000" w:themeColor="text1"/>
        </w:rPr>
        <w:t>inspire, influence and lead meaningful change</w:t>
      </w:r>
      <w:r w:rsidRPr="00090505">
        <w:rPr>
          <w:rFonts w:ascii="Arial" w:hAnsi="Arial" w:cs="Arial"/>
        </w:rPr>
        <w:t xml:space="preserve">. </w:t>
      </w:r>
    </w:p>
    <w:p w14:paraId="0E73928A" w14:textId="77777777" w:rsidR="000A662A" w:rsidRPr="007A3C38" w:rsidRDefault="000A662A" w:rsidP="00CA56B1">
      <w:pPr>
        <w:pStyle w:val="BodyCopy"/>
        <w:rPr>
          <w:rFonts w:ascii="Arial" w:hAnsi="Arial" w:cs="Arial"/>
        </w:rPr>
      </w:pPr>
    </w:p>
    <w:p w14:paraId="61EBF4A2" w14:textId="02C963F8" w:rsidR="005909CE" w:rsidRPr="007A3C38" w:rsidRDefault="005909CE" w:rsidP="00CA56B1">
      <w:pPr>
        <w:pStyle w:val="BodyCopy"/>
        <w:rPr>
          <w:rFonts w:ascii="Arial" w:hAnsi="Arial" w:cs="Arial"/>
        </w:rPr>
      </w:pPr>
      <w:r w:rsidRPr="007A3C38">
        <w:rPr>
          <w:rFonts w:ascii="Arial" w:hAnsi="Arial" w:cs="Arial"/>
        </w:rPr>
        <w:t xml:space="preserve">Thank you for your leadership. </w:t>
      </w:r>
    </w:p>
    <w:p w14:paraId="030CDE8A" w14:textId="77777777" w:rsidR="000A662A" w:rsidRPr="007A3C38" w:rsidRDefault="000A662A" w:rsidP="00CA56B1">
      <w:pPr>
        <w:pStyle w:val="BodyCopy"/>
        <w:rPr>
          <w:rFonts w:ascii="Arial" w:hAnsi="Arial" w:cs="Arial"/>
        </w:rPr>
      </w:pPr>
    </w:p>
    <w:p w14:paraId="3414E609" w14:textId="77777777" w:rsidR="005909CE" w:rsidRPr="007A3C38" w:rsidRDefault="005909CE" w:rsidP="00CA56B1">
      <w:pPr>
        <w:pStyle w:val="BodyCopy"/>
        <w:rPr>
          <w:rFonts w:ascii="Arial" w:hAnsi="Arial" w:cs="Arial"/>
          <w:b/>
          <w:bCs/>
        </w:rPr>
      </w:pPr>
      <w:r w:rsidRPr="007A3C38">
        <w:rPr>
          <w:rFonts w:ascii="Arial" w:hAnsi="Arial" w:cs="Arial"/>
          <w:b/>
          <w:bCs/>
        </w:rPr>
        <w:t>[ECC signature]</w:t>
      </w:r>
    </w:p>
    <w:p w14:paraId="20C9B26D" w14:textId="77777777" w:rsidR="005909CE" w:rsidRPr="007A3C38" w:rsidRDefault="005909CE" w:rsidP="00CA56B1">
      <w:pPr>
        <w:pStyle w:val="BodyCopy"/>
        <w:rPr>
          <w:rFonts w:ascii="Arial" w:hAnsi="Arial" w:cs="Arial"/>
        </w:rPr>
      </w:pPr>
    </w:p>
    <w:p w14:paraId="74CEBA30" w14:textId="77777777" w:rsidR="005909CE" w:rsidRPr="007A3C38" w:rsidRDefault="005909CE" w:rsidP="00CA56B1">
      <w:pPr>
        <w:pStyle w:val="BodyCopy"/>
        <w:rPr>
          <w:rFonts w:ascii="Arial" w:hAnsi="Arial" w:cs="Arial"/>
        </w:rPr>
      </w:pPr>
    </w:p>
    <w:p w14:paraId="0B8422AD" w14:textId="77777777" w:rsidR="005909CE" w:rsidRPr="007A3C38" w:rsidRDefault="005909CE" w:rsidP="00CA56B1">
      <w:pPr>
        <w:pStyle w:val="BodyCopy"/>
        <w:rPr>
          <w:rFonts w:ascii="Arial" w:hAnsi="Arial" w:cs="Arial"/>
        </w:rPr>
      </w:pPr>
    </w:p>
    <w:sectPr w:rsidR="005909CE" w:rsidRPr="007A3C38" w:rsidSect="001D0C26">
      <w:footerReference w:type="default" r:id="rId17"/>
      <w:headerReference w:type="first" r:id="rId18"/>
      <w:footerReference w:type="first" r:id="rId19"/>
      <w:pgSz w:w="12240" w:h="15840"/>
      <w:pgMar w:top="1800" w:right="1440" w:bottom="180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214F4" w14:textId="77777777" w:rsidR="005632F7" w:rsidRDefault="005632F7" w:rsidP="00CF0F88">
      <w:r>
        <w:separator/>
      </w:r>
    </w:p>
  </w:endnote>
  <w:endnote w:type="continuationSeparator" w:id="0">
    <w:p w14:paraId="27DA5735" w14:textId="77777777" w:rsidR="005632F7" w:rsidRDefault="005632F7" w:rsidP="00CF0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eGothic CondEighteen">
    <w:panose1 w:val="00000000000000000000"/>
    <w:charset w:val="00"/>
    <w:family w:val="swiss"/>
    <w:notTrueType/>
    <w:pitch w:val="variable"/>
    <w:sig w:usb0="00000003" w:usb1="00000000" w:usb2="00000000" w:usb3="00000000" w:csb0="00000001" w:csb1="00000000"/>
  </w:font>
  <w:font w:name="Open Sans Light">
    <w:altName w:val="Microsoft JhengHei Light"/>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909869"/>
      <w:docPartObj>
        <w:docPartGallery w:val="Page Numbers (Bottom of Page)"/>
        <w:docPartUnique/>
      </w:docPartObj>
    </w:sdtPr>
    <w:sdtEndPr>
      <w:rPr>
        <w:rFonts w:ascii="Open Sans Light" w:hAnsi="Open Sans Light" w:cs="Open Sans Light"/>
        <w:noProof/>
        <w:sz w:val="20"/>
        <w:szCs w:val="20"/>
      </w:rPr>
    </w:sdtEndPr>
    <w:sdtContent>
      <w:p w14:paraId="7FF6CEAB" w14:textId="14D05F20" w:rsidR="0023208F" w:rsidRPr="0023208F" w:rsidRDefault="0023208F">
        <w:pPr>
          <w:pStyle w:val="Footer"/>
          <w:rPr>
            <w:rFonts w:ascii="Open Sans Light" w:hAnsi="Open Sans Light" w:cs="Open Sans Light"/>
            <w:sz w:val="20"/>
            <w:szCs w:val="20"/>
          </w:rPr>
        </w:pPr>
        <w:r w:rsidRPr="0023208F">
          <w:rPr>
            <w:rFonts w:ascii="Open Sans Light" w:hAnsi="Open Sans Light" w:cs="Open Sans Light"/>
            <w:sz w:val="20"/>
            <w:szCs w:val="20"/>
          </w:rPr>
          <w:fldChar w:fldCharType="begin"/>
        </w:r>
        <w:r w:rsidRPr="0023208F">
          <w:rPr>
            <w:rFonts w:ascii="Open Sans Light" w:hAnsi="Open Sans Light" w:cs="Open Sans Light"/>
            <w:sz w:val="20"/>
            <w:szCs w:val="20"/>
          </w:rPr>
          <w:instrText xml:space="preserve"> PAGE   \* MERGEFORMAT </w:instrText>
        </w:r>
        <w:r w:rsidRPr="0023208F">
          <w:rPr>
            <w:rFonts w:ascii="Open Sans Light" w:hAnsi="Open Sans Light" w:cs="Open Sans Light"/>
            <w:sz w:val="20"/>
            <w:szCs w:val="20"/>
          </w:rPr>
          <w:fldChar w:fldCharType="separate"/>
        </w:r>
        <w:r w:rsidR="0056570B">
          <w:rPr>
            <w:rFonts w:ascii="Open Sans Light" w:hAnsi="Open Sans Light" w:cs="Open Sans Light"/>
            <w:noProof/>
            <w:sz w:val="20"/>
            <w:szCs w:val="20"/>
          </w:rPr>
          <w:t>12</w:t>
        </w:r>
        <w:r w:rsidRPr="0023208F">
          <w:rPr>
            <w:rFonts w:ascii="Open Sans Light" w:hAnsi="Open Sans Light" w:cs="Open Sans Light"/>
            <w:noProof/>
            <w:sz w:val="20"/>
            <w:szCs w:val="20"/>
          </w:rPr>
          <w:fldChar w:fldCharType="end"/>
        </w:r>
      </w:p>
    </w:sdtContent>
  </w:sdt>
  <w:p w14:paraId="2AD53955" w14:textId="164F6C34" w:rsidR="003634AF" w:rsidRDefault="003634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80F49" w14:textId="77777777" w:rsidR="00610E44" w:rsidRDefault="00610E44">
    <w:pPr>
      <w:pStyle w:val="Footer"/>
    </w:pPr>
    <w:r>
      <w:rPr>
        <w:noProof/>
      </w:rPr>
      <mc:AlternateContent>
        <mc:Choice Requires="wps">
          <w:drawing>
            <wp:anchor distT="0" distB="0" distL="114300" distR="114300" simplePos="0" relativeHeight="251663872" behindDoc="0" locked="0" layoutInCell="1" allowOverlap="1" wp14:anchorId="12BD1431" wp14:editId="7ABC5C9C">
              <wp:simplePos x="0" y="0"/>
              <wp:positionH relativeFrom="column">
                <wp:posOffset>5213268</wp:posOffset>
              </wp:positionH>
              <wp:positionV relativeFrom="paragraph">
                <wp:posOffset>-1105782</wp:posOffset>
              </wp:positionV>
              <wp:extent cx="1223158" cy="1318161"/>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1223158" cy="13181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4F1FFA56">
            <v:rect id="Rectangle 4" style="position:absolute;margin-left:410.5pt;margin-top:-87.05pt;width:96.3pt;height:103.8pt;z-index:2516638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d="f" strokeweight="2pt" w14:anchorId="336BF9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">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D90FF" w14:textId="77777777" w:rsidR="005632F7" w:rsidRDefault="005632F7" w:rsidP="00CF0F88">
      <w:r>
        <w:separator/>
      </w:r>
    </w:p>
  </w:footnote>
  <w:footnote w:type="continuationSeparator" w:id="0">
    <w:p w14:paraId="33000CBB" w14:textId="77777777" w:rsidR="005632F7" w:rsidRDefault="005632F7" w:rsidP="00CF0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CF3EE" w14:textId="5C167522" w:rsidR="005C369E" w:rsidRDefault="005C369E" w:rsidP="005C36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C6BB2"/>
    <w:multiLevelType w:val="hybridMultilevel"/>
    <w:tmpl w:val="F89C28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F143A"/>
    <w:multiLevelType w:val="hybridMultilevel"/>
    <w:tmpl w:val="342C0464"/>
    <w:lvl w:ilvl="0" w:tplc="B5447C28">
      <w:start w:val="1"/>
      <w:numFmt w:val="bullet"/>
      <w:pStyle w:val="Unorder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20667"/>
    <w:multiLevelType w:val="hybridMultilevel"/>
    <w:tmpl w:val="452610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291D50"/>
    <w:multiLevelType w:val="hybridMultilevel"/>
    <w:tmpl w:val="29AE75A2"/>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C06EDD"/>
    <w:multiLevelType w:val="hybridMultilevel"/>
    <w:tmpl w:val="E1FAC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5901D7"/>
    <w:multiLevelType w:val="hybridMultilevel"/>
    <w:tmpl w:val="A30C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404FD"/>
    <w:multiLevelType w:val="hybridMultilevel"/>
    <w:tmpl w:val="472CE2CE"/>
    <w:lvl w:ilvl="0" w:tplc="A4EA254C">
      <w:start w:val="1"/>
      <w:numFmt w:val="decimal"/>
      <w:pStyle w:val="OrderedList"/>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C4130"/>
    <w:multiLevelType w:val="hybridMultilevel"/>
    <w:tmpl w:val="F1ACE4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F7DF1"/>
    <w:multiLevelType w:val="hybridMultilevel"/>
    <w:tmpl w:val="C9CC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F5FFA"/>
    <w:multiLevelType w:val="hybridMultilevel"/>
    <w:tmpl w:val="D81069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051214"/>
    <w:multiLevelType w:val="hybridMultilevel"/>
    <w:tmpl w:val="6636A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104D2E"/>
    <w:multiLevelType w:val="hybridMultilevel"/>
    <w:tmpl w:val="D36EA6DA"/>
    <w:lvl w:ilvl="0" w:tplc="058E64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03874"/>
    <w:multiLevelType w:val="hybridMultilevel"/>
    <w:tmpl w:val="FC32C4A2"/>
    <w:lvl w:ilvl="0" w:tplc="2E8C339C">
      <w:start w:val="1"/>
      <w:numFmt w:val="bullet"/>
      <w:lvlText w:val=""/>
      <w:lvlJc w:val="left"/>
      <w:pPr>
        <w:ind w:left="720" w:hanging="360"/>
      </w:pPr>
      <w:rPr>
        <w:rFonts w:ascii="Symbol" w:hAnsi="Symbol" w:hint="default"/>
      </w:rPr>
    </w:lvl>
    <w:lvl w:ilvl="1" w:tplc="6D6414D4">
      <w:start w:val="1"/>
      <w:numFmt w:val="bullet"/>
      <w:lvlText w:val=""/>
      <w:lvlJc w:val="left"/>
      <w:pPr>
        <w:ind w:left="1440" w:hanging="360"/>
      </w:pPr>
      <w:rPr>
        <w:rFonts w:ascii="Symbol" w:hAnsi="Symbol" w:hint="default"/>
      </w:rPr>
    </w:lvl>
    <w:lvl w:ilvl="2" w:tplc="5976807C">
      <w:start w:val="1"/>
      <w:numFmt w:val="bullet"/>
      <w:lvlText w:val=""/>
      <w:lvlJc w:val="left"/>
      <w:pPr>
        <w:ind w:left="2160" w:hanging="360"/>
      </w:pPr>
      <w:rPr>
        <w:rFonts w:ascii="Wingdings" w:hAnsi="Wingdings" w:hint="default"/>
      </w:rPr>
    </w:lvl>
    <w:lvl w:ilvl="3" w:tplc="82684BC6">
      <w:start w:val="1"/>
      <w:numFmt w:val="bullet"/>
      <w:lvlText w:val=""/>
      <w:lvlJc w:val="left"/>
      <w:pPr>
        <w:ind w:left="2880" w:hanging="360"/>
      </w:pPr>
      <w:rPr>
        <w:rFonts w:ascii="Symbol" w:hAnsi="Symbol" w:hint="default"/>
      </w:rPr>
    </w:lvl>
    <w:lvl w:ilvl="4" w:tplc="4D32F93A">
      <w:start w:val="1"/>
      <w:numFmt w:val="bullet"/>
      <w:lvlText w:val="o"/>
      <w:lvlJc w:val="left"/>
      <w:pPr>
        <w:ind w:left="3600" w:hanging="360"/>
      </w:pPr>
      <w:rPr>
        <w:rFonts w:ascii="Courier New" w:hAnsi="Courier New" w:hint="default"/>
      </w:rPr>
    </w:lvl>
    <w:lvl w:ilvl="5" w:tplc="B0C02410">
      <w:start w:val="1"/>
      <w:numFmt w:val="bullet"/>
      <w:lvlText w:val=""/>
      <w:lvlJc w:val="left"/>
      <w:pPr>
        <w:ind w:left="4320" w:hanging="360"/>
      </w:pPr>
      <w:rPr>
        <w:rFonts w:ascii="Wingdings" w:hAnsi="Wingdings" w:hint="default"/>
      </w:rPr>
    </w:lvl>
    <w:lvl w:ilvl="6" w:tplc="E766D00E">
      <w:start w:val="1"/>
      <w:numFmt w:val="bullet"/>
      <w:lvlText w:val=""/>
      <w:lvlJc w:val="left"/>
      <w:pPr>
        <w:ind w:left="5040" w:hanging="360"/>
      </w:pPr>
      <w:rPr>
        <w:rFonts w:ascii="Symbol" w:hAnsi="Symbol" w:hint="default"/>
      </w:rPr>
    </w:lvl>
    <w:lvl w:ilvl="7" w:tplc="4CA4C51C">
      <w:start w:val="1"/>
      <w:numFmt w:val="bullet"/>
      <w:lvlText w:val="o"/>
      <w:lvlJc w:val="left"/>
      <w:pPr>
        <w:ind w:left="5760" w:hanging="360"/>
      </w:pPr>
      <w:rPr>
        <w:rFonts w:ascii="Courier New" w:hAnsi="Courier New" w:hint="default"/>
      </w:rPr>
    </w:lvl>
    <w:lvl w:ilvl="8" w:tplc="47A63CD8">
      <w:start w:val="1"/>
      <w:numFmt w:val="bullet"/>
      <w:lvlText w:val=""/>
      <w:lvlJc w:val="left"/>
      <w:pPr>
        <w:ind w:left="6480" w:hanging="360"/>
      </w:pPr>
      <w:rPr>
        <w:rFonts w:ascii="Wingdings" w:hAnsi="Wingdings" w:hint="default"/>
      </w:rPr>
    </w:lvl>
  </w:abstractNum>
  <w:abstractNum w:abstractNumId="13" w15:restartNumberingAfterBreak="0">
    <w:nsid w:val="3E2E3C86"/>
    <w:multiLevelType w:val="hybridMultilevel"/>
    <w:tmpl w:val="21BA5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867AD"/>
    <w:multiLevelType w:val="hybridMultilevel"/>
    <w:tmpl w:val="73167424"/>
    <w:lvl w:ilvl="0" w:tplc="058E64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5D699E"/>
    <w:multiLevelType w:val="hybridMultilevel"/>
    <w:tmpl w:val="63DA3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267CBC"/>
    <w:multiLevelType w:val="hybridMultilevel"/>
    <w:tmpl w:val="F89C28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2145F"/>
    <w:multiLevelType w:val="hybridMultilevel"/>
    <w:tmpl w:val="4C92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021D19"/>
    <w:multiLevelType w:val="multilevel"/>
    <w:tmpl w:val="074C324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D851C38"/>
    <w:multiLevelType w:val="hybridMultilevel"/>
    <w:tmpl w:val="D8106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466C0"/>
    <w:multiLevelType w:val="hybridMultilevel"/>
    <w:tmpl w:val="3E0C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11"/>
  </w:num>
  <w:num w:numId="4">
    <w:abstractNumId w:val="14"/>
  </w:num>
  <w:num w:numId="5">
    <w:abstractNumId w:val="2"/>
  </w:num>
  <w:num w:numId="6">
    <w:abstractNumId w:val="7"/>
  </w:num>
  <w:num w:numId="7">
    <w:abstractNumId w:val="1"/>
  </w:num>
  <w:num w:numId="8">
    <w:abstractNumId w:val="6"/>
  </w:num>
  <w:num w:numId="9">
    <w:abstractNumId w:val="8"/>
  </w:num>
  <w:num w:numId="10">
    <w:abstractNumId w:val="17"/>
  </w:num>
  <w:num w:numId="11">
    <w:abstractNumId w:val="18"/>
  </w:num>
  <w:num w:numId="12">
    <w:abstractNumId w:val="13"/>
  </w:num>
  <w:num w:numId="13">
    <w:abstractNumId w:val="10"/>
  </w:num>
  <w:num w:numId="14">
    <w:abstractNumId w:val="5"/>
  </w:num>
  <w:num w:numId="15">
    <w:abstractNumId w:val="16"/>
  </w:num>
  <w:num w:numId="16">
    <w:abstractNumId w:val="20"/>
  </w:num>
  <w:num w:numId="17">
    <w:abstractNumId w:val="0"/>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5"/>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sTAxsDQxN7I0MzZR0lEKTi0uzszPAykwtKgFACF8woctAAAA"/>
  </w:docVars>
  <w:rsids>
    <w:rsidRoot w:val="00CF0F88"/>
    <w:rsid w:val="00002294"/>
    <w:rsid w:val="00004E3E"/>
    <w:rsid w:val="0001191B"/>
    <w:rsid w:val="00011DDD"/>
    <w:rsid w:val="00013154"/>
    <w:rsid w:val="000208E2"/>
    <w:rsid w:val="00025DAA"/>
    <w:rsid w:val="00032157"/>
    <w:rsid w:val="00036379"/>
    <w:rsid w:val="000373BC"/>
    <w:rsid w:val="000401F4"/>
    <w:rsid w:val="0004193E"/>
    <w:rsid w:val="0004640C"/>
    <w:rsid w:val="00052426"/>
    <w:rsid w:val="0005631A"/>
    <w:rsid w:val="000571E2"/>
    <w:rsid w:val="00063583"/>
    <w:rsid w:val="0006470A"/>
    <w:rsid w:val="000814C4"/>
    <w:rsid w:val="00085049"/>
    <w:rsid w:val="0008698F"/>
    <w:rsid w:val="00086B21"/>
    <w:rsid w:val="000900F4"/>
    <w:rsid w:val="00090505"/>
    <w:rsid w:val="000A1B2A"/>
    <w:rsid w:val="000A4BCF"/>
    <w:rsid w:val="000A582E"/>
    <w:rsid w:val="000A662A"/>
    <w:rsid w:val="000B087C"/>
    <w:rsid w:val="000B1004"/>
    <w:rsid w:val="000B520B"/>
    <w:rsid w:val="000C2478"/>
    <w:rsid w:val="000C2A9D"/>
    <w:rsid w:val="000C57BD"/>
    <w:rsid w:val="000C6819"/>
    <w:rsid w:val="000D10EE"/>
    <w:rsid w:val="000D3BA1"/>
    <w:rsid w:val="000D4AAD"/>
    <w:rsid w:val="000D6871"/>
    <w:rsid w:val="000D71F5"/>
    <w:rsid w:val="000E2E37"/>
    <w:rsid w:val="000E7611"/>
    <w:rsid w:val="000F145E"/>
    <w:rsid w:val="00102245"/>
    <w:rsid w:val="00105136"/>
    <w:rsid w:val="00106265"/>
    <w:rsid w:val="00113BB9"/>
    <w:rsid w:val="001163FA"/>
    <w:rsid w:val="0011700B"/>
    <w:rsid w:val="001223CC"/>
    <w:rsid w:val="00125C85"/>
    <w:rsid w:val="001271D5"/>
    <w:rsid w:val="00132100"/>
    <w:rsid w:val="00133CC8"/>
    <w:rsid w:val="00142AAB"/>
    <w:rsid w:val="0014678D"/>
    <w:rsid w:val="00150718"/>
    <w:rsid w:val="00151EA7"/>
    <w:rsid w:val="00162610"/>
    <w:rsid w:val="00162649"/>
    <w:rsid w:val="00164B34"/>
    <w:rsid w:val="00175D7F"/>
    <w:rsid w:val="00175E9A"/>
    <w:rsid w:val="00184683"/>
    <w:rsid w:val="00185855"/>
    <w:rsid w:val="00192EB3"/>
    <w:rsid w:val="00195274"/>
    <w:rsid w:val="001A3971"/>
    <w:rsid w:val="001A64A6"/>
    <w:rsid w:val="001B7CFA"/>
    <w:rsid w:val="001C7949"/>
    <w:rsid w:val="001D0C26"/>
    <w:rsid w:val="001D2458"/>
    <w:rsid w:val="001D6B7D"/>
    <w:rsid w:val="001E1CED"/>
    <w:rsid w:val="001E59FC"/>
    <w:rsid w:val="001E62A7"/>
    <w:rsid w:val="001E6444"/>
    <w:rsid w:val="001F124C"/>
    <w:rsid w:val="001F141F"/>
    <w:rsid w:val="0021562B"/>
    <w:rsid w:val="00215A3B"/>
    <w:rsid w:val="00222550"/>
    <w:rsid w:val="00225716"/>
    <w:rsid w:val="00230B84"/>
    <w:rsid w:val="0023208F"/>
    <w:rsid w:val="00234997"/>
    <w:rsid w:val="00252243"/>
    <w:rsid w:val="002534D0"/>
    <w:rsid w:val="0025505B"/>
    <w:rsid w:val="0026544C"/>
    <w:rsid w:val="002725D9"/>
    <w:rsid w:val="00272999"/>
    <w:rsid w:val="0027699E"/>
    <w:rsid w:val="002776C5"/>
    <w:rsid w:val="00280F1A"/>
    <w:rsid w:val="002876E2"/>
    <w:rsid w:val="002933BD"/>
    <w:rsid w:val="00294F15"/>
    <w:rsid w:val="002A0A2D"/>
    <w:rsid w:val="002A77D1"/>
    <w:rsid w:val="002B7757"/>
    <w:rsid w:val="002B7A3C"/>
    <w:rsid w:val="002C5AB0"/>
    <w:rsid w:val="002D5759"/>
    <w:rsid w:val="002E150D"/>
    <w:rsid w:val="002E27EC"/>
    <w:rsid w:val="002F24C1"/>
    <w:rsid w:val="00301D56"/>
    <w:rsid w:val="0030232F"/>
    <w:rsid w:val="0030369C"/>
    <w:rsid w:val="00306557"/>
    <w:rsid w:val="00306958"/>
    <w:rsid w:val="00312C98"/>
    <w:rsid w:val="00312E5A"/>
    <w:rsid w:val="00321A67"/>
    <w:rsid w:val="00321AB2"/>
    <w:rsid w:val="00330198"/>
    <w:rsid w:val="003302B8"/>
    <w:rsid w:val="00330D95"/>
    <w:rsid w:val="003323B5"/>
    <w:rsid w:val="003348F3"/>
    <w:rsid w:val="003362A6"/>
    <w:rsid w:val="00337B5B"/>
    <w:rsid w:val="00341AA8"/>
    <w:rsid w:val="003434BB"/>
    <w:rsid w:val="00345603"/>
    <w:rsid w:val="003458DA"/>
    <w:rsid w:val="00346EEB"/>
    <w:rsid w:val="00347856"/>
    <w:rsid w:val="0035399E"/>
    <w:rsid w:val="00354C54"/>
    <w:rsid w:val="00356375"/>
    <w:rsid w:val="0035665F"/>
    <w:rsid w:val="00357564"/>
    <w:rsid w:val="003634AF"/>
    <w:rsid w:val="003668FC"/>
    <w:rsid w:val="003709C1"/>
    <w:rsid w:val="00372436"/>
    <w:rsid w:val="0038130A"/>
    <w:rsid w:val="00381CD0"/>
    <w:rsid w:val="00397123"/>
    <w:rsid w:val="003A0140"/>
    <w:rsid w:val="003A41E2"/>
    <w:rsid w:val="003A50C3"/>
    <w:rsid w:val="003B27A9"/>
    <w:rsid w:val="003B3780"/>
    <w:rsid w:val="003C4C83"/>
    <w:rsid w:val="003C5103"/>
    <w:rsid w:val="003C65E6"/>
    <w:rsid w:val="003C6A26"/>
    <w:rsid w:val="003D18B0"/>
    <w:rsid w:val="003D2962"/>
    <w:rsid w:val="003D64B7"/>
    <w:rsid w:val="003D7AE8"/>
    <w:rsid w:val="003F0EFB"/>
    <w:rsid w:val="003F6237"/>
    <w:rsid w:val="0040189C"/>
    <w:rsid w:val="00402F61"/>
    <w:rsid w:val="004136DF"/>
    <w:rsid w:val="00421375"/>
    <w:rsid w:val="004228B4"/>
    <w:rsid w:val="004261CD"/>
    <w:rsid w:val="00432334"/>
    <w:rsid w:val="004344E7"/>
    <w:rsid w:val="004369E4"/>
    <w:rsid w:val="00437C2E"/>
    <w:rsid w:val="00442743"/>
    <w:rsid w:val="00446EC8"/>
    <w:rsid w:val="00457B70"/>
    <w:rsid w:val="00471E50"/>
    <w:rsid w:val="00483EB3"/>
    <w:rsid w:val="004901CF"/>
    <w:rsid w:val="004974AC"/>
    <w:rsid w:val="004A2CCB"/>
    <w:rsid w:val="004B5647"/>
    <w:rsid w:val="004C0D68"/>
    <w:rsid w:val="004C7997"/>
    <w:rsid w:val="004D01EA"/>
    <w:rsid w:val="004D0DDF"/>
    <w:rsid w:val="004D31C6"/>
    <w:rsid w:val="004D4ABB"/>
    <w:rsid w:val="004D7284"/>
    <w:rsid w:val="004D7DD2"/>
    <w:rsid w:val="004E0D71"/>
    <w:rsid w:val="004E2F4D"/>
    <w:rsid w:val="004E4A42"/>
    <w:rsid w:val="004F0144"/>
    <w:rsid w:val="004F17AD"/>
    <w:rsid w:val="004F5BA1"/>
    <w:rsid w:val="00502AD9"/>
    <w:rsid w:val="00502EA2"/>
    <w:rsid w:val="00507BF3"/>
    <w:rsid w:val="00541736"/>
    <w:rsid w:val="005448B2"/>
    <w:rsid w:val="00546126"/>
    <w:rsid w:val="0054622C"/>
    <w:rsid w:val="00550962"/>
    <w:rsid w:val="005517FE"/>
    <w:rsid w:val="00551FB6"/>
    <w:rsid w:val="005534E0"/>
    <w:rsid w:val="0055350C"/>
    <w:rsid w:val="005547E3"/>
    <w:rsid w:val="0055757E"/>
    <w:rsid w:val="005632F7"/>
    <w:rsid w:val="0056570B"/>
    <w:rsid w:val="00565B36"/>
    <w:rsid w:val="00577DD5"/>
    <w:rsid w:val="00581E00"/>
    <w:rsid w:val="0058236A"/>
    <w:rsid w:val="00582800"/>
    <w:rsid w:val="00590685"/>
    <w:rsid w:val="005909CE"/>
    <w:rsid w:val="00592257"/>
    <w:rsid w:val="00594E0F"/>
    <w:rsid w:val="00595864"/>
    <w:rsid w:val="005A4D9A"/>
    <w:rsid w:val="005B3D05"/>
    <w:rsid w:val="005C2F07"/>
    <w:rsid w:val="005C2F54"/>
    <w:rsid w:val="005C369E"/>
    <w:rsid w:val="005D589A"/>
    <w:rsid w:val="005D5A7B"/>
    <w:rsid w:val="005D7799"/>
    <w:rsid w:val="005E135A"/>
    <w:rsid w:val="005E4DEE"/>
    <w:rsid w:val="005F278E"/>
    <w:rsid w:val="005F6344"/>
    <w:rsid w:val="00603C64"/>
    <w:rsid w:val="00607CAC"/>
    <w:rsid w:val="00610E44"/>
    <w:rsid w:val="00616973"/>
    <w:rsid w:val="006305B8"/>
    <w:rsid w:val="00631182"/>
    <w:rsid w:val="006333D8"/>
    <w:rsid w:val="00634E14"/>
    <w:rsid w:val="006366E7"/>
    <w:rsid w:val="0063737C"/>
    <w:rsid w:val="006412F5"/>
    <w:rsid w:val="006437ED"/>
    <w:rsid w:val="006437F7"/>
    <w:rsid w:val="0064395C"/>
    <w:rsid w:val="00644676"/>
    <w:rsid w:val="0064539F"/>
    <w:rsid w:val="0064766D"/>
    <w:rsid w:val="006559CB"/>
    <w:rsid w:val="00657571"/>
    <w:rsid w:val="00672C06"/>
    <w:rsid w:val="00675712"/>
    <w:rsid w:val="00677BD2"/>
    <w:rsid w:val="00680BC3"/>
    <w:rsid w:val="006838C2"/>
    <w:rsid w:val="0068534B"/>
    <w:rsid w:val="00693CE8"/>
    <w:rsid w:val="0069652D"/>
    <w:rsid w:val="0069725E"/>
    <w:rsid w:val="006A64A8"/>
    <w:rsid w:val="006B2182"/>
    <w:rsid w:val="006B6552"/>
    <w:rsid w:val="006C09BC"/>
    <w:rsid w:val="006C160D"/>
    <w:rsid w:val="006C35A1"/>
    <w:rsid w:val="006C43E6"/>
    <w:rsid w:val="006C6825"/>
    <w:rsid w:val="006C6A53"/>
    <w:rsid w:val="006D1B35"/>
    <w:rsid w:val="006D3CFD"/>
    <w:rsid w:val="006D6837"/>
    <w:rsid w:val="006D68D4"/>
    <w:rsid w:val="006D71D4"/>
    <w:rsid w:val="006E3BC4"/>
    <w:rsid w:val="006E569F"/>
    <w:rsid w:val="006F3383"/>
    <w:rsid w:val="006F7308"/>
    <w:rsid w:val="007001E7"/>
    <w:rsid w:val="0070342E"/>
    <w:rsid w:val="007225BB"/>
    <w:rsid w:val="00731818"/>
    <w:rsid w:val="007325F2"/>
    <w:rsid w:val="00732F0B"/>
    <w:rsid w:val="00733E5F"/>
    <w:rsid w:val="0073424A"/>
    <w:rsid w:val="0073469A"/>
    <w:rsid w:val="0076080C"/>
    <w:rsid w:val="00760D60"/>
    <w:rsid w:val="00762F2F"/>
    <w:rsid w:val="00763DD4"/>
    <w:rsid w:val="007641E9"/>
    <w:rsid w:val="00764BEA"/>
    <w:rsid w:val="00765DCF"/>
    <w:rsid w:val="0076686B"/>
    <w:rsid w:val="00770553"/>
    <w:rsid w:val="007708F8"/>
    <w:rsid w:val="00782983"/>
    <w:rsid w:val="00793F87"/>
    <w:rsid w:val="00794990"/>
    <w:rsid w:val="007968D1"/>
    <w:rsid w:val="007A0D38"/>
    <w:rsid w:val="007A3C38"/>
    <w:rsid w:val="007B3B91"/>
    <w:rsid w:val="007C0EE1"/>
    <w:rsid w:val="007C1C62"/>
    <w:rsid w:val="007C6CA9"/>
    <w:rsid w:val="007D147D"/>
    <w:rsid w:val="007E0D2A"/>
    <w:rsid w:val="007F0DC1"/>
    <w:rsid w:val="007F2272"/>
    <w:rsid w:val="007F291D"/>
    <w:rsid w:val="007F2B5A"/>
    <w:rsid w:val="007F62E6"/>
    <w:rsid w:val="00823C3D"/>
    <w:rsid w:val="00830CC6"/>
    <w:rsid w:val="008329EF"/>
    <w:rsid w:val="00833E7A"/>
    <w:rsid w:val="00836877"/>
    <w:rsid w:val="00852259"/>
    <w:rsid w:val="008541FC"/>
    <w:rsid w:val="0085475F"/>
    <w:rsid w:val="008637CE"/>
    <w:rsid w:val="0088083B"/>
    <w:rsid w:val="00883301"/>
    <w:rsid w:val="00886DE9"/>
    <w:rsid w:val="00897279"/>
    <w:rsid w:val="008A36EE"/>
    <w:rsid w:val="008B4CC3"/>
    <w:rsid w:val="008C5714"/>
    <w:rsid w:val="008C67D4"/>
    <w:rsid w:val="008C72D5"/>
    <w:rsid w:val="008D0B60"/>
    <w:rsid w:val="008D61A0"/>
    <w:rsid w:val="008D66A0"/>
    <w:rsid w:val="008D7B58"/>
    <w:rsid w:val="008E0406"/>
    <w:rsid w:val="008E0B14"/>
    <w:rsid w:val="008E1340"/>
    <w:rsid w:val="008E2400"/>
    <w:rsid w:val="00902D4C"/>
    <w:rsid w:val="00905CE6"/>
    <w:rsid w:val="00906181"/>
    <w:rsid w:val="009061D4"/>
    <w:rsid w:val="009147C3"/>
    <w:rsid w:val="00916334"/>
    <w:rsid w:val="009207E3"/>
    <w:rsid w:val="00922A55"/>
    <w:rsid w:val="009235A9"/>
    <w:rsid w:val="0092641B"/>
    <w:rsid w:val="0092703F"/>
    <w:rsid w:val="0093370D"/>
    <w:rsid w:val="009366F2"/>
    <w:rsid w:val="00936BAF"/>
    <w:rsid w:val="00936BDE"/>
    <w:rsid w:val="0093772D"/>
    <w:rsid w:val="00937969"/>
    <w:rsid w:val="00944B09"/>
    <w:rsid w:val="00950408"/>
    <w:rsid w:val="009519C2"/>
    <w:rsid w:val="00952A45"/>
    <w:rsid w:val="00956318"/>
    <w:rsid w:val="00956363"/>
    <w:rsid w:val="00961280"/>
    <w:rsid w:val="009627A8"/>
    <w:rsid w:val="00964C7F"/>
    <w:rsid w:val="00965C61"/>
    <w:rsid w:val="009679E7"/>
    <w:rsid w:val="00967F25"/>
    <w:rsid w:val="009705E4"/>
    <w:rsid w:val="0097471C"/>
    <w:rsid w:val="009756E2"/>
    <w:rsid w:val="00977921"/>
    <w:rsid w:val="00977B64"/>
    <w:rsid w:val="00983C92"/>
    <w:rsid w:val="009859D5"/>
    <w:rsid w:val="00995688"/>
    <w:rsid w:val="009A017E"/>
    <w:rsid w:val="009A1B60"/>
    <w:rsid w:val="009A2ADC"/>
    <w:rsid w:val="009A4D90"/>
    <w:rsid w:val="009A6B7E"/>
    <w:rsid w:val="009B0615"/>
    <w:rsid w:val="009B08F9"/>
    <w:rsid w:val="009D297F"/>
    <w:rsid w:val="009D301B"/>
    <w:rsid w:val="009D5FF2"/>
    <w:rsid w:val="009E1BE4"/>
    <w:rsid w:val="009E24F6"/>
    <w:rsid w:val="009F717E"/>
    <w:rsid w:val="00A01E9D"/>
    <w:rsid w:val="00A15124"/>
    <w:rsid w:val="00A17120"/>
    <w:rsid w:val="00A3252D"/>
    <w:rsid w:val="00A34726"/>
    <w:rsid w:val="00A40EE5"/>
    <w:rsid w:val="00A41B62"/>
    <w:rsid w:val="00A44EB2"/>
    <w:rsid w:val="00A56C28"/>
    <w:rsid w:val="00A578E1"/>
    <w:rsid w:val="00A635E8"/>
    <w:rsid w:val="00A6720B"/>
    <w:rsid w:val="00A67A40"/>
    <w:rsid w:val="00A67E77"/>
    <w:rsid w:val="00A81F8F"/>
    <w:rsid w:val="00A865E2"/>
    <w:rsid w:val="00A86ACB"/>
    <w:rsid w:val="00A91A14"/>
    <w:rsid w:val="00AA07D4"/>
    <w:rsid w:val="00AA21BA"/>
    <w:rsid w:val="00AA2587"/>
    <w:rsid w:val="00AA3B9F"/>
    <w:rsid w:val="00AB31D7"/>
    <w:rsid w:val="00AC557A"/>
    <w:rsid w:val="00AC7905"/>
    <w:rsid w:val="00AE6687"/>
    <w:rsid w:val="00B16C27"/>
    <w:rsid w:val="00B17430"/>
    <w:rsid w:val="00B17E28"/>
    <w:rsid w:val="00B21AE0"/>
    <w:rsid w:val="00B23839"/>
    <w:rsid w:val="00B42DAB"/>
    <w:rsid w:val="00B44BEE"/>
    <w:rsid w:val="00B464E1"/>
    <w:rsid w:val="00B509AF"/>
    <w:rsid w:val="00B52401"/>
    <w:rsid w:val="00B52615"/>
    <w:rsid w:val="00B53E9F"/>
    <w:rsid w:val="00B5781D"/>
    <w:rsid w:val="00B57E4D"/>
    <w:rsid w:val="00B60C7C"/>
    <w:rsid w:val="00B668D3"/>
    <w:rsid w:val="00B70A3E"/>
    <w:rsid w:val="00B80549"/>
    <w:rsid w:val="00B8464A"/>
    <w:rsid w:val="00B87268"/>
    <w:rsid w:val="00B87966"/>
    <w:rsid w:val="00BA4B47"/>
    <w:rsid w:val="00BB6C95"/>
    <w:rsid w:val="00BB6F7C"/>
    <w:rsid w:val="00BB7566"/>
    <w:rsid w:val="00BB79AF"/>
    <w:rsid w:val="00BB7A38"/>
    <w:rsid w:val="00BC633E"/>
    <w:rsid w:val="00BC7080"/>
    <w:rsid w:val="00BC7C16"/>
    <w:rsid w:val="00BD17A6"/>
    <w:rsid w:val="00BD2051"/>
    <w:rsid w:val="00BD3E67"/>
    <w:rsid w:val="00BD455B"/>
    <w:rsid w:val="00BE2AF6"/>
    <w:rsid w:val="00BE39F7"/>
    <w:rsid w:val="00BF1F94"/>
    <w:rsid w:val="00C03F5C"/>
    <w:rsid w:val="00C15172"/>
    <w:rsid w:val="00C21760"/>
    <w:rsid w:val="00C335CC"/>
    <w:rsid w:val="00C45FFF"/>
    <w:rsid w:val="00C46DB1"/>
    <w:rsid w:val="00C54585"/>
    <w:rsid w:val="00C5527A"/>
    <w:rsid w:val="00C63E61"/>
    <w:rsid w:val="00C70720"/>
    <w:rsid w:val="00C7202F"/>
    <w:rsid w:val="00C7374C"/>
    <w:rsid w:val="00C737D4"/>
    <w:rsid w:val="00C85EBA"/>
    <w:rsid w:val="00C9240F"/>
    <w:rsid w:val="00CA1F71"/>
    <w:rsid w:val="00CA4218"/>
    <w:rsid w:val="00CA5178"/>
    <w:rsid w:val="00CA56B1"/>
    <w:rsid w:val="00CA6D1F"/>
    <w:rsid w:val="00CB0B01"/>
    <w:rsid w:val="00CB4F5A"/>
    <w:rsid w:val="00CC7C4B"/>
    <w:rsid w:val="00CE1BEF"/>
    <w:rsid w:val="00CE2479"/>
    <w:rsid w:val="00CE5F57"/>
    <w:rsid w:val="00CF0F88"/>
    <w:rsid w:val="00CF3040"/>
    <w:rsid w:val="00CF48EA"/>
    <w:rsid w:val="00CF5EC0"/>
    <w:rsid w:val="00D0558D"/>
    <w:rsid w:val="00D074CB"/>
    <w:rsid w:val="00D1166E"/>
    <w:rsid w:val="00D22D08"/>
    <w:rsid w:val="00D244DC"/>
    <w:rsid w:val="00D252C9"/>
    <w:rsid w:val="00D25D72"/>
    <w:rsid w:val="00D27314"/>
    <w:rsid w:val="00D27CA2"/>
    <w:rsid w:val="00D45BCF"/>
    <w:rsid w:val="00D5051C"/>
    <w:rsid w:val="00D5123C"/>
    <w:rsid w:val="00D57095"/>
    <w:rsid w:val="00D605A5"/>
    <w:rsid w:val="00D641FE"/>
    <w:rsid w:val="00D645A8"/>
    <w:rsid w:val="00D707FC"/>
    <w:rsid w:val="00D718CC"/>
    <w:rsid w:val="00D73E6B"/>
    <w:rsid w:val="00D768F5"/>
    <w:rsid w:val="00D85E65"/>
    <w:rsid w:val="00DA418B"/>
    <w:rsid w:val="00DA5DFC"/>
    <w:rsid w:val="00DB1BED"/>
    <w:rsid w:val="00DB1EF1"/>
    <w:rsid w:val="00DB3CD7"/>
    <w:rsid w:val="00DC7BB9"/>
    <w:rsid w:val="00DD045F"/>
    <w:rsid w:val="00DD0B85"/>
    <w:rsid w:val="00DD4E78"/>
    <w:rsid w:val="00DE3820"/>
    <w:rsid w:val="00DE50BE"/>
    <w:rsid w:val="00DE53DC"/>
    <w:rsid w:val="00DF0246"/>
    <w:rsid w:val="00DF3D08"/>
    <w:rsid w:val="00E00345"/>
    <w:rsid w:val="00E01740"/>
    <w:rsid w:val="00E03BD4"/>
    <w:rsid w:val="00E07CB7"/>
    <w:rsid w:val="00E22C71"/>
    <w:rsid w:val="00E270C7"/>
    <w:rsid w:val="00E365CB"/>
    <w:rsid w:val="00E47A6E"/>
    <w:rsid w:val="00E525B3"/>
    <w:rsid w:val="00E56703"/>
    <w:rsid w:val="00E613E5"/>
    <w:rsid w:val="00E630A6"/>
    <w:rsid w:val="00E67A91"/>
    <w:rsid w:val="00E75B9A"/>
    <w:rsid w:val="00E82A6B"/>
    <w:rsid w:val="00E8360C"/>
    <w:rsid w:val="00E8466C"/>
    <w:rsid w:val="00E91B9F"/>
    <w:rsid w:val="00E97D1C"/>
    <w:rsid w:val="00EA1620"/>
    <w:rsid w:val="00EB748E"/>
    <w:rsid w:val="00EC0014"/>
    <w:rsid w:val="00ED039F"/>
    <w:rsid w:val="00ED6C38"/>
    <w:rsid w:val="00EE1429"/>
    <w:rsid w:val="00EE4B5B"/>
    <w:rsid w:val="00EE56F0"/>
    <w:rsid w:val="00EE6503"/>
    <w:rsid w:val="00EE678F"/>
    <w:rsid w:val="00EF5DF8"/>
    <w:rsid w:val="00F04E70"/>
    <w:rsid w:val="00F060EC"/>
    <w:rsid w:val="00F10566"/>
    <w:rsid w:val="00F1423A"/>
    <w:rsid w:val="00F146FF"/>
    <w:rsid w:val="00F1508F"/>
    <w:rsid w:val="00F17DCB"/>
    <w:rsid w:val="00F2147E"/>
    <w:rsid w:val="00F2643F"/>
    <w:rsid w:val="00F264EF"/>
    <w:rsid w:val="00F30804"/>
    <w:rsid w:val="00F34EAB"/>
    <w:rsid w:val="00F352C8"/>
    <w:rsid w:val="00F35DFC"/>
    <w:rsid w:val="00F41B81"/>
    <w:rsid w:val="00F440B4"/>
    <w:rsid w:val="00F4456C"/>
    <w:rsid w:val="00F44A6A"/>
    <w:rsid w:val="00F54402"/>
    <w:rsid w:val="00F63FE8"/>
    <w:rsid w:val="00F669D5"/>
    <w:rsid w:val="00F70272"/>
    <w:rsid w:val="00F74E34"/>
    <w:rsid w:val="00F74E61"/>
    <w:rsid w:val="00F9074A"/>
    <w:rsid w:val="00F94EC5"/>
    <w:rsid w:val="00F954F7"/>
    <w:rsid w:val="00FB30FD"/>
    <w:rsid w:val="00FC3C62"/>
    <w:rsid w:val="00FE0B8D"/>
    <w:rsid w:val="00FF01DE"/>
    <w:rsid w:val="00FF4701"/>
    <w:rsid w:val="00FF565D"/>
    <w:rsid w:val="00FF6ACD"/>
    <w:rsid w:val="00FF71F7"/>
    <w:rsid w:val="03D3C29A"/>
    <w:rsid w:val="0F8A6666"/>
    <w:rsid w:val="179DCA78"/>
    <w:rsid w:val="18535417"/>
    <w:rsid w:val="4714B5A0"/>
    <w:rsid w:val="48476B58"/>
    <w:rsid w:val="4D650D4B"/>
    <w:rsid w:val="5BFD4E6E"/>
    <w:rsid w:val="5CD2E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24D728"/>
  <w15:docId w15:val="{91992C22-59BC-4554-A319-9F9AC043B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color w:val="595959" w:themeColor="text1" w:themeTint="A6"/>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3E7A"/>
    <w:pPr>
      <w:spacing w:after="0" w:line="240" w:lineRule="auto"/>
    </w:pPr>
  </w:style>
  <w:style w:type="paragraph" w:styleId="Heading1">
    <w:name w:val="heading 1"/>
    <w:basedOn w:val="Normal"/>
    <w:next w:val="Normal"/>
    <w:link w:val="Heading1Char"/>
    <w:uiPriority w:val="9"/>
    <w:rsid w:val="00341AA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0F88"/>
    <w:pPr>
      <w:tabs>
        <w:tab w:val="center" w:pos="4680"/>
        <w:tab w:val="right" w:pos="9360"/>
      </w:tabs>
    </w:pPr>
  </w:style>
  <w:style w:type="character" w:customStyle="1" w:styleId="HeaderChar">
    <w:name w:val="Header Char"/>
    <w:basedOn w:val="DefaultParagraphFont"/>
    <w:link w:val="Header"/>
    <w:uiPriority w:val="99"/>
    <w:rsid w:val="00CF0F88"/>
  </w:style>
  <w:style w:type="paragraph" w:styleId="Footer">
    <w:name w:val="footer"/>
    <w:basedOn w:val="Normal"/>
    <w:link w:val="FooterChar"/>
    <w:uiPriority w:val="99"/>
    <w:unhideWhenUsed/>
    <w:rsid w:val="00CF0F88"/>
    <w:pPr>
      <w:tabs>
        <w:tab w:val="center" w:pos="4680"/>
        <w:tab w:val="right" w:pos="9360"/>
      </w:tabs>
    </w:pPr>
  </w:style>
  <w:style w:type="character" w:customStyle="1" w:styleId="FooterChar">
    <w:name w:val="Footer Char"/>
    <w:basedOn w:val="DefaultParagraphFont"/>
    <w:link w:val="Footer"/>
    <w:uiPriority w:val="99"/>
    <w:rsid w:val="00CF0F88"/>
  </w:style>
  <w:style w:type="paragraph" w:styleId="BalloonText">
    <w:name w:val="Balloon Text"/>
    <w:basedOn w:val="Normal"/>
    <w:link w:val="BalloonTextChar"/>
    <w:uiPriority w:val="99"/>
    <w:semiHidden/>
    <w:unhideWhenUsed/>
    <w:rsid w:val="00CF0F88"/>
    <w:rPr>
      <w:rFonts w:ascii="Tahoma" w:hAnsi="Tahoma" w:cs="Tahoma"/>
      <w:sz w:val="16"/>
      <w:szCs w:val="16"/>
    </w:rPr>
  </w:style>
  <w:style w:type="character" w:customStyle="1" w:styleId="BalloonTextChar">
    <w:name w:val="Balloon Text Char"/>
    <w:basedOn w:val="DefaultParagraphFont"/>
    <w:link w:val="BalloonText"/>
    <w:uiPriority w:val="99"/>
    <w:semiHidden/>
    <w:rsid w:val="00CF0F88"/>
    <w:rPr>
      <w:rFonts w:ascii="Tahoma" w:hAnsi="Tahoma" w:cs="Tahoma"/>
      <w:sz w:val="16"/>
      <w:szCs w:val="16"/>
    </w:rPr>
  </w:style>
  <w:style w:type="paragraph" w:customStyle="1" w:styleId="Boldbody">
    <w:name w:val="Bold body"/>
    <w:basedOn w:val="Normal"/>
    <w:uiPriority w:val="99"/>
    <w:rsid w:val="00CF0F88"/>
    <w:pPr>
      <w:suppressAutoHyphens/>
      <w:autoSpaceDE w:val="0"/>
      <w:autoSpaceDN w:val="0"/>
      <w:adjustRightInd w:val="0"/>
      <w:spacing w:before="94" w:after="22" w:line="140" w:lineRule="atLeast"/>
      <w:textAlignment w:val="center"/>
    </w:pPr>
    <w:rPr>
      <w:rFonts w:ascii="TradeGothic CondEighteen" w:hAnsi="TradeGothic CondEighteen" w:cs="TradeGothic CondEighteen"/>
      <w:b/>
      <w:bCs/>
      <w:color w:val="000000"/>
      <w:spacing w:val="-1"/>
      <w:sz w:val="13"/>
      <w:szCs w:val="13"/>
    </w:rPr>
  </w:style>
  <w:style w:type="paragraph" w:styleId="ListParagraph">
    <w:name w:val="List Paragraph"/>
    <w:basedOn w:val="Normal"/>
    <w:link w:val="ListParagraphChar"/>
    <w:uiPriority w:val="34"/>
    <w:qFormat/>
    <w:rsid w:val="00CF0F88"/>
    <w:pPr>
      <w:ind w:left="720"/>
      <w:contextualSpacing/>
    </w:pPr>
  </w:style>
  <w:style w:type="paragraph" w:customStyle="1" w:styleId="UnorderedList">
    <w:name w:val="Unordered List"/>
    <w:basedOn w:val="ListParagraph"/>
    <w:link w:val="UnorderedListChar"/>
    <w:qFormat/>
    <w:rsid w:val="00150718"/>
    <w:pPr>
      <w:numPr>
        <w:numId w:val="7"/>
      </w:numPr>
      <w:ind w:left="288" w:hanging="288"/>
    </w:pPr>
    <w:rPr>
      <w:rFonts w:ascii="Open Sans Light" w:hAnsi="Open Sans Light" w:cs="Calibri Light"/>
      <w:color w:val="404040" w:themeColor="text1" w:themeTint="BF"/>
      <w:sz w:val="20"/>
    </w:rPr>
  </w:style>
  <w:style w:type="paragraph" w:customStyle="1" w:styleId="Heading11">
    <w:name w:val="Heading 11"/>
    <w:basedOn w:val="Normal"/>
    <w:link w:val="HEADING1Char0"/>
    <w:rsid w:val="00150718"/>
    <w:rPr>
      <w:rFonts w:ascii="Open Sans Light" w:hAnsi="Open Sans Light" w:cstheme="minorHAnsi"/>
      <w:b/>
      <w:color w:val="F05126"/>
      <w:sz w:val="36"/>
      <w:szCs w:val="36"/>
    </w:rPr>
  </w:style>
  <w:style w:type="paragraph" w:customStyle="1" w:styleId="Heading21">
    <w:name w:val="Heading 21"/>
    <w:basedOn w:val="Normal"/>
    <w:link w:val="HEADING2Char"/>
    <w:rsid w:val="00150718"/>
    <w:rPr>
      <w:rFonts w:ascii="Open Sans Light" w:hAnsi="Open Sans Light" w:cs="Calibri"/>
      <w:b/>
      <w:color w:val="404040" w:themeColor="text1" w:themeTint="BF"/>
      <w:sz w:val="28"/>
      <w:szCs w:val="28"/>
    </w:rPr>
  </w:style>
  <w:style w:type="character" w:customStyle="1" w:styleId="HEADING1Char0">
    <w:name w:val="HEADING 1 Char"/>
    <w:basedOn w:val="DefaultParagraphFont"/>
    <w:link w:val="Heading11"/>
    <w:rsid w:val="00150718"/>
    <w:rPr>
      <w:rFonts w:ascii="Open Sans Light" w:hAnsi="Open Sans Light" w:cstheme="minorHAnsi"/>
      <w:b/>
      <w:color w:val="F05126"/>
      <w:sz w:val="36"/>
      <w:szCs w:val="36"/>
    </w:rPr>
  </w:style>
  <w:style w:type="paragraph" w:customStyle="1" w:styleId="Heading31">
    <w:name w:val="Heading 31"/>
    <w:basedOn w:val="Normal"/>
    <w:link w:val="HEADING3Char"/>
    <w:rsid w:val="00150718"/>
    <w:rPr>
      <w:rFonts w:ascii="Open Sans Light" w:hAnsi="Open Sans Light" w:cs="Calibri Light"/>
      <w:b/>
      <w:color w:val="404040" w:themeColor="text1" w:themeTint="BF"/>
      <w:sz w:val="20"/>
    </w:rPr>
  </w:style>
  <w:style w:type="character" w:customStyle="1" w:styleId="HEADING2Char">
    <w:name w:val="HEADING 2 Char"/>
    <w:basedOn w:val="DefaultParagraphFont"/>
    <w:link w:val="Heading21"/>
    <w:rsid w:val="00150718"/>
    <w:rPr>
      <w:rFonts w:ascii="Open Sans Light" w:hAnsi="Open Sans Light" w:cs="Calibri"/>
      <w:b/>
      <w:color w:val="404040" w:themeColor="text1" w:themeTint="BF"/>
      <w:sz w:val="28"/>
      <w:szCs w:val="28"/>
    </w:rPr>
  </w:style>
  <w:style w:type="paragraph" w:customStyle="1" w:styleId="BodyCopy">
    <w:name w:val="Body Copy"/>
    <w:basedOn w:val="Normal"/>
    <w:link w:val="BodyCopyChar"/>
    <w:qFormat/>
    <w:rsid w:val="00150718"/>
    <w:rPr>
      <w:rFonts w:ascii="Open Sans Light" w:hAnsi="Open Sans Light" w:cs="Calibri Light"/>
      <w:color w:val="404040" w:themeColor="text1" w:themeTint="BF"/>
      <w:sz w:val="20"/>
    </w:rPr>
  </w:style>
  <w:style w:type="character" w:customStyle="1" w:styleId="HEADING3Char">
    <w:name w:val="HEADING 3 Char"/>
    <w:basedOn w:val="DefaultParagraphFont"/>
    <w:link w:val="Heading31"/>
    <w:rsid w:val="00150718"/>
    <w:rPr>
      <w:rFonts w:ascii="Open Sans Light" w:hAnsi="Open Sans Light" w:cs="Calibri Light"/>
      <w:b/>
      <w:color w:val="404040" w:themeColor="text1" w:themeTint="BF"/>
      <w:sz w:val="20"/>
    </w:rPr>
  </w:style>
  <w:style w:type="paragraph" w:customStyle="1" w:styleId="OrderedList">
    <w:name w:val="Ordered List"/>
    <w:basedOn w:val="ListParagraph"/>
    <w:link w:val="OrderedListChar"/>
    <w:qFormat/>
    <w:rsid w:val="00150718"/>
    <w:pPr>
      <w:numPr>
        <w:numId w:val="8"/>
      </w:numPr>
      <w:ind w:left="288" w:hanging="288"/>
    </w:pPr>
    <w:rPr>
      <w:rFonts w:ascii="Open Sans Light" w:hAnsi="Open Sans Light" w:cs="Calibri Light"/>
      <w:color w:val="404040" w:themeColor="text1" w:themeTint="BF"/>
      <w:sz w:val="20"/>
    </w:rPr>
  </w:style>
  <w:style w:type="character" w:customStyle="1" w:styleId="BodyCopyChar">
    <w:name w:val="Body Copy Char"/>
    <w:basedOn w:val="DefaultParagraphFont"/>
    <w:link w:val="BodyCopy"/>
    <w:rsid w:val="00150718"/>
    <w:rPr>
      <w:rFonts w:ascii="Open Sans Light" w:hAnsi="Open Sans Light" w:cs="Calibri Light"/>
      <w:color w:val="404040" w:themeColor="text1" w:themeTint="BF"/>
      <w:sz w:val="20"/>
    </w:rPr>
  </w:style>
  <w:style w:type="character" w:customStyle="1" w:styleId="ListParagraphChar">
    <w:name w:val="List Paragraph Char"/>
    <w:basedOn w:val="DefaultParagraphFont"/>
    <w:link w:val="ListParagraph"/>
    <w:uiPriority w:val="34"/>
    <w:rsid w:val="00833E7A"/>
  </w:style>
  <w:style w:type="character" w:customStyle="1" w:styleId="UnorderedListChar">
    <w:name w:val="Unordered List Char"/>
    <w:basedOn w:val="ListParagraphChar"/>
    <w:link w:val="UnorderedList"/>
    <w:rsid w:val="00150718"/>
    <w:rPr>
      <w:rFonts w:ascii="Open Sans Light" w:hAnsi="Open Sans Light" w:cs="Calibri Light"/>
      <w:color w:val="404040" w:themeColor="text1" w:themeTint="BF"/>
      <w:sz w:val="20"/>
    </w:rPr>
  </w:style>
  <w:style w:type="paragraph" w:customStyle="1" w:styleId="InsetQuote">
    <w:name w:val="Inset Quote"/>
    <w:basedOn w:val="OrderedList"/>
    <w:link w:val="InsetQuoteChar"/>
    <w:qFormat/>
    <w:rsid w:val="00610E44"/>
    <w:pPr>
      <w:numPr>
        <w:numId w:val="0"/>
      </w:numPr>
      <w:ind w:left="288" w:right="288"/>
    </w:pPr>
    <w:rPr>
      <w:i/>
    </w:rPr>
  </w:style>
  <w:style w:type="character" w:customStyle="1" w:styleId="OrderedListChar">
    <w:name w:val="Ordered List Char"/>
    <w:basedOn w:val="ListParagraphChar"/>
    <w:link w:val="OrderedList"/>
    <w:rsid w:val="00150718"/>
    <w:rPr>
      <w:rFonts w:ascii="Open Sans Light" w:hAnsi="Open Sans Light" w:cs="Calibri Light"/>
      <w:color w:val="404040" w:themeColor="text1" w:themeTint="BF"/>
      <w:sz w:val="20"/>
    </w:rPr>
  </w:style>
  <w:style w:type="paragraph" w:styleId="FootnoteText">
    <w:name w:val="footnote text"/>
    <w:basedOn w:val="Normal"/>
    <w:link w:val="FootnoteTextChar"/>
    <w:uiPriority w:val="99"/>
    <w:semiHidden/>
    <w:unhideWhenUsed/>
    <w:rsid w:val="00215A3B"/>
    <w:rPr>
      <w:sz w:val="20"/>
      <w:szCs w:val="20"/>
    </w:rPr>
  </w:style>
  <w:style w:type="character" w:customStyle="1" w:styleId="InsetQuoteChar">
    <w:name w:val="Inset Quote Char"/>
    <w:basedOn w:val="OrderedListChar"/>
    <w:link w:val="InsetQuote"/>
    <w:rsid w:val="00610E44"/>
    <w:rPr>
      <w:rFonts w:ascii="Arial Narrow" w:hAnsi="Arial Narrow" w:cs="Calibri Light"/>
      <w:i/>
      <w:color w:val="404040" w:themeColor="text1" w:themeTint="BF"/>
      <w:sz w:val="20"/>
    </w:rPr>
  </w:style>
  <w:style w:type="character" w:customStyle="1" w:styleId="FootnoteTextChar">
    <w:name w:val="Footnote Text Char"/>
    <w:basedOn w:val="DefaultParagraphFont"/>
    <w:link w:val="FootnoteText"/>
    <w:uiPriority w:val="99"/>
    <w:semiHidden/>
    <w:rsid w:val="00215A3B"/>
    <w:rPr>
      <w:sz w:val="20"/>
      <w:szCs w:val="20"/>
    </w:rPr>
  </w:style>
  <w:style w:type="character" w:styleId="FootnoteReference">
    <w:name w:val="footnote reference"/>
    <w:basedOn w:val="DefaultParagraphFont"/>
    <w:uiPriority w:val="99"/>
    <w:semiHidden/>
    <w:unhideWhenUsed/>
    <w:rsid w:val="00215A3B"/>
    <w:rPr>
      <w:vertAlign w:val="superscript"/>
    </w:rPr>
  </w:style>
  <w:style w:type="paragraph" w:customStyle="1" w:styleId="H1Heading1">
    <w:name w:val="H1 Heading 1"/>
    <w:basedOn w:val="Normal"/>
    <w:link w:val="H1Heading1Char"/>
    <w:qFormat/>
    <w:rsid w:val="001D0C26"/>
    <w:rPr>
      <w:rFonts w:ascii="Open Sans Light" w:hAnsi="Open Sans Light" w:cstheme="minorHAnsi"/>
      <w:b/>
      <w:color w:val="F05126"/>
      <w:sz w:val="36"/>
      <w:szCs w:val="36"/>
    </w:rPr>
  </w:style>
  <w:style w:type="paragraph" w:customStyle="1" w:styleId="H2Heading2">
    <w:name w:val="H2 Heading 2"/>
    <w:basedOn w:val="Normal"/>
    <w:link w:val="H2Heading2Char"/>
    <w:qFormat/>
    <w:rsid w:val="001D0C26"/>
    <w:rPr>
      <w:rFonts w:ascii="Open Sans Light" w:hAnsi="Open Sans Light" w:cs="Calibri"/>
      <w:b/>
      <w:color w:val="404040" w:themeColor="text1" w:themeTint="BF"/>
      <w:sz w:val="28"/>
      <w:szCs w:val="28"/>
    </w:rPr>
  </w:style>
  <w:style w:type="character" w:customStyle="1" w:styleId="H1Heading1Char">
    <w:name w:val="H1 Heading 1 Char"/>
    <w:basedOn w:val="DefaultParagraphFont"/>
    <w:link w:val="H1Heading1"/>
    <w:rsid w:val="001D0C26"/>
    <w:rPr>
      <w:rFonts w:ascii="Open Sans Light" w:hAnsi="Open Sans Light" w:cstheme="minorHAnsi"/>
      <w:b/>
      <w:color w:val="F05126"/>
      <w:sz w:val="36"/>
      <w:szCs w:val="36"/>
    </w:rPr>
  </w:style>
  <w:style w:type="paragraph" w:customStyle="1" w:styleId="H3Heading3">
    <w:name w:val="H3 Heading 3"/>
    <w:basedOn w:val="Normal"/>
    <w:link w:val="H3Heading3Char"/>
    <w:qFormat/>
    <w:rsid w:val="001D0C26"/>
    <w:rPr>
      <w:rFonts w:ascii="Open Sans Light" w:hAnsi="Open Sans Light" w:cs="Calibri Light"/>
      <w:b/>
      <w:color w:val="404040" w:themeColor="text1" w:themeTint="BF"/>
      <w:sz w:val="20"/>
    </w:rPr>
  </w:style>
  <w:style w:type="character" w:customStyle="1" w:styleId="H2Heading2Char">
    <w:name w:val="H2 Heading 2 Char"/>
    <w:basedOn w:val="DefaultParagraphFont"/>
    <w:link w:val="H2Heading2"/>
    <w:rsid w:val="001D0C26"/>
    <w:rPr>
      <w:rFonts w:ascii="Open Sans Light" w:hAnsi="Open Sans Light" w:cs="Calibri"/>
      <w:b/>
      <w:color w:val="404040" w:themeColor="text1" w:themeTint="BF"/>
      <w:sz w:val="28"/>
      <w:szCs w:val="28"/>
    </w:rPr>
  </w:style>
  <w:style w:type="character" w:customStyle="1" w:styleId="H3Heading3Char">
    <w:name w:val="H3 Heading 3 Char"/>
    <w:basedOn w:val="DefaultParagraphFont"/>
    <w:link w:val="H3Heading3"/>
    <w:rsid w:val="001D0C26"/>
    <w:rPr>
      <w:rFonts w:ascii="Open Sans Light" w:hAnsi="Open Sans Light" w:cs="Calibri Light"/>
      <w:b/>
      <w:color w:val="404040" w:themeColor="text1" w:themeTint="BF"/>
      <w:sz w:val="20"/>
    </w:rPr>
  </w:style>
  <w:style w:type="character" w:styleId="CommentReference">
    <w:name w:val="annotation reference"/>
    <w:basedOn w:val="DefaultParagraphFont"/>
    <w:uiPriority w:val="99"/>
    <w:semiHidden/>
    <w:unhideWhenUsed/>
    <w:rsid w:val="004974AC"/>
    <w:rPr>
      <w:sz w:val="16"/>
      <w:szCs w:val="16"/>
    </w:rPr>
  </w:style>
  <w:style w:type="paragraph" w:styleId="CommentText">
    <w:name w:val="annotation text"/>
    <w:basedOn w:val="Normal"/>
    <w:link w:val="CommentTextChar"/>
    <w:uiPriority w:val="99"/>
    <w:semiHidden/>
    <w:unhideWhenUsed/>
    <w:rsid w:val="004974AC"/>
    <w:rPr>
      <w:sz w:val="20"/>
      <w:szCs w:val="20"/>
    </w:rPr>
  </w:style>
  <w:style w:type="character" w:customStyle="1" w:styleId="CommentTextChar">
    <w:name w:val="Comment Text Char"/>
    <w:basedOn w:val="DefaultParagraphFont"/>
    <w:link w:val="CommentText"/>
    <w:uiPriority w:val="99"/>
    <w:semiHidden/>
    <w:rsid w:val="004974AC"/>
    <w:rPr>
      <w:sz w:val="20"/>
      <w:szCs w:val="20"/>
    </w:rPr>
  </w:style>
  <w:style w:type="paragraph" w:styleId="CommentSubject">
    <w:name w:val="annotation subject"/>
    <w:basedOn w:val="CommentText"/>
    <w:next w:val="CommentText"/>
    <w:link w:val="CommentSubjectChar"/>
    <w:uiPriority w:val="99"/>
    <w:semiHidden/>
    <w:unhideWhenUsed/>
    <w:rsid w:val="004974AC"/>
    <w:rPr>
      <w:b/>
      <w:bCs/>
    </w:rPr>
  </w:style>
  <w:style w:type="character" w:customStyle="1" w:styleId="CommentSubjectChar">
    <w:name w:val="Comment Subject Char"/>
    <w:basedOn w:val="CommentTextChar"/>
    <w:link w:val="CommentSubject"/>
    <w:uiPriority w:val="99"/>
    <w:semiHidden/>
    <w:rsid w:val="004974AC"/>
    <w:rPr>
      <w:b/>
      <w:bCs/>
      <w:sz w:val="20"/>
      <w:szCs w:val="20"/>
    </w:rPr>
  </w:style>
  <w:style w:type="character" w:styleId="Hyperlink">
    <w:name w:val="Hyperlink"/>
    <w:basedOn w:val="DefaultParagraphFont"/>
    <w:uiPriority w:val="99"/>
    <w:unhideWhenUsed/>
    <w:rsid w:val="00C63E61"/>
    <w:rPr>
      <w:color w:val="0000FF" w:themeColor="hyperlink"/>
      <w:u w:val="single"/>
    </w:rPr>
  </w:style>
  <w:style w:type="character" w:customStyle="1" w:styleId="UnresolvedMention1">
    <w:name w:val="Unresolved Mention1"/>
    <w:basedOn w:val="DefaultParagraphFont"/>
    <w:uiPriority w:val="99"/>
    <w:semiHidden/>
    <w:unhideWhenUsed/>
    <w:rsid w:val="00C63E61"/>
    <w:rPr>
      <w:color w:val="808080"/>
      <w:shd w:val="clear" w:color="auto" w:fill="E6E6E6"/>
    </w:rPr>
  </w:style>
  <w:style w:type="character" w:styleId="FollowedHyperlink">
    <w:name w:val="FollowedHyperlink"/>
    <w:basedOn w:val="DefaultParagraphFont"/>
    <w:uiPriority w:val="99"/>
    <w:semiHidden/>
    <w:unhideWhenUsed/>
    <w:rsid w:val="00C70720"/>
    <w:rPr>
      <w:color w:val="800080" w:themeColor="followedHyperlink"/>
      <w:u w:val="single"/>
    </w:rPr>
  </w:style>
  <w:style w:type="character" w:customStyle="1" w:styleId="Heading1Char">
    <w:name w:val="Heading 1 Char"/>
    <w:basedOn w:val="DefaultParagraphFont"/>
    <w:link w:val="Heading1"/>
    <w:uiPriority w:val="9"/>
    <w:rsid w:val="00341AA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41AA8"/>
    <w:pPr>
      <w:spacing w:line="259" w:lineRule="auto"/>
      <w:outlineLvl w:val="9"/>
    </w:pPr>
  </w:style>
  <w:style w:type="paragraph" w:styleId="TOC2">
    <w:name w:val="toc 2"/>
    <w:basedOn w:val="Normal"/>
    <w:next w:val="Normal"/>
    <w:autoRedefine/>
    <w:uiPriority w:val="39"/>
    <w:unhideWhenUsed/>
    <w:rsid w:val="00341AA8"/>
    <w:pPr>
      <w:spacing w:after="100" w:line="259" w:lineRule="auto"/>
      <w:ind w:left="220"/>
    </w:pPr>
    <w:rPr>
      <w:rFonts w:asciiTheme="minorHAnsi" w:eastAsiaTheme="minorEastAsia" w:hAnsiTheme="minorHAnsi"/>
      <w:color w:val="auto"/>
    </w:rPr>
  </w:style>
  <w:style w:type="paragraph" w:styleId="TOC1">
    <w:name w:val="toc 1"/>
    <w:basedOn w:val="Normal"/>
    <w:next w:val="Normal"/>
    <w:autoRedefine/>
    <w:uiPriority w:val="39"/>
    <w:unhideWhenUsed/>
    <w:rsid w:val="00341AA8"/>
    <w:pPr>
      <w:spacing w:after="100" w:line="259" w:lineRule="auto"/>
    </w:pPr>
    <w:rPr>
      <w:rFonts w:asciiTheme="minorHAnsi" w:eastAsiaTheme="minorEastAsia" w:hAnsiTheme="minorHAnsi"/>
      <w:color w:val="auto"/>
    </w:rPr>
  </w:style>
  <w:style w:type="character" w:customStyle="1" w:styleId="normaltextrun">
    <w:name w:val="normaltextrun"/>
    <w:basedOn w:val="DefaultParagraphFont"/>
    <w:rsid w:val="00B8464A"/>
  </w:style>
  <w:style w:type="character" w:customStyle="1" w:styleId="scxw136927644">
    <w:name w:val="scxw136927644"/>
    <w:basedOn w:val="DefaultParagraphFont"/>
    <w:rsid w:val="00B8464A"/>
  </w:style>
  <w:style w:type="character" w:customStyle="1" w:styleId="eop">
    <w:name w:val="eop"/>
    <w:basedOn w:val="DefaultParagraphFont"/>
    <w:rsid w:val="00B8464A"/>
  </w:style>
  <w:style w:type="table" w:styleId="TableGrid">
    <w:name w:val="Table Grid"/>
    <w:basedOn w:val="TableNormal"/>
    <w:uiPriority w:val="59"/>
    <w:rsid w:val="00ED6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461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A0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2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itedwaywindham.org/new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nitedwaywindham.org/new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rattleborodevelopment.com/sovtyp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tedwaywindham.org/news" TargetMode="External"/><Relationship Id="rId5" Type="http://schemas.openxmlformats.org/officeDocument/2006/relationships/numbering" Target="numbering.xml"/><Relationship Id="rId15" Type="http://schemas.openxmlformats.org/officeDocument/2006/relationships/hyperlink" Target="https://www.unitedwaywindham.org/new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tedwaywindham.org/n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B99822D1ED30419065BF71AC32457E" ma:contentTypeVersion="13" ma:contentTypeDescription="Create a new document." ma:contentTypeScope="" ma:versionID="36ba7c17b55b2d5010ea20396c045f43">
  <xsd:schema xmlns:xsd="http://www.w3.org/2001/XMLSchema" xmlns:xs="http://www.w3.org/2001/XMLSchema" xmlns:p="http://schemas.microsoft.com/office/2006/metadata/properties" xmlns:ns3="4b84995e-9a9c-4498-8063-785fe70d4dbd" xmlns:ns4="8e478327-cd76-4d8e-b0c8-5828c0ae9bf1" targetNamespace="http://schemas.microsoft.com/office/2006/metadata/properties" ma:root="true" ma:fieldsID="f059530053e233edf53473a4ecbd51cc" ns3:_="" ns4:_="">
    <xsd:import namespace="4b84995e-9a9c-4498-8063-785fe70d4dbd"/>
    <xsd:import namespace="8e478327-cd76-4d8e-b0c8-5828c0ae9b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84995e-9a9c-4498-8063-785fe70d4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78327-cd76-4d8e-b0c8-5828c0ae9bf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BF0D1-3014-4F68-B5B9-DC8AD10084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E765B1-3104-44E5-9C8A-B09C24601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84995e-9a9c-4498-8063-785fe70d4dbd"/>
    <ds:schemaRef ds:uri="8e478327-cd76-4d8e-b0c8-5828c0ae9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68CA27-E1DF-42F7-A12C-671344E5107D}">
  <ds:schemaRefs>
    <ds:schemaRef ds:uri="http://schemas.microsoft.com/sharepoint/v3/contenttype/forms"/>
  </ds:schemaRefs>
</ds:datastoreItem>
</file>

<file path=customXml/itemProps4.xml><?xml version="1.0" encoding="utf-8"?>
<ds:datastoreItem xmlns:ds="http://schemas.openxmlformats.org/officeDocument/2006/customXml" ds:itemID="{5EFEA701-86ED-4AFE-808F-C65B95FB9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2</Pages>
  <Words>2645</Words>
  <Characters>1508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UPIC Solutions</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Cooper</dc:creator>
  <cp:lastModifiedBy>Ruben Garza</cp:lastModifiedBy>
  <cp:revision>7</cp:revision>
  <cp:lastPrinted>2018-08-03T17:25:00Z</cp:lastPrinted>
  <dcterms:created xsi:type="dcterms:W3CDTF">2020-08-17T16:11:00Z</dcterms:created>
  <dcterms:modified xsi:type="dcterms:W3CDTF">2020-08-2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99822D1ED30419065BF71AC32457E</vt:lpwstr>
  </property>
  <property fmtid="{D5CDD505-2E9C-101B-9397-08002B2CF9AE}" pid="3" name="Order">
    <vt:r8>12234200</vt:r8>
  </property>
</Properties>
</file>